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0120A" w14:textId="77777777" w:rsidR="00165175" w:rsidRDefault="00EE1520" w:rsidP="008B04AC">
      <w:r>
        <w:rPr>
          <w:noProof/>
          <w:lang w:val="en-IE" w:eastAsia="en-IE"/>
        </w:rPr>
        <w:drawing>
          <wp:anchor distT="0" distB="0" distL="114300" distR="114300" simplePos="0" relativeHeight="503281920" behindDoc="0" locked="0" layoutInCell="1" allowOverlap="1" wp14:anchorId="7A6C5CBB" wp14:editId="1B56EDB1">
            <wp:simplePos x="0" y="0"/>
            <wp:positionH relativeFrom="margin">
              <wp:posOffset>95250</wp:posOffset>
            </wp:positionH>
            <wp:positionV relativeFrom="margin">
              <wp:posOffset>66040</wp:posOffset>
            </wp:positionV>
            <wp:extent cx="1104900" cy="3511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4900" cy="351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90CA86" w14:textId="77777777" w:rsidR="00EE1520" w:rsidRDefault="00EE1520" w:rsidP="00751E94">
      <w:pPr>
        <w:pStyle w:val="Heading3"/>
        <w:rPr>
          <w:rFonts w:ascii="Franklin Gothic Book"/>
        </w:rPr>
      </w:pPr>
    </w:p>
    <w:p w14:paraId="4CB635B2" w14:textId="77777777" w:rsidR="00165175" w:rsidRPr="008B04AC" w:rsidRDefault="00EE1520" w:rsidP="00751E94">
      <w:pPr>
        <w:pStyle w:val="Heading3"/>
        <w:rPr>
          <w:rFonts w:eastAsia="Arial" w:hAnsi="Arial" w:cs="Arial"/>
          <w:szCs w:val="20"/>
        </w:rPr>
      </w:pPr>
      <w:r>
        <w:rPr>
          <w:rFonts w:ascii="Franklin Gothic Book"/>
        </w:rPr>
        <w:t>Pro</w:t>
      </w:r>
      <w:r w:rsidR="00123DF1" w:rsidRPr="008B04AC">
        <w:rPr>
          <w:rFonts w:ascii="Franklin Gothic Book"/>
        </w:rPr>
        <w:t xml:space="preserve">cedure Title:  </w:t>
      </w:r>
      <w:r w:rsidR="00123DF1" w:rsidRPr="00751E94">
        <w:t>RESEARCH ETHICS</w:t>
      </w:r>
      <w:r w:rsidR="00123DF1" w:rsidRPr="00751E94">
        <w:rPr>
          <w:spacing w:val="-10"/>
        </w:rPr>
        <w:t xml:space="preserve"> </w:t>
      </w:r>
      <w:r w:rsidR="00123DF1" w:rsidRPr="00751E94">
        <w:t>PROCEDURE</w:t>
      </w:r>
    </w:p>
    <w:p w14:paraId="0536BE4A" w14:textId="77777777" w:rsidR="00EE1520" w:rsidRPr="00F20C48" w:rsidRDefault="00EE1520" w:rsidP="00EE1520">
      <w:pPr>
        <w:spacing w:line="300" w:lineRule="auto"/>
        <w:rPr>
          <w:rFonts w:ascii="Franklin Gothic Book" w:hAnsi="Franklin Gothic Book"/>
          <w:b/>
        </w:rPr>
      </w:pPr>
      <w:r w:rsidRPr="00F20C48">
        <w:rPr>
          <w:rFonts w:ascii="Franklin Gothic Book" w:hAnsi="Franklin Gothic Book"/>
          <w:b/>
        </w:rPr>
        <w:t xml:space="preserve">Procedure Number:  </w:t>
      </w:r>
      <w:r w:rsidRPr="00EE1520">
        <w:rPr>
          <w:rFonts w:ascii="Franklin Gothic Book" w:hAnsi="Franklin Gothic Book"/>
        </w:rPr>
        <w:t>RES00</w:t>
      </w:r>
      <w:r w:rsidR="0053693B">
        <w:rPr>
          <w:rFonts w:ascii="Franklin Gothic Book" w:hAnsi="Franklin Gothic Book"/>
        </w:rPr>
        <w:t>2</w:t>
      </w:r>
      <w:r w:rsidRPr="00EE1520">
        <w:rPr>
          <w:rFonts w:ascii="Franklin Gothic Book" w:hAnsi="Franklin Gothic Book"/>
        </w:rPr>
        <w:t xml:space="preserve"> Revision No: 1</w:t>
      </w:r>
    </w:p>
    <w:p w14:paraId="202EE172" w14:textId="77777777" w:rsidR="008B04AC" w:rsidRDefault="008B04AC" w:rsidP="005F3D02">
      <w:pPr>
        <w:pStyle w:val="BodyText"/>
      </w:pPr>
    </w:p>
    <w:p w14:paraId="418B8D9C" w14:textId="77777777" w:rsidR="00165175" w:rsidRDefault="00123DF1" w:rsidP="008B04AC">
      <w:pPr>
        <w:pStyle w:val="BodyText"/>
        <w:rPr>
          <w:rFonts w:eastAsia="Franklin Gothic Book" w:hAnsi="Franklin Gothic Book" w:cs="Franklin Gothic Book"/>
        </w:rPr>
      </w:pPr>
      <w:r>
        <w:t>Quality Assurance Area</w:t>
      </w:r>
      <w:r>
        <w:rPr>
          <w:spacing w:val="-5"/>
        </w:rPr>
        <w:t xml:space="preserve"> </w:t>
      </w:r>
      <w:r>
        <w:t>Code:</w:t>
      </w:r>
      <w:r w:rsidR="008B04AC">
        <w:t xml:space="preserve"> RES</w:t>
      </w:r>
    </w:p>
    <w:p w14:paraId="21C4602E" w14:textId="77777777" w:rsidR="00165175" w:rsidRDefault="00165175" w:rsidP="008B04AC"/>
    <w:p w14:paraId="05AA9BA2" w14:textId="77777777" w:rsidR="00165175" w:rsidRDefault="00165175" w:rsidP="005F3D02"/>
    <w:tbl>
      <w:tblPr>
        <w:tblW w:w="8483" w:type="dxa"/>
        <w:tblInd w:w="635" w:type="dxa"/>
        <w:tblLayout w:type="fixed"/>
        <w:tblCellMar>
          <w:left w:w="0" w:type="dxa"/>
          <w:right w:w="0" w:type="dxa"/>
        </w:tblCellMar>
        <w:tblLook w:val="01E0" w:firstRow="1" w:lastRow="1" w:firstColumn="1" w:lastColumn="1" w:noHBand="0" w:noVBand="0"/>
      </w:tblPr>
      <w:tblGrid>
        <w:gridCol w:w="1113"/>
        <w:gridCol w:w="1086"/>
        <w:gridCol w:w="1897"/>
        <w:gridCol w:w="1504"/>
        <w:gridCol w:w="2883"/>
      </w:tblGrid>
      <w:tr w:rsidR="00165175" w14:paraId="27741446" w14:textId="77777777" w:rsidTr="005F3D02">
        <w:trPr>
          <w:trHeight w:hRule="exact" w:val="934"/>
        </w:trPr>
        <w:tc>
          <w:tcPr>
            <w:tcW w:w="1113" w:type="dxa"/>
            <w:tcBorders>
              <w:top w:val="single" w:sz="4" w:space="0" w:color="000000"/>
              <w:left w:val="single" w:sz="4" w:space="0" w:color="000000"/>
              <w:bottom w:val="single" w:sz="4" w:space="0" w:color="000000"/>
              <w:right w:val="nil"/>
            </w:tcBorders>
          </w:tcPr>
          <w:p w14:paraId="7D213DEF" w14:textId="77777777" w:rsidR="00165175" w:rsidRDefault="00123DF1" w:rsidP="005F3D02">
            <w:pPr>
              <w:pStyle w:val="TableParagraph"/>
              <w:rPr>
                <w:rFonts w:eastAsia="Franklin Gothic Book" w:hAnsi="Franklin Gothic Book" w:cs="Franklin Gothic Book"/>
                <w:szCs w:val="20"/>
              </w:rPr>
            </w:pPr>
            <w:r>
              <w:t>Date</w:t>
            </w:r>
          </w:p>
          <w:p w14:paraId="7F5200D7" w14:textId="77777777" w:rsidR="00165175" w:rsidRDefault="00123DF1" w:rsidP="00BC0445">
            <w:pPr>
              <w:pStyle w:val="TableParagraph"/>
              <w:rPr>
                <w:rFonts w:eastAsia="Franklin Gothic Book" w:hAnsi="Franklin Gothic Book" w:cs="Franklin Gothic Book"/>
                <w:szCs w:val="20"/>
              </w:rPr>
            </w:pPr>
            <w:r>
              <w:t>Approved:</w:t>
            </w:r>
          </w:p>
        </w:tc>
        <w:tc>
          <w:tcPr>
            <w:tcW w:w="1086" w:type="dxa"/>
            <w:tcBorders>
              <w:top w:val="single" w:sz="4" w:space="0" w:color="000000"/>
              <w:left w:val="nil"/>
              <w:bottom w:val="single" w:sz="4" w:space="0" w:color="000000"/>
              <w:right w:val="single" w:sz="4" w:space="0" w:color="000000"/>
            </w:tcBorders>
          </w:tcPr>
          <w:p w14:paraId="07F7449A" w14:textId="77777777" w:rsidR="00165175" w:rsidRPr="000B5351" w:rsidRDefault="000B5351" w:rsidP="000B5351">
            <w:pPr>
              <w:pStyle w:val="TableParagraph"/>
              <w:rPr>
                <w:rFonts w:eastAsia="Franklin Gothic Book" w:hAnsi="Franklin Gothic Book" w:cs="Franklin Gothic Book"/>
                <w:sz w:val="18"/>
                <w:szCs w:val="18"/>
              </w:rPr>
            </w:pPr>
            <w:r w:rsidRPr="000B5351">
              <w:rPr>
                <w:rFonts w:eastAsia="Franklin Gothic Book" w:hAnsi="Franklin Gothic Book" w:cs="Franklin Gothic Book"/>
                <w:sz w:val="18"/>
                <w:szCs w:val="18"/>
              </w:rPr>
              <w:t>14/12/201</w:t>
            </w:r>
            <w:r>
              <w:rPr>
                <w:rFonts w:eastAsia="Franklin Gothic Book" w:hAnsi="Franklin Gothic Book" w:cs="Franklin Gothic Book"/>
                <w:sz w:val="18"/>
                <w:szCs w:val="18"/>
              </w:rPr>
              <w:t>8</w:t>
            </w:r>
          </w:p>
        </w:tc>
        <w:tc>
          <w:tcPr>
            <w:tcW w:w="1897" w:type="dxa"/>
            <w:tcBorders>
              <w:top w:val="single" w:sz="4" w:space="0" w:color="000000"/>
              <w:left w:val="single" w:sz="4" w:space="0" w:color="000000"/>
              <w:bottom w:val="single" w:sz="4" w:space="0" w:color="000000"/>
              <w:right w:val="nil"/>
            </w:tcBorders>
          </w:tcPr>
          <w:p w14:paraId="340F6B3D" w14:textId="77777777" w:rsidR="00165175" w:rsidRDefault="00123DF1" w:rsidP="00BC0445">
            <w:pPr>
              <w:pStyle w:val="TableParagraph"/>
              <w:rPr>
                <w:rFonts w:eastAsia="Franklin Gothic Book" w:hAnsi="Franklin Gothic Book" w:cs="Franklin Gothic Book"/>
                <w:szCs w:val="20"/>
              </w:rPr>
            </w:pPr>
            <w:r>
              <w:t>Date Procedure</w:t>
            </w:r>
            <w:r>
              <w:rPr>
                <w:spacing w:val="-2"/>
              </w:rPr>
              <w:t xml:space="preserve"> </w:t>
            </w:r>
            <w:r>
              <w:t>to</w:t>
            </w:r>
          </w:p>
          <w:p w14:paraId="4E91CBD7" w14:textId="77777777" w:rsidR="00165175" w:rsidRDefault="00123DF1" w:rsidP="00BC0445">
            <w:pPr>
              <w:pStyle w:val="TableParagraph"/>
              <w:rPr>
                <w:rFonts w:eastAsia="Franklin Gothic Book" w:hAnsi="Franklin Gothic Book" w:cs="Franklin Gothic Book"/>
                <w:szCs w:val="20"/>
              </w:rPr>
            </w:pPr>
            <w:r>
              <w:t>take</w:t>
            </w:r>
            <w:r>
              <w:rPr>
                <w:spacing w:val="-1"/>
              </w:rPr>
              <w:t xml:space="preserve"> </w:t>
            </w:r>
            <w:r>
              <w:t>effect:</w:t>
            </w:r>
          </w:p>
        </w:tc>
        <w:tc>
          <w:tcPr>
            <w:tcW w:w="1504" w:type="dxa"/>
            <w:tcBorders>
              <w:top w:val="single" w:sz="4" w:space="0" w:color="000000"/>
              <w:left w:val="nil"/>
              <w:bottom w:val="single" w:sz="4" w:space="0" w:color="000000"/>
              <w:right w:val="single" w:sz="4" w:space="0" w:color="000000"/>
            </w:tcBorders>
          </w:tcPr>
          <w:p w14:paraId="4A45D84A" w14:textId="77777777" w:rsidR="00165175" w:rsidRDefault="000B5351" w:rsidP="00BC0445">
            <w:pPr>
              <w:pStyle w:val="TableParagraph"/>
              <w:rPr>
                <w:rFonts w:eastAsia="Franklin Gothic Book" w:hAnsi="Franklin Gothic Book" w:cs="Franklin Gothic Book"/>
                <w:szCs w:val="20"/>
              </w:rPr>
            </w:pPr>
            <w:r>
              <w:rPr>
                <w:rFonts w:eastAsia="Franklin Gothic Book" w:hAnsi="Franklin Gothic Book" w:cs="Franklin Gothic Book"/>
                <w:szCs w:val="20"/>
              </w:rPr>
              <w:t>14/12/2018</w:t>
            </w:r>
          </w:p>
        </w:tc>
        <w:tc>
          <w:tcPr>
            <w:tcW w:w="2883" w:type="dxa"/>
            <w:tcBorders>
              <w:top w:val="single" w:sz="4" w:space="0" w:color="000000"/>
              <w:left w:val="single" w:sz="4" w:space="0" w:color="000000"/>
              <w:bottom w:val="single" w:sz="4" w:space="0" w:color="000000"/>
              <w:right w:val="single" w:sz="4" w:space="0" w:color="000000"/>
            </w:tcBorders>
          </w:tcPr>
          <w:p w14:paraId="748758E9" w14:textId="77777777" w:rsidR="00047F8A" w:rsidRDefault="000B5351" w:rsidP="008B04AC">
            <w:r w:rsidRPr="000B5351">
              <w:t xml:space="preserve">Procedure Number: </w:t>
            </w:r>
          </w:p>
          <w:p w14:paraId="076ACE2C" w14:textId="77777777" w:rsidR="00165175" w:rsidRDefault="000B5351" w:rsidP="00047F8A">
            <w:r w:rsidRPr="000B5351">
              <w:t>RES001 Revision No: 1 </w:t>
            </w:r>
          </w:p>
        </w:tc>
      </w:tr>
      <w:tr w:rsidR="00165175" w14:paraId="7AC60917" w14:textId="77777777" w:rsidTr="005F3D02">
        <w:trPr>
          <w:trHeight w:hRule="exact" w:val="1429"/>
        </w:trPr>
        <w:tc>
          <w:tcPr>
            <w:tcW w:w="2199" w:type="dxa"/>
            <w:gridSpan w:val="2"/>
            <w:tcBorders>
              <w:top w:val="single" w:sz="4" w:space="0" w:color="000000"/>
              <w:left w:val="single" w:sz="4" w:space="0" w:color="000000"/>
              <w:bottom w:val="single" w:sz="4" w:space="0" w:color="000000"/>
              <w:right w:val="single" w:sz="4" w:space="0" w:color="000000"/>
            </w:tcBorders>
          </w:tcPr>
          <w:p w14:paraId="2B3A944D" w14:textId="77777777" w:rsidR="00165175" w:rsidRDefault="00123DF1" w:rsidP="00BC0445">
            <w:pPr>
              <w:pStyle w:val="TableParagraph"/>
              <w:rPr>
                <w:rFonts w:eastAsia="Franklin Gothic Book" w:hAnsi="Franklin Gothic Book" w:cs="Franklin Gothic Book"/>
                <w:szCs w:val="20"/>
              </w:rPr>
            </w:pPr>
            <w:r>
              <w:t>Written</w:t>
            </w:r>
            <w:r>
              <w:rPr>
                <w:spacing w:val="-6"/>
              </w:rPr>
              <w:t xml:space="preserve"> </w:t>
            </w:r>
            <w:r>
              <w:t>by:</w:t>
            </w:r>
          </w:p>
        </w:tc>
        <w:tc>
          <w:tcPr>
            <w:tcW w:w="6284" w:type="dxa"/>
            <w:gridSpan w:val="3"/>
            <w:tcBorders>
              <w:top w:val="single" w:sz="4" w:space="0" w:color="000000"/>
              <w:left w:val="single" w:sz="4" w:space="0" w:color="000000"/>
              <w:bottom w:val="single" w:sz="4" w:space="0" w:color="000000"/>
              <w:right w:val="single" w:sz="4" w:space="0" w:color="000000"/>
            </w:tcBorders>
          </w:tcPr>
          <w:p w14:paraId="015823C5" w14:textId="77777777" w:rsidR="000B5351" w:rsidRDefault="00123DF1" w:rsidP="00BC0445">
            <w:pPr>
              <w:pStyle w:val="TableParagraph"/>
            </w:pPr>
            <w:r>
              <w:t xml:space="preserve">Name: </w:t>
            </w:r>
            <w:r w:rsidR="000B5351">
              <w:t xml:space="preserve">Dr </w:t>
            </w:r>
            <w:r w:rsidR="008B04AC" w:rsidRPr="008B04AC">
              <w:rPr>
                <w:sz w:val="22"/>
              </w:rPr>
              <w:t>Breda McTaggart</w:t>
            </w:r>
            <w:r w:rsidR="008B04AC">
              <w:t xml:space="preserve"> </w:t>
            </w:r>
          </w:p>
          <w:p w14:paraId="2D60EF38" w14:textId="77777777" w:rsidR="00165175" w:rsidRDefault="008B04AC" w:rsidP="00BC0445">
            <w:pPr>
              <w:pStyle w:val="TableParagraph"/>
              <w:rPr>
                <w:rFonts w:eastAsia="Franklin Gothic Book" w:hAnsi="Franklin Gothic Book" w:cs="Franklin Gothic Book"/>
                <w:szCs w:val="20"/>
              </w:rPr>
            </w:pPr>
            <w:r>
              <w:t>Head of Department of Social Science</w:t>
            </w:r>
          </w:p>
        </w:tc>
      </w:tr>
      <w:tr w:rsidR="00165175" w14:paraId="123D61C6" w14:textId="77777777" w:rsidTr="005F3D02">
        <w:trPr>
          <w:trHeight w:hRule="exact" w:val="898"/>
        </w:trPr>
        <w:tc>
          <w:tcPr>
            <w:tcW w:w="2199" w:type="dxa"/>
            <w:gridSpan w:val="2"/>
            <w:tcBorders>
              <w:top w:val="single" w:sz="4" w:space="0" w:color="000000"/>
              <w:left w:val="single" w:sz="4" w:space="0" w:color="000000"/>
              <w:bottom w:val="single" w:sz="4" w:space="0" w:color="000000"/>
              <w:right w:val="single" w:sz="4" w:space="0" w:color="000000"/>
            </w:tcBorders>
          </w:tcPr>
          <w:p w14:paraId="1A57A338" w14:textId="77777777" w:rsidR="00165175" w:rsidRDefault="00123DF1" w:rsidP="00BC0445">
            <w:pPr>
              <w:pStyle w:val="TableParagraph"/>
              <w:rPr>
                <w:rFonts w:eastAsia="Franklin Gothic Book" w:hAnsi="Franklin Gothic Book" w:cs="Franklin Gothic Book"/>
                <w:szCs w:val="20"/>
              </w:rPr>
            </w:pPr>
            <w:r>
              <w:t>Approved</w:t>
            </w:r>
            <w:r>
              <w:rPr>
                <w:spacing w:val="-4"/>
              </w:rPr>
              <w:t xml:space="preserve"> </w:t>
            </w:r>
            <w:r>
              <w:t>by:</w:t>
            </w:r>
          </w:p>
        </w:tc>
        <w:tc>
          <w:tcPr>
            <w:tcW w:w="6284" w:type="dxa"/>
            <w:gridSpan w:val="3"/>
            <w:tcBorders>
              <w:top w:val="single" w:sz="4" w:space="0" w:color="000000"/>
              <w:left w:val="single" w:sz="4" w:space="0" w:color="000000"/>
              <w:bottom w:val="single" w:sz="4" w:space="0" w:color="000000"/>
              <w:right w:val="single" w:sz="4" w:space="0" w:color="000000"/>
            </w:tcBorders>
          </w:tcPr>
          <w:p w14:paraId="2F1D4DC6" w14:textId="77777777" w:rsidR="00165175" w:rsidRDefault="00123DF1" w:rsidP="00BC0445">
            <w:pPr>
              <w:pStyle w:val="TableParagraph"/>
              <w:rPr>
                <w:rFonts w:eastAsia="Franklin Gothic Book" w:hAnsi="Franklin Gothic Book" w:cs="Franklin Gothic Book"/>
                <w:szCs w:val="20"/>
              </w:rPr>
            </w:pPr>
            <w:r>
              <w:t xml:space="preserve">Name: </w:t>
            </w:r>
            <w:r w:rsidR="00751E94">
              <w:t>Ethics Group</w:t>
            </w:r>
          </w:p>
        </w:tc>
      </w:tr>
      <w:tr w:rsidR="00165175" w14:paraId="786C5EF9" w14:textId="77777777" w:rsidTr="005F3D02">
        <w:trPr>
          <w:trHeight w:hRule="exact" w:val="898"/>
        </w:trPr>
        <w:tc>
          <w:tcPr>
            <w:tcW w:w="2199" w:type="dxa"/>
            <w:gridSpan w:val="2"/>
            <w:tcBorders>
              <w:top w:val="single" w:sz="4" w:space="0" w:color="000000"/>
              <w:left w:val="single" w:sz="4" w:space="0" w:color="000000"/>
              <w:bottom w:val="single" w:sz="4" w:space="0" w:color="000000"/>
              <w:right w:val="single" w:sz="4" w:space="0" w:color="000000"/>
            </w:tcBorders>
          </w:tcPr>
          <w:p w14:paraId="57DCAF49" w14:textId="77777777" w:rsidR="00165175" w:rsidRDefault="00123DF1" w:rsidP="00BC0445">
            <w:pPr>
              <w:pStyle w:val="TableParagraph"/>
              <w:rPr>
                <w:rFonts w:eastAsia="Franklin Gothic Book" w:hAnsi="Franklin Gothic Book" w:cs="Franklin Gothic Book"/>
                <w:szCs w:val="20"/>
              </w:rPr>
            </w:pPr>
            <w:r>
              <w:t>Approving</w:t>
            </w:r>
            <w:r>
              <w:rPr>
                <w:spacing w:val="-8"/>
              </w:rPr>
              <w:t xml:space="preserve"> </w:t>
            </w:r>
            <w:r>
              <w:t>Authority:</w:t>
            </w:r>
          </w:p>
        </w:tc>
        <w:tc>
          <w:tcPr>
            <w:tcW w:w="6284" w:type="dxa"/>
            <w:gridSpan w:val="3"/>
            <w:tcBorders>
              <w:top w:val="single" w:sz="4" w:space="0" w:color="000000"/>
              <w:left w:val="single" w:sz="4" w:space="0" w:color="000000"/>
              <w:bottom w:val="single" w:sz="4" w:space="0" w:color="000000"/>
              <w:right w:val="single" w:sz="4" w:space="0" w:color="000000"/>
            </w:tcBorders>
          </w:tcPr>
          <w:p w14:paraId="483D72DD" w14:textId="77777777" w:rsidR="00165175" w:rsidRDefault="00123DF1" w:rsidP="00BC0445">
            <w:pPr>
              <w:pStyle w:val="TableParagraph"/>
              <w:rPr>
                <w:rFonts w:eastAsia="Franklin Gothic Book" w:hAnsi="Franklin Gothic Book" w:cs="Franklin Gothic Book"/>
                <w:szCs w:val="20"/>
              </w:rPr>
            </w:pPr>
            <w:r>
              <w:t>Academic</w:t>
            </w:r>
            <w:r>
              <w:rPr>
                <w:spacing w:val="-7"/>
              </w:rPr>
              <w:t xml:space="preserve"> </w:t>
            </w:r>
            <w:r>
              <w:t>Council</w:t>
            </w:r>
          </w:p>
        </w:tc>
      </w:tr>
      <w:tr w:rsidR="00165175" w14:paraId="49EAD532" w14:textId="77777777" w:rsidTr="00BC0445">
        <w:trPr>
          <w:trHeight w:hRule="exact" w:val="910"/>
        </w:trPr>
        <w:tc>
          <w:tcPr>
            <w:tcW w:w="2199" w:type="dxa"/>
            <w:gridSpan w:val="2"/>
            <w:tcBorders>
              <w:top w:val="single" w:sz="4" w:space="0" w:color="000000"/>
              <w:left w:val="single" w:sz="4" w:space="0" w:color="000000"/>
              <w:bottom w:val="single" w:sz="4" w:space="0" w:color="000000"/>
              <w:right w:val="single" w:sz="4" w:space="0" w:color="000000"/>
            </w:tcBorders>
          </w:tcPr>
          <w:p w14:paraId="70847CBA" w14:textId="77777777" w:rsidR="00165175" w:rsidRDefault="00123DF1" w:rsidP="00BC0445">
            <w:pPr>
              <w:pStyle w:val="TableParagraph"/>
              <w:rPr>
                <w:rFonts w:eastAsia="Franklin Gothic Book" w:hAnsi="Franklin Gothic Book" w:cs="Franklin Gothic Book"/>
                <w:szCs w:val="20"/>
              </w:rPr>
            </w:pPr>
            <w:r>
              <w:t>Head of</w:t>
            </w:r>
            <w:r>
              <w:rPr>
                <w:spacing w:val="-5"/>
              </w:rPr>
              <w:t xml:space="preserve"> </w:t>
            </w:r>
            <w:r>
              <w:t>Function</w:t>
            </w:r>
          </w:p>
          <w:p w14:paraId="25B1D898" w14:textId="77777777" w:rsidR="00165175" w:rsidRDefault="00123DF1" w:rsidP="00BC0445">
            <w:pPr>
              <w:pStyle w:val="TableParagraph"/>
              <w:rPr>
                <w:rFonts w:eastAsia="Franklin Gothic Book" w:hAnsi="Franklin Gothic Book" w:cs="Franklin Gothic Book"/>
                <w:szCs w:val="20"/>
              </w:rPr>
            </w:pPr>
            <w:r>
              <w:t>responsible:</w:t>
            </w:r>
          </w:p>
        </w:tc>
        <w:tc>
          <w:tcPr>
            <w:tcW w:w="6284" w:type="dxa"/>
            <w:gridSpan w:val="3"/>
            <w:tcBorders>
              <w:top w:val="single" w:sz="4" w:space="0" w:color="000000"/>
              <w:left w:val="single" w:sz="4" w:space="0" w:color="000000"/>
              <w:bottom w:val="single" w:sz="4" w:space="0" w:color="000000"/>
              <w:right w:val="single" w:sz="4" w:space="0" w:color="000000"/>
            </w:tcBorders>
          </w:tcPr>
          <w:p w14:paraId="32CEFDC9" w14:textId="77777777" w:rsidR="00165175" w:rsidRDefault="00165175" w:rsidP="008B04AC"/>
        </w:tc>
      </w:tr>
    </w:tbl>
    <w:p w14:paraId="5101BC73" w14:textId="77777777" w:rsidR="00165175" w:rsidRDefault="00165175" w:rsidP="008B04AC"/>
    <w:p w14:paraId="4AA76716" w14:textId="77777777" w:rsidR="00165175" w:rsidRDefault="00165175" w:rsidP="008B04AC"/>
    <w:p w14:paraId="132A92A2" w14:textId="77777777" w:rsidR="00165175" w:rsidRDefault="00165175" w:rsidP="008B04AC"/>
    <w:p w14:paraId="634809F2" w14:textId="77777777" w:rsidR="00165175" w:rsidRDefault="00165175" w:rsidP="00BC0445"/>
    <w:p w14:paraId="5DB2727D" w14:textId="77777777" w:rsidR="00165175" w:rsidRDefault="00165175" w:rsidP="008B04AC"/>
    <w:p w14:paraId="21DEFCA1" w14:textId="77777777" w:rsidR="008B04AC" w:rsidRPr="008B04AC" w:rsidRDefault="008B04AC" w:rsidP="00BC0445">
      <w:pPr>
        <w:pStyle w:val="Heading1"/>
        <w:rPr>
          <w:rFonts w:cs="Calibri Light"/>
        </w:rPr>
      </w:pPr>
      <w:r w:rsidRPr="008B04AC">
        <w:t>Purpose</w:t>
      </w:r>
    </w:p>
    <w:p w14:paraId="028E7074" w14:textId="77777777" w:rsidR="008B04AC" w:rsidRDefault="008B04AC" w:rsidP="00BC0445">
      <w:r w:rsidRPr="008B04AC">
        <w:t xml:space="preserve">All research carried out by IT Sligo staff and students must conform to best international practice in relation to its ethical grounding The </w:t>
      </w:r>
      <w:proofErr w:type="gramStart"/>
      <w:r w:rsidRPr="008B04AC">
        <w:t>following  procedure</w:t>
      </w:r>
      <w:proofErr w:type="gramEnd"/>
      <w:r w:rsidRPr="008B04AC">
        <w:t xml:space="preserve"> underpins how this grounding is assured and is intended to complement all other relevant statutory and regulatory requirements, and external ethical</w:t>
      </w:r>
      <w:r w:rsidRPr="00BC0445">
        <w:t xml:space="preserve"> </w:t>
      </w:r>
      <w:r w:rsidRPr="008B04AC">
        <w:t>boards.</w:t>
      </w:r>
    </w:p>
    <w:p w14:paraId="2D7CBBF4" w14:textId="77777777" w:rsidR="00316603" w:rsidRPr="008B04AC" w:rsidRDefault="00316603" w:rsidP="00316603"/>
    <w:p w14:paraId="254340C2" w14:textId="77777777" w:rsidR="00165175" w:rsidRDefault="008B04AC" w:rsidP="00BC0445">
      <w:pPr>
        <w:pStyle w:val="Heading1"/>
        <w:rPr>
          <w:rFonts w:cs="Calibri Light"/>
        </w:rPr>
      </w:pPr>
      <w:r>
        <w:t>Scope</w:t>
      </w:r>
    </w:p>
    <w:p w14:paraId="2018170A" w14:textId="77777777" w:rsidR="00165175" w:rsidRDefault="00123DF1" w:rsidP="00BC0445">
      <w:r>
        <w:t xml:space="preserve">This procedure refers to research projects conducted by IT Sligo staff and students (including </w:t>
      </w:r>
      <w:r>
        <w:lastRenderedPageBreak/>
        <w:t xml:space="preserve">undergraduate, taught postgraduate, and postgraduate). </w:t>
      </w:r>
    </w:p>
    <w:p w14:paraId="573895D3" w14:textId="77777777" w:rsidR="00165175" w:rsidRDefault="00165175" w:rsidP="00BC0445"/>
    <w:p w14:paraId="30D8AC86" w14:textId="77777777" w:rsidR="00165175" w:rsidRDefault="00123DF1" w:rsidP="008B04AC">
      <w:r>
        <w:t>All those who are taking part in research activity within IT Sligo must review this procedure and complete the process as outlined below prior to commencing the proposed research</w:t>
      </w:r>
      <w:r w:rsidR="00316603">
        <w:t xml:space="preserve">.  </w:t>
      </w:r>
      <w:r>
        <w:t xml:space="preserve">There are different processes within this procedure based on whether the projects are taught Undergraduate and Postgraduate Research Projects, </w:t>
      </w:r>
      <w:r>
        <w:rPr>
          <w:b/>
        </w:rPr>
        <w:t xml:space="preserve">or </w:t>
      </w:r>
      <w:r>
        <w:t>Staff and Postgraduate research studies</w:t>
      </w:r>
      <w:r w:rsidR="00316603">
        <w:t xml:space="preserve">.  </w:t>
      </w:r>
      <w:r>
        <w:t>The researcher will follow the guidance relevant to his/her research</w:t>
      </w:r>
      <w:r>
        <w:rPr>
          <w:spacing w:val="-20"/>
        </w:rPr>
        <w:t xml:space="preserve"> </w:t>
      </w:r>
      <w:r>
        <w:t>study.</w:t>
      </w:r>
    </w:p>
    <w:p w14:paraId="035F679A" w14:textId="77777777" w:rsidR="008B04AC" w:rsidRDefault="008B04AC" w:rsidP="00BC0445">
      <w:pPr>
        <w:pStyle w:val="Heading1"/>
        <w:numPr>
          <w:ilvl w:val="0"/>
          <w:numId w:val="0"/>
        </w:numPr>
        <w:ind w:left="459"/>
      </w:pPr>
    </w:p>
    <w:p w14:paraId="7E162707" w14:textId="77777777" w:rsidR="008B04AC" w:rsidRDefault="008B04AC" w:rsidP="008B04AC">
      <w:pPr>
        <w:pStyle w:val="Heading1"/>
      </w:pPr>
      <w:r>
        <w:t>Reference Documents</w:t>
      </w:r>
    </w:p>
    <w:p w14:paraId="32E43E91" w14:textId="77777777" w:rsidR="003A34BB" w:rsidRDefault="003A34BB" w:rsidP="00BC0445">
      <w:r>
        <w:t>Data Protection Acts 1988 and 2003</w:t>
      </w:r>
    </w:p>
    <w:p w14:paraId="79410070" w14:textId="77777777" w:rsidR="00751E94" w:rsidRDefault="00751E94" w:rsidP="00BC0445"/>
    <w:p w14:paraId="4DBAB8A1" w14:textId="77777777" w:rsidR="008B04AC" w:rsidRDefault="008B04AC" w:rsidP="008B04AC">
      <w:pPr>
        <w:pStyle w:val="Heading1"/>
      </w:pPr>
      <w:r>
        <w:t>Procedure Description</w:t>
      </w:r>
    </w:p>
    <w:p w14:paraId="0F49E0B8" w14:textId="77777777" w:rsidR="008B04AC" w:rsidRDefault="008B04AC" w:rsidP="008B04AC">
      <w:pPr>
        <w:pStyle w:val="Heading1"/>
        <w:numPr>
          <w:ilvl w:val="0"/>
          <w:numId w:val="0"/>
        </w:numPr>
        <w:ind w:left="102"/>
      </w:pPr>
    </w:p>
    <w:p w14:paraId="203E995C" w14:textId="77777777" w:rsidR="008B04AC" w:rsidRDefault="008B04AC" w:rsidP="00BC0445">
      <w:pPr>
        <w:pStyle w:val="Heading1"/>
        <w:numPr>
          <w:ilvl w:val="1"/>
          <w:numId w:val="5"/>
        </w:numPr>
      </w:pPr>
      <w:r>
        <w:t>Introduction</w:t>
      </w:r>
    </w:p>
    <w:p w14:paraId="1C8E1FD6" w14:textId="77777777" w:rsidR="008B04AC" w:rsidRDefault="008B04AC" w:rsidP="008B04AC">
      <w:r>
        <w:t xml:space="preserve">Research can vary from small independent projects to projects within a large multidisciplinary </w:t>
      </w:r>
      <w:proofErr w:type="spellStart"/>
      <w:r>
        <w:t>programme</w:t>
      </w:r>
      <w:proofErr w:type="spellEnd"/>
      <w:r>
        <w:t>, often involving collaboration with other Higher Education Institutes or industry, either nationally or internationally.</w:t>
      </w:r>
    </w:p>
    <w:p w14:paraId="13681E2D" w14:textId="77777777" w:rsidR="008B04AC" w:rsidRDefault="00316603" w:rsidP="008B04AC">
      <w:r>
        <w:t xml:space="preserve">The overall process for evaluation of the ethics impact of any research at </w:t>
      </w:r>
      <w:proofErr w:type="spellStart"/>
      <w:r>
        <w:t>ITSligo</w:t>
      </w:r>
      <w:proofErr w:type="spellEnd"/>
      <w:r>
        <w:t xml:space="preserve"> is shown in the flow chart in Appendix 1.  There are two levels of </w:t>
      </w:r>
      <w:r w:rsidR="003A34BB">
        <w:t xml:space="preserve">research ethics committees, </w:t>
      </w:r>
      <w:r>
        <w:t>at school level and at institute level.</w:t>
      </w:r>
      <w:r w:rsidR="003A34BB">
        <w:t xml:space="preserve">  Within each school, there may be more than one committee due to the more specialized nature </w:t>
      </w:r>
      <w:r w:rsidR="008B04AC">
        <w:t>of some research projects, it may be appropriate to have a</w:t>
      </w:r>
      <w:r w:rsidR="003A34BB">
        <w:t>n</w:t>
      </w:r>
      <w:r w:rsidR="008B04AC">
        <w:t xml:space="preserve"> Ethics committee </w:t>
      </w:r>
      <w:r w:rsidR="003A34BB">
        <w:t xml:space="preserve">within a department or at a broader school level.  For the purposes of this </w:t>
      </w:r>
      <w:proofErr w:type="gramStart"/>
      <w:r w:rsidR="003A34BB">
        <w:t>procedure</w:t>
      </w:r>
      <w:proofErr w:type="gramEnd"/>
      <w:r w:rsidR="003A34BB">
        <w:t xml:space="preserve"> they shall both be described as School Ethics Committee.</w:t>
      </w:r>
    </w:p>
    <w:p w14:paraId="1C5A5820" w14:textId="77777777" w:rsidR="00751E94" w:rsidRDefault="00751E94" w:rsidP="008B04AC"/>
    <w:p w14:paraId="50F38ACE" w14:textId="77777777" w:rsidR="00165175" w:rsidRDefault="008B04AC" w:rsidP="00751E94">
      <w:pPr>
        <w:pStyle w:val="Heading1"/>
        <w:numPr>
          <w:ilvl w:val="0"/>
          <w:numId w:val="0"/>
        </w:numPr>
        <w:ind w:left="102"/>
      </w:pPr>
      <w:r>
        <w:t>4.2</w:t>
      </w:r>
      <w:r>
        <w:tab/>
      </w:r>
      <w:r w:rsidR="00123DF1" w:rsidRPr="008B04AC">
        <w:t>Undergraduate</w:t>
      </w:r>
      <w:r w:rsidR="00123DF1">
        <w:rPr>
          <w:spacing w:val="-28"/>
        </w:rPr>
        <w:t xml:space="preserve"> </w:t>
      </w:r>
      <w:r w:rsidR="00123DF1">
        <w:t>and</w:t>
      </w:r>
      <w:r w:rsidR="00123DF1">
        <w:rPr>
          <w:spacing w:val="-27"/>
        </w:rPr>
        <w:t xml:space="preserve"> </w:t>
      </w:r>
      <w:r w:rsidR="00123DF1">
        <w:t>Postgraduate</w:t>
      </w:r>
      <w:r w:rsidR="00123DF1">
        <w:rPr>
          <w:spacing w:val="-28"/>
        </w:rPr>
        <w:t xml:space="preserve"> </w:t>
      </w:r>
      <w:r w:rsidR="00123DF1">
        <w:t>(Taught)</w:t>
      </w:r>
      <w:r w:rsidR="00123DF1">
        <w:rPr>
          <w:spacing w:val="-25"/>
        </w:rPr>
        <w:t xml:space="preserve"> </w:t>
      </w:r>
      <w:r w:rsidR="00123DF1">
        <w:t>Research</w:t>
      </w:r>
      <w:r w:rsidR="00123DF1">
        <w:rPr>
          <w:spacing w:val="-27"/>
        </w:rPr>
        <w:t xml:space="preserve"> </w:t>
      </w:r>
      <w:r w:rsidR="00123DF1">
        <w:t>Projects</w:t>
      </w:r>
    </w:p>
    <w:p w14:paraId="2A20F01B" w14:textId="77777777" w:rsidR="00165175" w:rsidRDefault="00123DF1" w:rsidP="00BC0445">
      <w:r>
        <w:t xml:space="preserve">All Undergraduate and Postgraduate (Taught) Research Projects must </w:t>
      </w:r>
      <w:r w:rsidR="008B04AC">
        <w:t>complete</w:t>
      </w:r>
      <w:r>
        <w:t xml:space="preserve"> an ethical Self- Declaration research form found in Appendix </w:t>
      </w:r>
      <w:r w:rsidR="00D62443">
        <w:t>2</w:t>
      </w:r>
      <w:r>
        <w:t xml:space="preserve">. </w:t>
      </w:r>
      <w:r w:rsidR="008B04AC">
        <w:t xml:space="preserve"> </w:t>
      </w:r>
      <w:r>
        <w:t>This form must be co-signed by the student(s) and their</w:t>
      </w:r>
      <w:r>
        <w:rPr>
          <w:spacing w:val="-5"/>
        </w:rPr>
        <w:t xml:space="preserve"> </w:t>
      </w:r>
      <w:r>
        <w:t>supervisor(s).</w:t>
      </w:r>
      <w:r w:rsidR="008B04AC">
        <w:t xml:space="preserve">  Additional information may be added to the form if deemed useful or required for clarification.</w:t>
      </w:r>
    </w:p>
    <w:p w14:paraId="4CA80B88" w14:textId="77777777" w:rsidR="00165175" w:rsidRDefault="00123DF1" w:rsidP="00BC0445">
      <w:r>
        <w:t>This form is submitted to the School Research Ethics Committee for review and consideration</w:t>
      </w:r>
      <w:r w:rsidR="00316603">
        <w:t xml:space="preserve">.  </w:t>
      </w:r>
      <w:r>
        <w:t>This committee will ensure that the ethics strategies proposed is justified by weighing up the potential benefits and risks</w:t>
      </w:r>
      <w:r w:rsidR="00316603">
        <w:t xml:space="preserve">.  </w:t>
      </w:r>
      <w:r>
        <w:t xml:space="preserve">In doing so </w:t>
      </w:r>
      <w:proofErr w:type="spellStart"/>
      <w:r>
        <w:t>theSchool</w:t>
      </w:r>
      <w:proofErr w:type="spellEnd"/>
      <w:r>
        <w:t xml:space="preserve"> Research Committee will</w:t>
      </w:r>
      <w:r>
        <w:rPr>
          <w:spacing w:val="-25"/>
        </w:rPr>
        <w:t xml:space="preserve"> </w:t>
      </w:r>
      <w:r>
        <w:t>consider:</w:t>
      </w:r>
    </w:p>
    <w:p w14:paraId="65CF446F" w14:textId="77777777" w:rsidR="008B04AC" w:rsidRDefault="008B04AC" w:rsidP="00BC0445"/>
    <w:p w14:paraId="5B8142F8" w14:textId="77777777" w:rsidR="00165175" w:rsidRPr="00BC0445" w:rsidRDefault="00123DF1" w:rsidP="00BC0445">
      <w:pPr>
        <w:pStyle w:val="Heading2"/>
        <w:rPr>
          <w:rFonts w:asciiTheme="minorHAnsi" w:eastAsia="Calibri Light" w:hAnsiTheme="minorHAnsi" w:cs="Calibri Light"/>
          <w:b/>
        </w:rPr>
      </w:pPr>
      <w:r w:rsidRPr="00BC0445">
        <w:rPr>
          <w:rFonts w:asciiTheme="minorHAnsi" w:hAnsiTheme="minorHAnsi"/>
          <w:b/>
        </w:rPr>
        <w:t>Design and Conduct of the</w:t>
      </w:r>
      <w:r w:rsidRPr="00BC0445">
        <w:rPr>
          <w:rFonts w:asciiTheme="minorHAnsi" w:hAnsiTheme="minorHAnsi"/>
          <w:b/>
          <w:spacing w:val="-12"/>
        </w:rPr>
        <w:t xml:space="preserve"> </w:t>
      </w:r>
      <w:r w:rsidRPr="00BC0445">
        <w:rPr>
          <w:rFonts w:asciiTheme="minorHAnsi" w:hAnsiTheme="minorHAnsi"/>
          <w:b/>
        </w:rPr>
        <w:t>Study</w:t>
      </w:r>
    </w:p>
    <w:p w14:paraId="08F30C79" w14:textId="77777777" w:rsidR="00165175" w:rsidRDefault="00123DF1" w:rsidP="008B04AC">
      <w:pPr>
        <w:pStyle w:val="ListParagraph"/>
        <w:numPr>
          <w:ilvl w:val="0"/>
          <w:numId w:val="2"/>
        </w:numPr>
        <w:rPr>
          <w:rFonts w:eastAsia="Calibri" w:hAnsi="Calibri" w:cs="Calibri"/>
        </w:rPr>
      </w:pPr>
      <w:r>
        <w:t>The thoroughness and completeness of the information submitted in the self-declaration form and its ability to respond to ethical questions arising within the context of the</w:t>
      </w:r>
      <w:r>
        <w:rPr>
          <w:spacing w:val="-29"/>
        </w:rPr>
        <w:t xml:space="preserve"> </w:t>
      </w:r>
      <w:proofErr w:type="gramStart"/>
      <w:r>
        <w:t>study;</w:t>
      </w:r>
      <w:proofErr w:type="gramEnd"/>
    </w:p>
    <w:p w14:paraId="6F323267" w14:textId="77777777" w:rsidR="00165175" w:rsidRDefault="00123DF1" w:rsidP="008B04AC">
      <w:pPr>
        <w:pStyle w:val="ListParagraph"/>
        <w:numPr>
          <w:ilvl w:val="0"/>
          <w:numId w:val="2"/>
        </w:numPr>
        <w:rPr>
          <w:rFonts w:eastAsia="Calibri" w:hAnsi="Calibri" w:cs="Calibri"/>
        </w:rPr>
      </w:pPr>
      <w:r>
        <w:t xml:space="preserve">The suitability of the protocol and the data collection forms in relation to the objectives of the study (taking into account rules and regulations), the statistical methodology (including sample </w:t>
      </w:r>
      <w:r>
        <w:lastRenderedPageBreak/>
        <w:t>size calculation), and the potential for reaching sound conclusions with the smallest possible exposure of subjects and number of research participants/</w:t>
      </w:r>
      <w:r>
        <w:rPr>
          <w:spacing w:val="-23"/>
        </w:rPr>
        <w:t xml:space="preserve"> </w:t>
      </w:r>
      <w:proofErr w:type="gramStart"/>
      <w:r>
        <w:t>volunteers;</w:t>
      </w:r>
      <w:proofErr w:type="gramEnd"/>
    </w:p>
    <w:p w14:paraId="73C49F50" w14:textId="77777777" w:rsidR="00165175" w:rsidRDefault="00123DF1" w:rsidP="00BC0445">
      <w:pPr>
        <w:pStyle w:val="ListParagraph"/>
        <w:numPr>
          <w:ilvl w:val="0"/>
          <w:numId w:val="2"/>
        </w:numPr>
      </w:pPr>
      <w:r>
        <w:t>The justification of predictable risks and inconveniences weighed against the anticipated benefits for the participants/ volunteers and the concerned</w:t>
      </w:r>
      <w:r w:rsidRPr="008B04AC">
        <w:rPr>
          <w:spacing w:val="-15"/>
        </w:rPr>
        <w:t xml:space="preserve"> </w:t>
      </w:r>
      <w:r>
        <w:t>communities.</w:t>
      </w:r>
    </w:p>
    <w:p w14:paraId="5920B0AE" w14:textId="77777777" w:rsidR="008B04AC" w:rsidRDefault="008B04AC" w:rsidP="008B04AC">
      <w:pPr>
        <w:pStyle w:val="ListParagraph"/>
        <w:ind w:left="813"/>
      </w:pPr>
    </w:p>
    <w:p w14:paraId="5626DD59" w14:textId="77777777" w:rsidR="00165175" w:rsidRPr="00BC0445" w:rsidRDefault="00123DF1" w:rsidP="00BC0445">
      <w:pPr>
        <w:pStyle w:val="Heading2"/>
        <w:rPr>
          <w:rFonts w:asciiTheme="minorHAnsi" w:eastAsia="Calibri Light" w:hAnsiTheme="minorHAnsi" w:cs="Calibri Light"/>
          <w:b/>
        </w:rPr>
      </w:pPr>
      <w:r w:rsidRPr="00BC0445">
        <w:rPr>
          <w:rFonts w:asciiTheme="minorHAnsi" w:hAnsiTheme="minorHAnsi"/>
          <w:b/>
        </w:rPr>
        <w:t>Recruitment of Research Participants/</w:t>
      </w:r>
      <w:r w:rsidRPr="00BC0445">
        <w:rPr>
          <w:rFonts w:asciiTheme="minorHAnsi" w:hAnsiTheme="minorHAnsi"/>
          <w:b/>
          <w:spacing w:val="-21"/>
        </w:rPr>
        <w:t xml:space="preserve"> </w:t>
      </w:r>
      <w:r w:rsidRPr="00BC0445">
        <w:rPr>
          <w:rFonts w:asciiTheme="minorHAnsi" w:hAnsiTheme="minorHAnsi"/>
          <w:b/>
        </w:rPr>
        <w:t>Volunteers</w:t>
      </w:r>
    </w:p>
    <w:p w14:paraId="2C068CE1" w14:textId="77777777" w:rsidR="00165175" w:rsidRDefault="00123DF1" w:rsidP="008B04AC">
      <w:pPr>
        <w:pStyle w:val="ListParagraph"/>
        <w:numPr>
          <w:ilvl w:val="0"/>
          <w:numId w:val="2"/>
        </w:numPr>
        <w:rPr>
          <w:rFonts w:eastAsia="Calibri" w:hAnsi="Calibri" w:cs="Calibri"/>
        </w:rPr>
      </w:pPr>
      <w:r>
        <w:t>The characteristics of the population from which the Participants/ Volunteers will be drawn (including gender, age, literacy, culture, economic status and ethnicity) and the justification for any decisions made in this</w:t>
      </w:r>
      <w:r>
        <w:rPr>
          <w:spacing w:val="-11"/>
        </w:rPr>
        <w:t xml:space="preserve"> </w:t>
      </w:r>
      <w:proofErr w:type="gramStart"/>
      <w:r>
        <w:t>regard;</w:t>
      </w:r>
      <w:proofErr w:type="gramEnd"/>
    </w:p>
    <w:p w14:paraId="12575CA6" w14:textId="77777777" w:rsidR="00165175" w:rsidRDefault="00123DF1" w:rsidP="008B04AC">
      <w:pPr>
        <w:pStyle w:val="ListParagraph"/>
        <w:numPr>
          <w:ilvl w:val="0"/>
          <w:numId w:val="2"/>
        </w:numPr>
        <w:rPr>
          <w:rFonts w:eastAsia="Calibri" w:hAnsi="Calibri" w:cs="Calibri"/>
        </w:rPr>
      </w:pPr>
      <w:r>
        <w:t>The method by which the initial contact and recruitment of participants/ volunteers is to be conducted and its appropriateness to the</w:t>
      </w:r>
      <w:r>
        <w:rPr>
          <w:spacing w:val="-9"/>
        </w:rPr>
        <w:t xml:space="preserve"> </w:t>
      </w:r>
      <w:proofErr w:type="gramStart"/>
      <w:r>
        <w:t>study;</w:t>
      </w:r>
      <w:proofErr w:type="gramEnd"/>
    </w:p>
    <w:p w14:paraId="3C89F5AA" w14:textId="77777777" w:rsidR="00165175" w:rsidRDefault="00123DF1" w:rsidP="008B04AC">
      <w:pPr>
        <w:pStyle w:val="ListParagraph"/>
        <w:numPr>
          <w:ilvl w:val="0"/>
          <w:numId w:val="2"/>
        </w:numPr>
        <w:rPr>
          <w:rFonts w:eastAsia="Calibri" w:hAnsi="Calibri" w:cs="Calibri"/>
        </w:rPr>
      </w:pPr>
      <w:r>
        <w:t>The method by which full information is to be conveyed to potential participants/ volunteers or their representatives and by which means consent is to be</w:t>
      </w:r>
      <w:r>
        <w:rPr>
          <w:spacing w:val="-17"/>
        </w:rPr>
        <w:t xml:space="preserve"> </w:t>
      </w:r>
      <w:proofErr w:type="gramStart"/>
      <w:r>
        <w:t>obtained;</w:t>
      </w:r>
      <w:proofErr w:type="gramEnd"/>
    </w:p>
    <w:p w14:paraId="13A25ECA" w14:textId="77777777" w:rsidR="00165175" w:rsidRDefault="00123DF1" w:rsidP="008B04AC">
      <w:pPr>
        <w:pStyle w:val="ListParagraph"/>
        <w:numPr>
          <w:ilvl w:val="0"/>
          <w:numId w:val="2"/>
        </w:numPr>
        <w:rPr>
          <w:rFonts w:eastAsia="Calibri" w:hAnsi="Calibri" w:cs="Calibri"/>
        </w:rPr>
      </w:pPr>
      <w:r>
        <w:t>Inclusion and exclusion criteria for participants/</w:t>
      </w:r>
      <w:r>
        <w:rPr>
          <w:spacing w:val="-20"/>
        </w:rPr>
        <w:t xml:space="preserve"> </w:t>
      </w:r>
      <w:r>
        <w:t>volunteers.</w:t>
      </w:r>
    </w:p>
    <w:p w14:paraId="571B31AA" w14:textId="77777777" w:rsidR="00165175" w:rsidRDefault="00165175" w:rsidP="008B04AC"/>
    <w:p w14:paraId="494D2F22" w14:textId="77777777" w:rsidR="00165175" w:rsidRPr="00BC0445" w:rsidRDefault="00123DF1" w:rsidP="00BC0445">
      <w:pPr>
        <w:pStyle w:val="Heading2"/>
        <w:rPr>
          <w:rFonts w:asciiTheme="minorHAnsi" w:eastAsia="Calibri Light" w:hAnsiTheme="minorHAnsi" w:cs="Arial"/>
          <w:b/>
        </w:rPr>
      </w:pPr>
      <w:r w:rsidRPr="00BC0445">
        <w:rPr>
          <w:rFonts w:asciiTheme="minorHAnsi" w:hAnsiTheme="minorHAnsi" w:cs="Arial"/>
          <w:b/>
        </w:rPr>
        <w:t>Care and Protection of Research Participants/</w:t>
      </w:r>
      <w:r w:rsidRPr="00BC0445">
        <w:rPr>
          <w:rFonts w:asciiTheme="minorHAnsi" w:hAnsiTheme="minorHAnsi" w:cs="Arial"/>
          <w:b/>
          <w:spacing w:val="-22"/>
        </w:rPr>
        <w:t xml:space="preserve"> </w:t>
      </w:r>
      <w:r w:rsidRPr="00BC0445">
        <w:rPr>
          <w:rFonts w:asciiTheme="minorHAnsi" w:hAnsiTheme="minorHAnsi" w:cs="Arial"/>
          <w:b/>
        </w:rPr>
        <w:t>Volunteers</w:t>
      </w:r>
    </w:p>
    <w:p w14:paraId="3116062A" w14:textId="77777777" w:rsidR="00165175" w:rsidRDefault="00123DF1" w:rsidP="00BC0445">
      <w:pPr>
        <w:pStyle w:val="ListParagraph"/>
        <w:numPr>
          <w:ilvl w:val="0"/>
          <w:numId w:val="2"/>
        </w:numPr>
        <w:rPr>
          <w:rFonts w:eastAsia="Calibri" w:hAnsi="Calibri" w:cs="Calibri"/>
        </w:rPr>
      </w:pPr>
      <w:r>
        <w:t>The safety of any intervention to be used in the proposed</w:t>
      </w:r>
      <w:r>
        <w:rPr>
          <w:spacing w:val="-19"/>
        </w:rPr>
        <w:t xml:space="preserve"> </w:t>
      </w:r>
      <w:proofErr w:type="gramStart"/>
      <w:r>
        <w:t>research;</w:t>
      </w:r>
      <w:proofErr w:type="gramEnd"/>
    </w:p>
    <w:p w14:paraId="34F758CB" w14:textId="77777777" w:rsidR="00165175" w:rsidRDefault="00123DF1" w:rsidP="00BC0445">
      <w:pPr>
        <w:pStyle w:val="ListParagraph"/>
        <w:numPr>
          <w:ilvl w:val="0"/>
          <w:numId w:val="2"/>
        </w:numPr>
        <w:rPr>
          <w:rFonts w:eastAsia="Calibri" w:hAnsi="Calibri" w:cs="Calibri"/>
        </w:rPr>
      </w:pPr>
      <w:r>
        <w:t>The suitability of the investigator for the proposed study in relation to his/ her qualifications and</w:t>
      </w:r>
      <w:r>
        <w:rPr>
          <w:spacing w:val="-7"/>
        </w:rPr>
        <w:t xml:space="preserve"> </w:t>
      </w:r>
      <w:proofErr w:type="gramStart"/>
      <w:r>
        <w:t>experience;</w:t>
      </w:r>
      <w:proofErr w:type="gramEnd"/>
    </w:p>
    <w:p w14:paraId="10162DEE" w14:textId="77777777" w:rsidR="00165175" w:rsidRDefault="00123DF1" w:rsidP="00BC0445">
      <w:pPr>
        <w:pStyle w:val="ListParagraph"/>
        <w:numPr>
          <w:ilvl w:val="0"/>
          <w:numId w:val="2"/>
        </w:numPr>
        <w:rPr>
          <w:rFonts w:eastAsia="Calibri" w:hAnsi="Calibri" w:cs="Calibri"/>
        </w:rPr>
      </w:pPr>
      <w:r>
        <w:t>If applicable, any plans to withdraw or withhold standard therapies for the purpose of the research, and the justification for such</w:t>
      </w:r>
      <w:r>
        <w:rPr>
          <w:spacing w:val="-12"/>
        </w:rPr>
        <w:t xml:space="preserve"> </w:t>
      </w:r>
      <w:proofErr w:type="gramStart"/>
      <w:r>
        <w:t>action;</w:t>
      </w:r>
      <w:proofErr w:type="gramEnd"/>
    </w:p>
    <w:p w14:paraId="3DECB032" w14:textId="77777777" w:rsidR="00165175" w:rsidRDefault="00123DF1" w:rsidP="00BC0445">
      <w:pPr>
        <w:pStyle w:val="ListParagraph"/>
        <w:numPr>
          <w:ilvl w:val="0"/>
          <w:numId w:val="2"/>
        </w:numPr>
        <w:rPr>
          <w:rFonts w:eastAsia="Calibri" w:hAnsi="Calibri" w:cs="Calibri"/>
        </w:rPr>
      </w:pPr>
      <w:r>
        <w:t>If applicable, the adequacy of health and social supervision and psychological support for participants/ volunteers during and after the course of the</w:t>
      </w:r>
      <w:r>
        <w:rPr>
          <w:spacing w:val="-22"/>
        </w:rPr>
        <w:t xml:space="preserve"> </w:t>
      </w:r>
      <w:proofErr w:type="gramStart"/>
      <w:r>
        <w:t>research;</w:t>
      </w:r>
      <w:proofErr w:type="gramEnd"/>
    </w:p>
    <w:p w14:paraId="3C303280" w14:textId="77777777" w:rsidR="00165175" w:rsidRDefault="00123DF1" w:rsidP="00BC0445">
      <w:pPr>
        <w:pStyle w:val="ListParagraph"/>
        <w:numPr>
          <w:ilvl w:val="0"/>
          <w:numId w:val="2"/>
        </w:numPr>
        <w:rPr>
          <w:rFonts w:eastAsia="Calibri" w:hAnsi="Calibri" w:cs="Calibri"/>
        </w:rPr>
      </w:pPr>
      <w:r>
        <w:t xml:space="preserve">Steps to be followed if participants/ volunteers voluntarily withdraw during the course of the </w:t>
      </w:r>
      <w:proofErr w:type="gramStart"/>
      <w:r>
        <w:t>research;</w:t>
      </w:r>
      <w:proofErr w:type="gramEnd"/>
    </w:p>
    <w:p w14:paraId="200E2527" w14:textId="77777777" w:rsidR="00165175" w:rsidRDefault="00123DF1" w:rsidP="00BC0445">
      <w:pPr>
        <w:pStyle w:val="ListParagraph"/>
        <w:numPr>
          <w:ilvl w:val="0"/>
          <w:numId w:val="2"/>
        </w:numPr>
      </w:pPr>
      <w:r>
        <w:t>If</w:t>
      </w:r>
      <w:r>
        <w:rPr>
          <w:spacing w:val="-10"/>
        </w:rPr>
        <w:t xml:space="preserve"> </w:t>
      </w:r>
      <w:r>
        <w:t>appropriate,</w:t>
      </w:r>
      <w:r>
        <w:rPr>
          <w:spacing w:val="-8"/>
        </w:rPr>
        <w:t xml:space="preserve"> </w:t>
      </w:r>
      <w:r>
        <w:t>the</w:t>
      </w:r>
      <w:r>
        <w:rPr>
          <w:spacing w:val="-8"/>
        </w:rPr>
        <w:t xml:space="preserve"> </w:t>
      </w:r>
      <w:r>
        <w:t>arrangements</w:t>
      </w:r>
      <w:r>
        <w:rPr>
          <w:spacing w:val="-11"/>
        </w:rPr>
        <w:t xml:space="preserve"> </w:t>
      </w:r>
      <w:r>
        <w:t>for</w:t>
      </w:r>
      <w:r>
        <w:rPr>
          <w:spacing w:val="-9"/>
        </w:rPr>
        <w:t xml:space="preserve"> </w:t>
      </w:r>
      <w:r>
        <w:t>informing</w:t>
      </w:r>
      <w:r>
        <w:rPr>
          <w:spacing w:val="-10"/>
        </w:rPr>
        <w:t xml:space="preserve"> </w:t>
      </w:r>
      <w:r>
        <w:t>the</w:t>
      </w:r>
      <w:r>
        <w:rPr>
          <w:spacing w:val="-11"/>
        </w:rPr>
        <w:t xml:space="preserve"> </w:t>
      </w:r>
      <w:r>
        <w:t>participant’s/</w:t>
      </w:r>
      <w:r>
        <w:rPr>
          <w:spacing w:val="-12"/>
        </w:rPr>
        <w:t xml:space="preserve"> </w:t>
      </w:r>
      <w:r>
        <w:t>volunteer’s</w:t>
      </w:r>
      <w:r>
        <w:rPr>
          <w:spacing w:val="-11"/>
        </w:rPr>
        <w:t xml:space="preserve"> </w:t>
      </w:r>
      <w:r>
        <w:t>GP,</w:t>
      </w:r>
      <w:r>
        <w:rPr>
          <w:spacing w:val="-9"/>
        </w:rPr>
        <w:t xml:space="preserve"> </w:t>
      </w:r>
      <w:r>
        <w:t>including</w:t>
      </w:r>
      <w:r>
        <w:rPr>
          <w:spacing w:val="-7"/>
        </w:rPr>
        <w:t xml:space="preserve"> </w:t>
      </w:r>
      <w:r>
        <w:t>the procedure for seeking consent to do</w:t>
      </w:r>
      <w:r>
        <w:rPr>
          <w:spacing w:val="-11"/>
        </w:rPr>
        <w:t xml:space="preserve"> </w:t>
      </w:r>
      <w:proofErr w:type="gramStart"/>
      <w:r>
        <w:t>so;</w:t>
      </w:r>
      <w:proofErr w:type="gramEnd"/>
    </w:p>
    <w:p w14:paraId="59B41C0A" w14:textId="77777777" w:rsidR="00165175" w:rsidRDefault="00123DF1" w:rsidP="00BC0445">
      <w:pPr>
        <w:pStyle w:val="ListParagraph"/>
        <w:numPr>
          <w:ilvl w:val="0"/>
          <w:numId w:val="2"/>
        </w:numPr>
        <w:rPr>
          <w:rFonts w:eastAsia="Calibri" w:hAnsi="Calibri" w:cs="Calibri"/>
        </w:rPr>
      </w:pPr>
      <w:r>
        <w:t>A description of any financial costs to participants/</w:t>
      </w:r>
      <w:r>
        <w:rPr>
          <w:spacing w:val="-9"/>
        </w:rPr>
        <w:t xml:space="preserve"> </w:t>
      </w:r>
      <w:proofErr w:type="gramStart"/>
      <w:r>
        <w:t>volunteers;</w:t>
      </w:r>
      <w:proofErr w:type="gramEnd"/>
    </w:p>
    <w:p w14:paraId="6DA4816C" w14:textId="77777777" w:rsidR="00165175" w:rsidRDefault="00123DF1" w:rsidP="00BC0445">
      <w:pPr>
        <w:pStyle w:val="ListParagraph"/>
        <w:numPr>
          <w:ilvl w:val="0"/>
          <w:numId w:val="2"/>
        </w:numPr>
        <w:rPr>
          <w:rFonts w:eastAsia="Calibri" w:hAnsi="Calibri" w:cs="Calibri"/>
        </w:rPr>
      </w:pPr>
      <w:r>
        <w:t>The rewards and compensations, if any, for participants/ volunteers (including money, services and/ or gifts) and a justification for</w:t>
      </w:r>
      <w:r>
        <w:rPr>
          <w:spacing w:val="-23"/>
        </w:rPr>
        <w:t xml:space="preserve"> </w:t>
      </w:r>
      <w:proofErr w:type="gramStart"/>
      <w:r>
        <w:t>these;</w:t>
      </w:r>
      <w:proofErr w:type="gramEnd"/>
    </w:p>
    <w:p w14:paraId="5B060B9C" w14:textId="77777777" w:rsidR="00165175" w:rsidRDefault="00123DF1" w:rsidP="00BC0445">
      <w:pPr>
        <w:pStyle w:val="ListParagraph"/>
        <w:numPr>
          <w:ilvl w:val="0"/>
          <w:numId w:val="2"/>
        </w:numPr>
        <w:rPr>
          <w:rFonts w:eastAsia="Calibri" w:hAnsi="Calibri" w:cs="Calibri"/>
        </w:rPr>
      </w:pPr>
      <w:r>
        <w:t>The provisions for compensation/ treatment in the case of injury/disability/ death of a participant/ volunteer attributable to participation in the</w:t>
      </w:r>
      <w:r>
        <w:rPr>
          <w:spacing w:val="-14"/>
        </w:rPr>
        <w:t xml:space="preserve"> </w:t>
      </w:r>
      <w:proofErr w:type="gramStart"/>
      <w:r>
        <w:t>research;</w:t>
      </w:r>
      <w:proofErr w:type="gramEnd"/>
    </w:p>
    <w:p w14:paraId="11F857C9" w14:textId="77777777" w:rsidR="00165175" w:rsidRDefault="00123DF1" w:rsidP="00BC0445">
      <w:pPr>
        <w:pStyle w:val="ListParagraph"/>
        <w:numPr>
          <w:ilvl w:val="0"/>
          <w:numId w:val="2"/>
        </w:numPr>
        <w:rPr>
          <w:rFonts w:eastAsia="Calibri" w:hAnsi="Calibri" w:cs="Calibri"/>
        </w:rPr>
      </w:pPr>
      <w:r>
        <w:t>The insurance and indemnity arrangements covering the liability of the</w:t>
      </w:r>
      <w:r>
        <w:rPr>
          <w:spacing w:val="-17"/>
        </w:rPr>
        <w:t xml:space="preserve"> </w:t>
      </w:r>
      <w:proofErr w:type="gramStart"/>
      <w:r>
        <w:t>investigator;</w:t>
      </w:r>
      <w:proofErr w:type="gramEnd"/>
    </w:p>
    <w:p w14:paraId="7F4C7403" w14:textId="77777777" w:rsidR="00165175" w:rsidRDefault="00123DF1" w:rsidP="00BC0445">
      <w:pPr>
        <w:pStyle w:val="ListParagraph"/>
        <w:numPr>
          <w:ilvl w:val="0"/>
          <w:numId w:val="2"/>
        </w:numPr>
        <w:rPr>
          <w:rFonts w:eastAsia="Calibri" w:hAnsi="Calibri" w:cs="Calibri"/>
        </w:rPr>
      </w:pPr>
      <w:r>
        <w:t xml:space="preserve">A description of any grants, </w:t>
      </w:r>
      <w:proofErr w:type="gramStart"/>
      <w:r>
        <w:t>payments</w:t>
      </w:r>
      <w:proofErr w:type="gramEnd"/>
      <w:r>
        <w:t xml:space="preserve"> or other reward to be made to any researchers or research hosts, related to the conduct of the</w:t>
      </w:r>
      <w:r>
        <w:rPr>
          <w:spacing w:val="-12"/>
        </w:rPr>
        <w:t xml:space="preserve"> </w:t>
      </w:r>
      <w:r>
        <w:t>study.</w:t>
      </w:r>
    </w:p>
    <w:p w14:paraId="330B878F" w14:textId="77777777" w:rsidR="00165175" w:rsidRDefault="00165175" w:rsidP="00BC0445"/>
    <w:p w14:paraId="5C5C4526" w14:textId="77777777" w:rsidR="00165175" w:rsidRPr="00BC0445" w:rsidRDefault="00123DF1" w:rsidP="00BC0445">
      <w:pPr>
        <w:pStyle w:val="Heading2"/>
        <w:rPr>
          <w:rFonts w:asciiTheme="minorHAnsi" w:eastAsia="Calibri Light" w:hAnsiTheme="minorHAnsi" w:cs="Calibri Light"/>
          <w:b/>
        </w:rPr>
      </w:pPr>
      <w:r w:rsidRPr="00BC0445">
        <w:rPr>
          <w:rFonts w:asciiTheme="minorHAnsi" w:hAnsiTheme="minorHAnsi"/>
          <w:b/>
        </w:rPr>
        <w:t>Protection of Research Participant/Volunteer</w:t>
      </w:r>
      <w:r w:rsidRPr="00BC0445">
        <w:rPr>
          <w:rFonts w:asciiTheme="minorHAnsi" w:hAnsiTheme="minorHAnsi"/>
          <w:b/>
          <w:spacing w:val="-25"/>
        </w:rPr>
        <w:t xml:space="preserve"> </w:t>
      </w:r>
      <w:r w:rsidRPr="00BC0445">
        <w:rPr>
          <w:rFonts w:asciiTheme="minorHAnsi" w:hAnsiTheme="minorHAnsi"/>
          <w:b/>
        </w:rPr>
        <w:t>Confidentiality</w:t>
      </w:r>
    </w:p>
    <w:p w14:paraId="5AD5B897" w14:textId="77777777" w:rsidR="00165175" w:rsidRDefault="00123DF1" w:rsidP="008B04AC">
      <w:pPr>
        <w:pStyle w:val="ListParagraph"/>
        <w:numPr>
          <w:ilvl w:val="0"/>
          <w:numId w:val="2"/>
        </w:numPr>
        <w:rPr>
          <w:rFonts w:eastAsia="Calibri" w:hAnsi="Calibri" w:cs="Calibri"/>
        </w:rPr>
      </w:pPr>
      <w:r>
        <w:lastRenderedPageBreak/>
        <w:t>A description of the persons who will have access to personal data of the participants/ volunteers, including medical records and biological</w:t>
      </w:r>
      <w:r>
        <w:rPr>
          <w:spacing w:val="-13"/>
        </w:rPr>
        <w:t xml:space="preserve"> </w:t>
      </w:r>
      <w:proofErr w:type="gramStart"/>
      <w:r>
        <w:t>samples;</w:t>
      </w:r>
      <w:proofErr w:type="gramEnd"/>
    </w:p>
    <w:p w14:paraId="54176760" w14:textId="77777777" w:rsidR="00165175" w:rsidRDefault="00123DF1" w:rsidP="00BC0445">
      <w:pPr>
        <w:pStyle w:val="ListParagraph"/>
        <w:numPr>
          <w:ilvl w:val="0"/>
          <w:numId w:val="2"/>
        </w:numPr>
        <w:rPr>
          <w:rFonts w:eastAsia="Calibri" w:hAnsi="Calibri" w:cs="Calibri"/>
        </w:rPr>
      </w:pPr>
      <w:r>
        <w:t>The measures taken to ensure the confidentiality and security of personal information concerning research</w:t>
      </w:r>
      <w:r>
        <w:rPr>
          <w:spacing w:val="-10"/>
        </w:rPr>
        <w:t xml:space="preserve"> </w:t>
      </w:r>
      <w:proofErr w:type="gramStart"/>
      <w:r>
        <w:t>participants;</w:t>
      </w:r>
      <w:proofErr w:type="gramEnd"/>
    </w:p>
    <w:p w14:paraId="20E5A4A5" w14:textId="77777777" w:rsidR="00165175" w:rsidRDefault="00123DF1" w:rsidP="00BC0445">
      <w:pPr>
        <w:pStyle w:val="ListParagraph"/>
        <w:numPr>
          <w:ilvl w:val="0"/>
          <w:numId w:val="2"/>
        </w:numPr>
        <w:rPr>
          <w:rFonts w:eastAsia="Calibri" w:hAnsi="Calibri" w:cs="Calibri"/>
        </w:rPr>
      </w:pPr>
      <w:r>
        <w:t>The extent to which the information will be</w:t>
      </w:r>
      <w:r w:rsidRPr="00BC0445">
        <w:rPr>
          <w:spacing w:val="-14"/>
          <w:lang w:val="en-GB"/>
        </w:rPr>
        <w:t xml:space="preserve"> </w:t>
      </w:r>
      <w:proofErr w:type="gramStart"/>
      <w:r w:rsidRPr="00BC0445">
        <w:rPr>
          <w:lang w:val="en-GB"/>
        </w:rPr>
        <w:t>anonymised</w:t>
      </w:r>
      <w:r>
        <w:t>;</w:t>
      </w:r>
      <w:proofErr w:type="gramEnd"/>
    </w:p>
    <w:p w14:paraId="24EA0E75" w14:textId="77777777" w:rsidR="00165175" w:rsidRDefault="00123DF1" w:rsidP="00BC0445">
      <w:pPr>
        <w:pStyle w:val="ListParagraph"/>
        <w:numPr>
          <w:ilvl w:val="0"/>
          <w:numId w:val="2"/>
        </w:numPr>
        <w:rPr>
          <w:rFonts w:eastAsia="Calibri" w:hAnsi="Calibri" w:cs="Calibri"/>
        </w:rPr>
      </w:pPr>
      <w:r>
        <w:t>How samples/ data will be obtained and the purposes for which they will be</w:t>
      </w:r>
      <w:r>
        <w:rPr>
          <w:spacing w:val="-17"/>
        </w:rPr>
        <w:t xml:space="preserve"> </w:t>
      </w:r>
      <w:proofErr w:type="gramStart"/>
      <w:r>
        <w:t>used;</w:t>
      </w:r>
      <w:proofErr w:type="gramEnd"/>
    </w:p>
    <w:p w14:paraId="4239610A" w14:textId="77777777" w:rsidR="00165175" w:rsidRDefault="00123DF1" w:rsidP="00BC0445">
      <w:pPr>
        <w:pStyle w:val="ListParagraph"/>
        <w:numPr>
          <w:ilvl w:val="0"/>
          <w:numId w:val="2"/>
        </w:numPr>
        <w:rPr>
          <w:rFonts w:eastAsia="Calibri" w:hAnsi="Calibri" w:cs="Calibri"/>
        </w:rPr>
      </w:pPr>
      <w:r>
        <w:t>How long samples/ data will be</w:t>
      </w:r>
      <w:r>
        <w:rPr>
          <w:spacing w:val="-11"/>
        </w:rPr>
        <w:t xml:space="preserve"> </w:t>
      </w:r>
      <w:proofErr w:type="gramStart"/>
      <w:r>
        <w:t>kept;</w:t>
      </w:r>
      <w:proofErr w:type="gramEnd"/>
    </w:p>
    <w:p w14:paraId="2E4CA1DD" w14:textId="77777777" w:rsidR="00165175" w:rsidRDefault="00123DF1" w:rsidP="00BC0445">
      <w:pPr>
        <w:pStyle w:val="ListParagraph"/>
        <w:numPr>
          <w:ilvl w:val="0"/>
          <w:numId w:val="2"/>
        </w:numPr>
        <w:rPr>
          <w:rFonts w:eastAsia="Calibri" w:hAnsi="Calibri" w:cs="Calibri"/>
        </w:rPr>
      </w:pPr>
      <w:r>
        <w:t>Both sub-committee members and investigators should be aware of the provisions of the General Data Protection Regulations and their obligations as set out in these</w:t>
      </w:r>
      <w:r>
        <w:rPr>
          <w:spacing w:val="-18"/>
        </w:rPr>
        <w:t xml:space="preserve"> </w:t>
      </w:r>
      <w:r>
        <w:t>Acts.</w:t>
      </w:r>
    </w:p>
    <w:p w14:paraId="4CEA5DF9" w14:textId="77777777" w:rsidR="00165175" w:rsidRDefault="00165175" w:rsidP="008B04AC"/>
    <w:p w14:paraId="5623E642" w14:textId="77777777" w:rsidR="00165175" w:rsidRPr="008B04AC" w:rsidRDefault="00123DF1" w:rsidP="00BC0445">
      <w:pPr>
        <w:pStyle w:val="Heading2"/>
        <w:rPr>
          <w:rFonts w:asciiTheme="minorHAnsi" w:eastAsia="Calibri Light" w:hAnsiTheme="minorHAnsi" w:cs="Arial"/>
          <w:b/>
        </w:rPr>
      </w:pPr>
      <w:r w:rsidRPr="008B04AC">
        <w:rPr>
          <w:rFonts w:asciiTheme="minorHAnsi" w:hAnsiTheme="minorHAnsi" w:cs="Arial"/>
          <w:b/>
        </w:rPr>
        <w:t>Informed Consent</w:t>
      </w:r>
      <w:r w:rsidRPr="008B04AC">
        <w:rPr>
          <w:rFonts w:asciiTheme="minorHAnsi" w:hAnsiTheme="minorHAnsi" w:cs="Arial"/>
          <w:b/>
          <w:spacing w:val="-12"/>
        </w:rPr>
        <w:t xml:space="preserve"> </w:t>
      </w:r>
      <w:r w:rsidRPr="008B04AC">
        <w:rPr>
          <w:rFonts w:asciiTheme="minorHAnsi" w:hAnsiTheme="minorHAnsi" w:cs="Arial"/>
          <w:b/>
        </w:rPr>
        <w:t>Process</w:t>
      </w:r>
    </w:p>
    <w:p w14:paraId="3A4552C9" w14:textId="77777777" w:rsidR="00165175" w:rsidRDefault="00123DF1" w:rsidP="00BC0445">
      <w:pPr>
        <w:pStyle w:val="ListParagraph"/>
        <w:numPr>
          <w:ilvl w:val="0"/>
          <w:numId w:val="2"/>
        </w:numPr>
        <w:rPr>
          <w:rFonts w:eastAsia="Calibri" w:hAnsi="Calibri" w:cs="Calibri"/>
        </w:rPr>
      </w:pPr>
      <w:r>
        <w:t>An outline of the process for obtaining informed</w:t>
      </w:r>
      <w:r>
        <w:rPr>
          <w:spacing w:val="-10"/>
        </w:rPr>
        <w:t xml:space="preserve"> </w:t>
      </w:r>
      <w:proofErr w:type="gramStart"/>
      <w:r>
        <w:t>consent;</w:t>
      </w:r>
      <w:proofErr w:type="gramEnd"/>
    </w:p>
    <w:p w14:paraId="1085B693" w14:textId="77777777" w:rsidR="00165175" w:rsidRDefault="00123DF1" w:rsidP="00BC0445">
      <w:pPr>
        <w:pStyle w:val="ListParagraph"/>
        <w:numPr>
          <w:ilvl w:val="0"/>
          <w:numId w:val="2"/>
        </w:numPr>
        <w:rPr>
          <w:rFonts w:eastAsia="Calibri" w:hAnsi="Calibri" w:cs="Calibri"/>
        </w:rPr>
      </w:pPr>
      <w:r>
        <w:t>The adequacy, completeness, of written and oral information to be given to the participants/ volunteers and, when appropriate, their legally acceptable</w:t>
      </w:r>
      <w:r>
        <w:rPr>
          <w:spacing w:val="-17"/>
        </w:rPr>
        <w:t xml:space="preserve"> </w:t>
      </w:r>
      <w:r>
        <w:t>representative(s</w:t>
      </w:r>
      <w:proofErr w:type="gramStart"/>
      <w:r>
        <w:t>);</w:t>
      </w:r>
      <w:proofErr w:type="gramEnd"/>
    </w:p>
    <w:p w14:paraId="74B9D8CD" w14:textId="77777777" w:rsidR="00165175" w:rsidRDefault="00123DF1" w:rsidP="00BC0445">
      <w:pPr>
        <w:pStyle w:val="ListParagraph"/>
        <w:numPr>
          <w:ilvl w:val="0"/>
          <w:numId w:val="2"/>
        </w:numPr>
        <w:rPr>
          <w:rFonts w:eastAsia="Calibri" w:hAnsi="Calibri" w:cs="Calibri"/>
        </w:rPr>
      </w:pPr>
      <w:r>
        <w:t>The content and the wording of the Participant/ Volunteer information</w:t>
      </w:r>
      <w:r>
        <w:rPr>
          <w:spacing w:val="-17"/>
        </w:rPr>
        <w:t xml:space="preserve"> </w:t>
      </w:r>
      <w:proofErr w:type="gramStart"/>
      <w:r>
        <w:t>sheet;</w:t>
      </w:r>
      <w:proofErr w:type="gramEnd"/>
    </w:p>
    <w:p w14:paraId="18BF218B" w14:textId="77777777" w:rsidR="00165175" w:rsidRDefault="00123DF1" w:rsidP="00BC0445">
      <w:pPr>
        <w:pStyle w:val="ListParagraph"/>
        <w:numPr>
          <w:ilvl w:val="0"/>
          <w:numId w:val="2"/>
        </w:numPr>
        <w:rPr>
          <w:rFonts w:eastAsia="Calibri" w:hAnsi="Calibri" w:cs="Calibri"/>
        </w:rPr>
      </w:pPr>
      <w:r>
        <w:t>The content and the wording of the informed consent form and, where applicable, the provisions made for participants incapable of giving consent</w:t>
      </w:r>
      <w:r>
        <w:rPr>
          <w:spacing w:val="-18"/>
        </w:rPr>
        <w:t xml:space="preserve"> </w:t>
      </w:r>
      <w:proofErr w:type="gramStart"/>
      <w:r>
        <w:t>personally;</w:t>
      </w:r>
      <w:proofErr w:type="gramEnd"/>
    </w:p>
    <w:p w14:paraId="777688B7" w14:textId="77777777" w:rsidR="00165175" w:rsidRDefault="00123DF1" w:rsidP="00BC0445">
      <w:pPr>
        <w:pStyle w:val="ListParagraph"/>
        <w:numPr>
          <w:ilvl w:val="0"/>
          <w:numId w:val="2"/>
        </w:numPr>
        <w:rPr>
          <w:rFonts w:eastAsia="Calibri" w:hAnsi="Calibri" w:cs="Calibri"/>
        </w:rPr>
      </w:pPr>
      <w:r>
        <w:t>Clear justification for the intention to include in the research any individuals who cannot consent,</w:t>
      </w:r>
      <w:r>
        <w:rPr>
          <w:spacing w:val="-8"/>
        </w:rPr>
        <w:t xml:space="preserve"> </w:t>
      </w:r>
      <w:r>
        <w:t>and</w:t>
      </w:r>
      <w:r>
        <w:rPr>
          <w:spacing w:val="-9"/>
        </w:rPr>
        <w:t xml:space="preserve"> </w:t>
      </w:r>
      <w:r>
        <w:t>a</w:t>
      </w:r>
      <w:r>
        <w:rPr>
          <w:spacing w:val="-8"/>
        </w:rPr>
        <w:t xml:space="preserve"> </w:t>
      </w:r>
      <w:r>
        <w:t>full</w:t>
      </w:r>
      <w:r>
        <w:rPr>
          <w:spacing w:val="-8"/>
        </w:rPr>
        <w:t xml:space="preserve"> </w:t>
      </w:r>
      <w:r>
        <w:t>account</w:t>
      </w:r>
      <w:r>
        <w:rPr>
          <w:spacing w:val="-10"/>
        </w:rPr>
        <w:t xml:space="preserve"> </w:t>
      </w:r>
      <w:r>
        <w:t>of</w:t>
      </w:r>
      <w:r>
        <w:rPr>
          <w:spacing w:val="-8"/>
        </w:rPr>
        <w:t xml:space="preserve"> </w:t>
      </w:r>
      <w:r>
        <w:t>the</w:t>
      </w:r>
      <w:r>
        <w:rPr>
          <w:spacing w:val="-10"/>
        </w:rPr>
        <w:t xml:space="preserve"> </w:t>
      </w:r>
      <w:r>
        <w:t>arrangements</w:t>
      </w:r>
      <w:r>
        <w:rPr>
          <w:spacing w:val="-8"/>
        </w:rPr>
        <w:t xml:space="preserve"> </w:t>
      </w:r>
      <w:r>
        <w:t>for</w:t>
      </w:r>
      <w:r>
        <w:rPr>
          <w:spacing w:val="-11"/>
        </w:rPr>
        <w:t xml:space="preserve"> </w:t>
      </w:r>
      <w:r>
        <w:t>obtaining</w:t>
      </w:r>
      <w:r>
        <w:rPr>
          <w:spacing w:val="-9"/>
        </w:rPr>
        <w:t xml:space="preserve"> </w:t>
      </w:r>
      <w:r>
        <w:t>consent</w:t>
      </w:r>
      <w:r>
        <w:rPr>
          <w:spacing w:val="-10"/>
        </w:rPr>
        <w:t xml:space="preserve"> </w:t>
      </w:r>
      <w:r>
        <w:t>or</w:t>
      </w:r>
      <w:r w:rsidRPr="00BC0445">
        <w:rPr>
          <w:spacing w:val="-6"/>
          <w:lang w:val="en-GB"/>
        </w:rPr>
        <w:t xml:space="preserve"> </w:t>
      </w:r>
      <w:r w:rsidRPr="00BC0445">
        <w:rPr>
          <w:lang w:val="en-GB"/>
        </w:rPr>
        <w:t>authorisation</w:t>
      </w:r>
      <w:r>
        <w:rPr>
          <w:spacing w:val="-8"/>
        </w:rPr>
        <w:t xml:space="preserve"> </w:t>
      </w:r>
      <w:r>
        <w:t>for</w:t>
      </w:r>
      <w:r>
        <w:rPr>
          <w:spacing w:val="-8"/>
        </w:rPr>
        <w:t xml:space="preserve"> </w:t>
      </w:r>
      <w:r>
        <w:t>the participation of such</w:t>
      </w:r>
      <w:r>
        <w:rPr>
          <w:spacing w:val="-7"/>
        </w:rPr>
        <w:t xml:space="preserve"> </w:t>
      </w:r>
      <w:proofErr w:type="gramStart"/>
      <w:r>
        <w:t>individuals;</w:t>
      </w:r>
      <w:proofErr w:type="gramEnd"/>
    </w:p>
    <w:p w14:paraId="1967CFAA" w14:textId="77777777" w:rsidR="00165175" w:rsidRDefault="00123DF1" w:rsidP="00BC0445">
      <w:pPr>
        <w:pStyle w:val="ListParagraph"/>
        <w:numPr>
          <w:ilvl w:val="0"/>
          <w:numId w:val="2"/>
        </w:numPr>
        <w:rPr>
          <w:rFonts w:eastAsia="Calibri" w:hAnsi="Calibri" w:cs="Calibri"/>
        </w:rPr>
      </w:pPr>
      <w:r>
        <w:t xml:space="preserve">Assurances that Participants/ Volunteers will receive information relevant to their participation (including their rights, </w:t>
      </w:r>
      <w:proofErr w:type="gramStart"/>
      <w:r>
        <w:t>safety</w:t>
      </w:r>
      <w:proofErr w:type="gramEnd"/>
      <w:r>
        <w:t xml:space="preserve"> and</w:t>
      </w:r>
      <w:r>
        <w:rPr>
          <w:spacing w:val="-18"/>
        </w:rPr>
        <w:t xml:space="preserve"> </w:t>
      </w:r>
      <w:r>
        <w:t>well-being).</w:t>
      </w:r>
    </w:p>
    <w:p w14:paraId="3E9677E9" w14:textId="77777777" w:rsidR="00751E94" w:rsidRDefault="00751E94" w:rsidP="00BC0445"/>
    <w:p w14:paraId="2D83069A" w14:textId="77777777" w:rsidR="00165175" w:rsidRDefault="00123DF1" w:rsidP="00BC0445">
      <w:r>
        <w:t>If,</w:t>
      </w:r>
      <w:r>
        <w:rPr>
          <w:spacing w:val="-11"/>
        </w:rPr>
        <w:t xml:space="preserve"> </w:t>
      </w:r>
      <w:r>
        <w:t>after</w:t>
      </w:r>
      <w:r>
        <w:rPr>
          <w:spacing w:val="-10"/>
        </w:rPr>
        <w:t xml:space="preserve"> </w:t>
      </w:r>
      <w:r>
        <w:t>School</w:t>
      </w:r>
      <w:r>
        <w:rPr>
          <w:spacing w:val="-11"/>
        </w:rPr>
        <w:t xml:space="preserve"> </w:t>
      </w:r>
      <w:r>
        <w:t>Review,</w:t>
      </w:r>
      <w:r>
        <w:rPr>
          <w:spacing w:val="-10"/>
        </w:rPr>
        <w:t xml:space="preserve"> </w:t>
      </w:r>
      <w:r>
        <w:t>approval</w:t>
      </w:r>
      <w:r>
        <w:rPr>
          <w:spacing w:val="-11"/>
        </w:rPr>
        <w:t xml:space="preserve"> </w:t>
      </w:r>
      <w:r>
        <w:t>is</w:t>
      </w:r>
      <w:r>
        <w:rPr>
          <w:spacing w:val="-11"/>
        </w:rPr>
        <w:t xml:space="preserve"> </w:t>
      </w:r>
      <w:r>
        <w:t>awarded</w:t>
      </w:r>
      <w:r>
        <w:rPr>
          <w:spacing w:val="-11"/>
        </w:rPr>
        <w:t xml:space="preserve"> </w:t>
      </w:r>
      <w:r>
        <w:t>a</w:t>
      </w:r>
      <w:r>
        <w:rPr>
          <w:spacing w:val="-11"/>
        </w:rPr>
        <w:t xml:space="preserve"> </w:t>
      </w:r>
      <w:r>
        <w:t>record</w:t>
      </w:r>
      <w:r>
        <w:rPr>
          <w:spacing w:val="-11"/>
        </w:rPr>
        <w:t xml:space="preserve"> </w:t>
      </w:r>
      <w:r>
        <w:t>will</w:t>
      </w:r>
      <w:r>
        <w:rPr>
          <w:spacing w:val="-11"/>
        </w:rPr>
        <w:t xml:space="preserve"> </w:t>
      </w:r>
      <w:r>
        <w:t>be</w:t>
      </w:r>
      <w:r>
        <w:rPr>
          <w:spacing w:val="-10"/>
        </w:rPr>
        <w:t xml:space="preserve"> </w:t>
      </w:r>
      <w:r>
        <w:t>kept</w:t>
      </w:r>
      <w:r>
        <w:rPr>
          <w:spacing w:val="-10"/>
        </w:rPr>
        <w:t xml:space="preserve"> </w:t>
      </w:r>
      <w:r>
        <w:t>within</w:t>
      </w:r>
      <w:r>
        <w:rPr>
          <w:spacing w:val="-12"/>
        </w:rPr>
        <w:t xml:space="preserve"> </w:t>
      </w:r>
      <w:r>
        <w:t>a</w:t>
      </w:r>
      <w:r>
        <w:rPr>
          <w:spacing w:val="-11"/>
        </w:rPr>
        <w:t xml:space="preserve"> </w:t>
      </w:r>
      <w:r>
        <w:t>students</w:t>
      </w:r>
      <w:r>
        <w:rPr>
          <w:spacing w:val="-13"/>
        </w:rPr>
        <w:t xml:space="preserve"> </w:t>
      </w:r>
      <w:r>
        <w:t>submitted</w:t>
      </w:r>
      <w:r>
        <w:rPr>
          <w:spacing w:val="-11"/>
        </w:rPr>
        <w:t xml:space="preserve"> </w:t>
      </w:r>
      <w:r>
        <w:t>research thesis and in the</w:t>
      </w:r>
      <w:r>
        <w:rPr>
          <w:spacing w:val="-2"/>
        </w:rPr>
        <w:t xml:space="preserve"> </w:t>
      </w:r>
      <w:r>
        <w:t>school.</w:t>
      </w:r>
    </w:p>
    <w:p w14:paraId="16A11D70" w14:textId="77777777" w:rsidR="00123DF1" w:rsidRDefault="00123DF1" w:rsidP="00BC0445">
      <w:r>
        <w:t xml:space="preserve">If at this time, approval is awarded subject to minor revisions, the researcher must make these revisions in a timely manner and resubmit to the </w:t>
      </w:r>
      <w:r w:rsidR="008B04AC">
        <w:t>same</w:t>
      </w:r>
      <w:r>
        <w:t xml:space="preserve"> Ethics committee for their review and consideration.</w:t>
      </w:r>
    </w:p>
    <w:p w14:paraId="3DF2FCD9" w14:textId="77777777" w:rsidR="00123DF1" w:rsidRDefault="00123DF1" w:rsidP="00BC0445">
      <w:pPr>
        <w:pStyle w:val="BodyText"/>
      </w:pPr>
    </w:p>
    <w:p w14:paraId="2DDADC49" w14:textId="77777777" w:rsidR="00165175" w:rsidRDefault="00123DF1" w:rsidP="00BC0445">
      <w:r>
        <w:t>If,</w:t>
      </w:r>
      <w:r>
        <w:rPr>
          <w:spacing w:val="-4"/>
        </w:rPr>
        <w:t xml:space="preserve"> </w:t>
      </w:r>
      <w:r>
        <w:t>at</w:t>
      </w:r>
      <w:r>
        <w:rPr>
          <w:spacing w:val="-6"/>
        </w:rPr>
        <w:t xml:space="preserve"> </w:t>
      </w:r>
      <w:r>
        <w:t>this</w:t>
      </w:r>
      <w:r>
        <w:rPr>
          <w:spacing w:val="-6"/>
        </w:rPr>
        <w:t xml:space="preserve"> </w:t>
      </w:r>
      <w:r>
        <w:t>time,</w:t>
      </w:r>
      <w:r>
        <w:rPr>
          <w:spacing w:val="-5"/>
        </w:rPr>
        <w:t xml:space="preserve"> </w:t>
      </w:r>
      <w:r>
        <w:t>approval</w:t>
      </w:r>
      <w:r>
        <w:rPr>
          <w:spacing w:val="-4"/>
        </w:rPr>
        <w:t xml:space="preserve"> </w:t>
      </w:r>
      <w:r>
        <w:t>is</w:t>
      </w:r>
      <w:r>
        <w:rPr>
          <w:spacing w:val="-8"/>
        </w:rPr>
        <w:t xml:space="preserve"> </w:t>
      </w:r>
      <w:r>
        <w:t>not</w:t>
      </w:r>
      <w:r>
        <w:rPr>
          <w:spacing w:val="-3"/>
        </w:rPr>
        <w:t xml:space="preserve"> </w:t>
      </w:r>
      <w:r>
        <w:t>awarded</w:t>
      </w:r>
      <w:r>
        <w:rPr>
          <w:spacing w:val="-7"/>
        </w:rPr>
        <w:t xml:space="preserve"> </w:t>
      </w:r>
      <w:r>
        <w:t>it</w:t>
      </w:r>
      <w:r>
        <w:rPr>
          <w:spacing w:val="-6"/>
        </w:rPr>
        <w:t xml:space="preserve"> </w:t>
      </w:r>
      <w:r>
        <w:t>will</w:t>
      </w:r>
      <w:r>
        <w:rPr>
          <w:spacing w:val="-4"/>
        </w:rPr>
        <w:t xml:space="preserve"> </w:t>
      </w:r>
      <w:r>
        <w:t>be</w:t>
      </w:r>
      <w:r>
        <w:rPr>
          <w:spacing w:val="-3"/>
        </w:rPr>
        <w:t xml:space="preserve"> </w:t>
      </w:r>
      <w:r>
        <w:t>forwarded</w:t>
      </w:r>
      <w:r>
        <w:rPr>
          <w:spacing w:val="-4"/>
        </w:rPr>
        <w:t xml:space="preserve"> </w:t>
      </w:r>
      <w:r>
        <w:t>to</w:t>
      </w:r>
      <w:r>
        <w:rPr>
          <w:spacing w:val="-4"/>
        </w:rPr>
        <w:t xml:space="preserve"> </w:t>
      </w:r>
      <w:r>
        <w:t>the</w:t>
      </w:r>
      <w:r>
        <w:rPr>
          <w:spacing w:val="-3"/>
        </w:rPr>
        <w:t xml:space="preserve"> </w:t>
      </w:r>
      <w:r>
        <w:t>Institute</w:t>
      </w:r>
      <w:r>
        <w:rPr>
          <w:spacing w:val="-5"/>
        </w:rPr>
        <w:t xml:space="preserve"> </w:t>
      </w:r>
      <w:r>
        <w:t>Ethics</w:t>
      </w:r>
      <w:r>
        <w:rPr>
          <w:spacing w:val="-3"/>
        </w:rPr>
        <w:t xml:space="preserve"> </w:t>
      </w:r>
      <w:r>
        <w:t>committee</w:t>
      </w:r>
      <w:r>
        <w:rPr>
          <w:spacing w:val="-5"/>
        </w:rPr>
        <w:t xml:space="preserve"> </w:t>
      </w:r>
      <w:r>
        <w:t>for</w:t>
      </w:r>
      <w:r>
        <w:rPr>
          <w:spacing w:val="-6"/>
        </w:rPr>
        <w:t xml:space="preserve"> </w:t>
      </w:r>
      <w:r>
        <w:t>their review and</w:t>
      </w:r>
      <w:r>
        <w:rPr>
          <w:spacing w:val="-5"/>
        </w:rPr>
        <w:t xml:space="preserve"> </w:t>
      </w:r>
      <w:r>
        <w:t>consideration.</w:t>
      </w:r>
    </w:p>
    <w:p w14:paraId="4041B2FD" w14:textId="77777777" w:rsidR="00165175" w:rsidRDefault="00123DF1" w:rsidP="00BC0445">
      <w:r>
        <w:t>IT</w:t>
      </w:r>
      <w:r>
        <w:rPr>
          <w:spacing w:val="-2"/>
        </w:rPr>
        <w:t xml:space="preserve"> </w:t>
      </w:r>
      <w:r>
        <w:t>Sligo</w:t>
      </w:r>
      <w:r>
        <w:rPr>
          <w:spacing w:val="-3"/>
        </w:rPr>
        <w:t xml:space="preserve"> </w:t>
      </w:r>
      <w:r>
        <w:t>School</w:t>
      </w:r>
      <w:r>
        <w:rPr>
          <w:spacing w:val="-4"/>
        </w:rPr>
        <w:t xml:space="preserve"> </w:t>
      </w:r>
      <w:r>
        <w:t>Research</w:t>
      </w:r>
      <w:r>
        <w:rPr>
          <w:spacing w:val="-5"/>
        </w:rPr>
        <w:t xml:space="preserve"> </w:t>
      </w:r>
      <w:r>
        <w:t>Ethics</w:t>
      </w:r>
      <w:r>
        <w:rPr>
          <w:spacing w:val="-3"/>
        </w:rPr>
        <w:t xml:space="preserve"> </w:t>
      </w:r>
      <w:r>
        <w:t>Committee</w:t>
      </w:r>
      <w:r>
        <w:rPr>
          <w:spacing w:val="-4"/>
        </w:rPr>
        <w:t xml:space="preserve"> </w:t>
      </w:r>
      <w:r>
        <w:t>decision</w:t>
      </w:r>
      <w:r>
        <w:rPr>
          <w:spacing w:val="-5"/>
        </w:rPr>
        <w:t xml:space="preserve"> </w:t>
      </w:r>
      <w:r>
        <w:t>will</w:t>
      </w:r>
      <w:r>
        <w:rPr>
          <w:spacing w:val="-3"/>
        </w:rPr>
        <w:t xml:space="preserve"> </w:t>
      </w:r>
      <w:r>
        <w:t>be</w:t>
      </w:r>
      <w:r>
        <w:rPr>
          <w:spacing w:val="-2"/>
        </w:rPr>
        <w:t xml:space="preserve"> </w:t>
      </w:r>
      <w:r>
        <w:t>communicated</w:t>
      </w:r>
      <w:r>
        <w:rPr>
          <w:spacing w:val="-5"/>
        </w:rPr>
        <w:t xml:space="preserve"> </w:t>
      </w:r>
      <w:r>
        <w:t>to</w:t>
      </w:r>
      <w:r>
        <w:rPr>
          <w:spacing w:val="-1"/>
        </w:rPr>
        <w:t xml:space="preserve"> </w:t>
      </w:r>
      <w:r>
        <w:t>the</w:t>
      </w:r>
      <w:r>
        <w:rPr>
          <w:spacing w:val="-4"/>
        </w:rPr>
        <w:t xml:space="preserve"> </w:t>
      </w:r>
      <w:r>
        <w:t>researcher</w:t>
      </w:r>
      <w:r>
        <w:rPr>
          <w:spacing w:val="-2"/>
        </w:rPr>
        <w:t xml:space="preserve"> </w:t>
      </w:r>
      <w:r>
        <w:t>and</w:t>
      </w:r>
      <w:r>
        <w:rPr>
          <w:spacing w:val="-5"/>
        </w:rPr>
        <w:t xml:space="preserve"> </w:t>
      </w:r>
      <w:r>
        <w:t>their supervisor.</w:t>
      </w:r>
    </w:p>
    <w:p w14:paraId="337C5EEA" w14:textId="77777777" w:rsidR="00165175" w:rsidRDefault="008B04AC" w:rsidP="008B04AC">
      <w:r>
        <w:t xml:space="preserve">Each Ethics committee within a school </w:t>
      </w:r>
      <w:r w:rsidR="00123DF1">
        <w:t xml:space="preserve">must submit </w:t>
      </w:r>
      <w:r w:rsidR="00751E94">
        <w:t xml:space="preserve">a </w:t>
      </w:r>
      <w:r w:rsidR="00123DF1">
        <w:t>Research Ethics Committee Annual Report to the Institute Research Ethics</w:t>
      </w:r>
      <w:r w:rsidR="00123DF1">
        <w:rPr>
          <w:spacing w:val="-7"/>
        </w:rPr>
        <w:t xml:space="preserve"> </w:t>
      </w:r>
      <w:r w:rsidR="00123DF1">
        <w:t>Committee.</w:t>
      </w:r>
    </w:p>
    <w:p w14:paraId="45520A07" w14:textId="77777777" w:rsidR="00165175" w:rsidRDefault="00165175" w:rsidP="008B04AC"/>
    <w:p w14:paraId="77579245" w14:textId="77777777" w:rsidR="00165175" w:rsidRDefault="00165175" w:rsidP="00BC0445"/>
    <w:p w14:paraId="75935833" w14:textId="77777777" w:rsidR="00165175" w:rsidRDefault="008B04AC" w:rsidP="00BC0445">
      <w:pPr>
        <w:pStyle w:val="Heading1"/>
        <w:numPr>
          <w:ilvl w:val="0"/>
          <w:numId w:val="0"/>
        </w:numPr>
        <w:ind w:left="102"/>
      </w:pPr>
      <w:r>
        <w:lastRenderedPageBreak/>
        <w:t>4.2</w:t>
      </w:r>
      <w:r>
        <w:tab/>
      </w:r>
      <w:r w:rsidR="00123DF1">
        <w:t>Postgraduate</w:t>
      </w:r>
      <w:r w:rsidR="00123DF1">
        <w:rPr>
          <w:spacing w:val="-24"/>
        </w:rPr>
        <w:t xml:space="preserve"> </w:t>
      </w:r>
      <w:r w:rsidR="00123DF1">
        <w:t>and</w:t>
      </w:r>
      <w:r w:rsidR="00123DF1">
        <w:rPr>
          <w:spacing w:val="-24"/>
        </w:rPr>
        <w:t xml:space="preserve"> </w:t>
      </w:r>
      <w:r w:rsidR="00123DF1">
        <w:t>Staff</w:t>
      </w:r>
      <w:r w:rsidR="00123DF1">
        <w:rPr>
          <w:spacing w:val="-22"/>
        </w:rPr>
        <w:t xml:space="preserve"> </w:t>
      </w:r>
      <w:r w:rsidR="00123DF1">
        <w:t>Research</w:t>
      </w:r>
      <w:r w:rsidR="00123DF1">
        <w:rPr>
          <w:spacing w:val="-23"/>
        </w:rPr>
        <w:t xml:space="preserve"> </w:t>
      </w:r>
      <w:r w:rsidR="00123DF1">
        <w:t>Projects</w:t>
      </w:r>
    </w:p>
    <w:p w14:paraId="30AB958A" w14:textId="77777777" w:rsidR="008B04AC" w:rsidRDefault="00751E94" w:rsidP="00BC0445">
      <w:r>
        <w:t xml:space="preserve">The </w:t>
      </w:r>
      <w:r w:rsidR="008B04AC">
        <w:t>r</w:t>
      </w:r>
      <w:r w:rsidR="00123DF1">
        <w:t xml:space="preserve">esearcher completes the relevant Research Ethics Self Declaration Checklist found in Appendix </w:t>
      </w:r>
      <w:r w:rsidR="00D62443">
        <w:t>3</w:t>
      </w:r>
      <w:r w:rsidR="00123DF1">
        <w:t xml:space="preserve"> (Postgraduate Self Declaration Form) </w:t>
      </w:r>
      <w:r w:rsidR="008B04AC">
        <w:t xml:space="preserve">or </w:t>
      </w:r>
      <w:r w:rsidR="00D62443">
        <w:t>4</w:t>
      </w:r>
      <w:r w:rsidR="00123DF1">
        <w:t xml:space="preserve"> (Staff Self Declaration</w:t>
      </w:r>
      <w:r w:rsidR="00123DF1">
        <w:rPr>
          <w:spacing w:val="-31"/>
        </w:rPr>
        <w:t xml:space="preserve"> </w:t>
      </w:r>
      <w:r w:rsidR="00123DF1">
        <w:t>Form).</w:t>
      </w:r>
      <w:r w:rsidR="008B04AC">
        <w:t xml:space="preserve">  To ensure compliance with IT Sligo Research Ethics Procedure researchers are expected to </w:t>
      </w:r>
      <w:r w:rsidR="008B04AC">
        <w:rPr>
          <w:spacing w:val="-2"/>
        </w:rPr>
        <w:t xml:space="preserve">add </w:t>
      </w:r>
      <w:r w:rsidR="008B04AC">
        <w:t>additional information to the Self-Declaration Checklist as they see</w:t>
      </w:r>
      <w:r w:rsidR="008B04AC">
        <w:rPr>
          <w:spacing w:val="-34"/>
        </w:rPr>
        <w:t xml:space="preserve"> </w:t>
      </w:r>
      <w:r w:rsidR="008B04AC">
        <w:t>fit.</w:t>
      </w:r>
    </w:p>
    <w:p w14:paraId="41949019" w14:textId="77777777" w:rsidR="00165175" w:rsidRDefault="00165175" w:rsidP="00BC0445"/>
    <w:p w14:paraId="7B68D510" w14:textId="77777777" w:rsidR="00165175" w:rsidRDefault="00123DF1" w:rsidP="00BC0445">
      <w:r>
        <w:t>If ethical issues are indicated within this checklist the researcher will forward their proposal to the Institute Research Ethics Committee for their review and</w:t>
      </w:r>
      <w:r>
        <w:rPr>
          <w:spacing w:val="-27"/>
        </w:rPr>
        <w:t xml:space="preserve"> </w:t>
      </w:r>
      <w:r>
        <w:t>consideration.</w:t>
      </w:r>
      <w:r w:rsidR="008B04AC">
        <w:t xml:space="preserve">  </w:t>
      </w:r>
      <w:r>
        <w:t>This</w:t>
      </w:r>
      <w:r>
        <w:rPr>
          <w:spacing w:val="-9"/>
        </w:rPr>
        <w:t xml:space="preserve"> </w:t>
      </w:r>
      <w:r>
        <w:t>committee</w:t>
      </w:r>
      <w:r>
        <w:rPr>
          <w:spacing w:val="-11"/>
        </w:rPr>
        <w:t xml:space="preserve"> </w:t>
      </w:r>
      <w:r>
        <w:t>will</w:t>
      </w:r>
      <w:r>
        <w:rPr>
          <w:spacing w:val="-9"/>
        </w:rPr>
        <w:t xml:space="preserve"> </w:t>
      </w:r>
      <w:r>
        <w:t>ensure</w:t>
      </w:r>
      <w:r>
        <w:rPr>
          <w:spacing w:val="-11"/>
        </w:rPr>
        <w:t xml:space="preserve"> </w:t>
      </w:r>
      <w:r>
        <w:t>that</w:t>
      </w:r>
      <w:r>
        <w:rPr>
          <w:spacing w:val="-9"/>
        </w:rPr>
        <w:t xml:space="preserve"> </w:t>
      </w:r>
      <w:r>
        <w:t>the</w:t>
      </w:r>
      <w:r>
        <w:rPr>
          <w:spacing w:val="-11"/>
        </w:rPr>
        <w:t xml:space="preserve"> </w:t>
      </w:r>
      <w:r>
        <w:t>ethics</w:t>
      </w:r>
      <w:r>
        <w:rPr>
          <w:spacing w:val="-11"/>
        </w:rPr>
        <w:t xml:space="preserve"> </w:t>
      </w:r>
      <w:r>
        <w:t>strategies</w:t>
      </w:r>
      <w:r>
        <w:rPr>
          <w:spacing w:val="-11"/>
        </w:rPr>
        <w:t xml:space="preserve"> </w:t>
      </w:r>
      <w:r>
        <w:t>proposed</w:t>
      </w:r>
      <w:r>
        <w:rPr>
          <w:spacing w:val="-10"/>
        </w:rPr>
        <w:t xml:space="preserve"> </w:t>
      </w:r>
      <w:r>
        <w:t>is</w:t>
      </w:r>
      <w:r>
        <w:rPr>
          <w:spacing w:val="-12"/>
        </w:rPr>
        <w:t xml:space="preserve"> </w:t>
      </w:r>
      <w:r>
        <w:t>justified</w:t>
      </w:r>
      <w:r>
        <w:rPr>
          <w:spacing w:val="-12"/>
        </w:rPr>
        <w:t xml:space="preserve"> </w:t>
      </w:r>
      <w:r>
        <w:t>by</w:t>
      </w:r>
      <w:r>
        <w:rPr>
          <w:spacing w:val="-10"/>
        </w:rPr>
        <w:t xml:space="preserve"> </w:t>
      </w:r>
      <w:r>
        <w:t>weighing</w:t>
      </w:r>
      <w:r>
        <w:rPr>
          <w:spacing w:val="-10"/>
        </w:rPr>
        <w:t xml:space="preserve"> </w:t>
      </w:r>
      <w:r>
        <w:t>up</w:t>
      </w:r>
      <w:r>
        <w:rPr>
          <w:spacing w:val="-10"/>
        </w:rPr>
        <w:t xml:space="preserve"> </w:t>
      </w:r>
      <w:r>
        <w:t>the</w:t>
      </w:r>
      <w:r>
        <w:rPr>
          <w:spacing w:val="-11"/>
        </w:rPr>
        <w:t xml:space="preserve"> </w:t>
      </w:r>
      <w:r>
        <w:t>potential benefits and</w:t>
      </w:r>
      <w:r>
        <w:rPr>
          <w:spacing w:val="-1"/>
        </w:rPr>
        <w:t xml:space="preserve"> </w:t>
      </w:r>
      <w:r>
        <w:t>risks.</w:t>
      </w:r>
    </w:p>
    <w:p w14:paraId="7FC2B9AD" w14:textId="77777777" w:rsidR="00165175" w:rsidRDefault="00165175" w:rsidP="008B04AC"/>
    <w:p w14:paraId="6C5A0D38" w14:textId="77777777" w:rsidR="00165175" w:rsidRDefault="00123DF1" w:rsidP="00BC0445">
      <w:r>
        <w:t>The committee will specifically</w:t>
      </w:r>
      <w:r>
        <w:rPr>
          <w:spacing w:val="-17"/>
        </w:rPr>
        <w:t xml:space="preserve"> </w:t>
      </w:r>
      <w:r>
        <w:t>consider:</w:t>
      </w:r>
    </w:p>
    <w:p w14:paraId="55BA026C" w14:textId="77777777" w:rsidR="00165175" w:rsidRPr="00BC0445" w:rsidRDefault="00123DF1" w:rsidP="00751E94">
      <w:pPr>
        <w:pStyle w:val="Heading2"/>
        <w:rPr>
          <w:rFonts w:asciiTheme="minorHAnsi" w:eastAsia="Calibri Light" w:hAnsiTheme="minorHAnsi" w:cs="Calibri Light"/>
          <w:b/>
        </w:rPr>
      </w:pPr>
      <w:r w:rsidRPr="00BC0445">
        <w:rPr>
          <w:rFonts w:asciiTheme="minorHAnsi" w:hAnsiTheme="minorHAnsi"/>
          <w:b/>
        </w:rPr>
        <w:t>Design and Conduct of the</w:t>
      </w:r>
      <w:r w:rsidRPr="00BC0445">
        <w:rPr>
          <w:rFonts w:asciiTheme="minorHAnsi" w:hAnsiTheme="minorHAnsi"/>
          <w:b/>
          <w:spacing w:val="-12"/>
        </w:rPr>
        <w:t xml:space="preserve"> </w:t>
      </w:r>
      <w:r w:rsidRPr="00BC0445">
        <w:rPr>
          <w:rFonts w:asciiTheme="minorHAnsi" w:hAnsiTheme="minorHAnsi"/>
          <w:b/>
        </w:rPr>
        <w:t>Study</w:t>
      </w:r>
    </w:p>
    <w:p w14:paraId="5BFBC46C" w14:textId="77777777" w:rsidR="00165175" w:rsidRDefault="00123DF1" w:rsidP="008B04AC">
      <w:pPr>
        <w:pStyle w:val="ListParagraph"/>
        <w:numPr>
          <w:ilvl w:val="0"/>
          <w:numId w:val="2"/>
        </w:numPr>
        <w:rPr>
          <w:rFonts w:eastAsia="Calibri" w:hAnsi="Calibri" w:cs="Calibri"/>
        </w:rPr>
      </w:pPr>
      <w:r>
        <w:t>The thoroughness and completeness of the information submitted and its ability to respond to ethical questions arising within the context of the</w:t>
      </w:r>
      <w:r>
        <w:rPr>
          <w:spacing w:val="-14"/>
        </w:rPr>
        <w:t xml:space="preserve"> </w:t>
      </w:r>
      <w:proofErr w:type="gramStart"/>
      <w:r>
        <w:t>study;</w:t>
      </w:r>
      <w:proofErr w:type="gramEnd"/>
    </w:p>
    <w:p w14:paraId="64AB3F3F" w14:textId="77777777" w:rsidR="00165175" w:rsidRDefault="00123DF1" w:rsidP="008B04AC">
      <w:pPr>
        <w:pStyle w:val="ListParagraph"/>
        <w:numPr>
          <w:ilvl w:val="0"/>
          <w:numId w:val="2"/>
        </w:numPr>
        <w:rPr>
          <w:rFonts w:eastAsia="Calibri" w:hAnsi="Calibri" w:cs="Calibri"/>
        </w:rPr>
      </w:pPr>
      <w:r>
        <w:t>The</w:t>
      </w:r>
      <w:r>
        <w:rPr>
          <w:spacing w:val="-7"/>
        </w:rPr>
        <w:t xml:space="preserve"> </w:t>
      </w:r>
      <w:r>
        <w:t>suitability</w:t>
      </w:r>
      <w:r>
        <w:rPr>
          <w:spacing w:val="-8"/>
        </w:rPr>
        <w:t xml:space="preserve"> </w:t>
      </w:r>
      <w:r>
        <w:t>of</w:t>
      </w:r>
      <w:r>
        <w:rPr>
          <w:spacing w:val="-7"/>
        </w:rPr>
        <w:t xml:space="preserve"> </w:t>
      </w:r>
      <w:r>
        <w:t>the</w:t>
      </w:r>
      <w:r>
        <w:rPr>
          <w:spacing w:val="-7"/>
        </w:rPr>
        <w:t xml:space="preserve"> </w:t>
      </w:r>
      <w:r>
        <w:t>protocol</w:t>
      </w:r>
      <w:r>
        <w:rPr>
          <w:spacing w:val="-7"/>
        </w:rPr>
        <w:t xml:space="preserve"> </w:t>
      </w:r>
      <w:r>
        <w:t>and</w:t>
      </w:r>
      <w:r>
        <w:rPr>
          <w:spacing w:val="-8"/>
        </w:rPr>
        <w:t xml:space="preserve"> </w:t>
      </w:r>
      <w:r>
        <w:t>the</w:t>
      </w:r>
      <w:r>
        <w:rPr>
          <w:spacing w:val="-7"/>
        </w:rPr>
        <w:t xml:space="preserve"> </w:t>
      </w:r>
      <w:r>
        <w:t>data</w:t>
      </w:r>
      <w:r>
        <w:rPr>
          <w:spacing w:val="-7"/>
        </w:rPr>
        <w:t xml:space="preserve"> </w:t>
      </w:r>
      <w:r>
        <w:t>collection</w:t>
      </w:r>
      <w:r>
        <w:rPr>
          <w:spacing w:val="-8"/>
        </w:rPr>
        <w:t xml:space="preserve"> </w:t>
      </w:r>
      <w:r>
        <w:t>forms</w:t>
      </w:r>
      <w:r>
        <w:rPr>
          <w:spacing w:val="-5"/>
        </w:rPr>
        <w:t xml:space="preserve"> </w:t>
      </w:r>
      <w:r>
        <w:t>in</w:t>
      </w:r>
      <w:r>
        <w:rPr>
          <w:spacing w:val="-8"/>
        </w:rPr>
        <w:t xml:space="preserve"> </w:t>
      </w:r>
      <w:r>
        <w:t>relation</w:t>
      </w:r>
      <w:r>
        <w:rPr>
          <w:spacing w:val="-8"/>
        </w:rPr>
        <w:t xml:space="preserve"> </w:t>
      </w:r>
      <w:r>
        <w:t>to</w:t>
      </w:r>
      <w:r>
        <w:rPr>
          <w:spacing w:val="-6"/>
        </w:rPr>
        <w:t xml:space="preserve"> </w:t>
      </w:r>
      <w:r>
        <w:t>the</w:t>
      </w:r>
      <w:r>
        <w:rPr>
          <w:spacing w:val="-9"/>
        </w:rPr>
        <w:t xml:space="preserve"> </w:t>
      </w:r>
      <w:r>
        <w:t>objectives</w:t>
      </w:r>
      <w:r>
        <w:rPr>
          <w:spacing w:val="-7"/>
        </w:rPr>
        <w:t xml:space="preserve"> </w:t>
      </w:r>
      <w:r>
        <w:t>of</w:t>
      </w:r>
      <w:r>
        <w:rPr>
          <w:spacing w:val="-7"/>
        </w:rPr>
        <w:t xml:space="preserve"> </w:t>
      </w:r>
      <w:r>
        <w:t>the study (taking into account rules and regulations), the methodology (including sample size calculation), and the potential for reaching sound conclusions with the smallest possible exposure of subjects and number of research participants/</w:t>
      </w:r>
      <w:r>
        <w:rPr>
          <w:spacing w:val="-25"/>
        </w:rPr>
        <w:t xml:space="preserve"> </w:t>
      </w:r>
      <w:proofErr w:type="gramStart"/>
      <w:r>
        <w:t>volunteers;</w:t>
      </w:r>
      <w:proofErr w:type="gramEnd"/>
    </w:p>
    <w:p w14:paraId="18A62FD4" w14:textId="77777777" w:rsidR="00165175" w:rsidRDefault="00123DF1" w:rsidP="008B04AC">
      <w:pPr>
        <w:pStyle w:val="ListParagraph"/>
        <w:numPr>
          <w:ilvl w:val="0"/>
          <w:numId w:val="2"/>
        </w:numPr>
        <w:rPr>
          <w:rFonts w:eastAsia="Calibri" w:hAnsi="Calibri" w:cs="Calibri"/>
        </w:rPr>
      </w:pPr>
      <w:r>
        <w:t>The justification of predictable risks and inconveniences weighed against the anticipated benefits for the participants/ volunteers and the concerned</w:t>
      </w:r>
      <w:r>
        <w:rPr>
          <w:spacing w:val="-15"/>
        </w:rPr>
        <w:t xml:space="preserve"> </w:t>
      </w:r>
      <w:proofErr w:type="gramStart"/>
      <w:r>
        <w:t>communities;</w:t>
      </w:r>
      <w:proofErr w:type="gramEnd"/>
    </w:p>
    <w:p w14:paraId="3A85869F" w14:textId="77777777" w:rsidR="00165175" w:rsidRDefault="00123DF1" w:rsidP="00BC0445">
      <w:pPr>
        <w:pStyle w:val="ListParagraph"/>
        <w:numPr>
          <w:ilvl w:val="0"/>
          <w:numId w:val="2"/>
        </w:numPr>
        <w:rPr>
          <w:rFonts w:eastAsia="Calibri" w:hAnsi="Calibri" w:cs="Calibri"/>
        </w:rPr>
      </w:pPr>
      <w:r>
        <w:t>Criteria for prematurely withdrawing participants/ volunteers from the</w:t>
      </w:r>
      <w:r>
        <w:rPr>
          <w:spacing w:val="-23"/>
        </w:rPr>
        <w:t xml:space="preserve"> </w:t>
      </w:r>
      <w:proofErr w:type="gramStart"/>
      <w:r>
        <w:t>research;</w:t>
      </w:r>
      <w:proofErr w:type="gramEnd"/>
    </w:p>
    <w:p w14:paraId="2F8A5ADA" w14:textId="77777777" w:rsidR="00165175" w:rsidRDefault="00123DF1" w:rsidP="00BC0445">
      <w:pPr>
        <w:pStyle w:val="ListParagraph"/>
        <w:numPr>
          <w:ilvl w:val="0"/>
          <w:numId w:val="2"/>
        </w:numPr>
        <w:rPr>
          <w:rFonts w:eastAsia="Calibri" w:hAnsi="Calibri" w:cs="Calibri"/>
        </w:rPr>
      </w:pPr>
      <w:r>
        <w:t>Criteria for suspending or terminating the entire research</w:t>
      </w:r>
      <w:r>
        <w:rPr>
          <w:spacing w:val="-15"/>
        </w:rPr>
        <w:t xml:space="preserve"> </w:t>
      </w:r>
      <w:proofErr w:type="gramStart"/>
      <w:r>
        <w:t>project;</w:t>
      </w:r>
      <w:proofErr w:type="gramEnd"/>
    </w:p>
    <w:p w14:paraId="69CC35E8" w14:textId="77777777" w:rsidR="00165175" w:rsidRDefault="00123DF1" w:rsidP="00BC0445">
      <w:pPr>
        <w:pStyle w:val="ListParagraph"/>
        <w:numPr>
          <w:ilvl w:val="0"/>
          <w:numId w:val="2"/>
        </w:numPr>
        <w:rPr>
          <w:rFonts w:eastAsia="Calibri" w:hAnsi="Calibri" w:cs="Calibri"/>
        </w:rPr>
      </w:pPr>
      <w:r>
        <w:t>The adequacy of provisions made for monitoring and auditing the conduct of the research, including data</w:t>
      </w:r>
      <w:r>
        <w:rPr>
          <w:spacing w:val="-9"/>
        </w:rPr>
        <w:t xml:space="preserve"> </w:t>
      </w:r>
      <w:proofErr w:type="gramStart"/>
      <w:r>
        <w:t>safety;</w:t>
      </w:r>
      <w:proofErr w:type="gramEnd"/>
    </w:p>
    <w:p w14:paraId="5A3D07E1" w14:textId="77777777" w:rsidR="00165175" w:rsidRDefault="00123DF1" w:rsidP="00BC0445">
      <w:pPr>
        <w:pStyle w:val="ListParagraph"/>
        <w:numPr>
          <w:ilvl w:val="0"/>
          <w:numId w:val="2"/>
        </w:numPr>
        <w:rPr>
          <w:rFonts w:eastAsia="Calibri" w:hAnsi="Calibri" w:cs="Calibri"/>
        </w:rPr>
      </w:pPr>
      <w:r>
        <w:t>The</w:t>
      </w:r>
      <w:r>
        <w:rPr>
          <w:spacing w:val="-3"/>
        </w:rPr>
        <w:t xml:space="preserve"> </w:t>
      </w:r>
      <w:r>
        <w:t>adequacy</w:t>
      </w:r>
      <w:r>
        <w:rPr>
          <w:spacing w:val="-5"/>
        </w:rPr>
        <w:t xml:space="preserve"> </w:t>
      </w:r>
      <w:r>
        <w:t>of</w:t>
      </w:r>
      <w:r>
        <w:rPr>
          <w:spacing w:val="-6"/>
        </w:rPr>
        <w:t xml:space="preserve"> </w:t>
      </w:r>
      <w:r>
        <w:t>the</w:t>
      </w:r>
      <w:r>
        <w:rPr>
          <w:spacing w:val="-5"/>
        </w:rPr>
        <w:t xml:space="preserve"> </w:t>
      </w:r>
      <w:r>
        <w:t>site,</w:t>
      </w:r>
      <w:r>
        <w:rPr>
          <w:spacing w:val="-3"/>
        </w:rPr>
        <w:t xml:space="preserve"> </w:t>
      </w:r>
      <w:r>
        <w:t>including</w:t>
      </w:r>
      <w:r>
        <w:rPr>
          <w:spacing w:val="-4"/>
        </w:rPr>
        <w:t xml:space="preserve"> </w:t>
      </w:r>
      <w:r>
        <w:t>the</w:t>
      </w:r>
      <w:r>
        <w:rPr>
          <w:spacing w:val="-3"/>
        </w:rPr>
        <w:t xml:space="preserve"> </w:t>
      </w:r>
      <w:r>
        <w:t>supporting</w:t>
      </w:r>
      <w:r>
        <w:rPr>
          <w:spacing w:val="-4"/>
        </w:rPr>
        <w:t xml:space="preserve"> </w:t>
      </w:r>
      <w:r>
        <w:t>staff, available</w:t>
      </w:r>
      <w:r>
        <w:rPr>
          <w:spacing w:val="-3"/>
        </w:rPr>
        <w:t xml:space="preserve"> </w:t>
      </w:r>
      <w:r>
        <w:t>facilities,</w:t>
      </w:r>
      <w:r>
        <w:rPr>
          <w:spacing w:val="-6"/>
        </w:rPr>
        <w:t xml:space="preserve"> </w:t>
      </w:r>
      <w:r>
        <w:t>health</w:t>
      </w:r>
      <w:r>
        <w:rPr>
          <w:spacing w:val="-4"/>
        </w:rPr>
        <w:t xml:space="preserve"> </w:t>
      </w:r>
      <w:r>
        <w:t>and</w:t>
      </w:r>
      <w:r>
        <w:rPr>
          <w:spacing w:val="-5"/>
        </w:rPr>
        <w:t xml:space="preserve"> </w:t>
      </w:r>
      <w:r>
        <w:t>safety, and emergency procedures, where</w:t>
      </w:r>
      <w:r>
        <w:rPr>
          <w:spacing w:val="-10"/>
        </w:rPr>
        <w:t xml:space="preserve"> </w:t>
      </w:r>
      <w:proofErr w:type="gramStart"/>
      <w:r>
        <w:t>applicable;</w:t>
      </w:r>
      <w:proofErr w:type="gramEnd"/>
    </w:p>
    <w:p w14:paraId="72643394" w14:textId="77777777" w:rsidR="00165175" w:rsidRDefault="00123DF1" w:rsidP="00BC0445">
      <w:pPr>
        <w:pStyle w:val="ListParagraph"/>
        <w:numPr>
          <w:ilvl w:val="0"/>
          <w:numId w:val="2"/>
        </w:numPr>
        <w:rPr>
          <w:rFonts w:eastAsia="Calibri" w:hAnsi="Calibri" w:cs="Calibri"/>
        </w:rPr>
      </w:pPr>
      <w:r>
        <w:t>The manner in which the results of the research will be reported and</w:t>
      </w:r>
      <w:r>
        <w:rPr>
          <w:spacing w:val="-23"/>
        </w:rPr>
        <w:t xml:space="preserve"> </w:t>
      </w:r>
      <w:proofErr w:type="gramStart"/>
      <w:r>
        <w:t>published</w:t>
      </w:r>
      <w:proofErr w:type="gramEnd"/>
    </w:p>
    <w:p w14:paraId="091BA3BD" w14:textId="77777777" w:rsidR="00165175" w:rsidRDefault="00165175" w:rsidP="008B04AC"/>
    <w:p w14:paraId="04653D97" w14:textId="77777777" w:rsidR="00165175" w:rsidRDefault="00165175" w:rsidP="00751E94"/>
    <w:p w14:paraId="3AF8789D" w14:textId="77777777" w:rsidR="00165175" w:rsidRPr="00751E94" w:rsidRDefault="00123DF1" w:rsidP="00BC0445">
      <w:pPr>
        <w:pStyle w:val="Heading2"/>
        <w:rPr>
          <w:rFonts w:asciiTheme="minorHAnsi" w:eastAsia="Calibri Light" w:hAnsiTheme="minorHAnsi" w:cs="Calibri Light"/>
          <w:b/>
        </w:rPr>
      </w:pPr>
      <w:r w:rsidRPr="00751E94">
        <w:rPr>
          <w:rFonts w:asciiTheme="minorHAnsi" w:hAnsiTheme="minorHAnsi"/>
          <w:b/>
        </w:rPr>
        <w:t>Recruitment of Research Participants/</w:t>
      </w:r>
      <w:r w:rsidRPr="00751E94">
        <w:rPr>
          <w:rFonts w:asciiTheme="minorHAnsi" w:hAnsiTheme="minorHAnsi"/>
          <w:b/>
          <w:spacing w:val="-21"/>
        </w:rPr>
        <w:t xml:space="preserve"> </w:t>
      </w:r>
      <w:r w:rsidRPr="00751E94">
        <w:rPr>
          <w:rFonts w:asciiTheme="minorHAnsi" w:hAnsiTheme="minorHAnsi"/>
          <w:b/>
        </w:rPr>
        <w:t>Volunteers</w:t>
      </w:r>
    </w:p>
    <w:p w14:paraId="6937DFB2" w14:textId="77777777" w:rsidR="00165175" w:rsidRDefault="00123DF1" w:rsidP="00BC0445">
      <w:pPr>
        <w:pStyle w:val="ListParagraph"/>
        <w:numPr>
          <w:ilvl w:val="0"/>
          <w:numId w:val="2"/>
        </w:numPr>
        <w:rPr>
          <w:rFonts w:eastAsia="Calibri" w:hAnsi="Calibri" w:cs="Calibri"/>
        </w:rPr>
      </w:pPr>
      <w:r>
        <w:t>The characteristics of the population from which the Participants/ Volunteers will be drawn (including gender, age, literacy, culture, economic status and ethnicity) and the justification for any decisions made in this</w:t>
      </w:r>
      <w:r>
        <w:rPr>
          <w:spacing w:val="-11"/>
        </w:rPr>
        <w:t xml:space="preserve"> </w:t>
      </w:r>
      <w:proofErr w:type="gramStart"/>
      <w:r>
        <w:t>regard;</w:t>
      </w:r>
      <w:proofErr w:type="gramEnd"/>
    </w:p>
    <w:p w14:paraId="1F8DA681" w14:textId="77777777" w:rsidR="00165175" w:rsidRDefault="00123DF1" w:rsidP="008B04AC">
      <w:pPr>
        <w:pStyle w:val="ListParagraph"/>
        <w:numPr>
          <w:ilvl w:val="0"/>
          <w:numId w:val="2"/>
        </w:numPr>
        <w:rPr>
          <w:rFonts w:eastAsia="Calibri" w:hAnsi="Calibri" w:cs="Calibri"/>
        </w:rPr>
      </w:pPr>
      <w:r>
        <w:t>The method by which initial contact and recruitment of participants/ volunteers is to be conducted and its appropriateness to the</w:t>
      </w:r>
      <w:r w:rsidRPr="008B04AC">
        <w:rPr>
          <w:spacing w:val="-9"/>
        </w:rPr>
        <w:t xml:space="preserve"> </w:t>
      </w:r>
      <w:proofErr w:type="gramStart"/>
      <w:r>
        <w:t>study;</w:t>
      </w:r>
      <w:r w:rsidR="008B04AC">
        <w:t xml:space="preserve">  </w:t>
      </w:r>
      <w:r>
        <w:t>The</w:t>
      </w:r>
      <w:proofErr w:type="gramEnd"/>
      <w:r>
        <w:t xml:space="preserve"> method by which full information is to be conveyed to potential participants/ volunteers or their representatives and by which means consent is to be</w:t>
      </w:r>
      <w:r>
        <w:rPr>
          <w:spacing w:val="-17"/>
        </w:rPr>
        <w:t xml:space="preserve"> </w:t>
      </w:r>
      <w:r>
        <w:t>obtained.</w:t>
      </w:r>
    </w:p>
    <w:p w14:paraId="1839597D" w14:textId="77777777" w:rsidR="00165175" w:rsidRDefault="00123DF1" w:rsidP="00751E94">
      <w:pPr>
        <w:pStyle w:val="ListParagraph"/>
        <w:numPr>
          <w:ilvl w:val="0"/>
          <w:numId w:val="2"/>
        </w:numPr>
        <w:rPr>
          <w:rFonts w:eastAsia="Calibri" w:hAnsi="Calibri" w:cs="Calibri"/>
        </w:rPr>
      </w:pPr>
      <w:r>
        <w:t>Inclusion and exclusion criteria for participants/</w:t>
      </w:r>
      <w:r>
        <w:rPr>
          <w:spacing w:val="-21"/>
        </w:rPr>
        <w:t xml:space="preserve"> </w:t>
      </w:r>
      <w:r>
        <w:t>volunteers</w:t>
      </w:r>
    </w:p>
    <w:p w14:paraId="6B2AD3D8" w14:textId="77777777" w:rsidR="00165175" w:rsidRDefault="00165175" w:rsidP="008B04AC"/>
    <w:p w14:paraId="650DF197" w14:textId="77777777" w:rsidR="00165175" w:rsidRDefault="00165175" w:rsidP="00BC0445"/>
    <w:p w14:paraId="62FA0BE3" w14:textId="77777777" w:rsidR="00165175" w:rsidRPr="008B04AC" w:rsidRDefault="00123DF1" w:rsidP="00751E94">
      <w:pPr>
        <w:pStyle w:val="Heading3"/>
      </w:pPr>
      <w:r w:rsidRPr="008B04AC">
        <w:t>Care and Protection of Research Participants/ Volunteers</w:t>
      </w:r>
    </w:p>
    <w:p w14:paraId="2DA70218" w14:textId="77777777" w:rsidR="00165175" w:rsidRDefault="00123DF1" w:rsidP="00BC0445">
      <w:pPr>
        <w:pStyle w:val="BodyText"/>
      </w:pPr>
      <w:r>
        <w:t>Where</w:t>
      </w:r>
      <w:r>
        <w:rPr>
          <w:spacing w:val="-2"/>
        </w:rPr>
        <w:t xml:space="preserve"> </w:t>
      </w:r>
      <w:r>
        <w:t>applicable:</w:t>
      </w:r>
    </w:p>
    <w:p w14:paraId="7B082B81" w14:textId="77777777" w:rsidR="00165175" w:rsidRDefault="00123DF1" w:rsidP="00BC0445">
      <w:pPr>
        <w:pStyle w:val="ListParagraph"/>
        <w:numPr>
          <w:ilvl w:val="0"/>
          <w:numId w:val="2"/>
        </w:numPr>
        <w:rPr>
          <w:rFonts w:eastAsia="Calibri" w:hAnsi="Calibri" w:cs="Calibri"/>
        </w:rPr>
      </w:pPr>
      <w:r>
        <w:t>The safety of any intervention to be used in the proposed</w:t>
      </w:r>
      <w:r>
        <w:rPr>
          <w:spacing w:val="-19"/>
        </w:rPr>
        <w:t xml:space="preserve"> </w:t>
      </w:r>
      <w:proofErr w:type="gramStart"/>
      <w:r>
        <w:t>research;</w:t>
      </w:r>
      <w:proofErr w:type="gramEnd"/>
    </w:p>
    <w:p w14:paraId="0379FD70" w14:textId="77777777" w:rsidR="00165175" w:rsidRDefault="00123DF1" w:rsidP="00BC0445">
      <w:pPr>
        <w:pStyle w:val="ListParagraph"/>
        <w:numPr>
          <w:ilvl w:val="0"/>
          <w:numId w:val="2"/>
        </w:numPr>
        <w:rPr>
          <w:rFonts w:eastAsia="Calibri" w:hAnsi="Calibri" w:cs="Calibri"/>
        </w:rPr>
      </w:pPr>
      <w:r>
        <w:t xml:space="preserve">The suitability of the investigator for the proposed study in relation </w:t>
      </w:r>
      <w:r>
        <w:rPr>
          <w:spacing w:val="2"/>
        </w:rPr>
        <w:t xml:space="preserve">to </w:t>
      </w:r>
      <w:r>
        <w:t>his/ her qualifications and</w:t>
      </w:r>
      <w:r>
        <w:rPr>
          <w:spacing w:val="-7"/>
        </w:rPr>
        <w:t xml:space="preserve"> </w:t>
      </w:r>
      <w:proofErr w:type="gramStart"/>
      <w:r>
        <w:t>experience;</w:t>
      </w:r>
      <w:proofErr w:type="gramEnd"/>
    </w:p>
    <w:p w14:paraId="79FC51AE" w14:textId="77777777" w:rsidR="00165175" w:rsidRDefault="00123DF1" w:rsidP="00BC0445">
      <w:pPr>
        <w:pStyle w:val="ListParagraph"/>
        <w:numPr>
          <w:ilvl w:val="0"/>
          <w:numId w:val="2"/>
        </w:numPr>
        <w:rPr>
          <w:rFonts w:eastAsia="Calibri" w:hAnsi="Calibri" w:cs="Calibri"/>
        </w:rPr>
      </w:pPr>
      <w:r>
        <w:t>The provisions made for receiving and responding to queries and complaints of participants/ volunteers throughout the course of the</w:t>
      </w:r>
      <w:r>
        <w:rPr>
          <w:spacing w:val="-11"/>
        </w:rPr>
        <w:t xml:space="preserve"> </w:t>
      </w:r>
      <w:proofErr w:type="gramStart"/>
      <w:r>
        <w:t>study;</w:t>
      </w:r>
      <w:proofErr w:type="gramEnd"/>
    </w:p>
    <w:p w14:paraId="5FD66F8E" w14:textId="77777777" w:rsidR="00165175" w:rsidRDefault="00123DF1" w:rsidP="00BC0445">
      <w:pPr>
        <w:pStyle w:val="ListParagraph"/>
        <w:numPr>
          <w:ilvl w:val="0"/>
          <w:numId w:val="2"/>
        </w:numPr>
        <w:rPr>
          <w:rFonts w:eastAsia="Calibri" w:hAnsi="Calibri" w:cs="Calibri"/>
        </w:rPr>
      </w:pPr>
      <w:r>
        <w:t>If applicable, any plans to withdraw or withhold standard therapies for the purpose of the research, and the justification for such</w:t>
      </w:r>
      <w:r>
        <w:rPr>
          <w:spacing w:val="-12"/>
        </w:rPr>
        <w:t xml:space="preserve"> </w:t>
      </w:r>
      <w:proofErr w:type="gramStart"/>
      <w:r>
        <w:t>action;</w:t>
      </w:r>
      <w:proofErr w:type="gramEnd"/>
    </w:p>
    <w:p w14:paraId="4082716E" w14:textId="77777777" w:rsidR="00165175" w:rsidRDefault="00123DF1" w:rsidP="00BC0445">
      <w:pPr>
        <w:pStyle w:val="ListParagraph"/>
        <w:numPr>
          <w:ilvl w:val="0"/>
          <w:numId w:val="2"/>
        </w:numPr>
        <w:rPr>
          <w:rFonts w:eastAsia="Calibri" w:hAnsi="Calibri" w:cs="Calibri"/>
        </w:rPr>
      </w:pPr>
      <w:r>
        <w:t>If applicable, the adequacy of health and social supervision and psychological support for participants/ volunteers during and after the course of the</w:t>
      </w:r>
      <w:r>
        <w:rPr>
          <w:spacing w:val="-22"/>
        </w:rPr>
        <w:t xml:space="preserve"> </w:t>
      </w:r>
      <w:proofErr w:type="gramStart"/>
      <w:r>
        <w:t>research;</w:t>
      </w:r>
      <w:proofErr w:type="gramEnd"/>
    </w:p>
    <w:p w14:paraId="67465071" w14:textId="77777777" w:rsidR="00165175" w:rsidRDefault="00123DF1" w:rsidP="00BC0445">
      <w:pPr>
        <w:pStyle w:val="ListParagraph"/>
        <w:numPr>
          <w:ilvl w:val="0"/>
          <w:numId w:val="2"/>
        </w:numPr>
        <w:rPr>
          <w:rFonts w:eastAsia="Calibri" w:hAnsi="Calibri" w:cs="Calibri"/>
        </w:rPr>
      </w:pPr>
      <w:r>
        <w:t xml:space="preserve">Steps to be followed if participants/ volunteers voluntarily withdraw during the course of the </w:t>
      </w:r>
      <w:proofErr w:type="gramStart"/>
      <w:r>
        <w:t>research;</w:t>
      </w:r>
      <w:proofErr w:type="gramEnd"/>
    </w:p>
    <w:p w14:paraId="0F88E3D5" w14:textId="77777777" w:rsidR="00165175" w:rsidRDefault="00123DF1" w:rsidP="00BC0445">
      <w:pPr>
        <w:pStyle w:val="ListParagraph"/>
        <w:numPr>
          <w:ilvl w:val="0"/>
          <w:numId w:val="2"/>
        </w:numPr>
      </w:pPr>
      <w:r>
        <w:t>If</w:t>
      </w:r>
      <w:r>
        <w:rPr>
          <w:spacing w:val="-10"/>
        </w:rPr>
        <w:t xml:space="preserve"> </w:t>
      </w:r>
      <w:r>
        <w:t>appropriate,</w:t>
      </w:r>
      <w:r>
        <w:rPr>
          <w:spacing w:val="-8"/>
        </w:rPr>
        <w:t xml:space="preserve"> </w:t>
      </w:r>
      <w:r>
        <w:t>the</w:t>
      </w:r>
      <w:r>
        <w:rPr>
          <w:spacing w:val="-8"/>
        </w:rPr>
        <w:t xml:space="preserve"> </w:t>
      </w:r>
      <w:r>
        <w:t>arrangements</w:t>
      </w:r>
      <w:r>
        <w:rPr>
          <w:spacing w:val="-11"/>
        </w:rPr>
        <w:t xml:space="preserve"> </w:t>
      </w:r>
      <w:r>
        <w:t>for</w:t>
      </w:r>
      <w:r>
        <w:rPr>
          <w:spacing w:val="-9"/>
        </w:rPr>
        <w:t xml:space="preserve"> </w:t>
      </w:r>
      <w:r>
        <w:t>informing</w:t>
      </w:r>
      <w:r>
        <w:rPr>
          <w:spacing w:val="-10"/>
        </w:rPr>
        <w:t xml:space="preserve"> </w:t>
      </w:r>
      <w:r>
        <w:t>the</w:t>
      </w:r>
      <w:r>
        <w:rPr>
          <w:spacing w:val="-11"/>
        </w:rPr>
        <w:t xml:space="preserve"> </w:t>
      </w:r>
      <w:r>
        <w:t>participant’s/</w:t>
      </w:r>
      <w:r>
        <w:rPr>
          <w:spacing w:val="-12"/>
        </w:rPr>
        <w:t xml:space="preserve"> </w:t>
      </w:r>
      <w:r>
        <w:t>volunteer’s</w:t>
      </w:r>
      <w:r>
        <w:rPr>
          <w:spacing w:val="-11"/>
        </w:rPr>
        <w:t xml:space="preserve"> </w:t>
      </w:r>
      <w:r>
        <w:t>GP,</w:t>
      </w:r>
      <w:r>
        <w:rPr>
          <w:spacing w:val="-9"/>
        </w:rPr>
        <w:t xml:space="preserve"> </w:t>
      </w:r>
      <w:r>
        <w:t>including</w:t>
      </w:r>
      <w:r>
        <w:rPr>
          <w:spacing w:val="-7"/>
        </w:rPr>
        <w:t xml:space="preserve"> </w:t>
      </w:r>
      <w:r>
        <w:t>the procedure for seeking consent to do</w:t>
      </w:r>
      <w:r>
        <w:rPr>
          <w:spacing w:val="-11"/>
        </w:rPr>
        <w:t xml:space="preserve"> </w:t>
      </w:r>
      <w:proofErr w:type="gramStart"/>
      <w:r>
        <w:t>so;</w:t>
      </w:r>
      <w:proofErr w:type="gramEnd"/>
    </w:p>
    <w:p w14:paraId="1199219F" w14:textId="77777777" w:rsidR="00165175" w:rsidRDefault="00123DF1" w:rsidP="00BC0445">
      <w:pPr>
        <w:pStyle w:val="ListParagraph"/>
        <w:numPr>
          <w:ilvl w:val="0"/>
          <w:numId w:val="2"/>
        </w:numPr>
        <w:rPr>
          <w:rFonts w:eastAsia="Calibri" w:hAnsi="Calibri" w:cs="Calibri"/>
        </w:rPr>
      </w:pPr>
      <w:r>
        <w:t>A description of any financial costs to participants/</w:t>
      </w:r>
      <w:r>
        <w:rPr>
          <w:spacing w:val="-10"/>
        </w:rPr>
        <w:t xml:space="preserve"> </w:t>
      </w:r>
      <w:proofErr w:type="gramStart"/>
      <w:r>
        <w:t>volunteers;</w:t>
      </w:r>
      <w:proofErr w:type="gramEnd"/>
    </w:p>
    <w:p w14:paraId="3AAB8FED" w14:textId="77777777" w:rsidR="00165175" w:rsidRDefault="00123DF1" w:rsidP="00BC0445">
      <w:pPr>
        <w:pStyle w:val="ListParagraph"/>
        <w:numPr>
          <w:ilvl w:val="0"/>
          <w:numId w:val="2"/>
        </w:numPr>
        <w:rPr>
          <w:rFonts w:eastAsia="Calibri" w:hAnsi="Calibri" w:cs="Calibri"/>
        </w:rPr>
      </w:pPr>
      <w:r>
        <w:t>The rewards and compensations, if any, for participants/ volunteers (including money, services and/ or gifts) and a justification for</w:t>
      </w:r>
      <w:r>
        <w:rPr>
          <w:spacing w:val="-23"/>
        </w:rPr>
        <w:t xml:space="preserve"> </w:t>
      </w:r>
      <w:proofErr w:type="gramStart"/>
      <w:r>
        <w:t>these;</w:t>
      </w:r>
      <w:proofErr w:type="gramEnd"/>
    </w:p>
    <w:p w14:paraId="62BD55A8" w14:textId="77777777" w:rsidR="00165175" w:rsidRDefault="00123DF1" w:rsidP="00BC0445">
      <w:pPr>
        <w:pStyle w:val="ListParagraph"/>
        <w:numPr>
          <w:ilvl w:val="0"/>
          <w:numId w:val="2"/>
        </w:numPr>
        <w:rPr>
          <w:rFonts w:eastAsia="Calibri" w:hAnsi="Calibri" w:cs="Calibri"/>
        </w:rPr>
      </w:pPr>
      <w:r>
        <w:t>The insurance and indemnity arrangements covering the liability of the</w:t>
      </w:r>
      <w:r>
        <w:rPr>
          <w:spacing w:val="-17"/>
        </w:rPr>
        <w:t xml:space="preserve"> </w:t>
      </w:r>
      <w:proofErr w:type="gramStart"/>
      <w:r>
        <w:t>investigator;</w:t>
      </w:r>
      <w:proofErr w:type="gramEnd"/>
    </w:p>
    <w:p w14:paraId="148BF0B7" w14:textId="77777777" w:rsidR="00165175" w:rsidRDefault="00123DF1" w:rsidP="00BC0445">
      <w:pPr>
        <w:pStyle w:val="ListParagraph"/>
        <w:numPr>
          <w:ilvl w:val="0"/>
          <w:numId w:val="2"/>
        </w:numPr>
        <w:rPr>
          <w:rFonts w:eastAsia="Calibri" w:hAnsi="Calibri" w:cs="Calibri"/>
        </w:rPr>
      </w:pPr>
      <w:r>
        <w:t xml:space="preserve">A description of any grants, </w:t>
      </w:r>
      <w:proofErr w:type="gramStart"/>
      <w:r>
        <w:t>payments</w:t>
      </w:r>
      <w:proofErr w:type="gramEnd"/>
      <w:r>
        <w:t xml:space="preserve"> or other rewards to be made to any researchers or research hosts, related to the conduct of the</w:t>
      </w:r>
      <w:r>
        <w:rPr>
          <w:spacing w:val="-12"/>
        </w:rPr>
        <w:t xml:space="preserve"> </w:t>
      </w:r>
      <w:r>
        <w:t>study.</w:t>
      </w:r>
    </w:p>
    <w:p w14:paraId="579E586C" w14:textId="77777777" w:rsidR="00165175" w:rsidRDefault="00165175" w:rsidP="008B04AC"/>
    <w:p w14:paraId="70B30D0F" w14:textId="77777777" w:rsidR="00165175" w:rsidRPr="00751E94" w:rsidRDefault="00123DF1" w:rsidP="00BC0445">
      <w:pPr>
        <w:pStyle w:val="Heading2"/>
        <w:rPr>
          <w:rFonts w:asciiTheme="minorHAnsi" w:eastAsia="Calibri Light" w:hAnsiTheme="minorHAnsi" w:cs="Calibri Light"/>
          <w:b/>
        </w:rPr>
      </w:pPr>
      <w:r w:rsidRPr="00751E94">
        <w:rPr>
          <w:rFonts w:asciiTheme="minorHAnsi" w:hAnsiTheme="minorHAnsi"/>
          <w:b/>
        </w:rPr>
        <w:t>Protection of Research Participant/Volunteer</w:t>
      </w:r>
      <w:r w:rsidRPr="00751E94">
        <w:rPr>
          <w:rFonts w:asciiTheme="minorHAnsi" w:hAnsiTheme="minorHAnsi"/>
          <w:b/>
          <w:spacing w:val="-25"/>
        </w:rPr>
        <w:t xml:space="preserve"> </w:t>
      </w:r>
      <w:r w:rsidRPr="00751E94">
        <w:rPr>
          <w:rFonts w:asciiTheme="minorHAnsi" w:hAnsiTheme="minorHAnsi"/>
          <w:b/>
        </w:rPr>
        <w:t>Confidentiality</w:t>
      </w:r>
    </w:p>
    <w:p w14:paraId="2008F2E2" w14:textId="77777777" w:rsidR="00165175" w:rsidRDefault="00123DF1" w:rsidP="00BC0445">
      <w:pPr>
        <w:pStyle w:val="ListParagraph"/>
        <w:numPr>
          <w:ilvl w:val="0"/>
          <w:numId w:val="2"/>
        </w:numPr>
        <w:rPr>
          <w:rFonts w:eastAsia="Calibri" w:hAnsi="Calibri" w:cs="Calibri"/>
        </w:rPr>
      </w:pPr>
      <w:r>
        <w:t>A description of the persons who will have access to personal data of the participants/ volunteers, including medical records and biological</w:t>
      </w:r>
      <w:r>
        <w:rPr>
          <w:spacing w:val="-14"/>
        </w:rPr>
        <w:t xml:space="preserve"> </w:t>
      </w:r>
      <w:proofErr w:type="gramStart"/>
      <w:r>
        <w:t>samples;</w:t>
      </w:r>
      <w:proofErr w:type="gramEnd"/>
    </w:p>
    <w:p w14:paraId="125A9A73" w14:textId="77777777" w:rsidR="00165175" w:rsidRDefault="00123DF1" w:rsidP="00BC0445">
      <w:pPr>
        <w:pStyle w:val="ListParagraph"/>
        <w:numPr>
          <w:ilvl w:val="0"/>
          <w:numId w:val="2"/>
        </w:numPr>
        <w:rPr>
          <w:rFonts w:eastAsia="Calibri" w:hAnsi="Calibri" w:cs="Calibri"/>
        </w:rPr>
      </w:pPr>
      <w:r>
        <w:t>The measures taken to ensure the confidentiality and security of personal information concerning research participants, that comply with</w:t>
      </w:r>
      <w:r>
        <w:rPr>
          <w:spacing w:val="-8"/>
        </w:rPr>
        <w:t xml:space="preserve"> </w:t>
      </w:r>
      <w:proofErr w:type="gramStart"/>
      <w:r>
        <w:t>GDPR;</w:t>
      </w:r>
      <w:proofErr w:type="gramEnd"/>
    </w:p>
    <w:p w14:paraId="38E3F928" w14:textId="77777777" w:rsidR="00165175" w:rsidRDefault="00123DF1" w:rsidP="00BC0445">
      <w:pPr>
        <w:pStyle w:val="ListParagraph"/>
        <w:numPr>
          <w:ilvl w:val="0"/>
          <w:numId w:val="2"/>
        </w:numPr>
        <w:rPr>
          <w:rFonts w:eastAsia="Calibri" w:hAnsi="Calibri" w:cs="Calibri"/>
        </w:rPr>
      </w:pPr>
      <w:r>
        <w:t>The extent to which the information will be</w:t>
      </w:r>
      <w:r>
        <w:rPr>
          <w:spacing w:val="-14"/>
        </w:rPr>
        <w:t xml:space="preserve"> </w:t>
      </w:r>
      <w:proofErr w:type="spellStart"/>
      <w:proofErr w:type="gramStart"/>
      <w:r>
        <w:t>anonymised</w:t>
      </w:r>
      <w:proofErr w:type="spellEnd"/>
      <w:r>
        <w:t>;</w:t>
      </w:r>
      <w:proofErr w:type="gramEnd"/>
    </w:p>
    <w:p w14:paraId="1CDA4308" w14:textId="77777777" w:rsidR="00165175" w:rsidRDefault="00123DF1" w:rsidP="00BC0445">
      <w:pPr>
        <w:pStyle w:val="ListParagraph"/>
        <w:numPr>
          <w:ilvl w:val="0"/>
          <w:numId w:val="2"/>
        </w:numPr>
      </w:pPr>
      <w:r>
        <w:t>How samples/ data will be obtained and the purposes for which they will be</w:t>
      </w:r>
      <w:r w:rsidRPr="008B04AC">
        <w:rPr>
          <w:spacing w:val="-18"/>
        </w:rPr>
        <w:t xml:space="preserve"> </w:t>
      </w:r>
      <w:proofErr w:type="gramStart"/>
      <w:r>
        <w:t>used;</w:t>
      </w:r>
      <w:proofErr w:type="gramEnd"/>
      <w:r w:rsidR="008B04AC">
        <w:t xml:space="preserve"> </w:t>
      </w:r>
    </w:p>
    <w:p w14:paraId="7C4A5907" w14:textId="77777777" w:rsidR="00165175" w:rsidRDefault="00123DF1" w:rsidP="00BC0445">
      <w:pPr>
        <w:pStyle w:val="ListParagraph"/>
        <w:numPr>
          <w:ilvl w:val="0"/>
          <w:numId w:val="2"/>
        </w:numPr>
        <w:rPr>
          <w:rFonts w:eastAsia="Calibri" w:hAnsi="Calibri" w:cs="Calibri"/>
        </w:rPr>
      </w:pPr>
      <w:r>
        <w:t>How long samples/ data will be</w:t>
      </w:r>
      <w:r>
        <w:rPr>
          <w:spacing w:val="-12"/>
        </w:rPr>
        <w:t xml:space="preserve"> </w:t>
      </w:r>
      <w:r>
        <w:t>kept.</w:t>
      </w:r>
    </w:p>
    <w:p w14:paraId="4B465A8D" w14:textId="77777777" w:rsidR="00165175" w:rsidRDefault="00123DF1" w:rsidP="00BC0445">
      <w:pPr>
        <w:pStyle w:val="BodyText"/>
        <w:numPr>
          <w:ilvl w:val="0"/>
          <w:numId w:val="2"/>
        </w:numPr>
      </w:pPr>
      <w:r>
        <w:t>Committee members and investigators should be aware of the provisions of the Data Protection Acts 1988 and 2003 and their obligations as set out in these</w:t>
      </w:r>
      <w:r>
        <w:rPr>
          <w:spacing w:val="-16"/>
        </w:rPr>
        <w:t xml:space="preserve"> </w:t>
      </w:r>
      <w:r>
        <w:t>acts.</w:t>
      </w:r>
    </w:p>
    <w:p w14:paraId="650CBA8C" w14:textId="77777777" w:rsidR="00165175" w:rsidRDefault="00165175" w:rsidP="008B04AC"/>
    <w:p w14:paraId="345D7935" w14:textId="77777777" w:rsidR="008B04AC" w:rsidRDefault="008B04AC" w:rsidP="00751E94"/>
    <w:p w14:paraId="00FFB2C3" w14:textId="77777777" w:rsidR="00165175" w:rsidRPr="008B04AC" w:rsidRDefault="00123DF1" w:rsidP="00BC0445">
      <w:pPr>
        <w:pStyle w:val="Heading2"/>
        <w:rPr>
          <w:rFonts w:asciiTheme="minorHAnsi" w:eastAsia="Calibri Light" w:hAnsiTheme="minorHAnsi" w:cs="Calibri Light"/>
          <w:b/>
        </w:rPr>
      </w:pPr>
      <w:r w:rsidRPr="008B04AC">
        <w:rPr>
          <w:rFonts w:asciiTheme="minorHAnsi" w:hAnsiTheme="minorHAnsi"/>
          <w:b/>
        </w:rPr>
        <w:lastRenderedPageBreak/>
        <w:t>Informed Consent</w:t>
      </w:r>
      <w:r w:rsidRPr="008B04AC">
        <w:rPr>
          <w:rFonts w:asciiTheme="minorHAnsi" w:hAnsiTheme="minorHAnsi"/>
          <w:b/>
          <w:spacing w:val="-12"/>
        </w:rPr>
        <w:t xml:space="preserve"> </w:t>
      </w:r>
      <w:r w:rsidRPr="008B04AC">
        <w:rPr>
          <w:rFonts w:asciiTheme="minorHAnsi" w:hAnsiTheme="minorHAnsi"/>
          <w:b/>
        </w:rPr>
        <w:t>Process</w:t>
      </w:r>
    </w:p>
    <w:p w14:paraId="6C798169" w14:textId="77777777" w:rsidR="00165175" w:rsidRDefault="00123DF1" w:rsidP="00751E94">
      <w:pPr>
        <w:pStyle w:val="ListParagraph"/>
        <w:numPr>
          <w:ilvl w:val="0"/>
          <w:numId w:val="2"/>
        </w:numPr>
        <w:rPr>
          <w:rFonts w:eastAsia="Calibri" w:hAnsi="Calibri" w:cs="Calibri"/>
        </w:rPr>
      </w:pPr>
      <w:r>
        <w:t>A full description of the process for obtaining informed consent, including the identification of those responsible for obtaining consent and the time frame in which it will</w:t>
      </w:r>
      <w:r>
        <w:rPr>
          <w:spacing w:val="-26"/>
        </w:rPr>
        <w:t xml:space="preserve"> </w:t>
      </w:r>
      <w:proofErr w:type="gramStart"/>
      <w:r>
        <w:t>occur;</w:t>
      </w:r>
      <w:proofErr w:type="gramEnd"/>
    </w:p>
    <w:p w14:paraId="0C66772F" w14:textId="77777777" w:rsidR="00165175" w:rsidRDefault="00123DF1" w:rsidP="00751E94">
      <w:pPr>
        <w:pStyle w:val="ListParagraph"/>
        <w:numPr>
          <w:ilvl w:val="0"/>
          <w:numId w:val="2"/>
        </w:numPr>
        <w:rPr>
          <w:rFonts w:eastAsia="Calibri" w:hAnsi="Calibri" w:cs="Calibri"/>
        </w:rPr>
      </w:pPr>
      <w:r>
        <w:t>The adequacy, completeness, of written and oral information to be given to the participants/ volunteers and, when appropriate, their legally acceptable</w:t>
      </w:r>
      <w:r>
        <w:rPr>
          <w:spacing w:val="-17"/>
        </w:rPr>
        <w:t xml:space="preserve"> </w:t>
      </w:r>
      <w:r>
        <w:t>representative(s</w:t>
      </w:r>
      <w:proofErr w:type="gramStart"/>
      <w:r>
        <w:t>);</w:t>
      </w:r>
      <w:proofErr w:type="gramEnd"/>
    </w:p>
    <w:p w14:paraId="51F70397" w14:textId="77777777" w:rsidR="00165175" w:rsidRDefault="00123DF1" w:rsidP="00751E94">
      <w:pPr>
        <w:pStyle w:val="ListParagraph"/>
        <w:numPr>
          <w:ilvl w:val="0"/>
          <w:numId w:val="2"/>
        </w:numPr>
        <w:rPr>
          <w:rFonts w:eastAsia="Calibri" w:hAnsi="Calibri" w:cs="Calibri"/>
        </w:rPr>
      </w:pPr>
      <w:r>
        <w:t>The content and the wording of the Participant/ Volunteer information</w:t>
      </w:r>
      <w:r>
        <w:rPr>
          <w:spacing w:val="-18"/>
        </w:rPr>
        <w:t xml:space="preserve"> </w:t>
      </w:r>
      <w:proofErr w:type="gramStart"/>
      <w:r>
        <w:t>sheet;</w:t>
      </w:r>
      <w:proofErr w:type="gramEnd"/>
    </w:p>
    <w:p w14:paraId="0C519691" w14:textId="77777777" w:rsidR="00165175" w:rsidRDefault="00123DF1" w:rsidP="00751E94">
      <w:pPr>
        <w:pStyle w:val="ListParagraph"/>
        <w:numPr>
          <w:ilvl w:val="0"/>
          <w:numId w:val="2"/>
        </w:numPr>
        <w:rPr>
          <w:rFonts w:eastAsia="Calibri" w:hAnsi="Calibri" w:cs="Calibri"/>
        </w:rPr>
      </w:pPr>
      <w:r>
        <w:t>The content and the wording of the informed consent form and, where applicable, the provisions made for participants incapable of giving consent</w:t>
      </w:r>
      <w:r>
        <w:rPr>
          <w:spacing w:val="-18"/>
        </w:rPr>
        <w:t xml:space="preserve"> </w:t>
      </w:r>
      <w:proofErr w:type="gramStart"/>
      <w:r>
        <w:t>personally;</w:t>
      </w:r>
      <w:proofErr w:type="gramEnd"/>
    </w:p>
    <w:p w14:paraId="310A02EE" w14:textId="77777777" w:rsidR="00165175" w:rsidRDefault="00123DF1" w:rsidP="00751E94">
      <w:pPr>
        <w:pStyle w:val="ListParagraph"/>
        <w:numPr>
          <w:ilvl w:val="0"/>
          <w:numId w:val="2"/>
        </w:numPr>
        <w:rPr>
          <w:rFonts w:eastAsia="Calibri" w:hAnsi="Calibri" w:cs="Calibri"/>
        </w:rPr>
      </w:pPr>
      <w:r>
        <w:t>Clear</w:t>
      </w:r>
      <w:r>
        <w:rPr>
          <w:spacing w:val="-4"/>
        </w:rPr>
        <w:t xml:space="preserve"> </w:t>
      </w:r>
      <w:r>
        <w:t>justification</w:t>
      </w:r>
      <w:r>
        <w:rPr>
          <w:spacing w:val="-7"/>
        </w:rPr>
        <w:t xml:space="preserve"> </w:t>
      </w:r>
      <w:r>
        <w:t>for</w:t>
      </w:r>
      <w:r>
        <w:rPr>
          <w:spacing w:val="-7"/>
        </w:rPr>
        <w:t xml:space="preserve"> </w:t>
      </w:r>
      <w:r>
        <w:t>the</w:t>
      </w:r>
      <w:r>
        <w:rPr>
          <w:spacing w:val="-7"/>
        </w:rPr>
        <w:t xml:space="preserve"> </w:t>
      </w:r>
      <w:r>
        <w:t>intention</w:t>
      </w:r>
      <w:r>
        <w:rPr>
          <w:spacing w:val="-7"/>
        </w:rPr>
        <w:t xml:space="preserve"> </w:t>
      </w:r>
      <w:r>
        <w:t>to</w:t>
      </w:r>
      <w:r>
        <w:rPr>
          <w:spacing w:val="-3"/>
        </w:rPr>
        <w:t xml:space="preserve"> </w:t>
      </w:r>
      <w:r>
        <w:t>include</w:t>
      </w:r>
      <w:r>
        <w:rPr>
          <w:spacing w:val="-4"/>
        </w:rPr>
        <w:t xml:space="preserve"> </w:t>
      </w:r>
      <w:r>
        <w:t>in</w:t>
      </w:r>
      <w:r>
        <w:rPr>
          <w:spacing w:val="-8"/>
        </w:rPr>
        <w:t xml:space="preserve"> </w:t>
      </w:r>
      <w:r>
        <w:t>the</w:t>
      </w:r>
      <w:r>
        <w:rPr>
          <w:spacing w:val="-4"/>
        </w:rPr>
        <w:t xml:space="preserve"> </w:t>
      </w:r>
      <w:r>
        <w:t>research</w:t>
      </w:r>
      <w:r>
        <w:rPr>
          <w:spacing w:val="-4"/>
        </w:rPr>
        <w:t xml:space="preserve"> </w:t>
      </w:r>
      <w:r>
        <w:t>individuals</w:t>
      </w:r>
      <w:r>
        <w:rPr>
          <w:spacing w:val="-7"/>
        </w:rPr>
        <w:t xml:space="preserve"> </w:t>
      </w:r>
      <w:r>
        <w:t>who</w:t>
      </w:r>
      <w:r>
        <w:rPr>
          <w:spacing w:val="-6"/>
        </w:rPr>
        <w:t xml:space="preserve"> </w:t>
      </w:r>
      <w:r>
        <w:t>cannot</w:t>
      </w:r>
      <w:r>
        <w:rPr>
          <w:spacing w:val="-4"/>
        </w:rPr>
        <w:t xml:space="preserve"> </w:t>
      </w:r>
      <w:r>
        <w:t xml:space="preserve">consent, and a full account of the arrangements for obtaining consent or </w:t>
      </w:r>
      <w:proofErr w:type="spellStart"/>
      <w:r>
        <w:t>authorisation</w:t>
      </w:r>
      <w:proofErr w:type="spellEnd"/>
      <w:r>
        <w:t xml:space="preserve"> for the participation of such</w:t>
      </w:r>
      <w:r>
        <w:rPr>
          <w:spacing w:val="-7"/>
        </w:rPr>
        <w:t xml:space="preserve"> </w:t>
      </w:r>
      <w:proofErr w:type="gramStart"/>
      <w:r>
        <w:t>individuals;</w:t>
      </w:r>
      <w:proofErr w:type="gramEnd"/>
    </w:p>
    <w:p w14:paraId="681F3E86" w14:textId="77777777" w:rsidR="00165175" w:rsidRDefault="00123DF1" w:rsidP="00751E94">
      <w:pPr>
        <w:pStyle w:val="ListParagraph"/>
        <w:numPr>
          <w:ilvl w:val="0"/>
          <w:numId w:val="2"/>
        </w:numPr>
        <w:rPr>
          <w:rFonts w:eastAsia="Calibri" w:hAnsi="Calibri" w:cs="Calibri"/>
        </w:rPr>
      </w:pPr>
      <w:r>
        <w:t xml:space="preserve">Assurances that Participants/Volunteers will receive information relevant to their participation (including their rights, </w:t>
      </w:r>
      <w:proofErr w:type="gramStart"/>
      <w:r>
        <w:t>safety</w:t>
      </w:r>
      <w:proofErr w:type="gramEnd"/>
      <w:r>
        <w:t xml:space="preserve"> and</w:t>
      </w:r>
      <w:r>
        <w:rPr>
          <w:spacing w:val="-18"/>
        </w:rPr>
        <w:t xml:space="preserve"> </w:t>
      </w:r>
      <w:r>
        <w:t>well-being).</w:t>
      </w:r>
    </w:p>
    <w:p w14:paraId="11AE8142" w14:textId="77777777" w:rsidR="00165175" w:rsidRDefault="00165175" w:rsidP="008B04AC"/>
    <w:p w14:paraId="6EA18E00" w14:textId="77777777" w:rsidR="00165175" w:rsidRDefault="00123DF1" w:rsidP="00BC0445">
      <w:r>
        <w:t>If, after the Institute Review, approval is awarded a record will be kept within the Institute Research Ethics Committee</w:t>
      </w:r>
      <w:r>
        <w:rPr>
          <w:spacing w:val="-7"/>
        </w:rPr>
        <w:t xml:space="preserve"> </w:t>
      </w:r>
      <w:r>
        <w:t>records.</w:t>
      </w:r>
    </w:p>
    <w:p w14:paraId="46D18BB6" w14:textId="77777777" w:rsidR="00165175" w:rsidRDefault="00123DF1" w:rsidP="00BC0445">
      <w:r>
        <w:t>If at this time, approval is awarded subject to minor revisions, the researcher must make these revisions in a timely manner and resubmit to the Institute Ethics committee for their review and consideration.</w:t>
      </w:r>
    </w:p>
    <w:p w14:paraId="6FE9ACBE" w14:textId="77777777" w:rsidR="00165175" w:rsidRDefault="00123DF1" w:rsidP="00BC0445">
      <w:r>
        <w:t>If, at this time, approval is rejected the researcher must reconsider the project in line with feedback before resubmission can be</w:t>
      </w:r>
      <w:r>
        <w:rPr>
          <w:spacing w:val="-7"/>
        </w:rPr>
        <w:t xml:space="preserve"> </w:t>
      </w:r>
      <w:proofErr w:type="gramStart"/>
      <w:r>
        <w:t>accepted</w:t>
      </w:r>
      <w:proofErr w:type="gramEnd"/>
    </w:p>
    <w:p w14:paraId="7294D6E1" w14:textId="77777777" w:rsidR="00165175" w:rsidRDefault="00123DF1" w:rsidP="00751E94">
      <w:r>
        <w:t>IT Sligo Institute Research Ethics Committee decision will be communicated to the</w:t>
      </w:r>
      <w:r>
        <w:rPr>
          <w:spacing w:val="-26"/>
        </w:rPr>
        <w:t xml:space="preserve"> </w:t>
      </w:r>
      <w:r>
        <w:t>researcher.</w:t>
      </w:r>
    </w:p>
    <w:p w14:paraId="53045845" w14:textId="77777777" w:rsidR="00165175" w:rsidRDefault="00123DF1" w:rsidP="00751E94">
      <w:r>
        <w:t>IT Sligo Institute Research Ethics Committee will produce a report annually on the work</w:t>
      </w:r>
      <w:r>
        <w:rPr>
          <w:spacing w:val="-29"/>
        </w:rPr>
        <w:t xml:space="preserve"> </w:t>
      </w:r>
      <w:r>
        <w:t>undertaken.</w:t>
      </w:r>
      <w:r w:rsidR="008B04AC">
        <w:t xml:space="preserve">  </w:t>
      </w:r>
    </w:p>
    <w:p w14:paraId="68BB2382" w14:textId="77777777" w:rsidR="008B04AC" w:rsidRDefault="008B04AC" w:rsidP="008B04AC">
      <w:pPr>
        <w:pStyle w:val="BodyText"/>
      </w:pPr>
    </w:p>
    <w:p w14:paraId="6E4E2743" w14:textId="77777777" w:rsidR="00165175" w:rsidRDefault="008B04AC" w:rsidP="00751E94">
      <w:pPr>
        <w:pStyle w:val="Heading1"/>
        <w:numPr>
          <w:ilvl w:val="0"/>
          <w:numId w:val="0"/>
        </w:numPr>
        <w:rPr>
          <w:rFonts w:cs="Calibri Light"/>
        </w:rPr>
      </w:pPr>
      <w:r>
        <w:t>4.3</w:t>
      </w:r>
      <w:r>
        <w:tab/>
      </w:r>
      <w:r w:rsidR="00123DF1">
        <w:t>Reviewing</w:t>
      </w:r>
      <w:r w:rsidR="00123DF1">
        <w:rPr>
          <w:spacing w:val="-16"/>
        </w:rPr>
        <w:t xml:space="preserve"> </w:t>
      </w:r>
      <w:r w:rsidR="00123DF1">
        <w:t>Applicants</w:t>
      </w:r>
    </w:p>
    <w:p w14:paraId="47452AE7" w14:textId="77777777" w:rsidR="00165175" w:rsidRPr="00751E94" w:rsidRDefault="00123DF1" w:rsidP="00751E94">
      <w:pPr>
        <w:pStyle w:val="Heading2"/>
        <w:rPr>
          <w:rFonts w:asciiTheme="minorHAnsi" w:eastAsia="Calibri Light" w:hAnsiTheme="minorHAnsi" w:cs="Calibri Light"/>
          <w:b/>
        </w:rPr>
      </w:pPr>
      <w:r w:rsidRPr="00751E94">
        <w:rPr>
          <w:rFonts w:asciiTheme="minorHAnsi" w:hAnsiTheme="minorHAnsi"/>
          <w:b/>
        </w:rPr>
        <w:t>School Ethics</w:t>
      </w:r>
      <w:r w:rsidRPr="00751E94">
        <w:rPr>
          <w:rFonts w:asciiTheme="minorHAnsi" w:hAnsiTheme="minorHAnsi"/>
          <w:b/>
          <w:spacing w:val="-5"/>
        </w:rPr>
        <w:t xml:space="preserve"> </w:t>
      </w:r>
      <w:r w:rsidRPr="00751E94">
        <w:rPr>
          <w:rFonts w:asciiTheme="minorHAnsi" w:hAnsiTheme="minorHAnsi"/>
          <w:b/>
        </w:rPr>
        <w:t>Committee</w:t>
      </w:r>
    </w:p>
    <w:p w14:paraId="438BB99B" w14:textId="77777777" w:rsidR="00165175" w:rsidRDefault="00123DF1" w:rsidP="00BC0445">
      <w:r>
        <w:t>The School Research Ethics Committee will convene in accordance with published meeting dates scheduled</w:t>
      </w:r>
      <w:r>
        <w:rPr>
          <w:spacing w:val="-4"/>
        </w:rPr>
        <w:t xml:space="preserve"> </w:t>
      </w:r>
      <w:r>
        <w:t>annually.</w:t>
      </w:r>
      <w:r>
        <w:rPr>
          <w:spacing w:val="-6"/>
        </w:rPr>
        <w:t xml:space="preserve"> </w:t>
      </w:r>
      <w:r w:rsidR="008B04AC">
        <w:rPr>
          <w:spacing w:val="-6"/>
        </w:rPr>
        <w:t xml:space="preserve"> </w:t>
      </w:r>
      <w:r>
        <w:t>There</w:t>
      </w:r>
      <w:r>
        <w:rPr>
          <w:spacing w:val="-7"/>
        </w:rPr>
        <w:t xml:space="preserve"> </w:t>
      </w:r>
      <w:r>
        <w:t>are</w:t>
      </w:r>
      <w:r>
        <w:rPr>
          <w:spacing w:val="-3"/>
        </w:rPr>
        <w:t xml:space="preserve"> </w:t>
      </w:r>
      <w:r>
        <w:t>specific</w:t>
      </w:r>
      <w:r>
        <w:rPr>
          <w:spacing w:val="-5"/>
        </w:rPr>
        <w:t xml:space="preserve"> </w:t>
      </w:r>
      <w:r>
        <w:t>times</w:t>
      </w:r>
      <w:r>
        <w:rPr>
          <w:spacing w:val="-5"/>
        </w:rPr>
        <w:t xml:space="preserve"> </w:t>
      </w:r>
      <w:r>
        <w:t>of</w:t>
      </w:r>
      <w:r>
        <w:rPr>
          <w:spacing w:val="-6"/>
        </w:rPr>
        <w:t xml:space="preserve"> </w:t>
      </w:r>
      <w:r>
        <w:t>the</w:t>
      </w:r>
      <w:r>
        <w:rPr>
          <w:spacing w:val="-6"/>
        </w:rPr>
        <w:t xml:space="preserve"> </w:t>
      </w:r>
      <w:r>
        <w:t>year</w:t>
      </w:r>
      <w:r>
        <w:rPr>
          <w:spacing w:val="-4"/>
        </w:rPr>
        <w:t xml:space="preserve"> </w:t>
      </w:r>
      <w:r>
        <w:t>where</w:t>
      </w:r>
      <w:r>
        <w:rPr>
          <w:spacing w:val="-5"/>
        </w:rPr>
        <w:t xml:space="preserve"> </w:t>
      </w:r>
      <w:r>
        <w:t>the</w:t>
      </w:r>
      <w:r>
        <w:rPr>
          <w:spacing w:val="-6"/>
        </w:rPr>
        <w:t xml:space="preserve"> </w:t>
      </w:r>
      <w:r>
        <w:t>volume</w:t>
      </w:r>
      <w:r>
        <w:rPr>
          <w:spacing w:val="-5"/>
        </w:rPr>
        <w:t xml:space="preserve"> </w:t>
      </w:r>
      <w:r>
        <w:t>of</w:t>
      </w:r>
      <w:r>
        <w:rPr>
          <w:spacing w:val="-3"/>
        </w:rPr>
        <w:t xml:space="preserve"> </w:t>
      </w:r>
      <w:r>
        <w:t>applications</w:t>
      </w:r>
      <w:r>
        <w:rPr>
          <w:spacing w:val="-3"/>
        </w:rPr>
        <w:t xml:space="preserve"> </w:t>
      </w:r>
      <w:r>
        <w:t>is</w:t>
      </w:r>
      <w:r>
        <w:rPr>
          <w:spacing w:val="-3"/>
        </w:rPr>
        <w:t xml:space="preserve"> </w:t>
      </w:r>
      <w:r>
        <w:t>such</w:t>
      </w:r>
      <w:r>
        <w:rPr>
          <w:spacing w:val="-7"/>
        </w:rPr>
        <w:t xml:space="preserve"> </w:t>
      </w:r>
      <w:r>
        <w:t>that more</w:t>
      </w:r>
      <w:r>
        <w:rPr>
          <w:spacing w:val="-6"/>
        </w:rPr>
        <w:t xml:space="preserve"> </w:t>
      </w:r>
      <w:r>
        <w:t>frequent</w:t>
      </w:r>
      <w:r>
        <w:rPr>
          <w:spacing w:val="-9"/>
        </w:rPr>
        <w:t xml:space="preserve"> </w:t>
      </w:r>
      <w:r>
        <w:t>meetings</w:t>
      </w:r>
      <w:r>
        <w:rPr>
          <w:spacing w:val="-7"/>
        </w:rPr>
        <w:t xml:space="preserve"> </w:t>
      </w:r>
      <w:r>
        <w:t>will</w:t>
      </w:r>
      <w:r>
        <w:rPr>
          <w:spacing w:val="-7"/>
        </w:rPr>
        <w:t xml:space="preserve"> </w:t>
      </w:r>
      <w:r>
        <w:t>need</w:t>
      </w:r>
      <w:r>
        <w:rPr>
          <w:spacing w:val="-10"/>
        </w:rPr>
        <w:t xml:space="preserve"> </w:t>
      </w:r>
      <w:r>
        <w:t>to</w:t>
      </w:r>
      <w:r>
        <w:rPr>
          <w:spacing w:val="-8"/>
        </w:rPr>
        <w:t xml:space="preserve"> </w:t>
      </w:r>
      <w:r>
        <w:t>occur.</w:t>
      </w:r>
      <w:r>
        <w:rPr>
          <w:spacing w:val="-10"/>
        </w:rPr>
        <w:t xml:space="preserve"> </w:t>
      </w:r>
      <w:r w:rsidR="008B04AC">
        <w:rPr>
          <w:spacing w:val="-10"/>
        </w:rPr>
        <w:t xml:space="preserve"> </w:t>
      </w:r>
      <w:r>
        <w:t>The</w:t>
      </w:r>
      <w:r>
        <w:rPr>
          <w:spacing w:val="-9"/>
        </w:rPr>
        <w:t xml:space="preserve"> </w:t>
      </w:r>
      <w:r>
        <w:t>established</w:t>
      </w:r>
      <w:r>
        <w:rPr>
          <w:spacing w:val="-7"/>
        </w:rPr>
        <w:t xml:space="preserve"> </w:t>
      </w:r>
      <w:r>
        <w:t>quorum</w:t>
      </w:r>
      <w:r>
        <w:rPr>
          <w:spacing w:val="-6"/>
        </w:rPr>
        <w:t xml:space="preserve"> </w:t>
      </w:r>
      <w:r>
        <w:t>requirements</w:t>
      </w:r>
      <w:r>
        <w:rPr>
          <w:spacing w:val="-9"/>
        </w:rPr>
        <w:t xml:space="preserve"> </w:t>
      </w:r>
      <w:r>
        <w:t>are</w:t>
      </w:r>
      <w:r>
        <w:rPr>
          <w:spacing w:val="-9"/>
        </w:rPr>
        <w:t xml:space="preserve"> </w:t>
      </w:r>
      <w:r>
        <w:t>to</w:t>
      </w:r>
      <w:r>
        <w:rPr>
          <w:spacing w:val="-5"/>
        </w:rPr>
        <w:t xml:space="preserve"> </w:t>
      </w:r>
      <w:r>
        <w:t>be</w:t>
      </w:r>
      <w:r>
        <w:rPr>
          <w:spacing w:val="-8"/>
        </w:rPr>
        <w:t xml:space="preserve"> </w:t>
      </w:r>
      <w:r>
        <w:t>met</w:t>
      </w:r>
      <w:r>
        <w:rPr>
          <w:spacing w:val="-6"/>
        </w:rPr>
        <w:t xml:space="preserve"> </w:t>
      </w:r>
      <w:r>
        <w:t>prior to the review of</w:t>
      </w:r>
      <w:r>
        <w:rPr>
          <w:spacing w:val="-10"/>
        </w:rPr>
        <w:t xml:space="preserve"> </w:t>
      </w:r>
      <w:r>
        <w:t>applications.</w:t>
      </w:r>
    </w:p>
    <w:p w14:paraId="625C5968" w14:textId="77777777" w:rsidR="00165175" w:rsidRDefault="00123DF1" w:rsidP="00BC0445">
      <w:pPr>
        <w:pStyle w:val="ListParagraph"/>
        <w:numPr>
          <w:ilvl w:val="0"/>
          <w:numId w:val="2"/>
        </w:numPr>
        <w:rPr>
          <w:rFonts w:eastAsia="Calibri" w:hAnsi="Calibri" w:cs="Calibri"/>
        </w:rPr>
      </w:pPr>
      <w:r>
        <w:t>Committee</w:t>
      </w:r>
      <w:r>
        <w:rPr>
          <w:spacing w:val="-8"/>
        </w:rPr>
        <w:t xml:space="preserve"> </w:t>
      </w:r>
      <w:r>
        <w:t>members</w:t>
      </w:r>
      <w:r>
        <w:rPr>
          <w:spacing w:val="-9"/>
        </w:rPr>
        <w:t xml:space="preserve"> </w:t>
      </w:r>
      <w:r>
        <w:t>will</w:t>
      </w:r>
      <w:r>
        <w:rPr>
          <w:spacing w:val="-7"/>
        </w:rPr>
        <w:t xml:space="preserve"> </w:t>
      </w:r>
      <w:r>
        <w:t>require</w:t>
      </w:r>
      <w:r>
        <w:rPr>
          <w:spacing w:val="-7"/>
        </w:rPr>
        <w:t xml:space="preserve"> </w:t>
      </w:r>
      <w:r>
        <w:t>all</w:t>
      </w:r>
      <w:r>
        <w:rPr>
          <w:spacing w:val="-10"/>
        </w:rPr>
        <w:t xml:space="preserve"> </w:t>
      </w:r>
      <w:r>
        <w:t>documentation</w:t>
      </w:r>
      <w:r>
        <w:rPr>
          <w:spacing w:val="-7"/>
        </w:rPr>
        <w:t xml:space="preserve"> </w:t>
      </w:r>
      <w:r>
        <w:t>to</w:t>
      </w:r>
      <w:r>
        <w:rPr>
          <w:spacing w:val="-5"/>
        </w:rPr>
        <w:t xml:space="preserve"> </w:t>
      </w:r>
      <w:r>
        <w:t>be</w:t>
      </w:r>
      <w:r>
        <w:rPr>
          <w:spacing w:val="-6"/>
        </w:rPr>
        <w:t xml:space="preserve"> </w:t>
      </w:r>
      <w:r>
        <w:t>submitted</w:t>
      </w:r>
      <w:r>
        <w:rPr>
          <w:spacing w:val="-10"/>
        </w:rPr>
        <w:t xml:space="preserve"> </w:t>
      </w:r>
      <w:r>
        <w:t>two</w:t>
      </w:r>
      <w:r>
        <w:rPr>
          <w:spacing w:val="-8"/>
        </w:rPr>
        <w:t xml:space="preserve"> </w:t>
      </w:r>
      <w:r>
        <w:t>weeks</w:t>
      </w:r>
      <w:r>
        <w:rPr>
          <w:spacing w:val="-9"/>
        </w:rPr>
        <w:t xml:space="preserve"> </w:t>
      </w:r>
      <w:r>
        <w:t>in</w:t>
      </w:r>
      <w:r>
        <w:rPr>
          <w:spacing w:val="-7"/>
        </w:rPr>
        <w:t xml:space="preserve"> </w:t>
      </w:r>
      <w:r>
        <w:t>advance</w:t>
      </w:r>
      <w:r>
        <w:rPr>
          <w:spacing w:val="-8"/>
        </w:rPr>
        <w:t xml:space="preserve"> </w:t>
      </w:r>
      <w:r>
        <w:t>to ensure opportunities to review before the</w:t>
      </w:r>
      <w:r>
        <w:rPr>
          <w:spacing w:val="-7"/>
        </w:rPr>
        <w:t xml:space="preserve"> </w:t>
      </w:r>
      <w:proofErr w:type="gramStart"/>
      <w:r>
        <w:t>meeting</w:t>
      </w:r>
      <w:proofErr w:type="gramEnd"/>
    </w:p>
    <w:p w14:paraId="0BDECC6B" w14:textId="77777777" w:rsidR="00165175" w:rsidRDefault="00123DF1" w:rsidP="00BC0445">
      <w:pPr>
        <w:pStyle w:val="ListParagraph"/>
        <w:numPr>
          <w:ilvl w:val="1"/>
          <w:numId w:val="2"/>
        </w:numPr>
        <w:rPr>
          <w:rFonts w:eastAsia="Calibri" w:hAnsi="Calibri" w:cs="Calibri"/>
        </w:rPr>
      </w:pPr>
      <w:r>
        <w:t xml:space="preserve">Meetings should follow a standard meeting protocol </w:t>
      </w:r>
      <w:proofErr w:type="gramStart"/>
      <w:r>
        <w:t>i.e.</w:t>
      </w:r>
      <w:proofErr w:type="gramEnd"/>
      <w:r>
        <w:t xml:space="preserve"> Minutes, agenda items, actions</w:t>
      </w:r>
    </w:p>
    <w:p w14:paraId="7D54CBFB" w14:textId="77777777" w:rsidR="00165175" w:rsidRDefault="00123DF1" w:rsidP="00BC0445">
      <w:pPr>
        <w:pStyle w:val="ListParagraph"/>
        <w:numPr>
          <w:ilvl w:val="1"/>
          <w:numId w:val="2"/>
        </w:numPr>
        <w:rPr>
          <w:rFonts w:eastAsia="Calibri" w:hAnsi="Calibri" w:cs="Calibri"/>
        </w:rPr>
      </w:pPr>
      <w:r>
        <w:t>Applications for ethical review to be considered at the</w:t>
      </w:r>
      <w:r>
        <w:rPr>
          <w:spacing w:val="-19"/>
        </w:rPr>
        <w:t xml:space="preserve"> </w:t>
      </w:r>
      <w:proofErr w:type="gramStart"/>
      <w:r>
        <w:t>meeting</w:t>
      </w:r>
      <w:proofErr w:type="gramEnd"/>
    </w:p>
    <w:p w14:paraId="39225558" w14:textId="77777777" w:rsidR="00165175" w:rsidRPr="00D56EFF" w:rsidRDefault="00123DF1" w:rsidP="00BC0445">
      <w:pPr>
        <w:pStyle w:val="ListParagraph"/>
        <w:numPr>
          <w:ilvl w:val="0"/>
          <w:numId w:val="2"/>
        </w:numPr>
        <w:rPr>
          <w:rFonts w:eastAsia="Calibri" w:hAnsi="Calibri" w:cs="Calibri"/>
        </w:rPr>
      </w:pPr>
      <w:r>
        <w:t>The agenda may also include for discussion, where appropriate, general ethical issues (</w:t>
      </w:r>
      <w:proofErr w:type="gramStart"/>
      <w:r>
        <w:t>e.g.</w:t>
      </w:r>
      <w:proofErr w:type="gramEnd"/>
      <w:r>
        <w:t xml:space="preserve"> new guidelines), matters relating to the membership of the committee and matters relating to Committee</w:t>
      </w:r>
      <w:r>
        <w:rPr>
          <w:spacing w:val="-10"/>
        </w:rPr>
        <w:t xml:space="preserve"> </w:t>
      </w:r>
      <w:r>
        <w:t>procedures.</w:t>
      </w:r>
    </w:p>
    <w:p w14:paraId="7530DFDE" w14:textId="77777777" w:rsidR="008C116F" w:rsidRPr="00E773B5" w:rsidRDefault="008C116F" w:rsidP="008C116F">
      <w:pPr>
        <w:pStyle w:val="xmsolistparagraph"/>
        <w:numPr>
          <w:ilvl w:val="0"/>
          <w:numId w:val="2"/>
        </w:numPr>
        <w:rPr>
          <w:rFonts w:asciiTheme="minorHAnsi" w:hAnsiTheme="minorHAnsi" w:cstheme="minorHAnsi"/>
        </w:rPr>
      </w:pPr>
      <w:r w:rsidRPr="00E773B5">
        <w:rPr>
          <w:rFonts w:asciiTheme="minorHAnsi" w:hAnsiTheme="minorHAnsi" w:cstheme="minorHAnsi"/>
        </w:rPr>
        <w:lastRenderedPageBreak/>
        <w:t>Taught undergraduate and postgraduate students applying for ethical approval for a research project will be given two opportunities to apply for approval. Given the time-constrained nature of the programme involved, if they twice fail to achieve approval from the School Committee (</w:t>
      </w:r>
      <w:proofErr w:type="gramStart"/>
      <w:r w:rsidRPr="00E773B5">
        <w:rPr>
          <w:rFonts w:asciiTheme="minorHAnsi" w:hAnsiTheme="minorHAnsi" w:cstheme="minorHAnsi"/>
        </w:rPr>
        <w:t>i.e.</w:t>
      </w:r>
      <w:proofErr w:type="gramEnd"/>
      <w:r w:rsidRPr="00E773B5">
        <w:rPr>
          <w:rFonts w:asciiTheme="minorHAnsi" w:hAnsiTheme="minorHAnsi" w:cstheme="minorHAnsi"/>
        </w:rPr>
        <w:t xml:space="preserve"> receive a Revise and Resubmit decision twice) their research project will be based on desk research only.</w:t>
      </w:r>
    </w:p>
    <w:p w14:paraId="6F092BC0" w14:textId="77777777" w:rsidR="008C116F" w:rsidRPr="00E773B5" w:rsidRDefault="008C116F" w:rsidP="008C116F">
      <w:pPr>
        <w:pStyle w:val="xmsolistparagraph"/>
        <w:numPr>
          <w:ilvl w:val="0"/>
          <w:numId w:val="2"/>
        </w:numPr>
        <w:rPr>
          <w:rFonts w:asciiTheme="minorHAnsi" w:hAnsiTheme="minorHAnsi" w:cstheme="minorHAnsi"/>
        </w:rPr>
      </w:pPr>
      <w:r w:rsidRPr="00E773B5">
        <w:rPr>
          <w:rFonts w:asciiTheme="minorHAnsi" w:hAnsiTheme="minorHAnsi" w:cstheme="minorHAnsi"/>
        </w:rPr>
        <w:t xml:space="preserve">Applicants who believe that the decision of the Committee has been made in error shall have the right to appeal to the Institute Research Ethics Committee. Such an appeal must set out the grounds on which the </w:t>
      </w:r>
      <w:r>
        <w:rPr>
          <w:rFonts w:asciiTheme="minorHAnsi" w:hAnsiTheme="minorHAnsi" w:cstheme="minorHAnsi"/>
        </w:rPr>
        <w:t xml:space="preserve">student </w:t>
      </w:r>
      <w:r w:rsidRPr="00E773B5">
        <w:rPr>
          <w:rFonts w:asciiTheme="minorHAnsi" w:hAnsiTheme="minorHAnsi" w:cstheme="minorHAnsi"/>
        </w:rPr>
        <w:t xml:space="preserve">applicant believes an error has been made in reaching the decision. </w:t>
      </w:r>
      <w:r>
        <w:rPr>
          <w:rFonts w:asciiTheme="minorHAnsi" w:hAnsiTheme="minorHAnsi" w:cstheme="minorHAnsi"/>
        </w:rPr>
        <w:t xml:space="preserve"> </w:t>
      </w:r>
    </w:p>
    <w:p w14:paraId="4DE0585D" w14:textId="77777777" w:rsidR="008C116F" w:rsidRDefault="008C116F" w:rsidP="008C116F">
      <w:pPr>
        <w:pStyle w:val="ListParagraph"/>
        <w:ind w:left="813"/>
        <w:rPr>
          <w:rFonts w:eastAsia="Calibri" w:hAnsi="Calibri" w:cs="Calibri"/>
        </w:rPr>
      </w:pPr>
    </w:p>
    <w:p w14:paraId="32AACC1E" w14:textId="77777777" w:rsidR="00165175" w:rsidRDefault="00165175" w:rsidP="008B04AC"/>
    <w:p w14:paraId="5D6556B1" w14:textId="77777777" w:rsidR="00165175" w:rsidRPr="008B04AC" w:rsidRDefault="00123DF1" w:rsidP="008B04AC">
      <w:pPr>
        <w:pStyle w:val="BodyText"/>
        <w:rPr>
          <w:rFonts w:eastAsia="Calibri Light" w:hAnsi="Calibri Light" w:cs="Calibri Light"/>
        </w:rPr>
      </w:pPr>
      <w:r w:rsidRPr="008B04AC">
        <w:t>Quorum</w:t>
      </w:r>
      <w:r w:rsidRPr="008B04AC">
        <w:rPr>
          <w:spacing w:val="-2"/>
        </w:rPr>
        <w:t xml:space="preserve"> </w:t>
      </w:r>
      <w:r w:rsidRPr="008B04AC">
        <w:t>Requirements</w:t>
      </w:r>
    </w:p>
    <w:p w14:paraId="13BB9C32" w14:textId="77777777" w:rsidR="00165175" w:rsidRDefault="00123DF1" w:rsidP="00BC0445">
      <w:r>
        <w:t>A</w:t>
      </w:r>
      <w:r>
        <w:rPr>
          <w:spacing w:val="-4"/>
        </w:rPr>
        <w:t xml:space="preserve"> </w:t>
      </w:r>
      <w:r>
        <w:t>minimum</w:t>
      </w:r>
      <w:r>
        <w:rPr>
          <w:spacing w:val="-5"/>
        </w:rPr>
        <w:t xml:space="preserve"> </w:t>
      </w:r>
      <w:r>
        <w:t>of</w:t>
      </w:r>
      <w:r>
        <w:rPr>
          <w:spacing w:val="-3"/>
        </w:rPr>
        <w:t xml:space="preserve"> </w:t>
      </w:r>
      <w:r>
        <w:t>three</w:t>
      </w:r>
      <w:r>
        <w:rPr>
          <w:spacing w:val="-4"/>
        </w:rPr>
        <w:t xml:space="preserve"> </w:t>
      </w:r>
      <w:r>
        <w:t>members</w:t>
      </w:r>
      <w:r>
        <w:rPr>
          <w:spacing w:val="-3"/>
        </w:rPr>
        <w:t xml:space="preserve"> </w:t>
      </w:r>
      <w:r>
        <w:t>of</w:t>
      </w:r>
      <w:r>
        <w:rPr>
          <w:spacing w:val="-5"/>
        </w:rPr>
        <w:t xml:space="preserve"> </w:t>
      </w:r>
      <w:r>
        <w:t>the</w:t>
      </w:r>
      <w:r>
        <w:rPr>
          <w:spacing w:val="-3"/>
        </w:rPr>
        <w:t xml:space="preserve"> </w:t>
      </w:r>
      <w:r>
        <w:t>School</w:t>
      </w:r>
      <w:r>
        <w:rPr>
          <w:spacing w:val="-6"/>
        </w:rPr>
        <w:t xml:space="preserve"> </w:t>
      </w:r>
      <w:r>
        <w:t>Research</w:t>
      </w:r>
      <w:r>
        <w:rPr>
          <w:spacing w:val="-7"/>
        </w:rPr>
        <w:t xml:space="preserve"> </w:t>
      </w:r>
      <w:r>
        <w:t>Ethics</w:t>
      </w:r>
      <w:r>
        <w:rPr>
          <w:spacing w:val="-4"/>
        </w:rPr>
        <w:t xml:space="preserve"> </w:t>
      </w:r>
      <w:r>
        <w:t>Committee</w:t>
      </w:r>
      <w:r>
        <w:rPr>
          <w:spacing w:val="-4"/>
        </w:rPr>
        <w:t xml:space="preserve"> </w:t>
      </w:r>
      <w:r>
        <w:t>are</w:t>
      </w:r>
      <w:r>
        <w:rPr>
          <w:spacing w:val="-3"/>
        </w:rPr>
        <w:t xml:space="preserve"> </w:t>
      </w:r>
      <w:r>
        <w:t>required</w:t>
      </w:r>
      <w:r>
        <w:rPr>
          <w:spacing w:val="-4"/>
        </w:rPr>
        <w:t xml:space="preserve"> </w:t>
      </w:r>
      <w:r>
        <w:t>to</w:t>
      </w:r>
      <w:r>
        <w:rPr>
          <w:spacing w:val="-2"/>
        </w:rPr>
        <w:t xml:space="preserve"> </w:t>
      </w:r>
      <w:r>
        <w:t>be</w:t>
      </w:r>
      <w:r>
        <w:rPr>
          <w:spacing w:val="-3"/>
        </w:rPr>
        <w:t xml:space="preserve"> </w:t>
      </w:r>
      <w:r>
        <w:t>present</w:t>
      </w:r>
      <w:r>
        <w:rPr>
          <w:spacing w:val="-3"/>
        </w:rPr>
        <w:t xml:space="preserve"> </w:t>
      </w:r>
      <w:r>
        <w:t>at a</w:t>
      </w:r>
      <w:r>
        <w:rPr>
          <w:spacing w:val="-7"/>
        </w:rPr>
        <w:t xml:space="preserve"> </w:t>
      </w:r>
      <w:r>
        <w:t>meeting</w:t>
      </w:r>
      <w:r>
        <w:rPr>
          <w:spacing w:val="-7"/>
        </w:rPr>
        <w:t xml:space="preserve"> </w:t>
      </w:r>
      <w:r>
        <w:t>held</w:t>
      </w:r>
      <w:r>
        <w:rPr>
          <w:spacing w:val="-7"/>
        </w:rPr>
        <w:t xml:space="preserve"> </w:t>
      </w:r>
      <w:r>
        <w:t>to</w:t>
      </w:r>
      <w:r>
        <w:rPr>
          <w:spacing w:val="-5"/>
        </w:rPr>
        <w:t xml:space="preserve"> </w:t>
      </w:r>
      <w:r>
        <w:t>determine</w:t>
      </w:r>
      <w:r>
        <w:rPr>
          <w:spacing w:val="-6"/>
        </w:rPr>
        <w:t xml:space="preserve"> </w:t>
      </w:r>
      <w:r>
        <w:t>an</w:t>
      </w:r>
      <w:r>
        <w:rPr>
          <w:spacing w:val="-9"/>
        </w:rPr>
        <w:t xml:space="preserve"> </w:t>
      </w:r>
      <w:r>
        <w:t>opinion</w:t>
      </w:r>
      <w:r>
        <w:rPr>
          <w:spacing w:val="-7"/>
        </w:rPr>
        <w:t xml:space="preserve"> </w:t>
      </w:r>
      <w:r>
        <w:t>in</w:t>
      </w:r>
      <w:r>
        <w:rPr>
          <w:spacing w:val="-9"/>
        </w:rPr>
        <w:t xml:space="preserve"> </w:t>
      </w:r>
      <w:r>
        <w:t>relation</w:t>
      </w:r>
      <w:r>
        <w:rPr>
          <w:spacing w:val="-7"/>
        </w:rPr>
        <w:t xml:space="preserve"> </w:t>
      </w:r>
      <w:r>
        <w:t>to</w:t>
      </w:r>
      <w:r>
        <w:rPr>
          <w:spacing w:val="-8"/>
        </w:rPr>
        <w:t xml:space="preserve"> </w:t>
      </w:r>
      <w:r>
        <w:t>an</w:t>
      </w:r>
      <w:r>
        <w:rPr>
          <w:spacing w:val="-7"/>
        </w:rPr>
        <w:t xml:space="preserve"> </w:t>
      </w:r>
      <w:r>
        <w:t>application</w:t>
      </w:r>
      <w:r>
        <w:rPr>
          <w:spacing w:val="-9"/>
        </w:rPr>
        <w:t xml:space="preserve"> </w:t>
      </w:r>
      <w:r>
        <w:t>to</w:t>
      </w:r>
      <w:r>
        <w:rPr>
          <w:spacing w:val="-7"/>
        </w:rPr>
        <w:t xml:space="preserve"> </w:t>
      </w:r>
      <w:r>
        <w:t>the</w:t>
      </w:r>
      <w:r>
        <w:rPr>
          <w:spacing w:val="-8"/>
        </w:rPr>
        <w:t xml:space="preserve"> </w:t>
      </w:r>
      <w:r>
        <w:t>Committee</w:t>
      </w:r>
      <w:r w:rsidR="00316603">
        <w:t xml:space="preserve">.  </w:t>
      </w:r>
      <w:r>
        <w:t>There</w:t>
      </w:r>
      <w:r>
        <w:rPr>
          <w:spacing w:val="-8"/>
        </w:rPr>
        <w:t xml:space="preserve"> </w:t>
      </w:r>
      <w:r>
        <w:t>must</w:t>
      </w:r>
      <w:r>
        <w:rPr>
          <w:spacing w:val="-6"/>
        </w:rPr>
        <w:t xml:space="preserve"> </w:t>
      </w:r>
      <w:r>
        <w:t>be a reasonable representation of member categories in any quorum, including at least the</w:t>
      </w:r>
      <w:r>
        <w:rPr>
          <w:spacing w:val="-26"/>
        </w:rPr>
        <w:t xml:space="preserve"> </w:t>
      </w:r>
      <w:r>
        <w:t>following:</w:t>
      </w:r>
    </w:p>
    <w:p w14:paraId="1F63E01D" w14:textId="77777777" w:rsidR="00165175" w:rsidRDefault="00123DF1" w:rsidP="00BC0445">
      <w:pPr>
        <w:pStyle w:val="ListParagraph"/>
        <w:numPr>
          <w:ilvl w:val="0"/>
          <w:numId w:val="1"/>
        </w:numPr>
        <w:rPr>
          <w:rFonts w:eastAsia="Calibri" w:hAnsi="Calibri" w:cs="Calibri"/>
        </w:rPr>
      </w:pPr>
      <w:r>
        <w:t>The Head of Department or in their absence, their</w:t>
      </w:r>
      <w:r>
        <w:rPr>
          <w:spacing w:val="-12"/>
        </w:rPr>
        <w:t xml:space="preserve"> </w:t>
      </w:r>
      <w:r>
        <w:t>nominee</w:t>
      </w:r>
    </w:p>
    <w:p w14:paraId="559989FB" w14:textId="77777777" w:rsidR="00165175" w:rsidRDefault="00123DF1" w:rsidP="00BC0445">
      <w:pPr>
        <w:pStyle w:val="ListParagraph"/>
        <w:numPr>
          <w:ilvl w:val="0"/>
          <w:numId w:val="1"/>
        </w:numPr>
        <w:rPr>
          <w:rFonts w:eastAsia="Calibri" w:hAnsi="Calibri" w:cs="Calibri"/>
        </w:rPr>
      </w:pPr>
      <w:r>
        <w:t>One academic from the</w:t>
      </w:r>
      <w:r>
        <w:rPr>
          <w:spacing w:val="-11"/>
        </w:rPr>
        <w:t xml:space="preserve"> </w:t>
      </w:r>
      <w:r>
        <w:t>discipline</w:t>
      </w:r>
    </w:p>
    <w:p w14:paraId="7E4F4D07" w14:textId="77777777" w:rsidR="00165175" w:rsidRDefault="00123DF1" w:rsidP="00BC0445">
      <w:pPr>
        <w:pStyle w:val="ListParagraph"/>
        <w:numPr>
          <w:ilvl w:val="0"/>
          <w:numId w:val="1"/>
        </w:numPr>
        <w:rPr>
          <w:rFonts w:eastAsia="Calibri" w:hAnsi="Calibri" w:cs="Calibri"/>
        </w:rPr>
      </w:pPr>
      <w:r>
        <w:t>One other to be decided based on needs of</w:t>
      </w:r>
      <w:r>
        <w:rPr>
          <w:spacing w:val="-12"/>
        </w:rPr>
        <w:t xml:space="preserve"> </w:t>
      </w:r>
      <w:r>
        <w:t>study.</w:t>
      </w:r>
    </w:p>
    <w:p w14:paraId="434B067F" w14:textId="77777777" w:rsidR="00165175" w:rsidRDefault="00165175" w:rsidP="00BC0445"/>
    <w:p w14:paraId="304500D7" w14:textId="77777777" w:rsidR="00165175" w:rsidRDefault="00123DF1" w:rsidP="00BC0445">
      <w:r>
        <w:t xml:space="preserve">The Committee will avoid potential conflicts of </w:t>
      </w:r>
      <w:proofErr w:type="gramStart"/>
      <w:r>
        <w:t>interest, and</w:t>
      </w:r>
      <w:proofErr w:type="gramEnd"/>
      <w:r>
        <w:t xml:space="preserve"> engage external personnel if required. </w:t>
      </w:r>
      <w:r w:rsidR="008B04AC">
        <w:t xml:space="preserve"> </w:t>
      </w:r>
      <w:r>
        <w:t>Where</w:t>
      </w:r>
      <w:r>
        <w:rPr>
          <w:spacing w:val="-7"/>
        </w:rPr>
        <w:t xml:space="preserve"> </w:t>
      </w:r>
      <w:r>
        <w:t>a</w:t>
      </w:r>
      <w:r>
        <w:rPr>
          <w:spacing w:val="-7"/>
        </w:rPr>
        <w:t xml:space="preserve"> </w:t>
      </w:r>
      <w:r>
        <w:t>quorum</w:t>
      </w:r>
      <w:r>
        <w:rPr>
          <w:spacing w:val="-3"/>
        </w:rPr>
        <w:t xml:space="preserve"> </w:t>
      </w:r>
      <w:r>
        <w:t>is</w:t>
      </w:r>
      <w:r>
        <w:rPr>
          <w:spacing w:val="-7"/>
        </w:rPr>
        <w:t xml:space="preserve"> </w:t>
      </w:r>
      <w:r>
        <w:t>not</w:t>
      </w:r>
      <w:r>
        <w:rPr>
          <w:spacing w:val="-6"/>
        </w:rPr>
        <w:t xml:space="preserve"> </w:t>
      </w:r>
      <w:r>
        <w:t>present,</w:t>
      </w:r>
      <w:r>
        <w:rPr>
          <w:spacing w:val="-6"/>
        </w:rPr>
        <w:t xml:space="preserve"> </w:t>
      </w:r>
      <w:r>
        <w:t>the</w:t>
      </w:r>
      <w:r>
        <w:rPr>
          <w:spacing w:val="-5"/>
        </w:rPr>
        <w:t xml:space="preserve"> </w:t>
      </w:r>
      <w:r>
        <w:t>School</w:t>
      </w:r>
      <w:r>
        <w:rPr>
          <w:spacing w:val="-7"/>
        </w:rPr>
        <w:t xml:space="preserve"> </w:t>
      </w:r>
      <w:r>
        <w:t>Committee</w:t>
      </w:r>
      <w:r>
        <w:rPr>
          <w:spacing w:val="-4"/>
        </w:rPr>
        <w:t xml:space="preserve"> </w:t>
      </w:r>
      <w:r>
        <w:t>cannot</w:t>
      </w:r>
      <w:r>
        <w:rPr>
          <w:spacing w:val="-6"/>
        </w:rPr>
        <w:t xml:space="preserve"> </w:t>
      </w:r>
      <w:r>
        <w:t>consider</w:t>
      </w:r>
      <w:r>
        <w:rPr>
          <w:spacing w:val="-6"/>
        </w:rPr>
        <w:t xml:space="preserve"> </w:t>
      </w:r>
      <w:r>
        <w:t>or</w:t>
      </w:r>
      <w:r>
        <w:rPr>
          <w:spacing w:val="-7"/>
        </w:rPr>
        <w:t xml:space="preserve"> </w:t>
      </w:r>
      <w:r>
        <w:t>conclude</w:t>
      </w:r>
      <w:r>
        <w:rPr>
          <w:spacing w:val="-6"/>
        </w:rPr>
        <w:t xml:space="preserve"> </w:t>
      </w:r>
      <w:r>
        <w:t>on</w:t>
      </w:r>
      <w:r>
        <w:rPr>
          <w:spacing w:val="-5"/>
        </w:rPr>
        <w:t xml:space="preserve"> </w:t>
      </w:r>
      <w:r>
        <w:t>an</w:t>
      </w:r>
      <w:r>
        <w:rPr>
          <w:spacing w:val="-8"/>
        </w:rPr>
        <w:t xml:space="preserve"> </w:t>
      </w:r>
      <w:r>
        <w:t>application for research ethical</w:t>
      </w:r>
      <w:r>
        <w:rPr>
          <w:spacing w:val="-10"/>
        </w:rPr>
        <w:t xml:space="preserve"> </w:t>
      </w:r>
      <w:r>
        <w:t>review.</w:t>
      </w:r>
    </w:p>
    <w:p w14:paraId="623E159D" w14:textId="77777777" w:rsidR="00165175" w:rsidRDefault="00165175" w:rsidP="008B04AC"/>
    <w:p w14:paraId="02D01C41" w14:textId="77777777" w:rsidR="00165175" w:rsidRDefault="00123DF1" w:rsidP="00BC0445">
      <w:r>
        <w:t>Other</w:t>
      </w:r>
      <w:r>
        <w:rPr>
          <w:spacing w:val="-4"/>
        </w:rPr>
        <w:t xml:space="preserve"> </w:t>
      </w:r>
      <w:r>
        <w:t>Attendees</w:t>
      </w:r>
    </w:p>
    <w:p w14:paraId="04D89287" w14:textId="77777777" w:rsidR="00165175" w:rsidRDefault="00165175" w:rsidP="008B04AC"/>
    <w:p w14:paraId="0379FF45" w14:textId="77777777" w:rsidR="00165175" w:rsidRDefault="00165175" w:rsidP="00751E94"/>
    <w:p w14:paraId="7A42A357" w14:textId="77777777" w:rsidR="00165175" w:rsidRPr="008B04AC" w:rsidRDefault="008B04AC" w:rsidP="00751E94">
      <w:pPr>
        <w:pStyle w:val="Heading2"/>
        <w:numPr>
          <w:ilvl w:val="1"/>
          <w:numId w:val="7"/>
        </w:numPr>
        <w:rPr>
          <w:rFonts w:asciiTheme="minorHAnsi" w:hAnsiTheme="minorHAnsi"/>
          <w:b/>
          <w:sz w:val="28"/>
        </w:rPr>
      </w:pPr>
      <w:r w:rsidRPr="008B04AC">
        <w:rPr>
          <w:rFonts w:asciiTheme="minorHAnsi" w:hAnsiTheme="minorHAnsi"/>
          <w:b/>
          <w:sz w:val="28"/>
        </w:rPr>
        <w:t xml:space="preserve"> </w:t>
      </w:r>
      <w:r w:rsidR="00123DF1" w:rsidRPr="008B04AC">
        <w:rPr>
          <w:rFonts w:asciiTheme="minorHAnsi" w:hAnsiTheme="minorHAnsi"/>
          <w:b/>
          <w:sz w:val="28"/>
        </w:rPr>
        <w:t>Institute Research Ethics</w:t>
      </w:r>
      <w:r w:rsidR="00123DF1" w:rsidRPr="008B04AC">
        <w:rPr>
          <w:rFonts w:asciiTheme="minorHAnsi" w:hAnsiTheme="minorHAnsi"/>
          <w:b/>
          <w:spacing w:val="-9"/>
          <w:sz w:val="28"/>
        </w:rPr>
        <w:t xml:space="preserve"> </w:t>
      </w:r>
      <w:r w:rsidR="00123DF1" w:rsidRPr="008B04AC">
        <w:rPr>
          <w:rFonts w:asciiTheme="minorHAnsi" w:hAnsiTheme="minorHAnsi"/>
          <w:b/>
          <w:sz w:val="28"/>
        </w:rPr>
        <w:t>Committee</w:t>
      </w:r>
    </w:p>
    <w:p w14:paraId="698134C5" w14:textId="77777777" w:rsidR="008B04AC" w:rsidRPr="008B04AC" w:rsidRDefault="008B04AC" w:rsidP="008B04AC">
      <w:pPr>
        <w:pStyle w:val="Heading2"/>
        <w:ind w:left="102"/>
        <w:rPr>
          <w:rFonts w:eastAsia="Calibri Light" w:hAnsi="Calibri Light" w:cs="Calibri Light"/>
          <w:b/>
        </w:rPr>
      </w:pPr>
    </w:p>
    <w:p w14:paraId="1CD25FBB" w14:textId="77777777" w:rsidR="00165175" w:rsidRDefault="00123DF1" w:rsidP="00751E94">
      <w:r>
        <w:t xml:space="preserve">The Institute Research Ethics Committee (IREC) is a sitting committee and will convene in accordance with published meeting dates scheduled annually. </w:t>
      </w:r>
      <w:r w:rsidR="008B04AC">
        <w:t xml:space="preserve"> </w:t>
      </w:r>
      <w:r>
        <w:t>There are specific times of the year where the volume of applications is such that more frequent meetings may need to occur</w:t>
      </w:r>
      <w:r w:rsidR="00316603">
        <w:t xml:space="preserve">.  </w:t>
      </w:r>
      <w:r>
        <w:t>The established quorum requirements are to be met prior to the review of</w:t>
      </w:r>
      <w:r>
        <w:rPr>
          <w:spacing w:val="-23"/>
        </w:rPr>
        <w:t xml:space="preserve"> </w:t>
      </w:r>
      <w:r>
        <w:t>applications.</w:t>
      </w:r>
    </w:p>
    <w:p w14:paraId="4DAF4D91" w14:textId="77777777" w:rsidR="00165175" w:rsidRDefault="00123DF1" w:rsidP="00751E94">
      <w:pPr>
        <w:pStyle w:val="ListParagraph"/>
        <w:numPr>
          <w:ilvl w:val="0"/>
          <w:numId w:val="2"/>
        </w:numPr>
        <w:rPr>
          <w:rFonts w:eastAsia="Calibri" w:hAnsi="Calibri" w:cs="Calibri"/>
        </w:rPr>
      </w:pPr>
      <w:r>
        <w:t>Committee</w:t>
      </w:r>
      <w:r>
        <w:rPr>
          <w:spacing w:val="-8"/>
        </w:rPr>
        <w:t xml:space="preserve"> </w:t>
      </w:r>
      <w:r>
        <w:t>members</w:t>
      </w:r>
      <w:r>
        <w:rPr>
          <w:spacing w:val="-9"/>
        </w:rPr>
        <w:t xml:space="preserve"> </w:t>
      </w:r>
      <w:r>
        <w:t>will</w:t>
      </w:r>
      <w:r>
        <w:rPr>
          <w:spacing w:val="-7"/>
        </w:rPr>
        <w:t xml:space="preserve"> </w:t>
      </w:r>
      <w:r>
        <w:t>require</w:t>
      </w:r>
      <w:r>
        <w:rPr>
          <w:spacing w:val="-7"/>
        </w:rPr>
        <w:t xml:space="preserve"> </w:t>
      </w:r>
      <w:r>
        <w:t>all</w:t>
      </w:r>
      <w:r>
        <w:rPr>
          <w:spacing w:val="-10"/>
        </w:rPr>
        <w:t xml:space="preserve"> </w:t>
      </w:r>
      <w:r>
        <w:t>documentation</w:t>
      </w:r>
      <w:r>
        <w:rPr>
          <w:spacing w:val="-7"/>
        </w:rPr>
        <w:t xml:space="preserve"> </w:t>
      </w:r>
      <w:r>
        <w:t>to</w:t>
      </w:r>
      <w:r>
        <w:rPr>
          <w:spacing w:val="-5"/>
        </w:rPr>
        <w:t xml:space="preserve"> </w:t>
      </w:r>
      <w:r>
        <w:t>be</w:t>
      </w:r>
      <w:r>
        <w:rPr>
          <w:spacing w:val="-6"/>
        </w:rPr>
        <w:t xml:space="preserve"> </w:t>
      </w:r>
      <w:r>
        <w:t>submitted</w:t>
      </w:r>
      <w:r>
        <w:rPr>
          <w:spacing w:val="-10"/>
        </w:rPr>
        <w:t xml:space="preserve"> </w:t>
      </w:r>
      <w:r>
        <w:t>two</w:t>
      </w:r>
      <w:r>
        <w:rPr>
          <w:spacing w:val="-8"/>
        </w:rPr>
        <w:t xml:space="preserve"> </w:t>
      </w:r>
      <w:r>
        <w:t>weeks</w:t>
      </w:r>
      <w:r>
        <w:rPr>
          <w:spacing w:val="-9"/>
        </w:rPr>
        <w:t xml:space="preserve"> </w:t>
      </w:r>
      <w:r>
        <w:t>in</w:t>
      </w:r>
      <w:r>
        <w:rPr>
          <w:spacing w:val="-7"/>
        </w:rPr>
        <w:t xml:space="preserve"> </w:t>
      </w:r>
      <w:r>
        <w:t>advance</w:t>
      </w:r>
      <w:r>
        <w:rPr>
          <w:spacing w:val="-8"/>
        </w:rPr>
        <w:t xml:space="preserve"> </w:t>
      </w:r>
      <w:r>
        <w:t>to ensure opportunities to review before the</w:t>
      </w:r>
      <w:r>
        <w:rPr>
          <w:spacing w:val="-7"/>
        </w:rPr>
        <w:t xml:space="preserve"> </w:t>
      </w:r>
      <w:r>
        <w:t>meeting.</w:t>
      </w:r>
    </w:p>
    <w:p w14:paraId="593F9C33" w14:textId="77777777" w:rsidR="00165175" w:rsidRDefault="00123DF1" w:rsidP="00751E94">
      <w:pPr>
        <w:pStyle w:val="ListParagraph"/>
        <w:numPr>
          <w:ilvl w:val="1"/>
          <w:numId w:val="2"/>
        </w:numPr>
        <w:rPr>
          <w:rFonts w:eastAsia="Calibri" w:hAnsi="Calibri" w:cs="Calibri"/>
        </w:rPr>
      </w:pPr>
      <w:r>
        <w:t xml:space="preserve">Meetings should follow a standard meeting protocol </w:t>
      </w:r>
      <w:proofErr w:type="gramStart"/>
      <w:r>
        <w:t>i.e.</w:t>
      </w:r>
      <w:proofErr w:type="gramEnd"/>
      <w:r>
        <w:t xml:space="preserve"> Minutes, agenda items, actions</w:t>
      </w:r>
    </w:p>
    <w:p w14:paraId="78583946" w14:textId="77777777" w:rsidR="00165175" w:rsidRDefault="00123DF1" w:rsidP="00BC0445">
      <w:pPr>
        <w:pStyle w:val="ListParagraph"/>
        <w:numPr>
          <w:ilvl w:val="1"/>
          <w:numId w:val="2"/>
        </w:numPr>
        <w:rPr>
          <w:rFonts w:eastAsia="Calibri" w:hAnsi="Calibri" w:cs="Calibri"/>
        </w:rPr>
      </w:pPr>
      <w:r>
        <w:t>Applications for ethical review to be considered at the</w:t>
      </w:r>
      <w:r>
        <w:rPr>
          <w:spacing w:val="-19"/>
        </w:rPr>
        <w:t xml:space="preserve"> </w:t>
      </w:r>
      <w:proofErr w:type="gramStart"/>
      <w:r>
        <w:t>meeting</w:t>
      </w:r>
      <w:proofErr w:type="gramEnd"/>
    </w:p>
    <w:p w14:paraId="6B9A3015" w14:textId="77777777" w:rsidR="00165175" w:rsidRDefault="00123DF1" w:rsidP="00BC0445">
      <w:pPr>
        <w:pStyle w:val="ListParagraph"/>
        <w:numPr>
          <w:ilvl w:val="0"/>
          <w:numId w:val="2"/>
        </w:numPr>
        <w:rPr>
          <w:rFonts w:eastAsia="Calibri" w:hAnsi="Calibri" w:cs="Calibri"/>
        </w:rPr>
      </w:pPr>
      <w:r>
        <w:t>The agenda may also include for discussion, where appropriate, general ethical issues (</w:t>
      </w:r>
      <w:proofErr w:type="gramStart"/>
      <w:r>
        <w:t>e.g.</w:t>
      </w:r>
      <w:proofErr w:type="gramEnd"/>
      <w:r>
        <w:t xml:space="preserve"> new guidelines), matters relating to the membership of the committee and matters relating to </w:t>
      </w:r>
      <w:r>
        <w:lastRenderedPageBreak/>
        <w:t>Committee</w:t>
      </w:r>
      <w:r>
        <w:rPr>
          <w:spacing w:val="-10"/>
        </w:rPr>
        <w:t xml:space="preserve"> </w:t>
      </w:r>
      <w:r>
        <w:t>procedures.</w:t>
      </w:r>
    </w:p>
    <w:p w14:paraId="15338700" w14:textId="77777777" w:rsidR="00165175" w:rsidRDefault="00123DF1" w:rsidP="00BC0445">
      <w:pPr>
        <w:pStyle w:val="BodyText"/>
        <w:rPr>
          <w:rFonts w:eastAsia="Calibri Light" w:hAnsi="Calibri Light" w:cs="Calibri Light"/>
        </w:rPr>
      </w:pPr>
      <w:r>
        <w:t>Quorum</w:t>
      </w:r>
      <w:r>
        <w:rPr>
          <w:spacing w:val="-2"/>
        </w:rPr>
        <w:t xml:space="preserve"> </w:t>
      </w:r>
      <w:r>
        <w:t>Requirements</w:t>
      </w:r>
    </w:p>
    <w:p w14:paraId="74CEB7BB" w14:textId="77777777" w:rsidR="00165175" w:rsidRDefault="00123DF1" w:rsidP="00BC0445">
      <w:r>
        <w:t>A</w:t>
      </w:r>
      <w:r>
        <w:rPr>
          <w:spacing w:val="-5"/>
        </w:rPr>
        <w:t xml:space="preserve"> </w:t>
      </w:r>
      <w:r>
        <w:t>minimum</w:t>
      </w:r>
      <w:r>
        <w:rPr>
          <w:spacing w:val="-6"/>
        </w:rPr>
        <w:t xml:space="preserve"> </w:t>
      </w:r>
      <w:r>
        <w:t>of</w:t>
      </w:r>
      <w:r>
        <w:rPr>
          <w:spacing w:val="-7"/>
        </w:rPr>
        <w:t xml:space="preserve"> </w:t>
      </w:r>
      <w:r>
        <w:t>four</w:t>
      </w:r>
      <w:r>
        <w:rPr>
          <w:spacing w:val="-8"/>
        </w:rPr>
        <w:t xml:space="preserve"> </w:t>
      </w:r>
      <w:r>
        <w:t>members</w:t>
      </w:r>
      <w:r>
        <w:rPr>
          <w:spacing w:val="-6"/>
        </w:rPr>
        <w:t xml:space="preserve"> </w:t>
      </w:r>
      <w:r>
        <w:t>out</w:t>
      </w:r>
      <w:r>
        <w:rPr>
          <w:spacing w:val="-6"/>
        </w:rPr>
        <w:t xml:space="preserve"> </w:t>
      </w:r>
      <w:r>
        <w:t>of</w:t>
      </w:r>
      <w:r>
        <w:rPr>
          <w:spacing w:val="-7"/>
        </w:rPr>
        <w:t xml:space="preserve"> </w:t>
      </w:r>
      <w:r>
        <w:t>the</w:t>
      </w:r>
      <w:r>
        <w:rPr>
          <w:spacing w:val="-6"/>
        </w:rPr>
        <w:t xml:space="preserve"> </w:t>
      </w:r>
      <w:r>
        <w:t>Institute</w:t>
      </w:r>
      <w:r>
        <w:rPr>
          <w:spacing w:val="-6"/>
        </w:rPr>
        <w:t xml:space="preserve"> </w:t>
      </w:r>
      <w:r>
        <w:t>Research</w:t>
      </w:r>
      <w:r>
        <w:rPr>
          <w:spacing w:val="-5"/>
        </w:rPr>
        <w:t xml:space="preserve"> </w:t>
      </w:r>
      <w:r>
        <w:t>Ethics</w:t>
      </w:r>
      <w:r>
        <w:rPr>
          <w:spacing w:val="-6"/>
        </w:rPr>
        <w:t xml:space="preserve"> </w:t>
      </w:r>
      <w:r>
        <w:t>Committee</w:t>
      </w:r>
      <w:r>
        <w:rPr>
          <w:spacing w:val="-5"/>
        </w:rPr>
        <w:t xml:space="preserve"> </w:t>
      </w:r>
      <w:r>
        <w:t>(IREC)</w:t>
      </w:r>
      <w:r>
        <w:rPr>
          <w:spacing w:val="-4"/>
        </w:rPr>
        <w:t xml:space="preserve"> </w:t>
      </w:r>
      <w:r>
        <w:t>are</w:t>
      </w:r>
      <w:r>
        <w:rPr>
          <w:spacing w:val="-4"/>
        </w:rPr>
        <w:t xml:space="preserve"> </w:t>
      </w:r>
      <w:r>
        <w:t>required</w:t>
      </w:r>
      <w:r>
        <w:rPr>
          <w:spacing w:val="-8"/>
        </w:rPr>
        <w:t xml:space="preserve"> </w:t>
      </w:r>
      <w:r>
        <w:t>to</w:t>
      </w:r>
      <w:r>
        <w:rPr>
          <w:spacing w:val="-5"/>
        </w:rPr>
        <w:t xml:space="preserve"> </w:t>
      </w:r>
      <w:r>
        <w:t>be present at a meeting held to determine an opinion in relation to a project application to the Committee</w:t>
      </w:r>
      <w:r w:rsidR="00316603">
        <w:t xml:space="preserve">.  </w:t>
      </w:r>
      <w:r>
        <w:t>There must be a reasonable representation of member categories in any quorum, including at least the</w:t>
      </w:r>
      <w:r>
        <w:rPr>
          <w:spacing w:val="-6"/>
        </w:rPr>
        <w:t xml:space="preserve"> </w:t>
      </w:r>
      <w:r>
        <w:t>following:</w:t>
      </w:r>
    </w:p>
    <w:p w14:paraId="396B6BA2" w14:textId="77777777" w:rsidR="00165175" w:rsidRDefault="00123DF1" w:rsidP="00BC0445">
      <w:pPr>
        <w:pStyle w:val="ListParagraph"/>
        <w:numPr>
          <w:ilvl w:val="0"/>
          <w:numId w:val="2"/>
        </w:numPr>
        <w:rPr>
          <w:rFonts w:eastAsia="Calibri" w:hAnsi="Calibri" w:cs="Calibri"/>
        </w:rPr>
      </w:pPr>
      <w:r>
        <w:t>The Vice President of Research Innovation and Engagement, or their</w:t>
      </w:r>
      <w:r>
        <w:rPr>
          <w:spacing w:val="-18"/>
        </w:rPr>
        <w:t xml:space="preserve"> </w:t>
      </w:r>
      <w:r>
        <w:t>nominee.</w:t>
      </w:r>
    </w:p>
    <w:p w14:paraId="690CF280" w14:textId="77777777" w:rsidR="00165175" w:rsidRDefault="00123DF1" w:rsidP="00BC0445">
      <w:pPr>
        <w:pStyle w:val="ListParagraph"/>
        <w:numPr>
          <w:ilvl w:val="0"/>
          <w:numId w:val="2"/>
        </w:numPr>
        <w:rPr>
          <w:rFonts w:eastAsia="Calibri" w:hAnsi="Calibri" w:cs="Calibri"/>
        </w:rPr>
      </w:pPr>
      <w:r>
        <w:t>One academic from the</w:t>
      </w:r>
      <w:r>
        <w:rPr>
          <w:spacing w:val="-11"/>
        </w:rPr>
        <w:t xml:space="preserve"> </w:t>
      </w:r>
      <w:r>
        <w:t>discipline</w:t>
      </w:r>
    </w:p>
    <w:p w14:paraId="30C011BC" w14:textId="77777777" w:rsidR="00165175" w:rsidRDefault="00123DF1" w:rsidP="00BC0445">
      <w:pPr>
        <w:pStyle w:val="ListParagraph"/>
        <w:numPr>
          <w:ilvl w:val="0"/>
          <w:numId w:val="2"/>
        </w:numPr>
        <w:rPr>
          <w:rFonts w:eastAsia="Calibri" w:hAnsi="Calibri" w:cs="Calibri"/>
        </w:rPr>
      </w:pPr>
      <w:r>
        <w:t>One to be decided based on needs of the</w:t>
      </w:r>
      <w:r>
        <w:rPr>
          <w:spacing w:val="-12"/>
        </w:rPr>
        <w:t xml:space="preserve"> </w:t>
      </w:r>
      <w:proofErr w:type="gramStart"/>
      <w:r>
        <w:t>study</w:t>
      </w:r>
      <w:proofErr w:type="gramEnd"/>
    </w:p>
    <w:p w14:paraId="53752F17" w14:textId="77777777" w:rsidR="00165175" w:rsidRDefault="00123DF1" w:rsidP="00BC0445">
      <w:pPr>
        <w:pStyle w:val="ListParagraph"/>
        <w:numPr>
          <w:ilvl w:val="0"/>
          <w:numId w:val="2"/>
        </w:numPr>
        <w:rPr>
          <w:rFonts w:eastAsia="Calibri" w:hAnsi="Calibri" w:cs="Calibri"/>
        </w:rPr>
      </w:pPr>
      <w:r>
        <w:t>One from outside the applying</w:t>
      </w:r>
      <w:r>
        <w:rPr>
          <w:spacing w:val="-10"/>
        </w:rPr>
        <w:t xml:space="preserve"> </w:t>
      </w:r>
      <w:proofErr w:type="gramStart"/>
      <w:r>
        <w:t>school</w:t>
      </w:r>
      <w:proofErr w:type="gramEnd"/>
    </w:p>
    <w:p w14:paraId="519C5E5F" w14:textId="77777777" w:rsidR="00165175" w:rsidRDefault="00165175" w:rsidP="00751E94"/>
    <w:p w14:paraId="76DD3441" w14:textId="77777777" w:rsidR="00165175" w:rsidRDefault="00123DF1" w:rsidP="00BC0445">
      <w:r>
        <w:t>The committee will avoid potential conflicts of interest, and engage external personnel where required.</w:t>
      </w:r>
    </w:p>
    <w:p w14:paraId="1F2AA856" w14:textId="77777777" w:rsidR="00165175" w:rsidRDefault="00123DF1" w:rsidP="00BC0445">
      <w:r>
        <w:t>Where a quorum is not present, the Committee cannot consider or conclude on an application for ethical</w:t>
      </w:r>
      <w:r>
        <w:rPr>
          <w:spacing w:val="-3"/>
        </w:rPr>
        <w:t xml:space="preserve"> </w:t>
      </w:r>
      <w:r>
        <w:t>review.</w:t>
      </w:r>
    </w:p>
    <w:p w14:paraId="4288B57F" w14:textId="77777777" w:rsidR="00165175" w:rsidRDefault="00165175" w:rsidP="00BC0445"/>
    <w:p w14:paraId="11A7A334" w14:textId="77777777" w:rsidR="008B04AC" w:rsidRDefault="00123DF1" w:rsidP="00BC0445">
      <w:r>
        <w:t>Other</w:t>
      </w:r>
      <w:r>
        <w:rPr>
          <w:spacing w:val="-4"/>
        </w:rPr>
        <w:t xml:space="preserve"> </w:t>
      </w:r>
      <w:r>
        <w:t>Attendees</w:t>
      </w:r>
    </w:p>
    <w:p w14:paraId="672CC21A" w14:textId="77777777" w:rsidR="008B04AC" w:rsidRDefault="008B04AC" w:rsidP="008B04AC"/>
    <w:p w14:paraId="3B1F52D6" w14:textId="77777777" w:rsidR="008B04AC" w:rsidRDefault="008B04AC" w:rsidP="008B04AC"/>
    <w:p w14:paraId="3BB9AB18" w14:textId="77777777" w:rsidR="008B04AC" w:rsidRDefault="008B04AC" w:rsidP="00BC0445"/>
    <w:p w14:paraId="5CE578E8" w14:textId="77777777" w:rsidR="008B04AC" w:rsidRPr="00751E94" w:rsidRDefault="008B04AC" w:rsidP="00751E94">
      <w:pPr>
        <w:pStyle w:val="Heading1"/>
        <w:rPr>
          <w:rFonts w:eastAsia="Franklin Gothic Book" w:hAnsi="Franklin Gothic Book" w:cs="Franklin Gothic Book"/>
        </w:rPr>
      </w:pPr>
      <w:r>
        <w:t xml:space="preserve">Records Generated by this </w:t>
      </w:r>
      <w:proofErr w:type="gramStart"/>
      <w:r>
        <w:t>procedure</w:t>
      </w:r>
      <w:proofErr w:type="gramEnd"/>
    </w:p>
    <w:p w14:paraId="6A5C372B" w14:textId="77777777" w:rsidR="008B04AC" w:rsidRDefault="008B04AC" w:rsidP="00751E94">
      <w:r>
        <w:t>Records of Ethics committee meeting</w:t>
      </w:r>
      <w:r w:rsidR="003A34BB">
        <w:t>s</w:t>
      </w:r>
      <w:r>
        <w:t xml:space="preserve"> within schools are retained</w:t>
      </w:r>
      <w:r w:rsidR="003A34BB">
        <w:t xml:space="preserve"> by the school administration</w:t>
      </w:r>
      <w:r>
        <w:t>.</w:t>
      </w:r>
    </w:p>
    <w:p w14:paraId="6EBD531F" w14:textId="77777777" w:rsidR="008B04AC" w:rsidRDefault="008B04AC" w:rsidP="00751E94">
      <w:r>
        <w:t>Records of Institute ethics committee meeting</w:t>
      </w:r>
      <w:r w:rsidR="003A34BB">
        <w:t>s</w:t>
      </w:r>
      <w:r>
        <w:t xml:space="preserve"> are retained by the Research Department</w:t>
      </w:r>
    </w:p>
    <w:p w14:paraId="702AB8AE" w14:textId="77777777" w:rsidR="008B04AC" w:rsidRPr="008B04AC" w:rsidRDefault="008B04AC" w:rsidP="00751E94"/>
    <w:p w14:paraId="31FBE51F" w14:textId="77777777" w:rsidR="008B04AC" w:rsidRDefault="008B04AC" w:rsidP="00751E94">
      <w:pPr>
        <w:pStyle w:val="Heading1"/>
        <w:rPr>
          <w:rFonts w:eastAsia="Franklin Gothic Book" w:hAnsi="Franklin Gothic Book" w:cs="Franklin Gothic Book"/>
        </w:rPr>
      </w:pPr>
      <w:r>
        <w:t>Revision</w:t>
      </w:r>
      <w:r>
        <w:rPr>
          <w:spacing w:val="-1"/>
        </w:rPr>
        <w:t xml:space="preserve"> </w:t>
      </w:r>
      <w:r>
        <w:t>History</w:t>
      </w:r>
    </w:p>
    <w:p w14:paraId="27919E1F" w14:textId="77777777" w:rsidR="008B04AC" w:rsidRDefault="008B04AC" w:rsidP="00751E94"/>
    <w:tbl>
      <w:tblPr>
        <w:tblW w:w="9356" w:type="dxa"/>
        <w:tblInd w:w="137" w:type="dxa"/>
        <w:tblLayout w:type="fixed"/>
        <w:tblCellMar>
          <w:left w:w="0" w:type="dxa"/>
          <w:right w:w="0" w:type="dxa"/>
        </w:tblCellMar>
        <w:tblLook w:val="01E0" w:firstRow="1" w:lastRow="1" w:firstColumn="1" w:lastColumn="1" w:noHBand="0" w:noVBand="0"/>
      </w:tblPr>
      <w:tblGrid>
        <w:gridCol w:w="1701"/>
        <w:gridCol w:w="2794"/>
        <w:gridCol w:w="2252"/>
        <w:gridCol w:w="2609"/>
      </w:tblGrid>
      <w:tr w:rsidR="008B04AC" w14:paraId="685C5B87" w14:textId="77777777" w:rsidTr="00316603">
        <w:trPr>
          <w:trHeight w:hRule="exact" w:val="415"/>
        </w:trPr>
        <w:tc>
          <w:tcPr>
            <w:tcW w:w="1701" w:type="dxa"/>
            <w:tcBorders>
              <w:top w:val="single" w:sz="4" w:space="0" w:color="000000"/>
              <w:left w:val="single" w:sz="4" w:space="0" w:color="000000"/>
              <w:bottom w:val="single" w:sz="4" w:space="0" w:color="000000"/>
              <w:right w:val="single" w:sz="4" w:space="0" w:color="000000"/>
            </w:tcBorders>
          </w:tcPr>
          <w:p w14:paraId="186BC628" w14:textId="77777777" w:rsidR="008B04AC" w:rsidRDefault="008B04AC" w:rsidP="00751E94">
            <w:pPr>
              <w:pStyle w:val="TableParagraph"/>
              <w:rPr>
                <w:rFonts w:eastAsia="Franklin Gothic Book" w:hAnsi="Franklin Gothic Book" w:cs="Franklin Gothic Book"/>
                <w:szCs w:val="20"/>
              </w:rPr>
            </w:pPr>
            <w:r>
              <w:t>Revision</w:t>
            </w:r>
            <w:r>
              <w:rPr>
                <w:spacing w:val="-4"/>
              </w:rPr>
              <w:t xml:space="preserve"> </w:t>
            </w:r>
            <w:r>
              <w:t>No</w:t>
            </w:r>
          </w:p>
        </w:tc>
        <w:tc>
          <w:tcPr>
            <w:tcW w:w="2794" w:type="dxa"/>
            <w:tcBorders>
              <w:top w:val="single" w:sz="4" w:space="0" w:color="000000"/>
              <w:left w:val="single" w:sz="4" w:space="0" w:color="000000"/>
              <w:bottom w:val="single" w:sz="4" w:space="0" w:color="000000"/>
              <w:right w:val="single" w:sz="4" w:space="0" w:color="000000"/>
            </w:tcBorders>
          </w:tcPr>
          <w:p w14:paraId="799DBD87" w14:textId="77777777" w:rsidR="008B04AC" w:rsidRDefault="008B04AC" w:rsidP="00751E94">
            <w:pPr>
              <w:pStyle w:val="TableParagraph"/>
              <w:rPr>
                <w:rFonts w:eastAsia="Franklin Gothic Book" w:hAnsi="Franklin Gothic Book" w:cs="Franklin Gothic Book"/>
                <w:szCs w:val="20"/>
              </w:rPr>
            </w:pPr>
            <w:r>
              <w:t>Description of</w:t>
            </w:r>
            <w:r>
              <w:rPr>
                <w:spacing w:val="-8"/>
              </w:rPr>
              <w:t xml:space="preserve"> </w:t>
            </w:r>
            <w:r>
              <w:t>Change</w:t>
            </w:r>
          </w:p>
        </w:tc>
        <w:tc>
          <w:tcPr>
            <w:tcW w:w="2252" w:type="dxa"/>
            <w:tcBorders>
              <w:top w:val="single" w:sz="4" w:space="0" w:color="000000"/>
              <w:left w:val="single" w:sz="4" w:space="0" w:color="000000"/>
              <w:bottom w:val="single" w:sz="4" w:space="0" w:color="000000"/>
              <w:right w:val="single" w:sz="4" w:space="0" w:color="000000"/>
            </w:tcBorders>
          </w:tcPr>
          <w:p w14:paraId="337CCB72" w14:textId="77777777" w:rsidR="008B04AC" w:rsidRDefault="008B04AC" w:rsidP="00751E94">
            <w:pPr>
              <w:pStyle w:val="TableParagraph"/>
              <w:rPr>
                <w:rFonts w:eastAsia="Franklin Gothic Book" w:hAnsi="Franklin Gothic Book" w:cs="Franklin Gothic Book"/>
                <w:szCs w:val="20"/>
              </w:rPr>
            </w:pPr>
            <w:r>
              <w:t>Issue</w:t>
            </w:r>
            <w:r>
              <w:rPr>
                <w:spacing w:val="-2"/>
              </w:rPr>
              <w:t xml:space="preserve"> </w:t>
            </w:r>
            <w:r>
              <w:t>Date</w:t>
            </w:r>
          </w:p>
        </w:tc>
        <w:tc>
          <w:tcPr>
            <w:tcW w:w="2609" w:type="dxa"/>
            <w:tcBorders>
              <w:top w:val="single" w:sz="4" w:space="0" w:color="000000"/>
              <w:left w:val="single" w:sz="4" w:space="0" w:color="000000"/>
              <w:bottom w:val="single" w:sz="4" w:space="0" w:color="000000"/>
              <w:right w:val="single" w:sz="4" w:space="0" w:color="000000"/>
            </w:tcBorders>
          </w:tcPr>
          <w:p w14:paraId="5595A15D" w14:textId="77777777" w:rsidR="008B04AC" w:rsidRDefault="008B04AC" w:rsidP="00751E94">
            <w:pPr>
              <w:pStyle w:val="TableParagraph"/>
              <w:rPr>
                <w:rFonts w:eastAsia="Franklin Gothic Book" w:hAnsi="Franklin Gothic Book" w:cs="Franklin Gothic Book"/>
                <w:szCs w:val="20"/>
              </w:rPr>
            </w:pPr>
            <w:r>
              <w:t>Status</w:t>
            </w:r>
          </w:p>
        </w:tc>
      </w:tr>
      <w:tr w:rsidR="008B04AC" w14:paraId="2AF558F7" w14:textId="77777777" w:rsidTr="00316603">
        <w:trPr>
          <w:trHeight w:hRule="exact" w:val="818"/>
        </w:trPr>
        <w:tc>
          <w:tcPr>
            <w:tcW w:w="1701" w:type="dxa"/>
            <w:tcBorders>
              <w:top w:val="single" w:sz="4" w:space="0" w:color="000000"/>
              <w:left w:val="single" w:sz="4" w:space="0" w:color="000000"/>
              <w:bottom w:val="single" w:sz="4" w:space="0" w:color="000000"/>
              <w:right w:val="single" w:sz="4" w:space="0" w:color="000000"/>
            </w:tcBorders>
          </w:tcPr>
          <w:p w14:paraId="3A3035B7" w14:textId="77777777" w:rsidR="008B04AC" w:rsidRDefault="008B04AC" w:rsidP="00BC0445">
            <w:pPr>
              <w:pStyle w:val="TableParagraph"/>
              <w:rPr>
                <w:rFonts w:eastAsia="Franklin Gothic Book" w:hAnsi="Franklin Gothic Book" w:cs="Franklin Gothic Book"/>
                <w:szCs w:val="20"/>
              </w:rPr>
            </w:pPr>
            <w:r>
              <w:t>000</w:t>
            </w:r>
          </w:p>
        </w:tc>
        <w:tc>
          <w:tcPr>
            <w:tcW w:w="2794" w:type="dxa"/>
            <w:tcBorders>
              <w:top w:val="single" w:sz="4" w:space="0" w:color="000000"/>
              <w:left w:val="single" w:sz="4" w:space="0" w:color="000000"/>
              <w:bottom w:val="single" w:sz="4" w:space="0" w:color="000000"/>
              <w:right w:val="single" w:sz="4" w:space="0" w:color="000000"/>
            </w:tcBorders>
          </w:tcPr>
          <w:p w14:paraId="668987FE" w14:textId="77777777" w:rsidR="008B04AC" w:rsidRDefault="008B04AC" w:rsidP="00BC0445">
            <w:pPr>
              <w:pStyle w:val="TableParagraph"/>
              <w:rPr>
                <w:rFonts w:eastAsia="Franklin Gothic Book" w:hAnsi="Franklin Gothic Book" w:cs="Franklin Gothic Book"/>
                <w:szCs w:val="20"/>
              </w:rPr>
            </w:pPr>
            <w:r>
              <w:t>New</w:t>
            </w:r>
            <w:r>
              <w:rPr>
                <w:spacing w:val="-5"/>
              </w:rPr>
              <w:t xml:space="preserve"> </w:t>
            </w:r>
            <w:r>
              <w:t>Procedure</w:t>
            </w:r>
          </w:p>
        </w:tc>
        <w:tc>
          <w:tcPr>
            <w:tcW w:w="2252" w:type="dxa"/>
            <w:tcBorders>
              <w:top w:val="single" w:sz="4" w:space="0" w:color="000000"/>
              <w:left w:val="single" w:sz="4" w:space="0" w:color="000000"/>
              <w:bottom w:val="single" w:sz="4" w:space="0" w:color="000000"/>
              <w:right w:val="single" w:sz="4" w:space="0" w:color="000000"/>
            </w:tcBorders>
          </w:tcPr>
          <w:p w14:paraId="4533054C" w14:textId="77777777" w:rsidR="008B04AC" w:rsidRDefault="008B04AC" w:rsidP="00BC0445">
            <w:pPr>
              <w:pStyle w:val="TableParagraph"/>
              <w:rPr>
                <w:rFonts w:eastAsia="Franklin Gothic Book" w:hAnsi="Franklin Gothic Book" w:cs="Franklin Gothic Book"/>
                <w:szCs w:val="20"/>
              </w:rPr>
            </w:pPr>
            <w:r>
              <w:t>18/6/2018</w:t>
            </w:r>
          </w:p>
        </w:tc>
        <w:tc>
          <w:tcPr>
            <w:tcW w:w="2609" w:type="dxa"/>
            <w:tcBorders>
              <w:top w:val="single" w:sz="4" w:space="0" w:color="000000"/>
              <w:left w:val="single" w:sz="4" w:space="0" w:color="000000"/>
              <w:bottom w:val="single" w:sz="4" w:space="0" w:color="000000"/>
              <w:right w:val="single" w:sz="4" w:space="0" w:color="000000"/>
            </w:tcBorders>
          </w:tcPr>
          <w:p w14:paraId="515F0F46" w14:textId="77777777" w:rsidR="008B04AC" w:rsidRDefault="008B04AC" w:rsidP="00BC0445">
            <w:pPr>
              <w:pStyle w:val="TableParagraph"/>
              <w:rPr>
                <w:rFonts w:eastAsia="Franklin Gothic Book" w:hAnsi="Franklin Gothic Book" w:cs="Franklin Gothic Book"/>
                <w:szCs w:val="20"/>
              </w:rPr>
            </w:pPr>
            <w:r>
              <w:t>Approved by</w:t>
            </w:r>
            <w:r>
              <w:rPr>
                <w:spacing w:val="-10"/>
              </w:rPr>
              <w:t xml:space="preserve"> </w:t>
            </w:r>
            <w:r>
              <w:t>Academic</w:t>
            </w:r>
          </w:p>
          <w:p w14:paraId="46D9C207" w14:textId="77777777" w:rsidR="008B04AC" w:rsidRDefault="008B04AC" w:rsidP="00BC0445">
            <w:pPr>
              <w:pStyle w:val="TableParagraph"/>
              <w:rPr>
                <w:rFonts w:eastAsia="Franklin Gothic Book" w:hAnsi="Franklin Gothic Book" w:cs="Franklin Gothic Book"/>
                <w:szCs w:val="20"/>
              </w:rPr>
            </w:pPr>
            <w:r>
              <w:t>Council</w:t>
            </w:r>
          </w:p>
        </w:tc>
      </w:tr>
      <w:tr w:rsidR="008B04AC" w14:paraId="4DFCC286" w14:textId="77777777" w:rsidTr="00316603">
        <w:trPr>
          <w:trHeight w:hRule="exact" w:val="818"/>
        </w:trPr>
        <w:tc>
          <w:tcPr>
            <w:tcW w:w="1701" w:type="dxa"/>
            <w:tcBorders>
              <w:top w:val="single" w:sz="4" w:space="0" w:color="000000"/>
              <w:left w:val="single" w:sz="4" w:space="0" w:color="000000"/>
              <w:bottom w:val="single" w:sz="4" w:space="0" w:color="000000"/>
              <w:right w:val="single" w:sz="4" w:space="0" w:color="000000"/>
            </w:tcBorders>
          </w:tcPr>
          <w:p w14:paraId="2162CE14" w14:textId="77777777" w:rsidR="008B04AC" w:rsidRDefault="008B04AC" w:rsidP="00316603">
            <w:pPr>
              <w:pStyle w:val="TableParagraph"/>
            </w:pPr>
            <w:r>
              <w:t>001</w:t>
            </w:r>
          </w:p>
        </w:tc>
        <w:tc>
          <w:tcPr>
            <w:tcW w:w="2794" w:type="dxa"/>
            <w:tcBorders>
              <w:top w:val="single" w:sz="4" w:space="0" w:color="000000"/>
              <w:left w:val="single" w:sz="4" w:space="0" w:color="000000"/>
              <w:bottom w:val="single" w:sz="4" w:space="0" w:color="000000"/>
              <w:right w:val="single" w:sz="4" w:space="0" w:color="000000"/>
            </w:tcBorders>
          </w:tcPr>
          <w:p w14:paraId="6688A0A4" w14:textId="77777777" w:rsidR="008B04AC" w:rsidRDefault="00EE1520" w:rsidP="00316603">
            <w:pPr>
              <w:pStyle w:val="TableParagraph"/>
            </w:pPr>
            <w:r>
              <w:t>Clarification on D</w:t>
            </w:r>
            <w:r w:rsidR="008B04AC">
              <w:t>ept committees within schools</w:t>
            </w:r>
          </w:p>
        </w:tc>
        <w:tc>
          <w:tcPr>
            <w:tcW w:w="2252" w:type="dxa"/>
            <w:tcBorders>
              <w:top w:val="single" w:sz="4" w:space="0" w:color="000000"/>
              <w:left w:val="single" w:sz="4" w:space="0" w:color="000000"/>
              <w:bottom w:val="single" w:sz="4" w:space="0" w:color="000000"/>
              <w:right w:val="single" w:sz="4" w:space="0" w:color="000000"/>
            </w:tcBorders>
          </w:tcPr>
          <w:p w14:paraId="2287A971" w14:textId="77777777" w:rsidR="008B04AC" w:rsidRDefault="00EE1520" w:rsidP="00316603">
            <w:pPr>
              <w:pStyle w:val="TableParagraph"/>
            </w:pPr>
            <w:r>
              <w:t>14/12/2018</w:t>
            </w:r>
          </w:p>
        </w:tc>
        <w:tc>
          <w:tcPr>
            <w:tcW w:w="2609" w:type="dxa"/>
            <w:tcBorders>
              <w:top w:val="single" w:sz="4" w:space="0" w:color="000000"/>
              <w:left w:val="single" w:sz="4" w:space="0" w:color="000000"/>
              <w:bottom w:val="single" w:sz="4" w:space="0" w:color="000000"/>
              <w:right w:val="single" w:sz="4" w:space="0" w:color="000000"/>
            </w:tcBorders>
          </w:tcPr>
          <w:p w14:paraId="497C232D" w14:textId="77777777" w:rsidR="00EE1520" w:rsidRDefault="00EE1520" w:rsidP="00EE1520">
            <w:pPr>
              <w:pStyle w:val="TableParagraph"/>
              <w:rPr>
                <w:rFonts w:eastAsia="Franklin Gothic Book" w:hAnsi="Franklin Gothic Book" w:cs="Franklin Gothic Book"/>
                <w:szCs w:val="20"/>
              </w:rPr>
            </w:pPr>
            <w:r>
              <w:t>Approved by</w:t>
            </w:r>
            <w:r>
              <w:rPr>
                <w:spacing w:val="-10"/>
              </w:rPr>
              <w:t xml:space="preserve"> </w:t>
            </w:r>
            <w:r>
              <w:t>Academic</w:t>
            </w:r>
          </w:p>
          <w:p w14:paraId="3A5E47FF" w14:textId="77777777" w:rsidR="008B04AC" w:rsidRDefault="00EE1520" w:rsidP="00EE1520">
            <w:pPr>
              <w:pStyle w:val="TableParagraph"/>
            </w:pPr>
            <w:r>
              <w:t>Council</w:t>
            </w:r>
          </w:p>
        </w:tc>
      </w:tr>
    </w:tbl>
    <w:p w14:paraId="74BF740E" w14:textId="77777777" w:rsidR="00751E94" w:rsidRDefault="00751E94">
      <w:pPr>
        <w:spacing w:before="0" w:after="0"/>
        <w:ind w:left="0" w:right="0"/>
        <w:outlineLvl w:val="9"/>
      </w:pPr>
    </w:p>
    <w:p w14:paraId="6FD43412" w14:textId="77777777" w:rsidR="00751E94" w:rsidRDefault="00751E94">
      <w:pPr>
        <w:spacing w:before="0" w:after="0"/>
        <w:ind w:left="0" w:right="0"/>
        <w:outlineLvl w:val="9"/>
      </w:pPr>
    </w:p>
    <w:p w14:paraId="3ADE8176" w14:textId="77777777" w:rsidR="00751E94" w:rsidRDefault="00751E94">
      <w:pPr>
        <w:spacing w:before="0" w:after="0"/>
        <w:ind w:left="0" w:right="0"/>
        <w:outlineLvl w:val="9"/>
      </w:pPr>
    </w:p>
    <w:p w14:paraId="05196D81" w14:textId="77777777" w:rsidR="008B04AC" w:rsidRDefault="008B04AC" w:rsidP="00751E94">
      <w:pPr>
        <w:pStyle w:val="Heading1"/>
        <w:numPr>
          <w:ilvl w:val="0"/>
          <w:numId w:val="0"/>
        </w:numPr>
        <w:ind w:left="462"/>
      </w:pPr>
      <w:r>
        <w:br w:type="page"/>
      </w:r>
    </w:p>
    <w:p w14:paraId="3B8A94FA" w14:textId="77777777" w:rsidR="00165175" w:rsidRPr="008B04AC" w:rsidRDefault="008B04AC" w:rsidP="00BC0445">
      <w:pPr>
        <w:rPr>
          <w:sz w:val="28"/>
        </w:rPr>
      </w:pPr>
      <w:r w:rsidRPr="008B04AC">
        <w:rPr>
          <w:sz w:val="28"/>
        </w:rPr>
        <w:lastRenderedPageBreak/>
        <w:t xml:space="preserve">Appendix 1.  </w:t>
      </w:r>
      <w:r w:rsidR="00123DF1" w:rsidRPr="008B04AC">
        <w:rPr>
          <w:sz w:val="28"/>
        </w:rPr>
        <w:t>IT Sligo Research Ethics</w:t>
      </w:r>
      <w:r w:rsidR="00123DF1" w:rsidRPr="008B04AC">
        <w:rPr>
          <w:spacing w:val="-11"/>
          <w:sz w:val="28"/>
        </w:rPr>
        <w:t xml:space="preserve"> </w:t>
      </w:r>
      <w:r w:rsidR="00123DF1" w:rsidRPr="008B04AC">
        <w:rPr>
          <w:sz w:val="28"/>
        </w:rPr>
        <w:t>Flowchart</w:t>
      </w:r>
    </w:p>
    <w:p w14:paraId="4E820D9E" w14:textId="77777777" w:rsidR="00165175" w:rsidRDefault="008B04AC" w:rsidP="008B04AC">
      <w:r>
        <w:rPr>
          <w:noProof/>
          <w:lang w:val="en-IE" w:eastAsia="en-IE"/>
        </w:rPr>
        <mc:AlternateContent>
          <mc:Choice Requires="wpg">
            <w:drawing>
              <wp:anchor distT="0" distB="0" distL="114300" distR="114300" simplePos="0" relativeHeight="503280896" behindDoc="1" locked="0" layoutInCell="1" allowOverlap="1" wp14:anchorId="24968972" wp14:editId="20A7FBC1">
                <wp:simplePos x="0" y="0"/>
                <wp:positionH relativeFrom="page">
                  <wp:posOffset>971550</wp:posOffset>
                </wp:positionH>
                <wp:positionV relativeFrom="paragraph">
                  <wp:posOffset>69850</wp:posOffset>
                </wp:positionV>
                <wp:extent cx="6086475" cy="5522595"/>
                <wp:effectExtent l="0" t="0" r="28575" b="20955"/>
                <wp:wrapNone/>
                <wp:docPr id="11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5522595"/>
                          <a:chOff x="1524" y="-8078"/>
                          <a:chExt cx="9585" cy="8739"/>
                        </a:xfrm>
                      </wpg:grpSpPr>
                      <wpg:grpSp>
                        <wpg:cNvPr id="112" name="Group 195"/>
                        <wpg:cNvGrpSpPr>
                          <a:grpSpLocks/>
                        </wpg:cNvGrpSpPr>
                        <wpg:grpSpPr bwMode="auto">
                          <a:xfrm>
                            <a:off x="1524" y="-3252"/>
                            <a:ext cx="2697" cy="1687"/>
                            <a:chOff x="1524" y="-3252"/>
                            <a:chExt cx="2697" cy="1687"/>
                          </a:xfrm>
                        </wpg:grpSpPr>
                        <wps:wsp>
                          <wps:cNvPr id="113" name="Freeform 196"/>
                          <wps:cNvSpPr>
                            <a:spLocks/>
                          </wps:cNvSpPr>
                          <wps:spPr bwMode="auto">
                            <a:xfrm>
                              <a:off x="1524" y="-3252"/>
                              <a:ext cx="2697" cy="1687"/>
                            </a:xfrm>
                            <a:custGeom>
                              <a:avLst/>
                              <a:gdLst>
                                <a:gd name="T0" fmla="+- 0 2872 1524"/>
                                <a:gd name="T1" fmla="*/ T0 w 2697"/>
                                <a:gd name="T2" fmla="+- 0 -3252 -3252"/>
                                <a:gd name="T3" fmla="*/ -3252 h 1687"/>
                                <a:gd name="T4" fmla="+- 0 1524 1524"/>
                                <a:gd name="T5" fmla="*/ T4 w 2697"/>
                                <a:gd name="T6" fmla="+- 0 -2408 -3252"/>
                                <a:gd name="T7" fmla="*/ -2408 h 1687"/>
                                <a:gd name="T8" fmla="+- 0 2872 1524"/>
                                <a:gd name="T9" fmla="*/ T8 w 2697"/>
                                <a:gd name="T10" fmla="+- 0 -1565 -3252"/>
                                <a:gd name="T11" fmla="*/ -1565 h 1687"/>
                                <a:gd name="T12" fmla="+- 0 4221 1524"/>
                                <a:gd name="T13" fmla="*/ T12 w 2697"/>
                                <a:gd name="T14" fmla="+- 0 -2408 -3252"/>
                                <a:gd name="T15" fmla="*/ -2408 h 1687"/>
                                <a:gd name="T16" fmla="+- 0 2872 1524"/>
                                <a:gd name="T17" fmla="*/ T16 w 2697"/>
                                <a:gd name="T18" fmla="+- 0 -3252 -3252"/>
                                <a:gd name="T19" fmla="*/ -3252 h 1687"/>
                              </a:gdLst>
                              <a:ahLst/>
                              <a:cxnLst>
                                <a:cxn ang="0">
                                  <a:pos x="T1" y="T3"/>
                                </a:cxn>
                                <a:cxn ang="0">
                                  <a:pos x="T5" y="T7"/>
                                </a:cxn>
                                <a:cxn ang="0">
                                  <a:pos x="T9" y="T11"/>
                                </a:cxn>
                                <a:cxn ang="0">
                                  <a:pos x="T13" y="T15"/>
                                </a:cxn>
                                <a:cxn ang="0">
                                  <a:pos x="T17" y="T19"/>
                                </a:cxn>
                              </a:cxnLst>
                              <a:rect l="0" t="0" r="r" b="b"/>
                              <a:pathLst>
                                <a:path w="2697" h="1687">
                                  <a:moveTo>
                                    <a:pt x="1348" y="0"/>
                                  </a:moveTo>
                                  <a:lnTo>
                                    <a:pt x="0" y="844"/>
                                  </a:lnTo>
                                  <a:lnTo>
                                    <a:pt x="1348" y="1687"/>
                                  </a:lnTo>
                                  <a:lnTo>
                                    <a:pt x="2697" y="844"/>
                                  </a:lnTo>
                                  <a:lnTo>
                                    <a:pt x="134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 name="Group 193"/>
                        <wpg:cNvGrpSpPr>
                          <a:grpSpLocks/>
                        </wpg:cNvGrpSpPr>
                        <wpg:grpSpPr bwMode="auto">
                          <a:xfrm>
                            <a:off x="1524" y="-3252"/>
                            <a:ext cx="2697" cy="1687"/>
                            <a:chOff x="1524" y="-3252"/>
                            <a:chExt cx="2697" cy="1687"/>
                          </a:xfrm>
                        </wpg:grpSpPr>
                        <wps:wsp>
                          <wps:cNvPr id="115" name="Freeform 194"/>
                          <wps:cNvSpPr>
                            <a:spLocks/>
                          </wps:cNvSpPr>
                          <wps:spPr bwMode="auto">
                            <a:xfrm>
                              <a:off x="1524" y="-3252"/>
                              <a:ext cx="2697" cy="1687"/>
                            </a:xfrm>
                            <a:custGeom>
                              <a:avLst/>
                              <a:gdLst>
                                <a:gd name="T0" fmla="+- 0 1524 1524"/>
                                <a:gd name="T1" fmla="*/ T0 w 2697"/>
                                <a:gd name="T2" fmla="+- 0 -2408 -3252"/>
                                <a:gd name="T3" fmla="*/ -2408 h 1687"/>
                                <a:gd name="T4" fmla="+- 0 2872 1524"/>
                                <a:gd name="T5" fmla="*/ T4 w 2697"/>
                                <a:gd name="T6" fmla="+- 0 -3252 -3252"/>
                                <a:gd name="T7" fmla="*/ -3252 h 1687"/>
                                <a:gd name="T8" fmla="+- 0 4221 1524"/>
                                <a:gd name="T9" fmla="*/ T8 w 2697"/>
                                <a:gd name="T10" fmla="+- 0 -2408 -3252"/>
                                <a:gd name="T11" fmla="*/ -2408 h 1687"/>
                                <a:gd name="T12" fmla="+- 0 2872 1524"/>
                                <a:gd name="T13" fmla="*/ T12 w 2697"/>
                                <a:gd name="T14" fmla="+- 0 -1565 -3252"/>
                                <a:gd name="T15" fmla="*/ -1565 h 1687"/>
                                <a:gd name="T16" fmla="+- 0 1524 1524"/>
                                <a:gd name="T17" fmla="*/ T16 w 2697"/>
                                <a:gd name="T18" fmla="+- 0 -2408 -3252"/>
                                <a:gd name="T19" fmla="*/ -2408 h 1687"/>
                              </a:gdLst>
                              <a:ahLst/>
                              <a:cxnLst>
                                <a:cxn ang="0">
                                  <a:pos x="T1" y="T3"/>
                                </a:cxn>
                                <a:cxn ang="0">
                                  <a:pos x="T5" y="T7"/>
                                </a:cxn>
                                <a:cxn ang="0">
                                  <a:pos x="T9" y="T11"/>
                                </a:cxn>
                                <a:cxn ang="0">
                                  <a:pos x="T13" y="T15"/>
                                </a:cxn>
                                <a:cxn ang="0">
                                  <a:pos x="T17" y="T19"/>
                                </a:cxn>
                              </a:cxnLst>
                              <a:rect l="0" t="0" r="r" b="b"/>
                              <a:pathLst>
                                <a:path w="2697" h="1687">
                                  <a:moveTo>
                                    <a:pt x="0" y="844"/>
                                  </a:moveTo>
                                  <a:lnTo>
                                    <a:pt x="1348" y="0"/>
                                  </a:lnTo>
                                  <a:lnTo>
                                    <a:pt x="2697" y="844"/>
                                  </a:lnTo>
                                  <a:lnTo>
                                    <a:pt x="1348" y="1687"/>
                                  </a:lnTo>
                                  <a:lnTo>
                                    <a:pt x="0" y="844"/>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6" name="Group 189"/>
                        <wpg:cNvGrpSpPr>
                          <a:grpSpLocks/>
                        </wpg:cNvGrpSpPr>
                        <wpg:grpSpPr bwMode="auto">
                          <a:xfrm>
                            <a:off x="2820" y="-4355"/>
                            <a:ext cx="120" cy="1107"/>
                            <a:chOff x="2820" y="-4355"/>
                            <a:chExt cx="120" cy="1107"/>
                          </a:xfrm>
                        </wpg:grpSpPr>
                        <wps:wsp>
                          <wps:cNvPr id="117" name="Freeform 192"/>
                          <wps:cNvSpPr>
                            <a:spLocks/>
                          </wps:cNvSpPr>
                          <wps:spPr bwMode="auto">
                            <a:xfrm>
                              <a:off x="2820" y="-4355"/>
                              <a:ext cx="120" cy="1107"/>
                            </a:xfrm>
                            <a:custGeom>
                              <a:avLst/>
                              <a:gdLst>
                                <a:gd name="T0" fmla="+- 0 2875 2820"/>
                                <a:gd name="T1" fmla="*/ T0 w 120"/>
                                <a:gd name="T2" fmla="+- 0 -3368 -4355"/>
                                <a:gd name="T3" fmla="*/ -3368 h 1107"/>
                                <a:gd name="T4" fmla="+- 0 2820 2820"/>
                                <a:gd name="T5" fmla="*/ T4 w 120"/>
                                <a:gd name="T6" fmla="+- 0 -3368 -4355"/>
                                <a:gd name="T7" fmla="*/ -3368 h 1107"/>
                                <a:gd name="T8" fmla="+- 0 2880 2820"/>
                                <a:gd name="T9" fmla="*/ T8 w 120"/>
                                <a:gd name="T10" fmla="+- 0 -3248 -4355"/>
                                <a:gd name="T11" fmla="*/ -3248 h 1107"/>
                                <a:gd name="T12" fmla="+- 0 2930 2820"/>
                                <a:gd name="T13" fmla="*/ T12 w 120"/>
                                <a:gd name="T14" fmla="+- 0 -3348 -4355"/>
                                <a:gd name="T15" fmla="*/ -3348 h 1107"/>
                                <a:gd name="T16" fmla="+- 0 2875 2820"/>
                                <a:gd name="T17" fmla="*/ T16 w 120"/>
                                <a:gd name="T18" fmla="+- 0 -3348 -4355"/>
                                <a:gd name="T19" fmla="*/ -3348 h 1107"/>
                                <a:gd name="T20" fmla="+- 0 2875 2820"/>
                                <a:gd name="T21" fmla="*/ T20 w 120"/>
                                <a:gd name="T22" fmla="+- 0 -3368 -4355"/>
                                <a:gd name="T23" fmla="*/ -3368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191"/>
                          <wps:cNvSpPr>
                            <a:spLocks/>
                          </wps:cNvSpPr>
                          <wps:spPr bwMode="auto">
                            <a:xfrm>
                              <a:off x="2820" y="-4355"/>
                              <a:ext cx="120" cy="1107"/>
                            </a:xfrm>
                            <a:custGeom>
                              <a:avLst/>
                              <a:gdLst>
                                <a:gd name="T0" fmla="+- 0 2885 2820"/>
                                <a:gd name="T1" fmla="*/ T0 w 120"/>
                                <a:gd name="T2" fmla="+- 0 -4355 -4355"/>
                                <a:gd name="T3" fmla="*/ -4355 h 1107"/>
                                <a:gd name="T4" fmla="+- 0 2875 2820"/>
                                <a:gd name="T5" fmla="*/ T4 w 120"/>
                                <a:gd name="T6" fmla="+- 0 -4355 -4355"/>
                                <a:gd name="T7" fmla="*/ -4355 h 1107"/>
                                <a:gd name="T8" fmla="+- 0 2875 2820"/>
                                <a:gd name="T9" fmla="*/ T8 w 120"/>
                                <a:gd name="T10" fmla="+- 0 -3348 -4355"/>
                                <a:gd name="T11" fmla="*/ -3348 h 1107"/>
                                <a:gd name="T12" fmla="+- 0 2885 2820"/>
                                <a:gd name="T13" fmla="*/ T12 w 120"/>
                                <a:gd name="T14" fmla="+- 0 -3348 -4355"/>
                                <a:gd name="T15" fmla="*/ -3348 h 1107"/>
                                <a:gd name="T16" fmla="+- 0 2885 2820"/>
                                <a:gd name="T17" fmla="*/ T16 w 120"/>
                                <a:gd name="T18" fmla="+- 0 -4355 -4355"/>
                                <a:gd name="T19" fmla="*/ -4355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90"/>
                          <wps:cNvSpPr>
                            <a:spLocks/>
                          </wps:cNvSpPr>
                          <wps:spPr bwMode="auto">
                            <a:xfrm>
                              <a:off x="2820" y="-4355"/>
                              <a:ext cx="120" cy="1107"/>
                            </a:xfrm>
                            <a:custGeom>
                              <a:avLst/>
                              <a:gdLst>
                                <a:gd name="T0" fmla="+- 0 2940 2820"/>
                                <a:gd name="T1" fmla="*/ T0 w 120"/>
                                <a:gd name="T2" fmla="+- 0 -3368 -4355"/>
                                <a:gd name="T3" fmla="*/ -3368 h 1107"/>
                                <a:gd name="T4" fmla="+- 0 2885 2820"/>
                                <a:gd name="T5" fmla="*/ T4 w 120"/>
                                <a:gd name="T6" fmla="+- 0 -3368 -4355"/>
                                <a:gd name="T7" fmla="*/ -3368 h 1107"/>
                                <a:gd name="T8" fmla="+- 0 2885 2820"/>
                                <a:gd name="T9" fmla="*/ T8 w 120"/>
                                <a:gd name="T10" fmla="+- 0 -3348 -4355"/>
                                <a:gd name="T11" fmla="*/ -3348 h 1107"/>
                                <a:gd name="T12" fmla="+- 0 2930 2820"/>
                                <a:gd name="T13" fmla="*/ T12 w 120"/>
                                <a:gd name="T14" fmla="+- 0 -3348 -4355"/>
                                <a:gd name="T15" fmla="*/ -3348 h 1107"/>
                                <a:gd name="T16" fmla="+- 0 2940 2820"/>
                                <a:gd name="T17" fmla="*/ T16 w 120"/>
                                <a:gd name="T18" fmla="+- 0 -3368 -4355"/>
                                <a:gd name="T19" fmla="*/ -3368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0" name="Group 187"/>
                        <wpg:cNvGrpSpPr>
                          <a:grpSpLocks/>
                        </wpg:cNvGrpSpPr>
                        <wpg:grpSpPr bwMode="auto">
                          <a:xfrm>
                            <a:off x="1947" y="-807"/>
                            <a:ext cx="1802" cy="1437"/>
                            <a:chOff x="1947" y="-807"/>
                            <a:chExt cx="1802" cy="1437"/>
                          </a:xfrm>
                        </wpg:grpSpPr>
                        <wps:wsp>
                          <wps:cNvPr id="121" name="Freeform 188"/>
                          <wps:cNvSpPr>
                            <a:spLocks/>
                          </wps:cNvSpPr>
                          <wps:spPr bwMode="auto">
                            <a:xfrm>
                              <a:off x="1947" y="-807"/>
                              <a:ext cx="1802" cy="1437"/>
                            </a:xfrm>
                            <a:custGeom>
                              <a:avLst/>
                              <a:gdLst>
                                <a:gd name="T0" fmla="+- 0 3540 1977"/>
                                <a:gd name="T1" fmla="*/ T0 w 1802"/>
                                <a:gd name="T2" fmla="+- 0 -56 -56"/>
                                <a:gd name="T3" fmla="*/ -56 h 1437"/>
                                <a:gd name="T4" fmla="+- 0 2217 1977"/>
                                <a:gd name="T5" fmla="*/ T4 w 1802"/>
                                <a:gd name="T6" fmla="+- 0 -56 -56"/>
                                <a:gd name="T7" fmla="*/ -56 h 1437"/>
                                <a:gd name="T8" fmla="+- 0 2141 1977"/>
                                <a:gd name="T9" fmla="*/ T8 w 1802"/>
                                <a:gd name="T10" fmla="+- 0 -43 -56"/>
                                <a:gd name="T11" fmla="*/ -43 h 1437"/>
                                <a:gd name="T12" fmla="+- 0 2075 1977"/>
                                <a:gd name="T13" fmla="*/ T12 w 1802"/>
                                <a:gd name="T14" fmla="+- 0 -9 -56"/>
                                <a:gd name="T15" fmla="*/ -9 h 1437"/>
                                <a:gd name="T16" fmla="+- 0 2023 1977"/>
                                <a:gd name="T17" fmla="*/ T16 w 1802"/>
                                <a:gd name="T18" fmla="+- 0 42 -56"/>
                                <a:gd name="T19" fmla="*/ 42 h 1437"/>
                                <a:gd name="T20" fmla="+- 0 1989 1977"/>
                                <a:gd name="T21" fmla="*/ T20 w 1802"/>
                                <a:gd name="T22" fmla="+- 0 108 -56"/>
                                <a:gd name="T23" fmla="*/ 108 h 1437"/>
                                <a:gd name="T24" fmla="+- 0 1977 1977"/>
                                <a:gd name="T25" fmla="*/ T24 w 1802"/>
                                <a:gd name="T26" fmla="+- 0 184 -56"/>
                                <a:gd name="T27" fmla="*/ 184 h 1437"/>
                                <a:gd name="T28" fmla="+- 0 1977 1977"/>
                                <a:gd name="T29" fmla="*/ T28 w 1802"/>
                                <a:gd name="T30" fmla="+- 0 1142 -56"/>
                                <a:gd name="T31" fmla="*/ 1142 h 1437"/>
                                <a:gd name="T32" fmla="+- 0 1989 1977"/>
                                <a:gd name="T33" fmla="*/ T32 w 1802"/>
                                <a:gd name="T34" fmla="+- 0 1218 -56"/>
                                <a:gd name="T35" fmla="*/ 1218 h 1437"/>
                                <a:gd name="T36" fmla="+- 0 2023 1977"/>
                                <a:gd name="T37" fmla="*/ T36 w 1802"/>
                                <a:gd name="T38" fmla="+- 0 1283 -56"/>
                                <a:gd name="T39" fmla="*/ 1283 h 1437"/>
                                <a:gd name="T40" fmla="+- 0 2075 1977"/>
                                <a:gd name="T41" fmla="*/ T40 w 1802"/>
                                <a:gd name="T42" fmla="+- 0 1335 -56"/>
                                <a:gd name="T43" fmla="*/ 1335 h 1437"/>
                                <a:gd name="T44" fmla="+- 0 2141 1977"/>
                                <a:gd name="T45" fmla="*/ T44 w 1802"/>
                                <a:gd name="T46" fmla="+- 0 1369 -56"/>
                                <a:gd name="T47" fmla="*/ 1369 h 1437"/>
                                <a:gd name="T48" fmla="+- 0 2217 1977"/>
                                <a:gd name="T49" fmla="*/ T48 w 1802"/>
                                <a:gd name="T50" fmla="+- 0 1381 -56"/>
                                <a:gd name="T51" fmla="*/ 1381 h 1437"/>
                                <a:gd name="T52" fmla="+- 0 3540 1977"/>
                                <a:gd name="T53" fmla="*/ T52 w 1802"/>
                                <a:gd name="T54" fmla="+- 0 1381 -56"/>
                                <a:gd name="T55" fmla="*/ 1381 h 1437"/>
                                <a:gd name="T56" fmla="+- 0 3615 1977"/>
                                <a:gd name="T57" fmla="*/ T56 w 1802"/>
                                <a:gd name="T58" fmla="+- 0 1369 -56"/>
                                <a:gd name="T59" fmla="*/ 1369 h 1437"/>
                                <a:gd name="T60" fmla="+- 0 3681 1977"/>
                                <a:gd name="T61" fmla="*/ T60 w 1802"/>
                                <a:gd name="T62" fmla="+- 0 1335 -56"/>
                                <a:gd name="T63" fmla="*/ 1335 h 1437"/>
                                <a:gd name="T64" fmla="+- 0 3733 1977"/>
                                <a:gd name="T65" fmla="*/ T64 w 1802"/>
                                <a:gd name="T66" fmla="+- 0 1283 -56"/>
                                <a:gd name="T67" fmla="*/ 1283 h 1437"/>
                                <a:gd name="T68" fmla="+- 0 3767 1977"/>
                                <a:gd name="T69" fmla="*/ T68 w 1802"/>
                                <a:gd name="T70" fmla="+- 0 1218 -56"/>
                                <a:gd name="T71" fmla="*/ 1218 h 1437"/>
                                <a:gd name="T72" fmla="+- 0 3779 1977"/>
                                <a:gd name="T73" fmla="*/ T72 w 1802"/>
                                <a:gd name="T74" fmla="+- 0 1142 -56"/>
                                <a:gd name="T75" fmla="*/ 1142 h 1437"/>
                                <a:gd name="T76" fmla="+- 0 3779 1977"/>
                                <a:gd name="T77" fmla="*/ T76 w 1802"/>
                                <a:gd name="T78" fmla="+- 0 184 -56"/>
                                <a:gd name="T79" fmla="*/ 184 h 1437"/>
                                <a:gd name="T80" fmla="+- 0 3767 1977"/>
                                <a:gd name="T81" fmla="*/ T80 w 1802"/>
                                <a:gd name="T82" fmla="+- 0 108 -56"/>
                                <a:gd name="T83" fmla="*/ 108 h 1437"/>
                                <a:gd name="T84" fmla="+- 0 3733 1977"/>
                                <a:gd name="T85" fmla="*/ T84 w 1802"/>
                                <a:gd name="T86" fmla="+- 0 42 -56"/>
                                <a:gd name="T87" fmla="*/ 42 h 1437"/>
                                <a:gd name="T88" fmla="+- 0 3681 1977"/>
                                <a:gd name="T89" fmla="*/ T88 w 1802"/>
                                <a:gd name="T90" fmla="+- 0 -9 -56"/>
                                <a:gd name="T91" fmla="*/ -9 h 1437"/>
                                <a:gd name="T92" fmla="+- 0 3615 1977"/>
                                <a:gd name="T93" fmla="*/ T92 w 1802"/>
                                <a:gd name="T94" fmla="+- 0 -43 -56"/>
                                <a:gd name="T95" fmla="*/ -43 h 1437"/>
                                <a:gd name="T96" fmla="+- 0 3540 1977"/>
                                <a:gd name="T97" fmla="*/ T96 w 1802"/>
                                <a:gd name="T98" fmla="+- 0 -56 -56"/>
                                <a:gd name="T99" fmla="*/ -56 h 1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02" h="1437">
                                  <a:moveTo>
                                    <a:pt x="1563" y="0"/>
                                  </a:moveTo>
                                  <a:lnTo>
                                    <a:pt x="240" y="0"/>
                                  </a:lnTo>
                                  <a:lnTo>
                                    <a:pt x="164" y="13"/>
                                  </a:lnTo>
                                  <a:lnTo>
                                    <a:pt x="98" y="47"/>
                                  </a:lnTo>
                                  <a:lnTo>
                                    <a:pt x="46" y="98"/>
                                  </a:lnTo>
                                  <a:lnTo>
                                    <a:pt x="12" y="164"/>
                                  </a:lnTo>
                                  <a:lnTo>
                                    <a:pt x="0" y="240"/>
                                  </a:lnTo>
                                  <a:lnTo>
                                    <a:pt x="0" y="1198"/>
                                  </a:lnTo>
                                  <a:lnTo>
                                    <a:pt x="12" y="1274"/>
                                  </a:lnTo>
                                  <a:lnTo>
                                    <a:pt x="46" y="1339"/>
                                  </a:lnTo>
                                  <a:lnTo>
                                    <a:pt x="98" y="1391"/>
                                  </a:lnTo>
                                  <a:lnTo>
                                    <a:pt x="164" y="1425"/>
                                  </a:lnTo>
                                  <a:lnTo>
                                    <a:pt x="240" y="1437"/>
                                  </a:lnTo>
                                  <a:lnTo>
                                    <a:pt x="1563" y="1437"/>
                                  </a:lnTo>
                                  <a:lnTo>
                                    <a:pt x="1638" y="1425"/>
                                  </a:lnTo>
                                  <a:lnTo>
                                    <a:pt x="1704" y="1391"/>
                                  </a:lnTo>
                                  <a:lnTo>
                                    <a:pt x="1756" y="1339"/>
                                  </a:lnTo>
                                  <a:lnTo>
                                    <a:pt x="1790" y="1274"/>
                                  </a:lnTo>
                                  <a:lnTo>
                                    <a:pt x="1802" y="1198"/>
                                  </a:lnTo>
                                  <a:lnTo>
                                    <a:pt x="1802" y="240"/>
                                  </a:lnTo>
                                  <a:lnTo>
                                    <a:pt x="1790" y="164"/>
                                  </a:lnTo>
                                  <a:lnTo>
                                    <a:pt x="1756" y="98"/>
                                  </a:lnTo>
                                  <a:lnTo>
                                    <a:pt x="1704" y="47"/>
                                  </a:lnTo>
                                  <a:lnTo>
                                    <a:pt x="1638" y="13"/>
                                  </a:lnTo>
                                  <a:lnTo>
                                    <a:pt x="1563"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2" name="Group 185"/>
                        <wpg:cNvGrpSpPr>
                          <a:grpSpLocks/>
                        </wpg:cNvGrpSpPr>
                        <wpg:grpSpPr bwMode="auto">
                          <a:xfrm>
                            <a:off x="1932" y="-807"/>
                            <a:ext cx="1802" cy="1437"/>
                            <a:chOff x="1932" y="-807"/>
                            <a:chExt cx="1802" cy="1437"/>
                          </a:xfrm>
                        </wpg:grpSpPr>
                        <wps:wsp>
                          <wps:cNvPr id="123" name="Freeform 186"/>
                          <wps:cNvSpPr>
                            <a:spLocks/>
                          </wps:cNvSpPr>
                          <wps:spPr bwMode="auto">
                            <a:xfrm>
                              <a:off x="1932" y="-807"/>
                              <a:ext cx="1802" cy="1437"/>
                            </a:xfrm>
                            <a:custGeom>
                              <a:avLst/>
                              <a:gdLst>
                                <a:gd name="T0" fmla="+- 0 1977 1977"/>
                                <a:gd name="T1" fmla="*/ T0 w 1802"/>
                                <a:gd name="T2" fmla="+- 0 184 -56"/>
                                <a:gd name="T3" fmla="*/ 184 h 1437"/>
                                <a:gd name="T4" fmla="+- 0 1989 1977"/>
                                <a:gd name="T5" fmla="*/ T4 w 1802"/>
                                <a:gd name="T6" fmla="+- 0 108 -56"/>
                                <a:gd name="T7" fmla="*/ 108 h 1437"/>
                                <a:gd name="T8" fmla="+- 0 2023 1977"/>
                                <a:gd name="T9" fmla="*/ T8 w 1802"/>
                                <a:gd name="T10" fmla="+- 0 42 -56"/>
                                <a:gd name="T11" fmla="*/ 42 h 1437"/>
                                <a:gd name="T12" fmla="+- 0 2075 1977"/>
                                <a:gd name="T13" fmla="*/ T12 w 1802"/>
                                <a:gd name="T14" fmla="+- 0 -9 -56"/>
                                <a:gd name="T15" fmla="*/ -9 h 1437"/>
                                <a:gd name="T16" fmla="+- 0 2141 1977"/>
                                <a:gd name="T17" fmla="*/ T16 w 1802"/>
                                <a:gd name="T18" fmla="+- 0 -43 -56"/>
                                <a:gd name="T19" fmla="*/ -43 h 1437"/>
                                <a:gd name="T20" fmla="+- 0 2217 1977"/>
                                <a:gd name="T21" fmla="*/ T20 w 1802"/>
                                <a:gd name="T22" fmla="+- 0 -56 -56"/>
                                <a:gd name="T23" fmla="*/ -56 h 1437"/>
                                <a:gd name="T24" fmla="+- 0 3540 1977"/>
                                <a:gd name="T25" fmla="*/ T24 w 1802"/>
                                <a:gd name="T26" fmla="+- 0 -56 -56"/>
                                <a:gd name="T27" fmla="*/ -56 h 1437"/>
                                <a:gd name="T28" fmla="+- 0 3615 1977"/>
                                <a:gd name="T29" fmla="*/ T28 w 1802"/>
                                <a:gd name="T30" fmla="+- 0 -43 -56"/>
                                <a:gd name="T31" fmla="*/ -43 h 1437"/>
                                <a:gd name="T32" fmla="+- 0 3681 1977"/>
                                <a:gd name="T33" fmla="*/ T32 w 1802"/>
                                <a:gd name="T34" fmla="+- 0 -9 -56"/>
                                <a:gd name="T35" fmla="*/ -9 h 1437"/>
                                <a:gd name="T36" fmla="+- 0 3733 1977"/>
                                <a:gd name="T37" fmla="*/ T36 w 1802"/>
                                <a:gd name="T38" fmla="+- 0 42 -56"/>
                                <a:gd name="T39" fmla="*/ 42 h 1437"/>
                                <a:gd name="T40" fmla="+- 0 3767 1977"/>
                                <a:gd name="T41" fmla="*/ T40 w 1802"/>
                                <a:gd name="T42" fmla="+- 0 108 -56"/>
                                <a:gd name="T43" fmla="*/ 108 h 1437"/>
                                <a:gd name="T44" fmla="+- 0 3779 1977"/>
                                <a:gd name="T45" fmla="*/ T44 w 1802"/>
                                <a:gd name="T46" fmla="+- 0 184 -56"/>
                                <a:gd name="T47" fmla="*/ 184 h 1437"/>
                                <a:gd name="T48" fmla="+- 0 3779 1977"/>
                                <a:gd name="T49" fmla="*/ T48 w 1802"/>
                                <a:gd name="T50" fmla="+- 0 1142 -56"/>
                                <a:gd name="T51" fmla="*/ 1142 h 1437"/>
                                <a:gd name="T52" fmla="+- 0 3767 1977"/>
                                <a:gd name="T53" fmla="*/ T52 w 1802"/>
                                <a:gd name="T54" fmla="+- 0 1218 -56"/>
                                <a:gd name="T55" fmla="*/ 1218 h 1437"/>
                                <a:gd name="T56" fmla="+- 0 3733 1977"/>
                                <a:gd name="T57" fmla="*/ T56 w 1802"/>
                                <a:gd name="T58" fmla="+- 0 1283 -56"/>
                                <a:gd name="T59" fmla="*/ 1283 h 1437"/>
                                <a:gd name="T60" fmla="+- 0 3681 1977"/>
                                <a:gd name="T61" fmla="*/ T60 w 1802"/>
                                <a:gd name="T62" fmla="+- 0 1335 -56"/>
                                <a:gd name="T63" fmla="*/ 1335 h 1437"/>
                                <a:gd name="T64" fmla="+- 0 3615 1977"/>
                                <a:gd name="T65" fmla="*/ T64 w 1802"/>
                                <a:gd name="T66" fmla="+- 0 1369 -56"/>
                                <a:gd name="T67" fmla="*/ 1369 h 1437"/>
                                <a:gd name="T68" fmla="+- 0 3540 1977"/>
                                <a:gd name="T69" fmla="*/ T68 w 1802"/>
                                <a:gd name="T70" fmla="+- 0 1381 -56"/>
                                <a:gd name="T71" fmla="*/ 1381 h 1437"/>
                                <a:gd name="T72" fmla="+- 0 2217 1977"/>
                                <a:gd name="T73" fmla="*/ T72 w 1802"/>
                                <a:gd name="T74" fmla="+- 0 1381 -56"/>
                                <a:gd name="T75" fmla="*/ 1381 h 1437"/>
                                <a:gd name="T76" fmla="+- 0 2141 1977"/>
                                <a:gd name="T77" fmla="*/ T76 w 1802"/>
                                <a:gd name="T78" fmla="+- 0 1369 -56"/>
                                <a:gd name="T79" fmla="*/ 1369 h 1437"/>
                                <a:gd name="T80" fmla="+- 0 2075 1977"/>
                                <a:gd name="T81" fmla="*/ T80 w 1802"/>
                                <a:gd name="T82" fmla="+- 0 1335 -56"/>
                                <a:gd name="T83" fmla="*/ 1335 h 1437"/>
                                <a:gd name="T84" fmla="+- 0 2023 1977"/>
                                <a:gd name="T85" fmla="*/ T84 w 1802"/>
                                <a:gd name="T86" fmla="+- 0 1283 -56"/>
                                <a:gd name="T87" fmla="*/ 1283 h 1437"/>
                                <a:gd name="T88" fmla="+- 0 1989 1977"/>
                                <a:gd name="T89" fmla="*/ T88 w 1802"/>
                                <a:gd name="T90" fmla="+- 0 1218 -56"/>
                                <a:gd name="T91" fmla="*/ 1218 h 1437"/>
                                <a:gd name="T92" fmla="+- 0 1977 1977"/>
                                <a:gd name="T93" fmla="*/ T92 w 1802"/>
                                <a:gd name="T94" fmla="+- 0 1142 -56"/>
                                <a:gd name="T95" fmla="*/ 1142 h 1437"/>
                                <a:gd name="T96" fmla="+- 0 1977 1977"/>
                                <a:gd name="T97" fmla="*/ T96 w 1802"/>
                                <a:gd name="T98" fmla="+- 0 184 -56"/>
                                <a:gd name="T99" fmla="*/ 184 h 1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02" h="1437">
                                  <a:moveTo>
                                    <a:pt x="0" y="240"/>
                                  </a:moveTo>
                                  <a:lnTo>
                                    <a:pt x="12" y="164"/>
                                  </a:lnTo>
                                  <a:lnTo>
                                    <a:pt x="46" y="98"/>
                                  </a:lnTo>
                                  <a:lnTo>
                                    <a:pt x="98" y="47"/>
                                  </a:lnTo>
                                  <a:lnTo>
                                    <a:pt x="164" y="13"/>
                                  </a:lnTo>
                                  <a:lnTo>
                                    <a:pt x="240" y="0"/>
                                  </a:lnTo>
                                  <a:lnTo>
                                    <a:pt x="1563" y="0"/>
                                  </a:lnTo>
                                  <a:lnTo>
                                    <a:pt x="1638" y="13"/>
                                  </a:lnTo>
                                  <a:lnTo>
                                    <a:pt x="1704" y="47"/>
                                  </a:lnTo>
                                  <a:lnTo>
                                    <a:pt x="1756" y="98"/>
                                  </a:lnTo>
                                  <a:lnTo>
                                    <a:pt x="1790" y="164"/>
                                  </a:lnTo>
                                  <a:lnTo>
                                    <a:pt x="1802" y="240"/>
                                  </a:lnTo>
                                  <a:lnTo>
                                    <a:pt x="1802" y="1198"/>
                                  </a:lnTo>
                                  <a:lnTo>
                                    <a:pt x="1790" y="1274"/>
                                  </a:lnTo>
                                  <a:lnTo>
                                    <a:pt x="1756" y="1339"/>
                                  </a:lnTo>
                                  <a:lnTo>
                                    <a:pt x="1704" y="1391"/>
                                  </a:lnTo>
                                  <a:lnTo>
                                    <a:pt x="1638" y="1425"/>
                                  </a:lnTo>
                                  <a:lnTo>
                                    <a:pt x="1563" y="1437"/>
                                  </a:lnTo>
                                  <a:lnTo>
                                    <a:pt x="240" y="1437"/>
                                  </a:lnTo>
                                  <a:lnTo>
                                    <a:pt x="164" y="1425"/>
                                  </a:lnTo>
                                  <a:lnTo>
                                    <a:pt x="98" y="1391"/>
                                  </a:lnTo>
                                  <a:lnTo>
                                    <a:pt x="46" y="1339"/>
                                  </a:lnTo>
                                  <a:lnTo>
                                    <a:pt x="12" y="1274"/>
                                  </a:lnTo>
                                  <a:lnTo>
                                    <a:pt x="0" y="1198"/>
                                  </a:lnTo>
                                  <a:lnTo>
                                    <a:pt x="0" y="240"/>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4" name="Group 181"/>
                        <wpg:cNvGrpSpPr>
                          <a:grpSpLocks/>
                        </wpg:cNvGrpSpPr>
                        <wpg:grpSpPr bwMode="auto">
                          <a:xfrm>
                            <a:off x="2820" y="-1560"/>
                            <a:ext cx="120" cy="1504"/>
                            <a:chOff x="2820" y="-1560"/>
                            <a:chExt cx="120" cy="1504"/>
                          </a:xfrm>
                        </wpg:grpSpPr>
                        <wps:wsp>
                          <wps:cNvPr id="125" name="Freeform 184"/>
                          <wps:cNvSpPr>
                            <a:spLocks/>
                          </wps:cNvSpPr>
                          <wps:spPr bwMode="auto">
                            <a:xfrm>
                              <a:off x="2820" y="-1560"/>
                              <a:ext cx="120" cy="756"/>
                            </a:xfrm>
                            <a:custGeom>
                              <a:avLst/>
                              <a:gdLst>
                                <a:gd name="T0" fmla="+- 0 2875 2820"/>
                                <a:gd name="T1" fmla="*/ T0 w 120"/>
                                <a:gd name="T2" fmla="+- 0 -176 -1560"/>
                                <a:gd name="T3" fmla="*/ -176 h 1504"/>
                                <a:gd name="T4" fmla="+- 0 2820 2820"/>
                                <a:gd name="T5" fmla="*/ T4 w 120"/>
                                <a:gd name="T6" fmla="+- 0 -176 -1560"/>
                                <a:gd name="T7" fmla="*/ -176 h 1504"/>
                                <a:gd name="T8" fmla="+- 0 2880 2820"/>
                                <a:gd name="T9" fmla="*/ T8 w 120"/>
                                <a:gd name="T10" fmla="+- 0 -56 -1560"/>
                                <a:gd name="T11" fmla="*/ -56 h 1504"/>
                                <a:gd name="T12" fmla="+- 0 2930 2820"/>
                                <a:gd name="T13" fmla="*/ T12 w 120"/>
                                <a:gd name="T14" fmla="+- 0 -156 -1560"/>
                                <a:gd name="T15" fmla="*/ -156 h 1504"/>
                                <a:gd name="T16" fmla="+- 0 2875 2820"/>
                                <a:gd name="T17" fmla="*/ T16 w 120"/>
                                <a:gd name="T18" fmla="+- 0 -156 -1560"/>
                                <a:gd name="T19" fmla="*/ -156 h 1504"/>
                                <a:gd name="T20" fmla="+- 0 2875 2820"/>
                                <a:gd name="T21" fmla="*/ T20 w 120"/>
                                <a:gd name="T22" fmla="+- 0 -176 -1560"/>
                                <a:gd name="T23" fmla="*/ -176 h 1504"/>
                              </a:gdLst>
                              <a:ahLst/>
                              <a:cxnLst>
                                <a:cxn ang="0">
                                  <a:pos x="T1" y="T3"/>
                                </a:cxn>
                                <a:cxn ang="0">
                                  <a:pos x="T5" y="T7"/>
                                </a:cxn>
                                <a:cxn ang="0">
                                  <a:pos x="T9" y="T11"/>
                                </a:cxn>
                                <a:cxn ang="0">
                                  <a:pos x="T13" y="T15"/>
                                </a:cxn>
                                <a:cxn ang="0">
                                  <a:pos x="T17" y="T19"/>
                                </a:cxn>
                                <a:cxn ang="0">
                                  <a:pos x="T21" y="T23"/>
                                </a:cxn>
                              </a:cxnLst>
                              <a:rect l="0" t="0" r="r" b="b"/>
                              <a:pathLst>
                                <a:path w="120" h="1504">
                                  <a:moveTo>
                                    <a:pt x="55" y="1384"/>
                                  </a:moveTo>
                                  <a:lnTo>
                                    <a:pt x="0" y="1384"/>
                                  </a:lnTo>
                                  <a:lnTo>
                                    <a:pt x="60" y="1504"/>
                                  </a:lnTo>
                                  <a:lnTo>
                                    <a:pt x="110" y="1404"/>
                                  </a:lnTo>
                                  <a:lnTo>
                                    <a:pt x="55" y="1404"/>
                                  </a:lnTo>
                                  <a:lnTo>
                                    <a:pt x="55" y="1384"/>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183"/>
                          <wps:cNvSpPr>
                            <a:spLocks/>
                          </wps:cNvSpPr>
                          <wps:spPr bwMode="auto">
                            <a:xfrm>
                              <a:off x="2820" y="-1560"/>
                              <a:ext cx="120" cy="785"/>
                            </a:xfrm>
                            <a:custGeom>
                              <a:avLst/>
                              <a:gdLst>
                                <a:gd name="T0" fmla="+- 0 2885 2820"/>
                                <a:gd name="T1" fmla="*/ T0 w 120"/>
                                <a:gd name="T2" fmla="+- 0 -1560 -1560"/>
                                <a:gd name="T3" fmla="*/ -1560 h 1504"/>
                                <a:gd name="T4" fmla="+- 0 2875 2820"/>
                                <a:gd name="T5" fmla="*/ T4 w 120"/>
                                <a:gd name="T6" fmla="+- 0 -1560 -1560"/>
                                <a:gd name="T7" fmla="*/ -1560 h 1504"/>
                                <a:gd name="T8" fmla="+- 0 2875 2820"/>
                                <a:gd name="T9" fmla="*/ T8 w 120"/>
                                <a:gd name="T10" fmla="+- 0 -156 -1560"/>
                                <a:gd name="T11" fmla="*/ -156 h 1504"/>
                                <a:gd name="T12" fmla="+- 0 2885 2820"/>
                                <a:gd name="T13" fmla="*/ T12 w 120"/>
                                <a:gd name="T14" fmla="+- 0 -156 -1560"/>
                                <a:gd name="T15" fmla="*/ -156 h 1504"/>
                                <a:gd name="T16" fmla="+- 0 2885 2820"/>
                                <a:gd name="T17" fmla="*/ T16 w 120"/>
                                <a:gd name="T18" fmla="+- 0 -1560 -1560"/>
                                <a:gd name="T19" fmla="*/ -1560 h 1504"/>
                              </a:gdLst>
                              <a:ahLst/>
                              <a:cxnLst>
                                <a:cxn ang="0">
                                  <a:pos x="T1" y="T3"/>
                                </a:cxn>
                                <a:cxn ang="0">
                                  <a:pos x="T5" y="T7"/>
                                </a:cxn>
                                <a:cxn ang="0">
                                  <a:pos x="T9" y="T11"/>
                                </a:cxn>
                                <a:cxn ang="0">
                                  <a:pos x="T13" y="T15"/>
                                </a:cxn>
                                <a:cxn ang="0">
                                  <a:pos x="T17" y="T19"/>
                                </a:cxn>
                              </a:cxnLst>
                              <a:rect l="0" t="0" r="r" b="b"/>
                              <a:pathLst>
                                <a:path w="120" h="1504">
                                  <a:moveTo>
                                    <a:pt x="65" y="0"/>
                                  </a:moveTo>
                                  <a:lnTo>
                                    <a:pt x="55" y="0"/>
                                  </a:lnTo>
                                  <a:lnTo>
                                    <a:pt x="55" y="1404"/>
                                  </a:lnTo>
                                  <a:lnTo>
                                    <a:pt x="65" y="1404"/>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82"/>
                          <wps:cNvSpPr>
                            <a:spLocks/>
                          </wps:cNvSpPr>
                          <wps:spPr bwMode="auto">
                            <a:xfrm>
                              <a:off x="2820" y="-1560"/>
                              <a:ext cx="120" cy="1504"/>
                            </a:xfrm>
                            <a:custGeom>
                              <a:avLst/>
                              <a:gdLst>
                                <a:gd name="T0" fmla="+- 0 2940 2820"/>
                                <a:gd name="T1" fmla="*/ T0 w 120"/>
                                <a:gd name="T2" fmla="+- 0 -176 -1560"/>
                                <a:gd name="T3" fmla="*/ -176 h 1504"/>
                                <a:gd name="T4" fmla="+- 0 2885 2820"/>
                                <a:gd name="T5" fmla="*/ T4 w 120"/>
                                <a:gd name="T6" fmla="+- 0 -176 -1560"/>
                                <a:gd name="T7" fmla="*/ -176 h 1504"/>
                                <a:gd name="T8" fmla="+- 0 2885 2820"/>
                                <a:gd name="T9" fmla="*/ T8 w 120"/>
                                <a:gd name="T10" fmla="+- 0 -156 -1560"/>
                                <a:gd name="T11" fmla="*/ -156 h 1504"/>
                                <a:gd name="T12" fmla="+- 0 2930 2820"/>
                                <a:gd name="T13" fmla="*/ T12 w 120"/>
                                <a:gd name="T14" fmla="+- 0 -156 -1560"/>
                                <a:gd name="T15" fmla="*/ -156 h 1504"/>
                                <a:gd name="T16" fmla="+- 0 2940 2820"/>
                                <a:gd name="T17" fmla="*/ T16 w 120"/>
                                <a:gd name="T18" fmla="+- 0 -176 -1560"/>
                                <a:gd name="T19" fmla="*/ -176 h 1504"/>
                              </a:gdLst>
                              <a:ahLst/>
                              <a:cxnLst>
                                <a:cxn ang="0">
                                  <a:pos x="T1" y="T3"/>
                                </a:cxn>
                                <a:cxn ang="0">
                                  <a:pos x="T5" y="T7"/>
                                </a:cxn>
                                <a:cxn ang="0">
                                  <a:pos x="T9" y="T11"/>
                                </a:cxn>
                                <a:cxn ang="0">
                                  <a:pos x="T13" y="T15"/>
                                </a:cxn>
                                <a:cxn ang="0">
                                  <a:pos x="T17" y="T19"/>
                                </a:cxn>
                              </a:cxnLst>
                              <a:rect l="0" t="0" r="r" b="b"/>
                              <a:pathLst>
                                <a:path w="120" h="1504">
                                  <a:moveTo>
                                    <a:pt x="120" y="1384"/>
                                  </a:moveTo>
                                  <a:lnTo>
                                    <a:pt x="65" y="1384"/>
                                  </a:lnTo>
                                  <a:lnTo>
                                    <a:pt x="65" y="1404"/>
                                  </a:lnTo>
                                  <a:lnTo>
                                    <a:pt x="110" y="1404"/>
                                  </a:lnTo>
                                  <a:lnTo>
                                    <a:pt x="120" y="1384"/>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8" name="Group 179"/>
                        <wpg:cNvGrpSpPr>
                          <a:grpSpLocks/>
                        </wpg:cNvGrpSpPr>
                        <wpg:grpSpPr bwMode="auto">
                          <a:xfrm>
                            <a:off x="5940" y="-3121"/>
                            <a:ext cx="1802" cy="1437"/>
                            <a:chOff x="5940" y="-3121"/>
                            <a:chExt cx="1802" cy="1437"/>
                          </a:xfrm>
                        </wpg:grpSpPr>
                        <wps:wsp>
                          <wps:cNvPr id="129" name="Freeform 180"/>
                          <wps:cNvSpPr>
                            <a:spLocks/>
                          </wps:cNvSpPr>
                          <wps:spPr bwMode="auto">
                            <a:xfrm>
                              <a:off x="5940" y="-3121"/>
                              <a:ext cx="1802" cy="1437"/>
                            </a:xfrm>
                            <a:custGeom>
                              <a:avLst/>
                              <a:gdLst>
                                <a:gd name="T0" fmla="+- 0 7502 5940"/>
                                <a:gd name="T1" fmla="*/ T0 w 1802"/>
                                <a:gd name="T2" fmla="+- 0 -3121 -3121"/>
                                <a:gd name="T3" fmla="*/ -3121 h 1437"/>
                                <a:gd name="T4" fmla="+- 0 6179 5940"/>
                                <a:gd name="T5" fmla="*/ T4 w 1802"/>
                                <a:gd name="T6" fmla="+- 0 -3121 -3121"/>
                                <a:gd name="T7" fmla="*/ -3121 h 1437"/>
                                <a:gd name="T8" fmla="+- 0 6104 5940"/>
                                <a:gd name="T9" fmla="*/ T8 w 1802"/>
                                <a:gd name="T10" fmla="+- 0 -3108 -3121"/>
                                <a:gd name="T11" fmla="*/ -3108 h 1437"/>
                                <a:gd name="T12" fmla="+- 0 6038 5940"/>
                                <a:gd name="T13" fmla="*/ T12 w 1802"/>
                                <a:gd name="T14" fmla="+- 0 -3074 -3121"/>
                                <a:gd name="T15" fmla="*/ -3074 h 1437"/>
                                <a:gd name="T16" fmla="+- 0 5986 5940"/>
                                <a:gd name="T17" fmla="*/ T16 w 1802"/>
                                <a:gd name="T18" fmla="+- 0 -3023 -3121"/>
                                <a:gd name="T19" fmla="*/ -3023 h 1437"/>
                                <a:gd name="T20" fmla="+- 0 5952 5940"/>
                                <a:gd name="T21" fmla="*/ T20 w 1802"/>
                                <a:gd name="T22" fmla="+- 0 -2957 -3121"/>
                                <a:gd name="T23" fmla="*/ -2957 h 1437"/>
                                <a:gd name="T24" fmla="+- 0 5940 5940"/>
                                <a:gd name="T25" fmla="*/ T24 w 1802"/>
                                <a:gd name="T26" fmla="+- 0 -2881 -3121"/>
                                <a:gd name="T27" fmla="*/ -2881 h 1437"/>
                                <a:gd name="T28" fmla="+- 0 5940 5940"/>
                                <a:gd name="T29" fmla="*/ T28 w 1802"/>
                                <a:gd name="T30" fmla="+- 0 -1923 -3121"/>
                                <a:gd name="T31" fmla="*/ -1923 h 1437"/>
                                <a:gd name="T32" fmla="+- 0 5952 5940"/>
                                <a:gd name="T33" fmla="*/ T32 w 1802"/>
                                <a:gd name="T34" fmla="+- 0 -1847 -3121"/>
                                <a:gd name="T35" fmla="*/ -1847 h 1437"/>
                                <a:gd name="T36" fmla="+- 0 5986 5940"/>
                                <a:gd name="T37" fmla="*/ T36 w 1802"/>
                                <a:gd name="T38" fmla="+- 0 -1782 -3121"/>
                                <a:gd name="T39" fmla="*/ -1782 h 1437"/>
                                <a:gd name="T40" fmla="+- 0 6038 5940"/>
                                <a:gd name="T41" fmla="*/ T40 w 1802"/>
                                <a:gd name="T42" fmla="+- 0 -1730 -3121"/>
                                <a:gd name="T43" fmla="*/ -1730 h 1437"/>
                                <a:gd name="T44" fmla="+- 0 6104 5940"/>
                                <a:gd name="T45" fmla="*/ T44 w 1802"/>
                                <a:gd name="T46" fmla="+- 0 -1696 -3121"/>
                                <a:gd name="T47" fmla="*/ -1696 h 1437"/>
                                <a:gd name="T48" fmla="+- 0 6179 5940"/>
                                <a:gd name="T49" fmla="*/ T48 w 1802"/>
                                <a:gd name="T50" fmla="+- 0 -1684 -3121"/>
                                <a:gd name="T51" fmla="*/ -1684 h 1437"/>
                                <a:gd name="T52" fmla="+- 0 7502 5940"/>
                                <a:gd name="T53" fmla="*/ T52 w 1802"/>
                                <a:gd name="T54" fmla="+- 0 -1684 -3121"/>
                                <a:gd name="T55" fmla="*/ -1684 h 1437"/>
                                <a:gd name="T56" fmla="+- 0 7578 5940"/>
                                <a:gd name="T57" fmla="*/ T56 w 1802"/>
                                <a:gd name="T58" fmla="+- 0 -1696 -3121"/>
                                <a:gd name="T59" fmla="*/ -1696 h 1437"/>
                                <a:gd name="T60" fmla="+- 0 7644 5940"/>
                                <a:gd name="T61" fmla="*/ T60 w 1802"/>
                                <a:gd name="T62" fmla="+- 0 -1730 -3121"/>
                                <a:gd name="T63" fmla="*/ -1730 h 1437"/>
                                <a:gd name="T64" fmla="+- 0 7696 5940"/>
                                <a:gd name="T65" fmla="*/ T64 w 1802"/>
                                <a:gd name="T66" fmla="+- 0 -1782 -3121"/>
                                <a:gd name="T67" fmla="*/ -1782 h 1437"/>
                                <a:gd name="T68" fmla="+- 0 7730 5940"/>
                                <a:gd name="T69" fmla="*/ T68 w 1802"/>
                                <a:gd name="T70" fmla="+- 0 -1847 -3121"/>
                                <a:gd name="T71" fmla="*/ -1847 h 1437"/>
                                <a:gd name="T72" fmla="+- 0 7742 5940"/>
                                <a:gd name="T73" fmla="*/ T72 w 1802"/>
                                <a:gd name="T74" fmla="+- 0 -1923 -3121"/>
                                <a:gd name="T75" fmla="*/ -1923 h 1437"/>
                                <a:gd name="T76" fmla="+- 0 7742 5940"/>
                                <a:gd name="T77" fmla="*/ T76 w 1802"/>
                                <a:gd name="T78" fmla="+- 0 -2881 -3121"/>
                                <a:gd name="T79" fmla="*/ -2881 h 1437"/>
                                <a:gd name="T80" fmla="+- 0 7730 5940"/>
                                <a:gd name="T81" fmla="*/ T80 w 1802"/>
                                <a:gd name="T82" fmla="+- 0 -2957 -3121"/>
                                <a:gd name="T83" fmla="*/ -2957 h 1437"/>
                                <a:gd name="T84" fmla="+- 0 7696 5940"/>
                                <a:gd name="T85" fmla="*/ T84 w 1802"/>
                                <a:gd name="T86" fmla="+- 0 -3023 -3121"/>
                                <a:gd name="T87" fmla="*/ -3023 h 1437"/>
                                <a:gd name="T88" fmla="+- 0 7644 5940"/>
                                <a:gd name="T89" fmla="*/ T88 w 1802"/>
                                <a:gd name="T90" fmla="+- 0 -3074 -3121"/>
                                <a:gd name="T91" fmla="*/ -3074 h 1437"/>
                                <a:gd name="T92" fmla="+- 0 7578 5940"/>
                                <a:gd name="T93" fmla="*/ T92 w 1802"/>
                                <a:gd name="T94" fmla="+- 0 -3108 -3121"/>
                                <a:gd name="T95" fmla="*/ -3108 h 1437"/>
                                <a:gd name="T96" fmla="+- 0 7502 5940"/>
                                <a:gd name="T97" fmla="*/ T96 w 1802"/>
                                <a:gd name="T98" fmla="+- 0 -3121 -3121"/>
                                <a:gd name="T99" fmla="*/ -3121 h 1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02" h="1437">
                                  <a:moveTo>
                                    <a:pt x="1562" y="0"/>
                                  </a:moveTo>
                                  <a:lnTo>
                                    <a:pt x="239" y="0"/>
                                  </a:lnTo>
                                  <a:lnTo>
                                    <a:pt x="164" y="13"/>
                                  </a:lnTo>
                                  <a:lnTo>
                                    <a:pt x="98" y="47"/>
                                  </a:lnTo>
                                  <a:lnTo>
                                    <a:pt x="46" y="98"/>
                                  </a:lnTo>
                                  <a:lnTo>
                                    <a:pt x="12" y="164"/>
                                  </a:lnTo>
                                  <a:lnTo>
                                    <a:pt x="0" y="240"/>
                                  </a:lnTo>
                                  <a:lnTo>
                                    <a:pt x="0" y="1198"/>
                                  </a:lnTo>
                                  <a:lnTo>
                                    <a:pt x="12" y="1274"/>
                                  </a:lnTo>
                                  <a:lnTo>
                                    <a:pt x="46" y="1339"/>
                                  </a:lnTo>
                                  <a:lnTo>
                                    <a:pt x="98" y="1391"/>
                                  </a:lnTo>
                                  <a:lnTo>
                                    <a:pt x="164" y="1425"/>
                                  </a:lnTo>
                                  <a:lnTo>
                                    <a:pt x="239" y="1437"/>
                                  </a:lnTo>
                                  <a:lnTo>
                                    <a:pt x="1562" y="1437"/>
                                  </a:lnTo>
                                  <a:lnTo>
                                    <a:pt x="1638" y="1425"/>
                                  </a:lnTo>
                                  <a:lnTo>
                                    <a:pt x="1704" y="1391"/>
                                  </a:lnTo>
                                  <a:lnTo>
                                    <a:pt x="1756" y="1339"/>
                                  </a:lnTo>
                                  <a:lnTo>
                                    <a:pt x="1790" y="1274"/>
                                  </a:lnTo>
                                  <a:lnTo>
                                    <a:pt x="1802" y="1198"/>
                                  </a:lnTo>
                                  <a:lnTo>
                                    <a:pt x="1802" y="240"/>
                                  </a:lnTo>
                                  <a:lnTo>
                                    <a:pt x="1790" y="164"/>
                                  </a:lnTo>
                                  <a:lnTo>
                                    <a:pt x="1756" y="98"/>
                                  </a:lnTo>
                                  <a:lnTo>
                                    <a:pt x="1704" y="47"/>
                                  </a:lnTo>
                                  <a:lnTo>
                                    <a:pt x="1638" y="13"/>
                                  </a:lnTo>
                                  <a:lnTo>
                                    <a:pt x="1562"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 name="Group 177"/>
                        <wpg:cNvGrpSpPr>
                          <a:grpSpLocks/>
                        </wpg:cNvGrpSpPr>
                        <wpg:grpSpPr bwMode="auto">
                          <a:xfrm>
                            <a:off x="5940" y="-3121"/>
                            <a:ext cx="1802" cy="1437"/>
                            <a:chOff x="5940" y="-3121"/>
                            <a:chExt cx="1802" cy="1437"/>
                          </a:xfrm>
                        </wpg:grpSpPr>
                        <wps:wsp>
                          <wps:cNvPr id="131" name="Freeform 178"/>
                          <wps:cNvSpPr>
                            <a:spLocks/>
                          </wps:cNvSpPr>
                          <wps:spPr bwMode="auto">
                            <a:xfrm>
                              <a:off x="5940" y="-3121"/>
                              <a:ext cx="1802" cy="1437"/>
                            </a:xfrm>
                            <a:custGeom>
                              <a:avLst/>
                              <a:gdLst>
                                <a:gd name="T0" fmla="+- 0 5940 5940"/>
                                <a:gd name="T1" fmla="*/ T0 w 1802"/>
                                <a:gd name="T2" fmla="+- 0 -2881 -3121"/>
                                <a:gd name="T3" fmla="*/ -2881 h 1437"/>
                                <a:gd name="T4" fmla="+- 0 5952 5940"/>
                                <a:gd name="T5" fmla="*/ T4 w 1802"/>
                                <a:gd name="T6" fmla="+- 0 -2957 -3121"/>
                                <a:gd name="T7" fmla="*/ -2957 h 1437"/>
                                <a:gd name="T8" fmla="+- 0 5986 5940"/>
                                <a:gd name="T9" fmla="*/ T8 w 1802"/>
                                <a:gd name="T10" fmla="+- 0 -3023 -3121"/>
                                <a:gd name="T11" fmla="*/ -3023 h 1437"/>
                                <a:gd name="T12" fmla="+- 0 6038 5940"/>
                                <a:gd name="T13" fmla="*/ T12 w 1802"/>
                                <a:gd name="T14" fmla="+- 0 -3074 -3121"/>
                                <a:gd name="T15" fmla="*/ -3074 h 1437"/>
                                <a:gd name="T16" fmla="+- 0 6104 5940"/>
                                <a:gd name="T17" fmla="*/ T16 w 1802"/>
                                <a:gd name="T18" fmla="+- 0 -3108 -3121"/>
                                <a:gd name="T19" fmla="*/ -3108 h 1437"/>
                                <a:gd name="T20" fmla="+- 0 6179 5940"/>
                                <a:gd name="T21" fmla="*/ T20 w 1802"/>
                                <a:gd name="T22" fmla="+- 0 -3121 -3121"/>
                                <a:gd name="T23" fmla="*/ -3121 h 1437"/>
                                <a:gd name="T24" fmla="+- 0 7502 5940"/>
                                <a:gd name="T25" fmla="*/ T24 w 1802"/>
                                <a:gd name="T26" fmla="+- 0 -3121 -3121"/>
                                <a:gd name="T27" fmla="*/ -3121 h 1437"/>
                                <a:gd name="T28" fmla="+- 0 7578 5940"/>
                                <a:gd name="T29" fmla="*/ T28 w 1802"/>
                                <a:gd name="T30" fmla="+- 0 -3108 -3121"/>
                                <a:gd name="T31" fmla="*/ -3108 h 1437"/>
                                <a:gd name="T32" fmla="+- 0 7644 5940"/>
                                <a:gd name="T33" fmla="*/ T32 w 1802"/>
                                <a:gd name="T34" fmla="+- 0 -3074 -3121"/>
                                <a:gd name="T35" fmla="*/ -3074 h 1437"/>
                                <a:gd name="T36" fmla="+- 0 7696 5940"/>
                                <a:gd name="T37" fmla="*/ T36 w 1802"/>
                                <a:gd name="T38" fmla="+- 0 -3023 -3121"/>
                                <a:gd name="T39" fmla="*/ -3023 h 1437"/>
                                <a:gd name="T40" fmla="+- 0 7730 5940"/>
                                <a:gd name="T41" fmla="*/ T40 w 1802"/>
                                <a:gd name="T42" fmla="+- 0 -2957 -3121"/>
                                <a:gd name="T43" fmla="*/ -2957 h 1437"/>
                                <a:gd name="T44" fmla="+- 0 7742 5940"/>
                                <a:gd name="T45" fmla="*/ T44 w 1802"/>
                                <a:gd name="T46" fmla="+- 0 -2881 -3121"/>
                                <a:gd name="T47" fmla="*/ -2881 h 1437"/>
                                <a:gd name="T48" fmla="+- 0 7742 5940"/>
                                <a:gd name="T49" fmla="*/ T48 w 1802"/>
                                <a:gd name="T50" fmla="+- 0 -1923 -3121"/>
                                <a:gd name="T51" fmla="*/ -1923 h 1437"/>
                                <a:gd name="T52" fmla="+- 0 7730 5940"/>
                                <a:gd name="T53" fmla="*/ T52 w 1802"/>
                                <a:gd name="T54" fmla="+- 0 -1847 -3121"/>
                                <a:gd name="T55" fmla="*/ -1847 h 1437"/>
                                <a:gd name="T56" fmla="+- 0 7696 5940"/>
                                <a:gd name="T57" fmla="*/ T56 w 1802"/>
                                <a:gd name="T58" fmla="+- 0 -1782 -3121"/>
                                <a:gd name="T59" fmla="*/ -1782 h 1437"/>
                                <a:gd name="T60" fmla="+- 0 7644 5940"/>
                                <a:gd name="T61" fmla="*/ T60 w 1802"/>
                                <a:gd name="T62" fmla="+- 0 -1730 -3121"/>
                                <a:gd name="T63" fmla="*/ -1730 h 1437"/>
                                <a:gd name="T64" fmla="+- 0 7578 5940"/>
                                <a:gd name="T65" fmla="*/ T64 w 1802"/>
                                <a:gd name="T66" fmla="+- 0 -1696 -3121"/>
                                <a:gd name="T67" fmla="*/ -1696 h 1437"/>
                                <a:gd name="T68" fmla="+- 0 7502 5940"/>
                                <a:gd name="T69" fmla="*/ T68 w 1802"/>
                                <a:gd name="T70" fmla="+- 0 -1684 -3121"/>
                                <a:gd name="T71" fmla="*/ -1684 h 1437"/>
                                <a:gd name="T72" fmla="+- 0 6179 5940"/>
                                <a:gd name="T73" fmla="*/ T72 w 1802"/>
                                <a:gd name="T74" fmla="+- 0 -1684 -3121"/>
                                <a:gd name="T75" fmla="*/ -1684 h 1437"/>
                                <a:gd name="T76" fmla="+- 0 6104 5940"/>
                                <a:gd name="T77" fmla="*/ T76 w 1802"/>
                                <a:gd name="T78" fmla="+- 0 -1696 -3121"/>
                                <a:gd name="T79" fmla="*/ -1696 h 1437"/>
                                <a:gd name="T80" fmla="+- 0 6038 5940"/>
                                <a:gd name="T81" fmla="*/ T80 w 1802"/>
                                <a:gd name="T82" fmla="+- 0 -1730 -3121"/>
                                <a:gd name="T83" fmla="*/ -1730 h 1437"/>
                                <a:gd name="T84" fmla="+- 0 5986 5940"/>
                                <a:gd name="T85" fmla="*/ T84 w 1802"/>
                                <a:gd name="T86" fmla="+- 0 -1782 -3121"/>
                                <a:gd name="T87" fmla="*/ -1782 h 1437"/>
                                <a:gd name="T88" fmla="+- 0 5952 5940"/>
                                <a:gd name="T89" fmla="*/ T88 w 1802"/>
                                <a:gd name="T90" fmla="+- 0 -1847 -3121"/>
                                <a:gd name="T91" fmla="*/ -1847 h 1437"/>
                                <a:gd name="T92" fmla="+- 0 5940 5940"/>
                                <a:gd name="T93" fmla="*/ T92 w 1802"/>
                                <a:gd name="T94" fmla="+- 0 -1923 -3121"/>
                                <a:gd name="T95" fmla="*/ -1923 h 1437"/>
                                <a:gd name="T96" fmla="+- 0 5940 5940"/>
                                <a:gd name="T97" fmla="*/ T96 w 1802"/>
                                <a:gd name="T98" fmla="+- 0 -2881 -3121"/>
                                <a:gd name="T99" fmla="*/ -2881 h 1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02" h="1437">
                                  <a:moveTo>
                                    <a:pt x="0" y="240"/>
                                  </a:moveTo>
                                  <a:lnTo>
                                    <a:pt x="12" y="164"/>
                                  </a:lnTo>
                                  <a:lnTo>
                                    <a:pt x="46" y="98"/>
                                  </a:lnTo>
                                  <a:lnTo>
                                    <a:pt x="98" y="47"/>
                                  </a:lnTo>
                                  <a:lnTo>
                                    <a:pt x="164" y="13"/>
                                  </a:lnTo>
                                  <a:lnTo>
                                    <a:pt x="239" y="0"/>
                                  </a:lnTo>
                                  <a:lnTo>
                                    <a:pt x="1562" y="0"/>
                                  </a:lnTo>
                                  <a:lnTo>
                                    <a:pt x="1638" y="13"/>
                                  </a:lnTo>
                                  <a:lnTo>
                                    <a:pt x="1704" y="47"/>
                                  </a:lnTo>
                                  <a:lnTo>
                                    <a:pt x="1756" y="98"/>
                                  </a:lnTo>
                                  <a:lnTo>
                                    <a:pt x="1790" y="164"/>
                                  </a:lnTo>
                                  <a:lnTo>
                                    <a:pt x="1802" y="240"/>
                                  </a:lnTo>
                                  <a:lnTo>
                                    <a:pt x="1802" y="1198"/>
                                  </a:lnTo>
                                  <a:lnTo>
                                    <a:pt x="1790" y="1274"/>
                                  </a:lnTo>
                                  <a:lnTo>
                                    <a:pt x="1756" y="1339"/>
                                  </a:lnTo>
                                  <a:lnTo>
                                    <a:pt x="1704" y="1391"/>
                                  </a:lnTo>
                                  <a:lnTo>
                                    <a:pt x="1638" y="1425"/>
                                  </a:lnTo>
                                  <a:lnTo>
                                    <a:pt x="1562" y="1437"/>
                                  </a:lnTo>
                                  <a:lnTo>
                                    <a:pt x="239" y="1437"/>
                                  </a:lnTo>
                                  <a:lnTo>
                                    <a:pt x="164" y="1425"/>
                                  </a:lnTo>
                                  <a:lnTo>
                                    <a:pt x="98" y="1391"/>
                                  </a:lnTo>
                                  <a:lnTo>
                                    <a:pt x="46" y="1339"/>
                                  </a:lnTo>
                                  <a:lnTo>
                                    <a:pt x="12" y="1274"/>
                                  </a:lnTo>
                                  <a:lnTo>
                                    <a:pt x="0" y="1198"/>
                                  </a:lnTo>
                                  <a:lnTo>
                                    <a:pt x="0" y="240"/>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 name="Group 173"/>
                        <wpg:cNvGrpSpPr>
                          <a:grpSpLocks/>
                        </wpg:cNvGrpSpPr>
                        <wpg:grpSpPr bwMode="auto">
                          <a:xfrm>
                            <a:off x="4222" y="-2458"/>
                            <a:ext cx="1719" cy="120"/>
                            <a:chOff x="4222" y="-2458"/>
                            <a:chExt cx="1719" cy="120"/>
                          </a:xfrm>
                        </wpg:grpSpPr>
                        <wps:wsp>
                          <wps:cNvPr id="133" name="Freeform 176"/>
                          <wps:cNvSpPr>
                            <a:spLocks/>
                          </wps:cNvSpPr>
                          <wps:spPr bwMode="auto">
                            <a:xfrm>
                              <a:off x="4222" y="-2458"/>
                              <a:ext cx="1719" cy="120"/>
                            </a:xfrm>
                            <a:custGeom>
                              <a:avLst/>
                              <a:gdLst>
                                <a:gd name="T0" fmla="+- 0 5821 4222"/>
                                <a:gd name="T1" fmla="*/ T0 w 1719"/>
                                <a:gd name="T2" fmla="+- 0 -2458 -2458"/>
                                <a:gd name="T3" fmla="*/ -2458 h 120"/>
                                <a:gd name="T4" fmla="+- 0 5821 4222"/>
                                <a:gd name="T5" fmla="*/ T4 w 1719"/>
                                <a:gd name="T6" fmla="+- 0 -2338 -2458"/>
                                <a:gd name="T7" fmla="*/ -2338 h 120"/>
                                <a:gd name="T8" fmla="+- 0 5931 4222"/>
                                <a:gd name="T9" fmla="*/ T8 w 1719"/>
                                <a:gd name="T10" fmla="+- 0 -2393 -2458"/>
                                <a:gd name="T11" fmla="*/ -2393 h 120"/>
                                <a:gd name="T12" fmla="+- 0 5841 4222"/>
                                <a:gd name="T13" fmla="*/ T12 w 1719"/>
                                <a:gd name="T14" fmla="+- 0 -2393 -2458"/>
                                <a:gd name="T15" fmla="*/ -2393 h 120"/>
                                <a:gd name="T16" fmla="+- 0 5841 4222"/>
                                <a:gd name="T17" fmla="*/ T16 w 1719"/>
                                <a:gd name="T18" fmla="+- 0 -2403 -2458"/>
                                <a:gd name="T19" fmla="*/ -2403 h 120"/>
                                <a:gd name="T20" fmla="+- 0 5931 4222"/>
                                <a:gd name="T21" fmla="*/ T20 w 1719"/>
                                <a:gd name="T22" fmla="+- 0 -2403 -2458"/>
                                <a:gd name="T23" fmla="*/ -2403 h 120"/>
                                <a:gd name="T24" fmla="+- 0 5821 4222"/>
                                <a:gd name="T25" fmla="*/ T24 w 1719"/>
                                <a:gd name="T26" fmla="+- 0 -2458 -2458"/>
                                <a:gd name="T27" fmla="*/ -2458 h 120"/>
                              </a:gdLst>
                              <a:ahLst/>
                              <a:cxnLst>
                                <a:cxn ang="0">
                                  <a:pos x="T1" y="T3"/>
                                </a:cxn>
                                <a:cxn ang="0">
                                  <a:pos x="T5" y="T7"/>
                                </a:cxn>
                                <a:cxn ang="0">
                                  <a:pos x="T9" y="T11"/>
                                </a:cxn>
                                <a:cxn ang="0">
                                  <a:pos x="T13" y="T15"/>
                                </a:cxn>
                                <a:cxn ang="0">
                                  <a:pos x="T17" y="T19"/>
                                </a:cxn>
                                <a:cxn ang="0">
                                  <a:pos x="T21" y="T23"/>
                                </a:cxn>
                                <a:cxn ang="0">
                                  <a:pos x="T25" y="T27"/>
                                </a:cxn>
                              </a:cxnLst>
                              <a:rect l="0" t="0" r="r" b="b"/>
                              <a:pathLst>
                                <a:path w="1719" h="120">
                                  <a:moveTo>
                                    <a:pt x="1599" y="0"/>
                                  </a:moveTo>
                                  <a:lnTo>
                                    <a:pt x="1599" y="120"/>
                                  </a:lnTo>
                                  <a:lnTo>
                                    <a:pt x="1709" y="65"/>
                                  </a:lnTo>
                                  <a:lnTo>
                                    <a:pt x="1619" y="65"/>
                                  </a:lnTo>
                                  <a:lnTo>
                                    <a:pt x="1619" y="55"/>
                                  </a:lnTo>
                                  <a:lnTo>
                                    <a:pt x="1709" y="55"/>
                                  </a:lnTo>
                                  <a:lnTo>
                                    <a:pt x="1599"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75"/>
                          <wps:cNvSpPr>
                            <a:spLocks/>
                          </wps:cNvSpPr>
                          <wps:spPr bwMode="auto">
                            <a:xfrm>
                              <a:off x="4222" y="-2458"/>
                              <a:ext cx="1719" cy="120"/>
                            </a:xfrm>
                            <a:custGeom>
                              <a:avLst/>
                              <a:gdLst>
                                <a:gd name="T0" fmla="+- 0 5821 4222"/>
                                <a:gd name="T1" fmla="*/ T0 w 1719"/>
                                <a:gd name="T2" fmla="+- 0 -2403 -2458"/>
                                <a:gd name="T3" fmla="*/ -2403 h 120"/>
                                <a:gd name="T4" fmla="+- 0 4222 4222"/>
                                <a:gd name="T5" fmla="*/ T4 w 1719"/>
                                <a:gd name="T6" fmla="+- 0 -2403 -2458"/>
                                <a:gd name="T7" fmla="*/ -2403 h 120"/>
                                <a:gd name="T8" fmla="+- 0 4222 4222"/>
                                <a:gd name="T9" fmla="*/ T8 w 1719"/>
                                <a:gd name="T10" fmla="+- 0 -2393 -2458"/>
                                <a:gd name="T11" fmla="*/ -2393 h 120"/>
                                <a:gd name="T12" fmla="+- 0 5821 4222"/>
                                <a:gd name="T13" fmla="*/ T12 w 1719"/>
                                <a:gd name="T14" fmla="+- 0 -2393 -2458"/>
                                <a:gd name="T15" fmla="*/ -2393 h 120"/>
                                <a:gd name="T16" fmla="+- 0 5821 4222"/>
                                <a:gd name="T17" fmla="*/ T16 w 1719"/>
                                <a:gd name="T18" fmla="+- 0 -2403 -2458"/>
                                <a:gd name="T19" fmla="*/ -2403 h 120"/>
                              </a:gdLst>
                              <a:ahLst/>
                              <a:cxnLst>
                                <a:cxn ang="0">
                                  <a:pos x="T1" y="T3"/>
                                </a:cxn>
                                <a:cxn ang="0">
                                  <a:pos x="T5" y="T7"/>
                                </a:cxn>
                                <a:cxn ang="0">
                                  <a:pos x="T9" y="T11"/>
                                </a:cxn>
                                <a:cxn ang="0">
                                  <a:pos x="T13" y="T15"/>
                                </a:cxn>
                                <a:cxn ang="0">
                                  <a:pos x="T17" y="T19"/>
                                </a:cxn>
                              </a:cxnLst>
                              <a:rect l="0" t="0" r="r" b="b"/>
                              <a:pathLst>
                                <a:path w="1719" h="120">
                                  <a:moveTo>
                                    <a:pt x="1599" y="55"/>
                                  </a:moveTo>
                                  <a:lnTo>
                                    <a:pt x="0" y="55"/>
                                  </a:lnTo>
                                  <a:lnTo>
                                    <a:pt x="0" y="65"/>
                                  </a:lnTo>
                                  <a:lnTo>
                                    <a:pt x="1599" y="65"/>
                                  </a:lnTo>
                                  <a:lnTo>
                                    <a:pt x="159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74"/>
                          <wps:cNvSpPr>
                            <a:spLocks/>
                          </wps:cNvSpPr>
                          <wps:spPr bwMode="auto">
                            <a:xfrm>
                              <a:off x="4222" y="-2458"/>
                              <a:ext cx="1719" cy="120"/>
                            </a:xfrm>
                            <a:custGeom>
                              <a:avLst/>
                              <a:gdLst>
                                <a:gd name="T0" fmla="+- 0 5931 4222"/>
                                <a:gd name="T1" fmla="*/ T0 w 1719"/>
                                <a:gd name="T2" fmla="+- 0 -2403 -2458"/>
                                <a:gd name="T3" fmla="*/ -2403 h 120"/>
                                <a:gd name="T4" fmla="+- 0 5841 4222"/>
                                <a:gd name="T5" fmla="*/ T4 w 1719"/>
                                <a:gd name="T6" fmla="+- 0 -2403 -2458"/>
                                <a:gd name="T7" fmla="*/ -2403 h 120"/>
                                <a:gd name="T8" fmla="+- 0 5841 4222"/>
                                <a:gd name="T9" fmla="*/ T8 w 1719"/>
                                <a:gd name="T10" fmla="+- 0 -2393 -2458"/>
                                <a:gd name="T11" fmla="*/ -2393 h 120"/>
                                <a:gd name="T12" fmla="+- 0 5931 4222"/>
                                <a:gd name="T13" fmla="*/ T12 w 1719"/>
                                <a:gd name="T14" fmla="+- 0 -2393 -2458"/>
                                <a:gd name="T15" fmla="*/ -2393 h 120"/>
                                <a:gd name="T16" fmla="+- 0 5941 4222"/>
                                <a:gd name="T17" fmla="*/ T16 w 1719"/>
                                <a:gd name="T18" fmla="+- 0 -2398 -2458"/>
                                <a:gd name="T19" fmla="*/ -2398 h 120"/>
                                <a:gd name="T20" fmla="+- 0 5931 4222"/>
                                <a:gd name="T21" fmla="*/ T20 w 1719"/>
                                <a:gd name="T22" fmla="+- 0 -2403 -2458"/>
                                <a:gd name="T23" fmla="*/ -2403 h 120"/>
                              </a:gdLst>
                              <a:ahLst/>
                              <a:cxnLst>
                                <a:cxn ang="0">
                                  <a:pos x="T1" y="T3"/>
                                </a:cxn>
                                <a:cxn ang="0">
                                  <a:pos x="T5" y="T7"/>
                                </a:cxn>
                                <a:cxn ang="0">
                                  <a:pos x="T9" y="T11"/>
                                </a:cxn>
                                <a:cxn ang="0">
                                  <a:pos x="T13" y="T15"/>
                                </a:cxn>
                                <a:cxn ang="0">
                                  <a:pos x="T17" y="T19"/>
                                </a:cxn>
                                <a:cxn ang="0">
                                  <a:pos x="T21" y="T23"/>
                                </a:cxn>
                              </a:cxnLst>
                              <a:rect l="0" t="0" r="r" b="b"/>
                              <a:pathLst>
                                <a:path w="1719" h="120">
                                  <a:moveTo>
                                    <a:pt x="1709" y="55"/>
                                  </a:moveTo>
                                  <a:lnTo>
                                    <a:pt x="1619" y="55"/>
                                  </a:lnTo>
                                  <a:lnTo>
                                    <a:pt x="1619" y="65"/>
                                  </a:lnTo>
                                  <a:lnTo>
                                    <a:pt x="1709" y="65"/>
                                  </a:lnTo>
                                  <a:lnTo>
                                    <a:pt x="1719" y="60"/>
                                  </a:lnTo>
                                  <a:lnTo>
                                    <a:pt x="170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6" name="Group 171"/>
                        <wpg:cNvGrpSpPr>
                          <a:grpSpLocks/>
                        </wpg:cNvGrpSpPr>
                        <wpg:grpSpPr bwMode="auto">
                          <a:xfrm>
                            <a:off x="5893" y="-4927"/>
                            <a:ext cx="1987" cy="1161"/>
                            <a:chOff x="5893" y="-4927"/>
                            <a:chExt cx="1987" cy="1161"/>
                          </a:xfrm>
                        </wpg:grpSpPr>
                        <wps:wsp>
                          <wps:cNvPr id="137" name="Freeform 172"/>
                          <wps:cNvSpPr>
                            <a:spLocks/>
                          </wps:cNvSpPr>
                          <wps:spPr bwMode="auto">
                            <a:xfrm>
                              <a:off x="5893" y="-4927"/>
                              <a:ext cx="1987" cy="1161"/>
                            </a:xfrm>
                            <a:custGeom>
                              <a:avLst/>
                              <a:gdLst>
                                <a:gd name="T0" fmla="+- 0 6886 5893"/>
                                <a:gd name="T1" fmla="*/ T0 w 1987"/>
                                <a:gd name="T2" fmla="+- 0 -4927 -4927"/>
                                <a:gd name="T3" fmla="*/ -4927 h 1161"/>
                                <a:gd name="T4" fmla="+- 0 5893 5893"/>
                                <a:gd name="T5" fmla="*/ T4 w 1987"/>
                                <a:gd name="T6" fmla="+- 0 -4346 -4927"/>
                                <a:gd name="T7" fmla="*/ -4346 h 1161"/>
                                <a:gd name="T8" fmla="+- 0 6886 5893"/>
                                <a:gd name="T9" fmla="*/ T8 w 1987"/>
                                <a:gd name="T10" fmla="+- 0 -3766 -4927"/>
                                <a:gd name="T11" fmla="*/ -3766 h 1161"/>
                                <a:gd name="T12" fmla="+- 0 7880 5893"/>
                                <a:gd name="T13" fmla="*/ T12 w 1987"/>
                                <a:gd name="T14" fmla="+- 0 -4346 -4927"/>
                                <a:gd name="T15" fmla="*/ -4346 h 1161"/>
                                <a:gd name="T16" fmla="+- 0 6886 5893"/>
                                <a:gd name="T17" fmla="*/ T16 w 1987"/>
                                <a:gd name="T18" fmla="+- 0 -4927 -4927"/>
                                <a:gd name="T19" fmla="*/ -4927 h 1161"/>
                              </a:gdLst>
                              <a:ahLst/>
                              <a:cxnLst>
                                <a:cxn ang="0">
                                  <a:pos x="T1" y="T3"/>
                                </a:cxn>
                                <a:cxn ang="0">
                                  <a:pos x="T5" y="T7"/>
                                </a:cxn>
                                <a:cxn ang="0">
                                  <a:pos x="T9" y="T11"/>
                                </a:cxn>
                                <a:cxn ang="0">
                                  <a:pos x="T13" y="T15"/>
                                </a:cxn>
                                <a:cxn ang="0">
                                  <a:pos x="T17" y="T19"/>
                                </a:cxn>
                              </a:cxnLst>
                              <a:rect l="0" t="0" r="r" b="b"/>
                              <a:pathLst>
                                <a:path w="1987" h="1161">
                                  <a:moveTo>
                                    <a:pt x="993" y="0"/>
                                  </a:moveTo>
                                  <a:lnTo>
                                    <a:pt x="0" y="581"/>
                                  </a:lnTo>
                                  <a:lnTo>
                                    <a:pt x="993" y="1161"/>
                                  </a:lnTo>
                                  <a:lnTo>
                                    <a:pt x="1987" y="581"/>
                                  </a:lnTo>
                                  <a:lnTo>
                                    <a:pt x="993"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8" name="Group 169"/>
                        <wpg:cNvGrpSpPr>
                          <a:grpSpLocks/>
                        </wpg:cNvGrpSpPr>
                        <wpg:grpSpPr bwMode="auto">
                          <a:xfrm>
                            <a:off x="5893" y="-4927"/>
                            <a:ext cx="1987" cy="1161"/>
                            <a:chOff x="5893" y="-4927"/>
                            <a:chExt cx="1987" cy="1161"/>
                          </a:xfrm>
                        </wpg:grpSpPr>
                        <wps:wsp>
                          <wps:cNvPr id="139" name="Freeform 170"/>
                          <wps:cNvSpPr>
                            <a:spLocks/>
                          </wps:cNvSpPr>
                          <wps:spPr bwMode="auto">
                            <a:xfrm>
                              <a:off x="5893" y="-4927"/>
                              <a:ext cx="1987" cy="1161"/>
                            </a:xfrm>
                            <a:custGeom>
                              <a:avLst/>
                              <a:gdLst>
                                <a:gd name="T0" fmla="+- 0 5893 5893"/>
                                <a:gd name="T1" fmla="*/ T0 w 1987"/>
                                <a:gd name="T2" fmla="+- 0 -4346 -4927"/>
                                <a:gd name="T3" fmla="*/ -4346 h 1161"/>
                                <a:gd name="T4" fmla="+- 0 6886 5893"/>
                                <a:gd name="T5" fmla="*/ T4 w 1987"/>
                                <a:gd name="T6" fmla="+- 0 -4927 -4927"/>
                                <a:gd name="T7" fmla="*/ -4927 h 1161"/>
                                <a:gd name="T8" fmla="+- 0 7880 5893"/>
                                <a:gd name="T9" fmla="*/ T8 w 1987"/>
                                <a:gd name="T10" fmla="+- 0 -4346 -4927"/>
                                <a:gd name="T11" fmla="*/ -4346 h 1161"/>
                                <a:gd name="T12" fmla="+- 0 6886 5893"/>
                                <a:gd name="T13" fmla="*/ T12 w 1987"/>
                                <a:gd name="T14" fmla="+- 0 -3766 -4927"/>
                                <a:gd name="T15" fmla="*/ -3766 h 1161"/>
                                <a:gd name="T16" fmla="+- 0 5893 5893"/>
                                <a:gd name="T17" fmla="*/ T16 w 1987"/>
                                <a:gd name="T18" fmla="+- 0 -4346 -4927"/>
                                <a:gd name="T19" fmla="*/ -4346 h 1161"/>
                              </a:gdLst>
                              <a:ahLst/>
                              <a:cxnLst>
                                <a:cxn ang="0">
                                  <a:pos x="T1" y="T3"/>
                                </a:cxn>
                                <a:cxn ang="0">
                                  <a:pos x="T5" y="T7"/>
                                </a:cxn>
                                <a:cxn ang="0">
                                  <a:pos x="T9" y="T11"/>
                                </a:cxn>
                                <a:cxn ang="0">
                                  <a:pos x="T13" y="T15"/>
                                </a:cxn>
                                <a:cxn ang="0">
                                  <a:pos x="T17" y="T19"/>
                                </a:cxn>
                              </a:cxnLst>
                              <a:rect l="0" t="0" r="r" b="b"/>
                              <a:pathLst>
                                <a:path w="1987" h="1161">
                                  <a:moveTo>
                                    <a:pt x="0" y="581"/>
                                  </a:moveTo>
                                  <a:lnTo>
                                    <a:pt x="993" y="0"/>
                                  </a:lnTo>
                                  <a:lnTo>
                                    <a:pt x="1987" y="581"/>
                                  </a:lnTo>
                                  <a:lnTo>
                                    <a:pt x="993" y="1161"/>
                                  </a:lnTo>
                                  <a:lnTo>
                                    <a:pt x="0" y="581"/>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 name="Group 167"/>
                        <wpg:cNvGrpSpPr>
                          <a:grpSpLocks/>
                        </wpg:cNvGrpSpPr>
                        <wpg:grpSpPr bwMode="auto">
                          <a:xfrm>
                            <a:off x="5576" y="-775"/>
                            <a:ext cx="1270" cy="1436"/>
                            <a:chOff x="5576" y="-775"/>
                            <a:chExt cx="1270" cy="1436"/>
                          </a:xfrm>
                        </wpg:grpSpPr>
                        <wps:wsp>
                          <wps:cNvPr id="141" name="Freeform 168"/>
                          <wps:cNvSpPr>
                            <a:spLocks/>
                          </wps:cNvSpPr>
                          <wps:spPr bwMode="auto">
                            <a:xfrm>
                              <a:off x="5576" y="-775"/>
                              <a:ext cx="1270" cy="1436"/>
                            </a:xfrm>
                            <a:custGeom>
                              <a:avLst/>
                              <a:gdLst>
                                <a:gd name="T0" fmla="+- 0 6634 5576"/>
                                <a:gd name="T1" fmla="*/ T0 w 1270"/>
                                <a:gd name="T2" fmla="+- 0 -775 -775"/>
                                <a:gd name="T3" fmla="*/ -775 h 1436"/>
                                <a:gd name="T4" fmla="+- 0 5788 5576"/>
                                <a:gd name="T5" fmla="*/ T4 w 1270"/>
                                <a:gd name="T6" fmla="+- 0 -775 -775"/>
                                <a:gd name="T7" fmla="*/ -775 h 1436"/>
                                <a:gd name="T8" fmla="+- 0 5721 5576"/>
                                <a:gd name="T9" fmla="*/ T8 w 1270"/>
                                <a:gd name="T10" fmla="+- 0 -764 -775"/>
                                <a:gd name="T11" fmla="*/ -764 h 1436"/>
                                <a:gd name="T12" fmla="+- 0 5663 5576"/>
                                <a:gd name="T13" fmla="*/ T12 w 1270"/>
                                <a:gd name="T14" fmla="+- 0 -734 -775"/>
                                <a:gd name="T15" fmla="*/ -734 h 1436"/>
                                <a:gd name="T16" fmla="+- 0 5617 5576"/>
                                <a:gd name="T17" fmla="*/ T16 w 1270"/>
                                <a:gd name="T18" fmla="+- 0 -688 -775"/>
                                <a:gd name="T19" fmla="*/ -688 h 1436"/>
                                <a:gd name="T20" fmla="+- 0 5587 5576"/>
                                <a:gd name="T21" fmla="*/ T20 w 1270"/>
                                <a:gd name="T22" fmla="+- 0 -630 -775"/>
                                <a:gd name="T23" fmla="*/ -630 h 1436"/>
                                <a:gd name="T24" fmla="+- 0 5576 5576"/>
                                <a:gd name="T25" fmla="*/ T24 w 1270"/>
                                <a:gd name="T26" fmla="+- 0 -563 -775"/>
                                <a:gd name="T27" fmla="*/ -563 h 1436"/>
                                <a:gd name="T28" fmla="+- 0 5576 5576"/>
                                <a:gd name="T29" fmla="*/ T28 w 1270"/>
                                <a:gd name="T30" fmla="+- 0 449 -775"/>
                                <a:gd name="T31" fmla="*/ 449 h 1436"/>
                                <a:gd name="T32" fmla="+- 0 5587 5576"/>
                                <a:gd name="T33" fmla="*/ T32 w 1270"/>
                                <a:gd name="T34" fmla="+- 0 516 -775"/>
                                <a:gd name="T35" fmla="*/ 516 h 1436"/>
                                <a:gd name="T36" fmla="+- 0 5617 5576"/>
                                <a:gd name="T37" fmla="*/ T36 w 1270"/>
                                <a:gd name="T38" fmla="+- 0 574 -775"/>
                                <a:gd name="T39" fmla="*/ 574 h 1436"/>
                                <a:gd name="T40" fmla="+- 0 5663 5576"/>
                                <a:gd name="T41" fmla="*/ T40 w 1270"/>
                                <a:gd name="T42" fmla="+- 0 620 -775"/>
                                <a:gd name="T43" fmla="*/ 620 h 1436"/>
                                <a:gd name="T44" fmla="+- 0 5721 5576"/>
                                <a:gd name="T45" fmla="*/ T44 w 1270"/>
                                <a:gd name="T46" fmla="+- 0 650 -775"/>
                                <a:gd name="T47" fmla="*/ 650 h 1436"/>
                                <a:gd name="T48" fmla="+- 0 5788 5576"/>
                                <a:gd name="T49" fmla="*/ T48 w 1270"/>
                                <a:gd name="T50" fmla="+- 0 661 -775"/>
                                <a:gd name="T51" fmla="*/ 661 h 1436"/>
                                <a:gd name="T52" fmla="+- 0 6634 5576"/>
                                <a:gd name="T53" fmla="*/ T52 w 1270"/>
                                <a:gd name="T54" fmla="+- 0 661 -775"/>
                                <a:gd name="T55" fmla="*/ 661 h 1436"/>
                                <a:gd name="T56" fmla="+- 0 6701 5576"/>
                                <a:gd name="T57" fmla="*/ T56 w 1270"/>
                                <a:gd name="T58" fmla="+- 0 650 -775"/>
                                <a:gd name="T59" fmla="*/ 650 h 1436"/>
                                <a:gd name="T60" fmla="+- 0 6759 5576"/>
                                <a:gd name="T61" fmla="*/ T60 w 1270"/>
                                <a:gd name="T62" fmla="+- 0 620 -775"/>
                                <a:gd name="T63" fmla="*/ 620 h 1436"/>
                                <a:gd name="T64" fmla="+- 0 6805 5576"/>
                                <a:gd name="T65" fmla="*/ T64 w 1270"/>
                                <a:gd name="T66" fmla="+- 0 574 -775"/>
                                <a:gd name="T67" fmla="*/ 574 h 1436"/>
                                <a:gd name="T68" fmla="+- 0 6835 5576"/>
                                <a:gd name="T69" fmla="*/ T68 w 1270"/>
                                <a:gd name="T70" fmla="+- 0 516 -775"/>
                                <a:gd name="T71" fmla="*/ 516 h 1436"/>
                                <a:gd name="T72" fmla="+- 0 6846 5576"/>
                                <a:gd name="T73" fmla="*/ T72 w 1270"/>
                                <a:gd name="T74" fmla="+- 0 449 -775"/>
                                <a:gd name="T75" fmla="*/ 449 h 1436"/>
                                <a:gd name="T76" fmla="+- 0 6846 5576"/>
                                <a:gd name="T77" fmla="*/ T76 w 1270"/>
                                <a:gd name="T78" fmla="+- 0 -563 -775"/>
                                <a:gd name="T79" fmla="*/ -563 h 1436"/>
                                <a:gd name="T80" fmla="+- 0 6835 5576"/>
                                <a:gd name="T81" fmla="*/ T80 w 1270"/>
                                <a:gd name="T82" fmla="+- 0 -630 -775"/>
                                <a:gd name="T83" fmla="*/ -630 h 1436"/>
                                <a:gd name="T84" fmla="+- 0 6805 5576"/>
                                <a:gd name="T85" fmla="*/ T84 w 1270"/>
                                <a:gd name="T86" fmla="+- 0 -688 -775"/>
                                <a:gd name="T87" fmla="*/ -688 h 1436"/>
                                <a:gd name="T88" fmla="+- 0 6759 5576"/>
                                <a:gd name="T89" fmla="*/ T88 w 1270"/>
                                <a:gd name="T90" fmla="+- 0 -734 -775"/>
                                <a:gd name="T91" fmla="*/ -734 h 1436"/>
                                <a:gd name="T92" fmla="+- 0 6701 5576"/>
                                <a:gd name="T93" fmla="*/ T92 w 1270"/>
                                <a:gd name="T94" fmla="+- 0 -764 -775"/>
                                <a:gd name="T95" fmla="*/ -764 h 1436"/>
                                <a:gd name="T96" fmla="+- 0 6634 5576"/>
                                <a:gd name="T97" fmla="*/ T96 w 1270"/>
                                <a:gd name="T98" fmla="+- 0 -775 -775"/>
                                <a:gd name="T99" fmla="*/ -775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70" h="1436">
                                  <a:moveTo>
                                    <a:pt x="1058" y="0"/>
                                  </a:moveTo>
                                  <a:lnTo>
                                    <a:pt x="212" y="0"/>
                                  </a:lnTo>
                                  <a:lnTo>
                                    <a:pt x="145" y="11"/>
                                  </a:lnTo>
                                  <a:lnTo>
                                    <a:pt x="87" y="41"/>
                                  </a:lnTo>
                                  <a:lnTo>
                                    <a:pt x="41" y="87"/>
                                  </a:lnTo>
                                  <a:lnTo>
                                    <a:pt x="11" y="145"/>
                                  </a:lnTo>
                                  <a:lnTo>
                                    <a:pt x="0" y="212"/>
                                  </a:lnTo>
                                  <a:lnTo>
                                    <a:pt x="0" y="1224"/>
                                  </a:lnTo>
                                  <a:lnTo>
                                    <a:pt x="11" y="1291"/>
                                  </a:lnTo>
                                  <a:lnTo>
                                    <a:pt x="41" y="1349"/>
                                  </a:lnTo>
                                  <a:lnTo>
                                    <a:pt x="87" y="1395"/>
                                  </a:lnTo>
                                  <a:lnTo>
                                    <a:pt x="145" y="1425"/>
                                  </a:lnTo>
                                  <a:lnTo>
                                    <a:pt x="212" y="1436"/>
                                  </a:lnTo>
                                  <a:lnTo>
                                    <a:pt x="1058" y="1436"/>
                                  </a:lnTo>
                                  <a:lnTo>
                                    <a:pt x="1125" y="1425"/>
                                  </a:lnTo>
                                  <a:lnTo>
                                    <a:pt x="1183" y="1395"/>
                                  </a:lnTo>
                                  <a:lnTo>
                                    <a:pt x="1229" y="1349"/>
                                  </a:lnTo>
                                  <a:lnTo>
                                    <a:pt x="1259" y="1291"/>
                                  </a:lnTo>
                                  <a:lnTo>
                                    <a:pt x="1270" y="1224"/>
                                  </a:lnTo>
                                  <a:lnTo>
                                    <a:pt x="1270" y="212"/>
                                  </a:lnTo>
                                  <a:lnTo>
                                    <a:pt x="1259" y="145"/>
                                  </a:lnTo>
                                  <a:lnTo>
                                    <a:pt x="1229" y="87"/>
                                  </a:lnTo>
                                  <a:lnTo>
                                    <a:pt x="1183" y="41"/>
                                  </a:lnTo>
                                  <a:lnTo>
                                    <a:pt x="1125" y="11"/>
                                  </a:lnTo>
                                  <a:lnTo>
                                    <a:pt x="1058"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2" name="Group 165"/>
                        <wpg:cNvGrpSpPr>
                          <a:grpSpLocks/>
                        </wpg:cNvGrpSpPr>
                        <wpg:grpSpPr bwMode="auto">
                          <a:xfrm>
                            <a:off x="5576" y="-775"/>
                            <a:ext cx="1270" cy="1436"/>
                            <a:chOff x="5576" y="-775"/>
                            <a:chExt cx="1270" cy="1436"/>
                          </a:xfrm>
                        </wpg:grpSpPr>
                        <wps:wsp>
                          <wps:cNvPr id="143" name="Freeform 166"/>
                          <wps:cNvSpPr>
                            <a:spLocks/>
                          </wps:cNvSpPr>
                          <wps:spPr bwMode="auto">
                            <a:xfrm>
                              <a:off x="5576" y="-775"/>
                              <a:ext cx="1270" cy="1436"/>
                            </a:xfrm>
                            <a:custGeom>
                              <a:avLst/>
                              <a:gdLst>
                                <a:gd name="T0" fmla="+- 0 5576 5576"/>
                                <a:gd name="T1" fmla="*/ T0 w 1270"/>
                                <a:gd name="T2" fmla="+- 0 -563 -775"/>
                                <a:gd name="T3" fmla="*/ -563 h 1436"/>
                                <a:gd name="T4" fmla="+- 0 5587 5576"/>
                                <a:gd name="T5" fmla="*/ T4 w 1270"/>
                                <a:gd name="T6" fmla="+- 0 -630 -775"/>
                                <a:gd name="T7" fmla="*/ -630 h 1436"/>
                                <a:gd name="T8" fmla="+- 0 5617 5576"/>
                                <a:gd name="T9" fmla="*/ T8 w 1270"/>
                                <a:gd name="T10" fmla="+- 0 -688 -775"/>
                                <a:gd name="T11" fmla="*/ -688 h 1436"/>
                                <a:gd name="T12" fmla="+- 0 5663 5576"/>
                                <a:gd name="T13" fmla="*/ T12 w 1270"/>
                                <a:gd name="T14" fmla="+- 0 -734 -775"/>
                                <a:gd name="T15" fmla="*/ -734 h 1436"/>
                                <a:gd name="T16" fmla="+- 0 5721 5576"/>
                                <a:gd name="T17" fmla="*/ T16 w 1270"/>
                                <a:gd name="T18" fmla="+- 0 -764 -775"/>
                                <a:gd name="T19" fmla="*/ -764 h 1436"/>
                                <a:gd name="T20" fmla="+- 0 5788 5576"/>
                                <a:gd name="T21" fmla="*/ T20 w 1270"/>
                                <a:gd name="T22" fmla="+- 0 -775 -775"/>
                                <a:gd name="T23" fmla="*/ -775 h 1436"/>
                                <a:gd name="T24" fmla="+- 0 6634 5576"/>
                                <a:gd name="T25" fmla="*/ T24 w 1270"/>
                                <a:gd name="T26" fmla="+- 0 -775 -775"/>
                                <a:gd name="T27" fmla="*/ -775 h 1436"/>
                                <a:gd name="T28" fmla="+- 0 6701 5576"/>
                                <a:gd name="T29" fmla="*/ T28 w 1270"/>
                                <a:gd name="T30" fmla="+- 0 -764 -775"/>
                                <a:gd name="T31" fmla="*/ -764 h 1436"/>
                                <a:gd name="T32" fmla="+- 0 6759 5576"/>
                                <a:gd name="T33" fmla="*/ T32 w 1270"/>
                                <a:gd name="T34" fmla="+- 0 -734 -775"/>
                                <a:gd name="T35" fmla="*/ -734 h 1436"/>
                                <a:gd name="T36" fmla="+- 0 6805 5576"/>
                                <a:gd name="T37" fmla="*/ T36 w 1270"/>
                                <a:gd name="T38" fmla="+- 0 -688 -775"/>
                                <a:gd name="T39" fmla="*/ -688 h 1436"/>
                                <a:gd name="T40" fmla="+- 0 6835 5576"/>
                                <a:gd name="T41" fmla="*/ T40 w 1270"/>
                                <a:gd name="T42" fmla="+- 0 -630 -775"/>
                                <a:gd name="T43" fmla="*/ -630 h 1436"/>
                                <a:gd name="T44" fmla="+- 0 6846 5576"/>
                                <a:gd name="T45" fmla="*/ T44 w 1270"/>
                                <a:gd name="T46" fmla="+- 0 -563 -775"/>
                                <a:gd name="T47" fmla="*/ -563 h 1436"/>
                                <a:gd name="T48" fmla="+- 0 6846 5576"/>
                                <a:gd name="T49" fmla="*/ T48 w 1270"/>
                                <a:gd name="T50" fmla="+- 0 449 -775"/>
                                <a:gd name="T51" fmla="*/ 449 h 1436"/>
                                <a:gd name="T52" fmla="+- 0 6835 5576"/>
                                <a:gd name="T53" fmla="*/ T52 w 1270"/>
                                <a:gd name="T54" fmla="+- 0 516 -775"/>
                                <a:gd name="T55" fmla="*/ 516 h 1436"/>
                                <a:gd name="T56" fmla="+- 0 6805 5576"/>
                                <a:gd name="T57" fmla="*/ T56 w 1270"/>
                                <a:gd name="T58" fmla="+- 0 574 -775"/>
                                <a:gd name="T59" fmla="*/ 574 h 1436"/>
                                <a:gd name="T60" fmla="+- 0 6759 5576"/>
                                <a:gd name="T61" fmla="*/ T60 w 1270"/>
                                <a:gd name="T62" fmla="+- 0 620 -775"/>
                                <a:gd name="T63" fmla="*/ 620 h 1436"/>
                                <a:gd name="T64" fmla="+- 0 6701 5576"/>
                                <a:gd name="T65" fmla="*/ T64 w 1270"/>
                                <a:gd name="T66" fmla="+- 0 650 -775"/>
                                <a:gd name="T67" fmla="*/ 650 h 1436"/>
                                <a:gd name="T68" fmla="+- 0 6634 5576"/>
                                <a:gd name="T69" fmla="*/ T68 w 1270"/>
                                <a:gd name="T70" fmla="+- 0 661 -775"/>
                                <a:gd name="T71" fmla="*/ 661 h 1436"/>
                                <a:gd name="T72" fmla="+- 0 5788 5576"/>
                                <a:gd name="T73" fmla="*/ T72 w 1270"/>
                                <a:gd name="T74" fmla="+- 0 661 -775"/>
                                <a:gd name="T75" fmla="*/ 661 h 1436"/>
                                <a:gd name="T76" fmla="+- 0 5721 5576"/>
                                <a:gd name="T77" fmla="*/ T76 w 1270"/>
                                <a:gd name="T78" fmla="+- 0 650 -775"/>
                                <a:gd name="T79" fmla="*/ 650 h 1436"/>
                                <a:gd name="T80" fmla="+- 0 5663 5576"/>
                                <a:gd name="T81" fmla="*/ T80 w 1270"/>
                                <a:gd name="T82" fmla="+- 0 620 -775"/>
                                <a:gd name="T83" fmla="*/ 620 h 1436"/>
                                <a:gd name="T84" fmla="+- 0 5617 5576"/>
                                <a:gd name="T85" fmla="*/ T84 w 1270"/>
                                <a:gd name="T86" fmla="+- 0 574 -775"/>
                                <a:gd name="T87" fmla="*/ 574 h 1436"/>
                                <a:gd name="T88" fmla="+- 0 5587 5576"/>
                                <a:gd name="T89" fmla="*/ T88 w 1270"/>
                                <a:gd name="T90" fmla="+- 0 516 -775"/>
                                <a:gd name="T91" fmla="*/ 516 h 1436"/>
                                <a:gd name="T92" fmla="+- 0 5576 5576"/>
                                <a:gd name="T93" fmla="*/ T92 w 1270"/>
                                <a:gd name="T94" fmla="+- 0 449 -775"/>
                                <a:gd name="T95" fmla="*/ 449 h 1436"/>
                                <a:gd name="T96" fmla="+- 0 5576 5576"/>
                                <a:gd name="T97" fmla="*/ T96 w 1270"/>
                                <a:gd name="T98" fmla="+- 0 -563 -775"/>
                                <a:gd name="T99" fmla="*/ -563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70" h="1436">
                                  <a:moveTo>
                                    <a:pt x="0" y="212"/>
                                  </a:moveTo>
                                  <a:lnTo>
                                    <a:pt x="11" y="145"/>
                                  </a:lnTo>
                                  <a:lnTo>
                                    <a:pt x="41" y="87"/>
                                  </a:lnTo>
                                  <a:lnTo>
                                    <a:pt x="87" y="41"/>
                                  </a:lnTo>
                                  <a:lnTo>
                                    <a:pt x="145" y="11"/>
                                  </a:lnTo>
                                  <a:lnTo>
                                    <a:pt x="212" y="0"/>
                                  </a:lnTo>
                                  <a:lnTo>
                                    <a:pt x="1058" y="0"/>
                                  </a:lnTo>
                                  <a:lnTo>
                                    <a:pt x="1125" y="11"/>
                                  </a:lnTo>
                                  <a:lnTo>
                                    <a:pt x="1183" y="41"/>
                                  </a:lnTo>
                                  <a:lnTo>
                                    <a:pt x="1229" y="87"/>
                                  </a:lnTo>
                                  <a:lnTo>
                                    <a:pt x="1259" y="145"/>
                                  </a:lnTo>
                                  <a:lnTo>
                                    <a:pt x="1270" y="212"/>
                                  </a:lnTo>
                                  <a:lnTo>
                                    <a:pt x="1270" y="1224"/>
                                  </a:lnTo>
                                  <a:lnTo>
                                    <a:pt x="1259" y="1291"/>
                                  </a:lnTo>
                                  <a:lnTo>
                                    <a:pt x="1229" y="1349"/>
                                  </a:lnTo>
                                  <a:lnTo>
                                    <a:pt x="1183" y="1395"/>
                                  </a:lnTo>
                                  <a:lnTo>
                                    <a:pt x="1125" y="1425"/>
                                  </a:lnTo>
                                  <a:lnTo>
                                    <a:pt x="1058" y="1436"/>
                                  </a:lnTo>
                                  <a:lnTo>
                                    <a:pt x="212" y="1436"/>
                                  </a:lnTo>
                                  <a:lnTo>
                                    <a:pt x="145" y="1425"/>
                                  </a:lnTo>
                                  <a:lnTo>
                                    <a:pt x="87" y="1395"/>
                                  </a:lnTo>
                                  <a:lnTo>
                                    <a:pt x="41" y="1349"/>
                                  </a:lnTo>
                                  <a:lnTo>
                                    <a:pt x="11" y="1291"/>
                                  </a:lnTo>
                                  <a:lnTo>
                                    <a:pt x="0" y="1224"/>
                                  </a:lnTo>
                                  <a:lnTo>
                                    <a:pt x="0" y="212"/>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4" name="Group 163"/>
                        <wpg:cNvGrpSpPr>
                          <a:grpSpLocks/>
                        </wpg:cNvGrpSpPr>
                        <wpg:grpSpPr bwMode="auto">
                          <a:xfrm>
                            <a:off x="7015" y="-807"/>
                            <a:ext cx="1076" cy="541"/>
                            <a:chOff x="7015" y="-807"/>
                            <a:chExt cx="1076" cy="541"/>
                          </a:xfrm>
                        </wpg:grpSpPr>
                        <wps:wsp>
                          <wps:cNvPr id="145" name="Freeform 164"/>
                          <wps:cNvSpPr>
                            <a:spLocks/>
                          </wps:cNvSpPr>
                          <wps:spPr bwMode="auto">
                            <a:xfrm>
                              <a:off x="7015" y="-807"/>
                              <a:ext cx="1076" cy="541"/>
                            </a:xfrm>
                            <a:custGeom>
                              <a:avLst/>
                              <a:gdLst>
                                <a:gd name="T0" fmla="+- 0 8001 7015"/>
                                <a:gd name="T1" fmla="*/ T0 w 1076"/>
                                <a:gd name="T2" fmla="+- 0 -807 -807"/>
                                <a:gd name="T3" fmla="*/ -807 h 541"/>
                                <a:gd name="T4" fmla="+- 0 7105 7015"/>
                                <a:gd name="T5" fmla="*/ T4 w 1076"/>
                                <a:gd name="T6" fmla="+- 0 -807 -807"/>
                                <a:gd name="T7" fmla="*/ -807 h 541"/>
                                <a:gd name="T8" fmla="+- 0 7070 7015"/>
                                <a:gd name="T9" fmla="*/ T8 w 1076"/>
                                <a:gd name="T10" fmla="+- 0 -800 -807"/>
                                <a:gd name="T11" fmla="*/ -800 h 541"/>
                                <a:gd name="T12" fmla="+- 0 7041 7015"/>
                                <a:gd name="T13" fmla="*/ T12 w 1076"/>
                                <a:gd name="T14" fmla="+- 0 -781 -807"/>
                                <a:gd name="T15" fmla="*/ -781 h 541"/>
                                <a:gd name="T16" fmla="+- 0 7022 7015"/>
                                <a:gd name="T17" fmla="*/ T16 w 1076"/>
                                <a:gd name="T18" fmla="+- 0 -752 -807"/>
                                <a:gd name="T19" fmla="*/ -752 h 541"/>
                                <a:gd name="T20" fmla="+- 0 7015 7015"/>
                                <a:gd name="T21" fmla="*/ T20 w 1076"/>
                                <a:gd name="T22" fmla="+- 0 -717 -807"/>
                                <a:gd name="T23" fmla="*/ -717 h 541"/>
                                <a:gd name="T24" fmla="+- 0 7015 7015"/>
                                <a:gd name="T25" fmla="*/ T24 w 1076"/>
                                <a:gd name="T26" fmla="+- 0 -357 -807"/>
                                <a:gd name="T27" fmla="*/ -357 h 541"/>
                                <a:gd name="T28" fmla="+- 0 7022 7015"/>
                                <a:gd name="T29" fmla="*/ T28 w 1076"/>
                                <a:gd name="T30" fmla="+- 0 -322 -807"/>
                                <a:gd name="T31" fmla="*/ -322 h 541"/>
                                <a:gd name="T32" fmla="+- 0 7041 7015"/>
                                <a:gd name="T33" fmla="*/ T32 w 1076"/>
                                <a:gd name="T34" fmla="+- 0 -293 -807"/>
                                <a:gd name="T35" fmla="*/ -293 h 541"/>
                                <a:gd name="T36" fmla="+- 0 7070 7015"/>
                                <a:gd name="T37" fmla="*/ T36 w 1076"/>
                                <a:gd name="T38" fmla="+- 0 -274 -807"/>
                                <a:gd name="T39" fmla="*/ -274 h 541"/>
                                <a:gd name="T40" fmla="+- 0 7105 7015"/>
                                <a:gd name="T41" fmla="*/ T40 w 1076"/>
                                <a:gd name="T42" fmla="+- 0 -267 -807"/>
                                <a:gd name="T43" fmla="*/ -267 h 541"/>
                                <a:gd name="T44" fmla="+- 0 8001 7015"/>
                                <a:gd name="T45" fmla="*/ T44 w 1076"/>
                                <a:gd name="T46" fmla="+- 0 -267 -807"/>
                                <a:gd name="T47" fmla="*/ -267 h 541"/>
                                <a:gd name="T48" fmla="+- 0 8036 7015"/>
                                <a:gd name="T49" fmla="*/ T48 w 1076"/>
                                <a:gd name="T50" fmla="+- 0 -274 -807"/>
                                <a:gd name="T51" fmla="*/ -274 h 541"/>
                                <a:gd name="T52" fmla="+- 0 8065 7015"/>
                                <a:gd name="T53" fmla="*/ T52 w 1076"/>
                                <a:gd name="T54" fmla="+- 0 -293 -807"/>
                                <a:gd name="T55" fmla="*/ -293 h 541"/>
                                <a:gd name="T56" fmla="+- 0 8084 7015"/>
                                <a:gd name="T57" fmla="*/ T56 w 1076"/>
                                <a:gd name="T58" fmla="+- 0 -322 -807"/>
                                <a:gd name="T59" fmla="*/ -322 h 541"/>
                                <a:gd name="T60" fmla="+- 0 8091 7015"/>
                                <a:gd name="T61" fmla="*/ T60 w 1076"/>
                                <a:gd name="T62" fmla="+- 0 -357 -807"/>
                                <a:gd name="T63" fmla="*/ -357 h 541"/>
                                <a:gd name="T64" fmla="+- 0 8091 7015"/>
                                <a:gd name="T65" fmla="*/ T64 w 1076"/>
                                <a:gd name="T66" fmla="+- 0 -717 -807"/>
                                <a:gd name="T67" fmla="*/ -717 h 541"/>
                                <a:gd name="T68" fmla="+- 0 8084 7015"/>
                                <a:gd name="T69" fmla="*/ T68 w 1076"/>
                                <a:gd name="T70" fmla="+- 0 -752 -807"/>
                                <a:gd name="T71" fmla="*/ -752 h 541"/>
                                <a:gd name="T72" fmla="+- 0 8065 7015"/>
                                <a:gd name="T73" fmla="*/ T72 w 1076"/>
                                <a:gd name="T74" fmla="+- 0 -781 -807"/>
                                <a:gd name="T75" fmla="*/ -781 h 541"/>
                                <a:gd name="T76" fmla="+- 0 8036 7015"/>
                                <a:gd name="T77" fmla="*/ T76 w 1076"/>
                                <a:gd name="T78" fmla="+- 0 -800 -807"/>
                                <a:gd name="T79" fmla="*/ -800 h 541"/>
                                <a:gd name="T80" fmla="+- 0 8001 7015"/>
                                <a:gd name="T81" fmla="*/ T80 w 1076"/>
                                <a:gd name="T82" fmla="+- 0 -807 -807"/>
                                <a:gd name="T83" fmla="*/ -807 h 5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6" h="541">
                                  <a:moveTo>
                                    <a:pt x="986" y="0"/>
                                  </a:moveTo>
                                  <a:lnTo>
                                    <a:pt x="90" y="0"/>
                                  </a:lnTo>
                                  <a:lnTo>
                                    <a:pt x="55" y="7"/>
                                  </a:lnTo>
                                  <a:lnTo>
                                    <a:pt x="26" y="26"/>
                                  </a:lnTo>
                                  <a:lnTo>
                                    <a:pt x="7" y="55"/>
                                  </a:lnTo>
                                  <a:lnTo>
                                    <a:pt x="0" y="90"/>
                                  </a:lnTo>
                                  <a:lnTo>
                                    <a:pt x="0" y="450"/>
                                  </a:lnTo>
                                  <a:lnTo>
                                    <a:pt x="7" y="485"/>
                                  </a:lnTo>
                                  <a:lnTo>
                                    <a:pt x="26" y="514"/>
                                  </a:lnTo>
                                  <a:lnTo>
                                    <a:pt x="55" y="533"/>
                                  </a:lnTo>
                                  <a:lnTo>
                                    <a:pt x="90" y="540"/>
                                  </a:lnTo>
                                  <a:lnTo>
                                    <a:pt x="986" y="540"/>
                                  </a:lnTo>
                                  <a:lnTo>
                                    <a:pt x="1021" y="533"/>
                                  </a:lnTo>
                                  <a:lnTo>
                                    <a:pt x="1050" y="514"/>
                                  </a:lnTo>
                                  <a:lnTo>
                                    <a:pt x="1069" y="485"/>
                                  </a:lnTo>
                                  <a:lnTo>
                                    <a:pt x="1076" y="450"/>
                                  </a:lnTo>
                                  <a:lnTo>
                                    <a:pt x="1076" y="90"/>
                                  </a:lnTo>
                                  <a:lnTo>
                                    <a:pt x="1069" y="55"/>
                                  </a:lnTo>
                                  <a:lnTo>
                                    <a:pt x="1050" y="26"/>
                                  </a:lnTo>
                                  <a:lnTo>
                                    <a:pt x="1021" y="7"/>
                                  </a:lnTo>
                                  <a:lnTo>
                                    <a:pt x="986"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6" name="Group 161"/>
                        <wpg:cNvGrpSpPr>
                          <a:grpSpLocks/>
                        </wpg:cNvGrpSpPr>
                        <wpg:grpSpPr bwMode="auto">
                          <a:xfrm>
                            <a:off x="7015" y="-807"/>
                            <a:ext cx="1076" cy="541"/>
                            <a:chOff x="7015" y="-807"/>
                            <a:chExt cx="1076" cy="541"/>
                          </a:xfrm>
                        </wpg:grpSpPr>
                        <wps:wsp>
                          <wps:cNvPr id="147" name="Freeform 162"/>
                          <wps:cNvSpPr>
                            <a:spLocks/>
                          </wps:cNvSpPr>
                          <wps:spPr bwMode="auto">
                            <a:xfrm>
                              <a:off x="7015" y="-807"/>
                              <a:ext cx="1076" cy="541"/>
                            </a:xfrm>
                            <a:custGeom>
                              <a:avLst/>
                              <a:gdLst>
                                <a:gd name="T0" fmla="+- 0 7015 7015"/>
                                <a:gd name="T1" fmla="*/ T0 w 1076"/>
                                <a:gd name="T2" fmla="+- 0 -717 -807"/>
                                <a:gd name="T3" fmla="*/ -717 h 541"/>
                                <a:gd name="T4" fmla="+- 0 7022 7015"/>
                                <a:gd name="T5" fmla="*/ T4 w 1076"/>
                                <a:gd name="T6" fmla="+- 0 -752 -807"/>
                                <a:gd name="T7" fmla="*/ -752 h 541"/>
                                <a:gd name="T8" fmla="+- 0 7041 7015"/>
                                <a:gd name="T9" fmla="*/ T8 w 1076"/>
                                <a:gd name="T10" fmla="+- 0 -781 -807"/>
                                <a:gd name="T11" fmla="*/ -781 h 541"/>
                                <a:gd name="T12" fmla="+- 0 7070 7015"/>
                                <a:gd name="T13" fmla="*/ T12 w 1076"/>
                                <a:gd name="T14" fmla="+- 0 -800 -807"/>
                                <a:gd name="T15" fmla="*/ -800 h 541"/>
                                <a:gd name="T16" fmla="+- 0 7105 7015"/>
                                <a:gd name="T17" fmla="*/ T16 w 1076"/>
                                <a:gd name="T18" fmla="+- 0 -807 -807"/>
                                <a:gd name="T19" fmla="*/ -807 h 541"/>
                                <a:gd name="T20" fmla="+- 0 8001 7015"/>
                                <a:gd name="T21" fmla="*/ T20 w 1076"/>
                                <a:gd name="T22" fmla="+- 0 -807 -807"/>
                                <a:gd name="T23" fmla="*/ -807 h 541"/>
                                <a:gd name="T24" fmla="+- 0 8036 7015"/>
                                <a:gd name="T25" fmla="*/ T24 w 1076"/>
                                <a:gd name="T26" fmla="+- 0 -800 -807"/>
                                <a:gd name="T27" fmla="*/ -800 h 541"/>
                                <a:gd name="T28" fmla="+- 0 8065 7015"/>
                                <a:gd name="T29" fmla="*/ T28 w 1076"/>
                                <a:gd name="T30" fmla="+- 0 -781 -807"/>
                                <a:gd name="T31" fmla="*/ -781 h 541"/>
                                <a:gd name="T32" fmla="+- 0 8084 7015"/>
                                <a:gd name="T33" fmla="*/ T32 w 1076"/>
                                <a:gd name="T34" fmla="+- 0 -752 -807"/>
                                <a:gd name="T35" fmla="*/ -752 h 541"/>
                                <a:gd name="T36" fmla="+- 0 8091 7015"/>
                                <a:gd name="T37" fmla="*/ T36 w 1076"/>
                                <a:gd name="T38" fmla="+- 0 -717 -807"/>
                                <a:gd name="T39" fmla="*/ -717 h 541"/>
                                <a:gd name="T40" fmla="+- 0 8091 7015"/>
                                <a:gd name="T41" fmla="*/ T40 w 1076"/>
                                <a:gd name="T42" fmla="+- 0 -357 -807"/>
                                <a:gd name="T43" fmla="*/ -357 h 541"/>
                                <a:gd name="T44" fmla="+- 0 8084 7015"/>
                                <a:gd name="T45" fmla="*/ T44 w 1076"/>
                                <a:gd name="T46" fmla="+- 0 -322 -807"/>
                                <a:gd name="T47" fmla="*/ -322 h 541"/>
                                <a:gd name="T48" fmla="+- 0 8065 7015"/>
                                <a:gd name="T49" fmla="*/ T48 w 1076"/>
                                <a:gd name="T50" fmla="+- 0 -293 -807"/>
                                <a:gd name="T51" fmla="*/ -293 h 541"/>
                                <a:gd name="T52" fmla="+- 0 8036 7015"/>
                                <a:gd name="T53" fmla="*/ T52 w 1076"/>
                                <a:gd name="T54" fmla="+- 0 -274 -807"/>
                                <a:gd name="T55" fmla="*/ -274 h 541"/>
                                <a:gd name="T56" fmla="+- 0 8001 7015"/>
                                <a:gd name="T57" fmla="*/ T56 w 1076"/>
                                <a:gd name="T58" fmla="+- 0 -267 -807"/>
                                <a:gd name="T59" fmla="*/ -267 h 541"/>
                                <a:gd name="T60" fmla="+- 0 7105 7015"/>
                                <a:gd name="T61" fmla="*/ T60 w 1076"/>
                                <a:gd name="T62" fmla="+- 0 -267 -807"/>
                                <a:gd name="T63" fmla="*/ -267 h 541"/>
                                <a:gd name="T64" fmla="+- 0 7070 7015"/>
                                <a:gd name="T65" fmla="*/ T64 w 1076"/>
                                <a:gd name="T66" fmla="+- 0 -274 -807"/>
                                <a:gd name="T67" fmla="*/ -274 h 541"/>
                                <a:gd name="T68" fmla="+- 0 7041 7015"/>
                                <a:gd name="T69" fmla="*/ T68 w 1076"/>
                                <a:gd name="T70" fmla="+- 0 -293 -807"/>
                                <a:gd name="T71" fmla="*/ -293 h 541"/>
                                <a:gd name="T72" fmla="+- 0 7022 7015"/>
                                <a:gd name="T73" fmla="*/ T72 w 1076"/>
                                <a:gd name="T74" fmla="+- 0 -322 -807"/>
                                <a:gd name="T75" fmla="*/ -322 h 541"/>
                                <a:gd name="T76" fmla="+- 0 7015 7015"/>
                                <a:gd name="T77" fmla="*/ T76 w 1076"/>
                                <a:gd name="T78" fmla="+- 0 -357 -807"/>
                                <a:gd name="T79" fmla="*/ -357 h 541"/>
                                <a:gd name="T80" fmla="+- 0 7015 7015"/>
                                <a:gd name="T81" fmla="*/ T80 w 1076"/>
                                <a:gd name="T82" fmla="+- 0 -717 -807"/>
                                <a:gd name="T83" fmla="*/ -717 h 5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6" h="541">
                                  <a:moveTo>
                                    <a:pt x="0" y="90"/>
                                  </a:moveTo>
                                  <a:lnTo>
                                    <a:pt x="7" y="55"/>
                                  </a:lnTo>
                                  <a:lnTo>
                                    <a:pt x="26" y="26"/>
                                  </a:lnTo>
                                  <a:lnTo>
                                    <a:pt x="55" y="7"/>
                                  </a:lnTo>
                                  <a:lnTo>
                                    <a:pt x="90" y="0"/>
                                  </a:lnTo>
                                  <a:lnTo>
                                    <a:pt x="986" y="0"/>
                                  </a:lnTo>
                                  <a:lnTo>
                                    <a:pt x="1021" y="7"/>
                                  </a:lnTo>
                                  <a:lnTo>
                                    <a:pt x="1050" y="26"/>
                                  </a:lnTo>
                                  <a:lnTo>
                                    <a:pt x="1069" y="55"/>
                                  </a:lnTo>
                                  <a:lnTo>
                                    <a:pt x="1076" y="90"/>
                                  </a:lnTo>
                                  <a:lnTo>
                                    <a:pt x="1076" y="450"/>
                                  </a:lnTo>
                                  <a:lnTo>
                                    <a:pt x="1069" y="485"/>
                                  </a:lnTo>
                                  <a:lnTo>
                                    <a:pt x="1050" y="514"/>
                                  </a:lnTo>
                                  <a:lnTo>
                                    <a:pt x="1021" y="533"/>
                                  </a:lnTo>
                                  <a:lnTo>
                                    <a:pt x="986" y="540"/>
                                  </a:lnTo>
                                  <a:lnTo>
                                    <a:pt x="90" y="540"/>
                                  </a:lnTo>
                                  <a:lnTo>
                                    <a:pt x="55" y="533"/>
                                  </a:lnTo>
                                  <a:lnTo>
                                    <a:pt x="26" y="514"/>
                                  </a:lnTo>
                                  <a:lnTo>
                                    <a:pt x="7" y="485"/>
                                  </a:lnTo>
                                  <a:lnTo>
                                    <a:pt x="0" y="450"/>
                                  </a:lnTo>
                                  <a:lnTo>
                                    <a:pt x="0" y="90"/>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159"/>
                        <wpg:cNvGrpSpPr>
                          <a:grpSpLocks/>
                        </wpg:cNvGrpSpPr>
                        <wpg:grpSpPr bwMode="auto">
                          <a:xfrm>
                            <a:off x="5938" y="-8036"/>
                            <a:ext cx="1762" cy="977"/>
                            <a:chOff x="5938" y="-8036"/>
                            <a:chExt cx="1762" cy="977"/>
                          </a:xfrm>
                        </wpg:grpSpPr>
                        <wps:wsp>
                          <wps:cNvPr id="149" name="Freeform 160"/>
                          <wps:cNvSpPr>
                            <a:spLocks/>
                          </wps:cNvSpPr>
                          <wps:spPr bwMode="auto">
                            <a:xfrm>
                              <a:off x="5938" y="-8036"/>
                              <a:ext cx="1762" cy="977"/>
                            </a:xfrm>
                            <a:custGeom>
                              <a:avLst/>
                              <a:gdLst>
                                <a:gd name="T0" fmla="+- 0 7537 5938"/>
                                <a:gd name="T1" fmla="*/ T0 w 1762"/>
                                <a:gd name="T2" fmla="+- 0 -8036 -8036"/>
                                <a:gd name="T3" fmla="*/ -8036 h 977"/>
                                <a:gd name="T4" fmla="+- 0 6101 5938"/>
                                <a:gd name="T5" fmla="*/ T4 w 1762"/>
                                <a:gd name="T6" fmla="+- 0 -8036 -8036"/>
                                <a:gd name="T7" fmla="*/ -8036 h 977"/>
                                <a:gd name="T8" fmla="+- 0 6037 5938"/>
                                <a:gd name="T9" fmla="*/ T8 w 1762"/>
                                <a:gd name="T10" fmla="+- 0 -8023 -8036"/>
                                <a:gd name="T11" fmla="*/ -8023 h 977"/>
                                <a:gd name="T12" fmla="+- 0 5986 5938"/>
                                <a:gd name="T13" fmla="*/ T12 w 1762"/>
                                <a:gd name="T14" fmla="+- 0 -7989 -8036"/>
                                <a:gd name="T15" fmla="*/ -7989 h 977"/>
                                <a:gd name="T16" fmla="+- 0 5951 5938"/>
                                <a:gd name="T17" fmla="*/ T16 w 1762"/>
                                <a:gd name="T18" fmla="+- 0 -7937 -8036"/>
                                <a:gd name="T19" fmla="*/ -7937 h 977"/>
                                <a:gd name="T20" fmla="+- 0 5938 5938"/>
                                <a:gd name="T21" fmla="*/ T20 w 1762"/>
                                <a:gd name="T22" fmla="+- 0 -7873 -8036"/>
                                <a:gd name="T23" fmla="*/ -7873 h 977"/>
                                <a:gd name="T24" fmla="+- 0 5938 5938"/>
                                <a:gd name="T25" fmla="*/ T24 w 1762"/>
                                <a:gd name="T26" fmla="+- 0 -7222 -8036"/>
                                <a:gd name="T27" fmla="*/ -7222 h 977"/>
                                <a:gd name="T28" fmla="+- 0 5951 5938"/>
                                <a:gd name="T29" fmla="*/ T28 w 1762"/>
                                <a:gd name="T30" fmla="+- 0 -7159 -8036"/>
                                <a:gd name="T31" fmla="*/ -7159 h 977"/>
                                <a:gd name="T32" fmla="+- 0 5986 5938"/>
                                <a:gd name="T33" fmla="*/ T32 w 1762"/>
                                <a:gd name="T34" fmla="+- 0 -7107 -8036"/>
                                <a:gd name="T35" fmla="*/ -7107 h 977"/>
                                <a:gd name="T36" fmla="+- 0 6037 5938"/>
                                <a:gd name="T37" fmla="*/ T36 w 1762"/>
                                <a:gd name="T38" fmla="+- 0 -7072 -8036"/>
                                <a:gd name="T39" fmla="*/ -7072 h 977"/>
                                <a:gd name="T40" fmla="+- 0 6101 5938"/>
                                <a:gd name="T41" fmla="*/ T40 w 1762"/>
                                <a:gd name="T42" fmla="+- 0 -7059 -8036"/>
                                <a:gd name="T43" fmla="*/ -7059 h 977"/>
                                <a:gd name="T44" fmla="+- 0 7537 5938"/>
                                <a:gd name="T45" fmla="*/ T44 w 1762"/>
                                <a:gd name="T46" fmla="+- 0 -7059 -8036"/>
                                <a:gd name="T47" fmla="*/ -7059 h 977"/>
                                <a:gd name="T48" fmla="+- 0 7601 5938"/>
                                <a:gd name="T49" fmla="*/ T48 w 1762"/>
                                <a:gd name="T50" fmla="+- 0 -7072 -8036"/>
                                <a:gd name="T51" fmla="*/ -7072 h 977"/>
                                <a:gd name="T52" fmla="+- 0 7652 5938"/>
                                <a:gd name="T53" fmla="*/ T52 w 1762"/>
                                <a:gd name="T54" fmla="+- 0 -7107 -8036"/>
                                <a:gd name="T55" fmla="*/ -7107 h 977"/>
                                <a:gd name="T56" fmla="+- 0 7687 5938"/>
                                <a:gd name="T57" fmla="*/ T56 w 1762"/>
                                <a:gd name="T58" fmla="+- 0 -7159 -8036"/>
                                <a:gd name="T59" fmla="*/ -7159 h 977"/>
                                <a:gd name="T60" fmla="+- 0 7700 5938"/>
                                <a:gd name="T61" fmla="*/ T60 w 1762"/>
                                <a:gd name="T62" fmla="+- 0 -7222 -8036"/>
                                <a:gd name="T63" fmla="*/ -7222 h 977"/>
                                <a:gd name="T64" fmla="+- 0 7700 5938"/>
                                <a:gd name="T65" fmla="*/ T64 w 1762"/>
                                <a:gd name="T66" fmla="+- 0 -7873 -8036"/>
                                <a:gd name="T67" fmla="*/ -7873 h 977"/>
                                <a:gd name="T68" fmla="+- 0 7687 5938"/>
                                <a:gd name="T69" fmla="*/ T68 w 1762"/>
                                <a:gd name="T70" fmla="+- 0 -7937 -8036"/>
                                <a:gd name="T71" fmla="*/ -7937 h 977"/>
                                <a:gd name="T72" fmla="+- 0 7652 5938"/>
                                <a:gd name="T73" fmla="*/ T72 w 1762"/>
                                <a:gd name="T74" fmla="+- 0 -7989 -8036"/>
                                <a:gd name="T75" fmla="*/ -7989 h 977"/>
                                <a:gd name="T76" fmla="+- 0 7601 5938"/>
                                <a:gd name="T77" fmla="*/ T76 w 1762"/>
                                <a:gd name="T78" fmla="+- 0 -8023 -8036"/>
                                <a:gd name="T79" fmla="*/ -8023 h 977"/>
                                <a:gd name="T80" fmla="+- 0 7537 5938"/>
                                <a:gd name="T81" fmla="*/ T80 w 1762"/>
                                <a:gd name="T82" fmla="+- 0 -8036 -8036"/>
                                <a:gd name="T83" fmla="*/ -8036 h 9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62" h="977">
                                  <a:moveTo>
                                    <a:pt x="1599" y="0"/>
                                  </a:moveTo>
                                  <a:lnTo>
                                    <a:pt x="163" y="0"/>
                                  </a:lnTo>
                                  <a:lnTo>
                                    <a:pt x="99" y="13"/>
                                  </a:lnTo>
                                  <a:lnTo>
                                    <a:pt x="48" y="47"/>
                                  </a:lnTo>
                                  <a:lnTo>
                                    <a:pt x="13" y="99"/>
                                  </a:lnTo>
                                  <a:lnTo>
                                    <a:pt x="0" y="163"/>
                                  </a:lnTo>
                                  <a:lnTo>
                                    <a:pt x="0" y="814"/>
                                  </a:lnTo>
                                  <a:lnTo>
                                    <a:pt x="13" y="877"/>
                                  </a:lnTo>
                                  <a:lnTo>
                                    <a:pt x="48" y="929"/>
                                  </a:lnTo>
                                  <a:lnTo>
                                    <a:pt x="99" y="964"/>
                                  </a:lnTo>
                                  <a:lnTo>
                                    <a:pt x="163" y="977"/>
                                  </a:lnTo>
                                  <a:lnTo>
                                    <a:pt x="1599" y="977"/>
                                  </a:lnTo>
                                  <a:lnTo>
                                    <a:pt x="1663" y="964"/>
                                  </a:lnTo>
                                  <a:lnTo>
                                    <a:pt x="1714" y="929"/>
                                  </a:lnTo>
                                  <a:lnTo>
                                    <a:pt x="1749" y="877"/>
                                  </a:lnTo>
                                  <a:lnTo>
                                    <a:pt x="1762" y="814"/>
                                  </a:lnTo>
                                  <a:lnTo>
                                    <a:pt x="1762" y="163"/>
                                  </a:lnTo>
                                  <a:lnTo>
                                    <a:pt x="1749" y="99"/>
                                  </a:lnTo>
                                  <a:lnTo>
                                    <a:pt x="1714" y="47"/>
                                  </a:lnTo>
                                  <a:lnTo>
                                    <a:pt x="1663" y="13"/>
                                  </a:lnTo>
                                  <a:lnTo>
                                    <a:pt x="1599"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 name="Group 157"/>
                        <wpg:cNvGrpSpPr>
                          <a:grpSpLocks/>
                        </wpg:cNvGrpSpPr>
                        <wpg:grpSpPr bwMode="auto">
                          <a:xfrm>
                            <a:off x="5938" y="-8036"/>
                            <a:ext cx="1762" cy="977"/>
                            <a:chOff x="5938" y="-8036"/>
                            <a:chExt cx="1762" cy="977"/>
                          </a:xfrm>
                        </wpg:grpSpPr>
                        <wps:wsp>
                          <wps:cNvPr id="151" name="Freeform 158"/>
                          <wps:cNvSpPr>
                            <a:spLocks/>
                          </wps:cNvSpPr>
                          <wps:spPr bwMode="auto">
                            <a:xfrm>
                              <a:off x="5938" y="-8036"/>
                              <a:ext cx="1762" cy="977"/>
                            </a:xfrm>
                            <a:custGeom>
                              <a:avLst/>
                              <a:gdLst>
                                <a:gd name="T0" fmla="+- 0 5938 5938"/>
                                <a:gd name="T1" fmla="*/ T0 w 1762"/>
                                <a:gd name="T2" fmla="+- 0 -7873 -8036"/>
                                <a:gd name="T3" fmla="*/ -7873 h 977"/>
                                <a:gd name="T4" fmla="+- 0 5951 5938"/>
                                <a:gd name="T5" fmla="*/ T4 w 1762"/>
                                <a:gd name="T6" fmla="+- 0 -7937 -8036"/>
                                <a:gd name="T7" fmla="*/ -7937 h 977"/>
                                <a:gd name="T8" fmla="+- 0 5986 5938"/>
                                <a:gd name="T9" fmla="*/ T8 w 1762"/>
                                <a:gd name="T10" fmla="+- 0 -7989 -8036"/>
                                <a:gd name="T11" fmla="*/ -7989 h 977"/>
                                <a:gd name="T12" fmla="+- 0 6037 5938"/>
                                <a:gd name="T13" fmla="*/ T12 w 1762"/>
                                <a:gd name="T14" fmla="+- 0 -8023 -8036"/>
                                <a:gd name="T15" fmla="*/ -8023 h 977"/>
                                <a:gd name="T16" fmla="+- 0 6101 5938"/>
                                <a:gd name="T17" fmla="*/ T16 w 1762"/>
                                <a:gd name="T18" fmla="+- 0 -8036 -8036"/>
                                <a:gd name="T19" fmla="*/ -8036 h 977"/>
                                <a:gd name="T20" fmla="+- 0 7537 5938"/>
                                <a:gd name="T21" fmla="*/ T20 w 1762"/>
                                <a:gd name="T22" fmla="+- 0 -8036 -8036"/>
                                <a:gd name="T23" fmla="*/ -8036 h 977"/>
                                <a:gd name="T24" fmla="+- 0 7601 5938"/>
                                <a:gd name="T25" fmla="*/ T24 w 1762"/>
                                <a:gd name="T26" fmla="+- 0 -8023 -8036"/>
                                <a:gd name="T27" fmla="*/ -8023 h 977"/>
                                <a:gd name="T28" fmla="+- 0 7652 5938"/>
                                <a:gd name="T29" fmla="*/ T28 w 1762"/>
                                <a:gd name="T30" fmla="+- 0 -7989 -8036"/>
                                <a:gd name="T31" fmla="*/ -7989 h 977"/>
                                <a:gd name="T32" fmla="+- 0 7687 5938"/>
                                <a:gd name="T33" fmla="*/ T32 w 1762"/>
                                <a:gd name="T34" fmla="+- 0 -7937 -8036"/>
                                <a:gd name="T35" fmla="*/ -7937 h 977"/>
                                <a:gd name="T36" fmla="+- 0 7700 5938"/>
                                <a:gd name="T37" fmla="*/ T36 w 1762"/>
                                <a:gd name="T38" fmla="+- 0 -7873 -8036"/>
                                <a:gd name="T39" fmla="*/ -7873 h 977"/>
                                <a:gd name="T40" fmla="+- 0 7700 5938"/>
                                <a:gd name="T41" fmla="*/ T40 w 1762"/>
                                <a:gd name="T42" fmla="+- 0 -7222 -8036"/>
                                <a:gd name="T43" fmla="*/ -7222 h 977"/>
                                <a:gd name="T44" fmla="+- 0 7687 5938"/>
                                <a:gd name="T45" fmla="*/ T44 w 1762"/>
                                <a:gd name="T46" fmla="+- 0 -7159 -8036"/>
                                <a:gd name="T47" fmla="*/ -7159 h 977"/>
                                <a:gd name="T48" fmla="+- 0 7652 5938"/>
                                <a:gd name="T49" fmla="*/ T48 w 1762"/>
                                <a:gd name="T50" fmla="+- 0 -7107 -8036"/>
                                <a:gd name="T51" fmla="*/ -7107 h 977"/>
                                <a:gd name="T52" fmla="+- 0 7601 5938"/>
                                <a:gd name="T53" fmla="*/ T52 w 1762"/>
                                <a:gd name="T54" fmla="+- 0 -7072 -8036"/>
                                <a:gd name="T55" fmla="*/ -7072 h 977"/>
                                <a:gd name="T56" fmla="+- 0 7537 5938"/>
                                <a:gd name="T57" fmla="*/ T56 w 1762"/>
                                <a:gd name="T58" fmla="+- 0 -7059 -8036"/>
                                <a:gd name="T59" fmla="*/ -7059 h 977"/>
                                <a:gd name="T60" fmla="+- 0 6101 5938"/>
                                <a:gd name="T61" fmla="*/ T60 w 1762"/>
                                <a:gd name="T62" fmla="+- 0 -7059 -8036"/>
                                <a:gd name="T63" fmla="*/ -7059 h 977"/>
                                <a:gd name="T64" fmla="+- 0 6037 5938"/>
                                <a:gd name="T65" fmla="*/ T64 w 1762"/>
                                <a:gd name="T66" fmla="+- 0 -7072 -8036"/>
                                <a:gd name="T67" fmla="*/ -7072 h 977"/>
                                <a:gd name="T68" fmla="+- 0 5986 5938"/>
                                <a:gd name="T69" fmla="*/ T68 w 1762"/>
                                <a:gd name="T70" fmla="+- 0 -7107 -8036"/>
                                <a:gd name="T71" fmla="*/ -7107 h 977"/>
                                <a:gd name="T72" fmla="+- 0 5951 5938"/>
                                <a:gd name="T73" fmla="*/ T72 w 1762"/>
                                <a:gd name="T74" fmla="+- 0 -7159 -8036"/>
                                <a:gd name="T75" fmla="*/ -7159 h 977"/>
                                <a:gd name="T76" fmla="+- 0 5938 5938"/>
                                <a:gd name="T77" fmla="*/ T76 w 1762"/>
                                <a:gd name="T78" fmla="+- 0 -7222 -8036"/>
                                <a:gd name="T79" fmla="*/ -7222 h 977"/>
                                <a:gd name="T80" fmla="+- 0 5938 5938"/>
                                <a:gd name="T81" fmla="*/ T80 w 1762"/>
                                <a:gd name="T82" fmla="+- 0 -7873 -8036"/>
                                <a:gd name="T83" fmla="*/ -7873 h 9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62" h="977">
                                  <a:moveTo>
                                    <a:pt x="0" y="163"/>
                                  </a:moveTo>
                                  <a:lnTo>
                                    <a:pt x="13" y="99"/>
                                  </a:lnTo>
                                  <a:lnTo>
                                    <a:pt x="48" y="47"/>
                                  </a:lnTo>
                                  <a:lnTo>
                                    <a:pt x="99" y="13"/>
                                  </a:lnTo>
                                  <a:lnTo>
                                    <a:pt x="163" y="0"/>
                                  </a:lnTo>
                                  <a:lnTo>
                                    <a:pt x="1599" y="0"/>
                                  </a:lnTo>
                                  <a:lnTo>
                                    <a:pt x="1663" y="13"/>
                                  </a:lnTo>
                                  <a:lnTo>
                                    <a:pt x="1714" y="47"/>
                                  </a:lnTo>
                                  <a:lnTo>
                                    <a:pt x="1749" y="99"/>
                                  </a:lnTo>
                                  <a:lnTo>
                                    <a:pt x="1762" y="163"/>
                                  </a:lnTo>
                                  <a:lnTo>
                                    <a:pt x="1762" y="814"/>
                                  </a:lnTo>
                                  <a:lnTo>
                                    <a:pt x="1749" y="877"/>
                                  </a:lnTo>
                                  <a:lnTo>
                                    <a:pt x="1714" y="929"/>
                                  </a:lnTo>
                                  <a:lnTo>
                                    <a:pt x="1663" y="964"/>
                                  </a:lnTo>
                                  <a:lnTo>
                                    <a:pt x="1599" y="977"/>
                                  </a:lnTo>
                                  <a:lnTo>
                                    <a:pt x="163" y="977"/>
                                  </a:lnTo>
                                  <a:lnTo>
                                    <a:pt x="99" y="964"/>
                                  </a:lnTo>
                                  <a:lnTo>
                                    <a:pt x="48" y="929"/>
                                  </a:lnTo>
                                  <a:lnTo>
                                    <a:pt x="13" y="877"/>
                                  </a:lnTo>
                                  <a:lnTo>
                                    <a:pt x="0" y="814"/>
                                  </a:lnTo>
                                  <a:lnTo>
                                    <a:pt x="0" y="163"/>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155"/>
                        <wpg:cNvGrpSpPr>
                          <a:grpSpLocks/>
                        </wpg:cNvGrpSpPr>
                        <wpg:grpSpPr bwMode="auto">
                          <a:xfrm>
                            <a:off x="5250" y="-6579"/>
                            <a:ext cx="3270" cy="1410"/>
                            <a:chOff x="5250" y="-6579"/>
                            <a:chExt cx="3270" cy="1410"/>
                          </a:xfrm>
                        </wpg:grpSpPr>
                        <wps:wsp>
                          <wps:cNvPr id="153" name="Freeform 156"/>
                          <wps:cNvSpPr>
                            <a:spLocks/>
                          </wps:cNvSpPr>
                          <wps:spPr bwMode="auto">
                            <a:xfrm>
                              <a:off x="5250" y="-6579"/>
                              <a:ext cx="3270" cy="1410"/>
                            </a:xfrm>
                            <a:custGeom>
                              <a:avLst/>
                              <a:gdLst>
                                <a:gd name="T0" fmla="+- 0 5250 5250"/>
                                <a:gd name="T1" fmla="*/ T0 w 3270"/>
                                <a:gd name="T2" fmla="+- 0 -5169 -6579"/>
                                <a:gd name="T3" fmla="*/ -5169 h 1410"/>
                                <a:gd name="T4" fmla="+- 0 8520 5250"/>
                                <a:gd name="T5" fmla="*/ T4 w 3270"/>
                                <a:gd name="T6" fmla="+- 0 -5169 -6579"/>
                                <a:gd name="T7" fmla="*/ -5169 h 1410"/>
                                <a:gd name="T8" fmla="+- 0 8520 5250"/>
                                <a:gd name="T9" fmla="*/ T8 w 3270"/>
                                <a:gd name="T10" fmla="+- 0 -6579 -6579"/>
                                <a:gd name="T11" fmla="*/ -6579 h 1410"/>
                                <a:gd name="T12" fmla="+- 0 5250 5250"/>
                                <a:gd name="T13" fmla="*/ T12 w 3270"/>
                                <a:gd name="T14" fmla="+- 0 -6579 -6579"/>
                                <a:gd name="T15" fmla="*/ -6579 h 1410"/>
                                <a:gd name="T16" fmla="+- 0 5250 5250"/>
                                <a:gd name="T17" fmla="*/ T16 w 3270"/>
                                <a:gd name="T18" fmla="+- 0 -5169 -6579"/>
                                <a:gd name="T19" fmla="*/ -5169 h 1410"/>
                              </a:gdLst>
                              <a:ahLst/>
                              <a:cxnLst>
                                <a:cxn ang="0">
                                  <a:pos x="T1" y="T3"/>
                                </a:cxn>
                                <a:cxn ang="0">
                                  <a:pos x="T5" y="T7"/>
                                </a:cxn>
                                <a:cxn ang="0">
                                  <a:pos x="T9" y="T11"/>
                                </a:cxn>
                                <a:cxn ang="0">
                                  <a:pos x="T13" y="T15"/>
                                </a:cxn>
                                <a:cxn ang="0">
                                  <a:pos x="T17" y="T19"/>
                                </a:cxn>
                              </a:cxnLst>
                              <a:rect l="0" t="0" r="r" b="b"/>
                              <a:pathLst>
                                <a:path w="3270" h="1410">
                                  <a:moveTo>
                                    <a:pt x="0" y="1410"/>
                                  </a:moveTo>
                                  <a:lnTo>
                                    <a:pt x="3270" y="1410"/>
                                  </a:lnTo>
                                  <a:lnTo>
                                    <a:pt x="3270" y="0"/>
                                  </a:lnTo>
                                  <a:lnTo>
                                    <a:pt x="0" y="0"/>
                                  </a:lnTo>
                                  <a:lnTo>
                                    <a:pt x="0" y="141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4" name="Group 153"/>
                        <wpg:cNvGrpSpPr>
                          <a:grpSpLocks/>
                        </wpg:cNvGrpSpPr>
                        <wpg:grpSpPr bwMode="auto">
                          <a:xfrm>
                            <a:off x="5250" y="-6579"/>
                            <a:ext cx="3270" cy="1410"/>
                            <a:chOff x="5250" y="-6579"/>
                            <a:chExt cx="3270" cy="1410"/>
                          </a:xfrm>
                        </wpg:grpSpPr>
                        <wps:wsp>
                          <wps:cNvPr id="155" name="Freeform 154"/>
                          <wps:cNvSpPr>
                            <a:spLocks/>
                          </wps:cNvSpPr>
                          <wps:spPr bwMode="auto">
                            <a:xfrm>
                              <a:off x="5250" y="-6579"/>
                              <a:ext cx="3270" cy="1410"/>
                            </a:xfrm>
                            <a:custGeom>
                              <a:avLst/>
                              <a:gdLst>
                                <a:gd name="T0" fmla="+- 0 5250 5250"/>
                                <a:gd name="T1" fmla="*/ T0 w 3270"/>
                                <a:gd name="T2" fmla="+- 0 -5169 -6579"/>
                                <a:gd name="T3" fmla="*/ -5169 h 1410"/>
                                <a:gd name="T4" fmla="+- 0 8520 5250"/>
                                <a:gd name="T5" fmla="*/ T4 w 3270"/>
                                <a:gd name="T6" fmla="+- 0 -5169 -6579"/>
                                <a:gd name="T7" fmla="*/ -5169 h 1410"/>
                                <a:gd name="T8" fmla="+- 0 8520 5250"/>
                                <a:gd name="T9" fmla="*/ T8 w 3270"/>
                                <a:gd name="T10" fmla="+- 0 -6579 -6579"/>
                                <a:gd name="T11" fmla="*/ -6579 h 1410"/>
                                <a:gd name="T12" fmla="+- 0 5250 5250"/>
                                <a:gd name="T13" fmla="*/ T12 w 3270"/>
                                <a:gd name="T14" fmla="+- 0 -6579 -6579"/>
                                <a:gd name="T15" fmla="*/ -6579 h 1410"/>
                                <a:gd name="T16" fmla="+- 0 5250 5250"/>
                                <a:gd name="T17" fmla="*/ T16 w 3270"/>
                                <a:gd name="T18" fmla="+- 0 -5169 -6579"/>
                                <a:gd name="T19" fmla="*/ -5169 h 1410"/>
                              </a:gdLst>
                              <a:ahLst/>
                              <a:cxnLst>
                                <a:cxn ang="0">
                                  <a:pos x="T1" y="T3"/>
                                </a:cxn>
                                <a:cxn ang="0">
                                  <a:pos x="T5" y="T7"/>
                                </a:cxn>
                                <a:cxn ang="0">
                                  <a:pos x="T9" y="T11"/>
                                </a:cxn>
                                <a:cxn ang="0">
                                  <a:pos x="T13" y="T15"/>
                                </a:cxn>
                                <a:cxn ang="0">
                                  <a:pos x="T17" y="T19"/>
                                </a:cxn>
                              </a:cxnLst>
                              <a:rect l="0" t="0" r="r" b="b"/>
                              <a:pathLst>
                                <a:path w="3270" h="1410">
                                  <a:moveTo>
                                    <a:pt x="0" y="1410"/>
                                  </a:moveTo>
                                  <a:lnTo>
                                    <a:pt x="3270" y="1410"/>
                                  </a:lnTo>
                                  <a:lnTo>
                                    <a:pt x="3270" y="0"/>
                                  </a:lnTo>
                                  <a:lnTo>
                                    <a:pt x="0" y="0"/>
                                  </a:lnTo>
                                  <a:lnTo>
                                    <a:pt x="0" y="1410"/>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149"/>
                        <wpg:cNvGrpSpPr>
                          <a:grpSpLocks/>
                        </wpg:cNvGrpSpPr>
                        <wpg:grpSpPr bwMode="auto">
                          <a:xfrm>
                            <a:off x="6779" y="-7121"/>
                            <a:ext cx="120" cy="1107"/>
                            <a:chOff x="6779" y="-7121"/>
                            <a:chExt cx="120" cy="1107"/>
                          </a:xfrm>
                        </wpg:grpSpPr>
                        <wps:wsp>
                          <wps:cNvPr id="157" name="Freeform 152"/>
                          <wps:cNvSpPr>
                            <a:spLocks/>
                          </wps:cNvSpPr>
                          <wps:spPr bwMode="auto">
                            <a:xfrm>
                              <a:off x="6779" y="-7121"/>
                              <a:ext cx="120" cy="1107"/>
                            </a:xfrm>
                            <a:custGeom>
                              <a:avLst/>
                              <a:gdLst>
                                <a:gd name="T0" fmla="+- 0 6834 6779"/>
                                <a:gd name="T1" fmla="*/ T0 w 120"/>
                                <a:gd name="T2" fmla="+- 0 -6134 -7121"/>
                                <a:gd name="T3" fmla="*/ -6134 h 1107"/>
                                <a:gd name="T4" fmla="+- 0 6779 6779"/>
                                <a:gd name="T5" fmla="*/ T4 w 120"/>
                                <a:gd name="T6" fmla="+- 0 -6134 -7121"/>
                                <a:gd name="T7" fmla="*/ -6134 h 1107"/>
                                <a:gd name="T8" fmla="+- 0 6839 6779"/>
                                <a:gd name="T9" fmla="*/ T8 w 120"/>
                                <a:gd name="T10" fmla="+- 0 -6014 -7121"/>
                                <a:gd name="T11" fmla="*/ -6014 h 1107"/>
                                <a:gd name="T12" fmla="+- 0 6889 6779"/>
                                <a:gd name="T13" fmla="*/ T12 w 120"/>
                                <a:gd name="T14" fmla="+- 0 -6114 -7121"/>
                                <a:gd name="T15" fmla="*/ -6114 h 1107"/>
                                <a:gd name="T16" fmla="+- 0 6834 6779"/>
                                <a:gd name="T17" fmla="*/ T16 w 120"/>
                                <a:gd name="T18" fmla="+- 0 -6114 -7121"/>
                                <a:gd name="T19" fmla="*/ -6114 h 1107"/>
                                <a:gd name="T20" fmla="+- 0 6834 6779"/>
                                <a:gd name="T21" fmla="*/ T20 w 120"/>
                                <a:gd name="T22" fmla="+- 0 -6134 -7121"/>
                                <a:gd name="T23" fmla="*/ -6134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51"/>
                          <wps:cNvSpPr>
                            <a:spLocks/>
                          </wps:cNvSpPr>
                          <wps:spPr bwMode="auto">
                            <a:xfrm>
                              <a:off x="6779" y="-7121"/>
                              <a:ext cx="120" cy="1107"/>
                            </a:xfrm>
                            <a:custGeom>
                              <a:avLst/>
                              <a:gdLst>
                                <a:gd name="T0" fmla="+- 0 6844 6779"/>
                                <a:gd name="T1" fmla="*/ T0 w 120"/>
                                <a:gd name="T2" fmla="+- 0 -7121 -7121"/>
                                <a:gd name="T3" fmla="*/ -7121 h 1107"/>
                                <a:gd name="T4" fmla="+- 0 6834 6779"/>
                                <a:gd name="T5" fmla="*/ T4 w 120"/>
                                <a:gd name="T6" fmla="+- 0 -7121 -7121"/>
                                <a:gd name="T7" fmla="*/ -7121 h 1107"/>
                                <a:gd name="T8" fmla="+- 0 6834 6779"/>
                                <a:gd name="T9" fmla="*/ T8 w 120"/>
                                <a:gd name="T10" fmla="+- 0 -6114 -7121"/>
                                <a:gd name="T11" fmla="*/ -6114 h 1107"/>
                                <a:gd name="T12" fmla="+- 0 6844 6779"/>
                                <a:gd name="T13" fmla="*/ T12 w 120"/>
                                <a:gd name="T14" fmla="+- 0 -6114 -7121"/>
                                <a:gd name="T15" fmla="*/ -6114 h 1107"/>
                                <a:gd name="T16" fmla="+- 0 6844 6779"/>
                                <a:gd name="T17" fmla="*/ T16 w 120"/>
                                <a:gd name="T18" fmla="+- 0 -7121 -7121"/>
                                <a:gd name="T19" fmla="*/ -7121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50"/>
                          <wps:cNvSpPr>
                            <a:spLocks/>
                          </wps:cNvSpPr>
                          <wps:spPr bwMode="auto">
                            <a:xfrm>
                              <a:off x="6779" y="-7121"/>
                              <a:ext cx="120" cy="1107"/>
                            </a:xfrm>
                            <a:custGeom>
                              <a:avLst/>
                              <a:gdLst>
                                <a:gd name="T0" fmla="+- 0 6899 6779"/>
                                <a:gd name="T1" fmla="*/ T0 w 120"/>
                                <a:gd name="T2" fmla="+- 0 -6134 -7121"/>
                                <a:gd name="T3" fmla="*/ -6134 h 1107"/>
                                <a:gd name="T4" fmla="+- 0 6844 6779"/>
                                <a:gd name="T5" fmla="*/ T4 w 120"/>
                                <a:gd name="T6" fmla="+- 0 -6134 -7121"/>
                                <a:gd name="T7" fmla="*/ -6134 h 1107"/>
                                <a:gd name="T8" fmla="+- 0 6844 6779"/>
                                <a:gd name="T9" fmla="*/ T8 w 120"/>
                                <a:gd name="T10" fmla="+- 0 -6114 -7121"/>
                                <a:gd name="T11" fmla="*/ -6114 h 1107"/>
                                <a:gd name="T12" fmla="+- 0 6889 6779"/>
                                <a:gd name="T13" fmla="*/ T12 w 120"/>
                                <a:gd name="T14" fmla="+- 0 -6114 -7121"/>
                                <a:gd name="T15" fmla="*/ -6114 h 1107"/>
                                <a:gd name="T16" fmla="+- 0 6899 6779"/>
                                <a:gd name="T17" fmla="*/ T16 w 120"/>
                                <a:gd name="T18" fmla="+- 0 -6134 -7121"/>
                                <a:gd name="T19" fmla="*/ -6134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0" name="Group 145"/>
                        <wpg:cNvGrpSpPr>
                          <a:grpSpLocks/>
                        </wpg:cNvGrpSpPr>
                        <wpg:grpSpPr bwMode="auto">
                          <a:xfrm>
                            <a:off x="6796" y="-5871"/>
                            <a:ext cx="120" cy="1107"/>
                            <a:chOff x="6796" y="-5871"/>
                            <a:chExt cx="120" cy="1107"/>
                          </a:xfrm>
                        </wpg:grpSpPr>
                        <wps:wsp>
                          <wps:cNvPr id="161" name="Freeform 148"/>
                          <wps:cNvSpPr>
                            <a:spLocks/>
                          </wps:cNvSpPr>
                          <wps:spPr bwMode="auto">
                            <a:xfrm>
                              <a:off x="6796" y="-5871"/>
                              <a:ext cx="120" cy="1107"/>
                            </a:xfrm>
                            <a:custGeom>
                              <a:avLst/>
                              <a:gdLst>
                                <a:gd name="T0" fmla="+- 0 6851 6796"/>
                                <a:gd name="T1" fmla="*/ T0 w 120"/>
                                <a:gd name="T2" fmla="+- 0 -4884 -5871"/>
                                <a:gd name="T3" fmla="*/ -4884 h 1107"/>
                                <a:gd name="T4" fmla="+- 0 6796 6796"/>
                                <a:gd name="T5" fmla="*/ T4 w 120"/>
                                <a:gd name="T6" fmla="+- 0 -4884 -5871"/>
                                <a:gd name="T7" fmla="*/ -4884 h 1107"/>
                                <a:gd name="T8" fmla="+- 0 6856 6796"/>
                                <a:gd name="T9" fmla="*/ T8 w 120"/>
                                <a:gd name="T10" fmla="+- 0 -4764 -5871"/>
                                <a:gd name="T11" fmla="*/ -4764 h 1107"/>
                                <a:gd name="T12" fmla="+- 0 6906 6796"/>
                                <a:gd name="T13" fmla="*/ T12 w 120"/>
                                <a:gd name="T14" fmla="+- 0 -4864 -5871"/>
                                <a:gd name="T15" fmla="*/ -4864 h 1107"/>
                                <a:gd name="T16" fmla="+- 0 6851 6796"/>
                                <a:gd name="T17" fmla="*/ T16 w 120"/>
                                <a:gd name="T18" fmla="+- 0 -4864 -5871"/>
                                <a:gd name="T19" fmla="*/ -4864 h 1107"/>
                                <a:gd name="T20" fmla="+- 0 6851 6796"/>
                                <a:gd name="T21" fmla="*/ T20 w 120"/>
                                <a:gd name="T22" fmla="+- 0 -4884 -5871"/>
                                <a:gd name="T23" fmla="*/ -4884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47"/>
                          <wps:cNvSpPr>
                            <a:spLocks/>
                          </wps:cNvSpPr>
                          <wps:spPr bwMode="auto">
                            <a:xfrm>
                              <a:off x="6796" y="-5871"/>
                              <a:ext cx="120" cy="1107"/>
                            </a:xfrm>
                            <a:custGeom>
                              <a:avLst/>
                              <a:gdLst>
                                <a:gd name="T0" fmla="+- 0 6861 6796"/>
                                <a:gd name="T1" fmla="*/ T0 w 120"/>
                                <a:gd name="T2" fmla="+- 0 -5871 -5871"/>
                                <a:gd name="T3" fmla="*/ -5871 h 1107"/>
                                <a:gd name="T4" fmla="+- 0 6851 6796"/>
                                <a:gd name="T5" fmla="*/ T4 w 120"/>
                                <a:gd name="T6" fmla="+- 0 -5871 -5871"/>
                                <a:gd name="T7" fmla="*/ -5871 h 1107"/>
                                <a:gd name="T8" fmla="+- 0 6851 6796"/>
                                <a:gd name="T9" fmla="*/ T8 w 120"/>
                                <a:gd name="T10" fmla="+- 0 -4864 -5871"/>
                                <a:gd name="T11" fmla="*/ -4864 h 1107"/>
                                <a:gd name="T12" fmla="+- 0 6861 6796"/>
                                <a:gd name="T13" fmla="*/ T12 w 120"/>
                                <a:gd name="T14" fmla="+- 0 -4864 -5871"/>
                                <a:gd name="T15" fmla="*/ -4864 h 1107"/>
                                <a:gd name="T16" fmla="+- 0 6861 6796"/>
                                <a:gd name="T17" fmla="*/ T16 w 120"/>
                                <a:gd name="T18" fmla="+- 0 -5871 -5871"/>
                                <a:gd name="T19" fmla="*/ -5871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46"/>
                          <wps:cNvSpPr>
                            <a:spLocks/>
                          </wps:cNvSpPr>
                          <wps:spPr bwMode="auto">
                            <a:xfrm>
                              <a:off x="6796" y="-5871"/>
                              <a:ext cx="120" cy="1107"/>
                            </a:xfrm>
                            <a:custGeom>
                              <a:avLst/>
                              <a:gdLst>
                                <a:gd name="T0" fmla="+- 0 6916 6796"/>
                                <a:gd name="T1" fmla="*/ T0 w 120"/>
                                <a:gd name="T2" fmla="+- 0 -4884 -5871"/>
                                <a:gd name="T3" fmla="*/ -4884 h 1107"/>
                                <a:gd name="T4" fmla="+- 0 6861 6796"/>
                                <a:gd name="T5" fmla="*/ T4 w 120"/>
                                <a:gd name="T6" fmla="+- 0 -4884 -5871"/>
                                <a:gd name="T7" fmla="*/ -4884 h 1107"/>
                                <a:gd name="T8" fmla="+- 0 6861 6796"/>
                                <a:gd name="T9" fmla="*/ T8 w 120"/>
                                <a:gd name="T10" fmla="+- 0 -4864 -5871"/>
                                <a:gd name="T11" fmla="*/ -4864 h 1107"/>
                                <a:gd name="T12" fmla="+- 0 6906 6796"/>
                                <a:gd name="T13" fmla="*/ T12 w 120"/>
                                <a:gd name="T14" fmla="+- 0 -4864 -5871"/>
                                <a:gd name="T15" fmla="*/ -4864 h 1107"/>
                                <a:gd name="T16" fmla="+- 0 6916 6796"/>
                                <a:gd name="T17" fmla="*/ T16 w 120"/>
                                <a:gd name="T18" fmla="+- 0 -4884 -5871"/>
                                <a:gd name="T19" fmla="*/ -4884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4" name="Group 141"/>
                        <wpg:cNvGrpSpPr>
                          <a:grpSpLocks/>
                        </wpg:cNvGrpSpPr>
                        <wpg:grpSpPr bwMode="auto">
                          <a:xfrm>
                            <a:off x="6786" y="-4226"/>
                            <a:ext cx="120" cy="1107"/>
                            <a:chOff x="6786" y="-4226"/>
                            <a:chExt cx="120" cy="1107"/>
                          </a:xfrm>
                        </wpg:grpSpPr>
                        <wps:wsp>
                          <wps:cNvPr id="165" name="Freeform 144"/>
                          <wps:cNvSpPr>
                            <a:spLocks/>
                          </wps:cNvSpPr>
                          <wps:spPr bwMode="auto">
                            <a:xfrm>
                              <a:off x="6786" y="-4226"/>
                              <a:ext cx="120" cy="1107"/>
                            </a:xfrm>
                            <a:custGeom>
                              <a:avLst/>
                              <a:gdLst>
                                <a:gd name="T0" fmla="+- 0 6841 6786"/>
                                <a:gd name="T1" fmla="*/ T0 w 120"/>
                                <a:gd name="T2" fmla="+- 0 -3239 -4226"/>
                                <a:gd name="T3" fmla="*/ -3239 h 1107"/>
                                <a:gd name="T4" fmla="+- 0 6786 6786"/>
                                <a:gd name="T5" fmla="*/ T4 w 120"/>
                                <a:gd name="T6" fmla="+- 0 -3239 -4226"/>
                                <a:gd name="T7" fmla="*/ -3239 h 1107"/>
                                <a:gd name="T8" fmla="+- 0 6846 6786"/>
                                <a:gd name="T9" fmla="*/ T8 w 120"/>
                                <a:gd name="T10" fmla="+- 0 -3119 -4226"/>
                                <a:gd name="T11" fmla="*/ -3119 h 1107"/>
                                <a:gd name="T12" fmla="+- 0 6896 6786"/>
                                <a:gd name="T13" fmla="*/ T12 w 120"/>
                                <a:gd name="T14" fmla="+- 0 -3219 -4226"/>
                                <a:gd name="T15" fmla="*/ -3219 h 1107"/>
                                <a:gd name="T16" fmla="+- 0 6841 6786"/>
                                <a:gd name="T17" fmla="*/ T16 w 120"/>
                                <a:gd name="T18" fmla="+- 0 -3219 -4226"/>
                                <a:gd name="T19" fmla="*/ -3219 h 1107"/>
                                <a:gd name="T20" fmla="+- 0 6841 6786"/>
                                <a:gd name="T21" fmla="*/ T20 w 120"/>
                                <a:gd name="T22" fmla="+- 0 -3239 -4226"/>
                                <a:gd name="T23" fmla="*/ -3239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43"/>
                          <wps:cNvSpPr>
                            <a:spLocks/>
                          </wps:cNvSpPr>
                          <wps:spPr bwMode="auto">
                            <a:xfrm>
                              <a:off x="6786" y="-4226"/>
                              <a:ext cx="120" cy="1107"/>
                            </a:xfrm>
                            <a:custGeom>
                              <a:avLst/>
                              <a:gdLst>
                                <a:gd name="T0" fmla="+- 0 6851 6786"/>
                                <a:gd name="T1" fmla="*/ T0 w 120"/>
                                <a:gd name="T2" fmla="+- 0 -4226 -4226"/>
                                <a:gd name="T3" fmla="*/ -4226 h 1107"/>
                                <a:gd name="T4" fmla="+- 0 6841 6786"/>
                                <a:gd name="T5" fmla="*/ T4 w 120"/>
                                <a:gd name="T6" fmla="+- 0 -4226 -4226"/>
                                <a:gd name="T7" fmla="*/ -4226 h 1107"/>
                                <a:gd name="T8" fmla="+- 0 6841 6786"/>
                                <a:gd name="T9" fmla="*/ T8 w 120"/>
                                <a:gd name="T10" fmla="+- 0 -3219 -4226"/>
                                <a:gd name="T11" fmla="*/ -3219 h 1107"/>
                                <a:gd name="T12" fmla="+- 0 6851 6786"/>
                                <a:gd name="T13" fmla="*/ T12 w 120"/>
                                <a:gd name="T14" fmla="+- 0 -3219 -4226"/>
                                <a:gd name="T15" fmla="*/ -3219 h 1107"/>
                                <a:gd name="T16" fmla="+- 0 6851 6786"/>
                                <a:gd name="T17" fmla="*/ T16 w 120"/>
                                <a:gd name="T18" fmla="+- 0 -4226 -4226"/>
                                <a:gd name="T19" fmla="*/ -4226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42"/>
                          <wps:cNvSpPr>
                            <a:spLocks/>
                          </wps:cNvSpPr>
                          <wps:spPr bwMode="auto">
                            <a:xfrm>
                              <a:off x="6786" y="-4226"/>
                              <a:ext cx="120" cy="1107"/>
                            </a:xfrm>
                            <a:custGeom>
                              <a:avLst/>
                              <a:gdLst>
                                <a:gd name="T0" fmla="+- 0 6906 6786"/>
                                <a:gd name="T1" fmla="*/ T0 w 120"/>
                                <a:gd name="T2" fmla="+- 0 -3239 -4226"/>
                                <a:gd name="T3" fmla="*/ -3239 h 1107"/>
                                <a:gd name="T4" fmla="+- 0 6851 6786"/>
                                <a:gd name="T5" fmla="*/ T4 w 120"/>
                                <a:gd name="T6" fmla="+- 0 -3239 -4226"/>
                                <a:gd name="T7" fmla="*/ -3239 h 1107"/>
                                <a:gd name="T8" fmla="+- 0 6851 6786"/>
                                <a:gd name="T9" fmla="*/ T8 w 120"/>
                                <a:gd name="T10" fmla="+- 0 -3219 -4226"/>
                                <a:gd name="T11" fmla="*/ -3219 h 1107"/>
                                <a:gd name="T12" fmla="+- 0 6896 6786"/>
                                <a:gd name="T13" fmla="*/ T12 w 120"/>
                                <a:gd name="T14" fmla="+- 0 -3219 -4226"/>
                                <a:gd name="T15" fmla="*/ -3219 h 1107"/>
                                <a:gd name="T16" fmla="+- 0 6906 6786"/>
                                <a:gd name="T17" fmla="*/ T16 w 120"/>
                                <a:gd name="T18" fmla="+- 0 -3239 -4226"/>
                                <a:gd name="T19" fmla="*/ -3239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 name="Group 137"/>
                        <wpg:cNvGrpSpPr>
                          <a:grpSpLocks/>
                        </wpg:cNvGrpSpPr>
                        <wpg:grpSpPr bwMode="auto">
                          <a:xfrm>
                            <a:off x="6059" y="-1911"/>
                            <a:ext cx="120" cy="1107"/>
                            <a:chOff x="6059" y="-1911"/>
                            <a:chExt cx="120" cy="1107"/>
                          </a:xfrm>
                        </wpg:grpSpPr>
                        <wps:wsp>
                          <wps:cNvPr id="169" name="Freeform 140"/>
                          <wps:cNvSpPr>
                            <a:spLocks/>
                          </wps:cNvSpPr>
                          <wps:spPr bwMode="auto">
                            <a:xfrm>
                              <a:off x="6059" y="-1911"/>
                              <a:ext cx="120" cy="1107"/>
                            </a:xfrm>
                            <a:custGeom>
                              <a:avLst/>
                              <a:gdLst>
                                <a:gd name="T0" fmla="+- 0 6114 6059"/>
                                <a:gd name="T1" fmla="*/ T0 w 120"/>
                                <a:gd name="T2" fmla="+- 0 -924 -1911"/>
                                <a:gd name="T3" fmla="*/ -924 h 1107"/>
                                <a:gd name="T4" fmla="+- 0 6059 6059"/>
                                <a:gd name="T5" fmla="*/ T4 w 120"/>
                                <a:gd name="T6" fmla="+- 0 -924 -1911"/>
                                <a:gd name="T7" fmla="*/ -924 h 1107"/>
                                <a:gd name="T8" fmla="+- 0 6119 6059"/>
                                <a:gd name="T9" fmla="*/ T8 w 120"/>
                                <a:gd name="T10" fmla="+- 0 -804 -1911"/>
                                <a:gd name="T11" fmla="*/ -804 h 1107"/>
                                <a:gd name="T12" fmla="+- 0 6169 6059"/>
                                <a:gd name="T13" fmla="*/ T12 w 120"/>
                                <a:gd name="T14" fmla="+- 0 -904 -1911"/>
                                <a:gd name="T15" fmla="*/ -904 h 1107"/>
                                <a:gd name="T16" fmla="+- 0 6114 6059"/>
                                <a:gd name="T17" fmla="*/ T16 w 120"/>
                                <a:gd name="T18" fmla="+- 0 -904 -1911"/>
                                <a:gd name="T19" fmla="*/ -904 h 1107"/>
                                <a:gd name="T20" fmla="+- 0 6114 6059"/>
                                <a:gd name="T21" fmla="*/ T20 w 120"/>
                                <a:gd name="T22" fmla="+- 0 -924 -1911"/>
                                <a:gd name="T23" fmla="*/ -924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39"/>
                          <wps:cNvSpPr>
                            <a:spLocks/>
                          </wps:cNvSpPr>
                          <wps:spPr bwMode="auto">
                            <a:xfrm>
                              <a:off x="6059" y="-1911"/>
                              <a:ext cx="120" cy="1107"/>
                            </a:xfrm>
                            <a:custGeom>
                              <a:avLst/>
                              <a:gdLst>
                                <a:gd name="T0" fmla="+- 0 6124 6059"/>
                                <a:gd name="T1" fmla="*/ T0 w 120"/>
                                <a:gd name="T2" fmla="+- 0 -1911 -1911"/>
                                <a:gd name="T3" fmla="*/ -1911 h 1107"/>
                                <a:gd name="T4" fmla="+- 0 6114 6059"/>
                                <a:gd name="T5" fmla="*/ T4 w 120"/>
                                <a:gd name="T6" fmla="+- 0 -1911 -1911"/>
                                <a:gd name="T7" fmla="*/ -1911 h 1107"/>
                                <a:gd name="T8" fmla="+- 0 6114 6059"/>
                                <a:gd name="T9" fmla="*/ T8 w 120"/>
                                <a:gd name="T10" fmla="+- 0 -904 -1911"/>
                                <a:gd name="T11" fmla="*/ -904 h 1107"/>
                                <a:gd name="T12" fmla="+- 0 6124 6059"/>
                                <a:gd name="T13" fmla="*/ T12 w 120"/>
                                <a:gd name="T14" fmla="+- 0 -904 -1911"/>
                                <a:gd name="T15" fmla="*/ -904 h 1107"/>
                                <a:gd name="T16" fmla="+- 0 6124 6059"/>
                                <a:gd name="T17" fmla="*/ T16 w 120"/>
                                <a:gd name="T18" fmla="+- 0 -1911 -1911"/>
                                <a:gd name="T19" fmla="*/ -1911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38"/>
                          <wps:cNvSpPr>
                            <a:spLocks/>
                          </wps:cNvSpPr>
                          <wps:spPr bwMode="auto">
                            <a:xfrm>
                              <a:off x="6059" y="-1911"/>
                              <a:ext cx="120" cy="1107"/>
                            </a:xfrm>
                            <a:custGeom>
                              <a:avLst/>
                              <a:gdLst>
                                <a:gd name="T0" fmla="+- 0 6179 6059"/>
                                <a:gd name="T1" fmla="*/ T0 w 120"/>
                                <a:gd name="T2" fmla="+- 0 -924 -1911"/>
                                <a:gd name="T3" fmla="*/ -924 h 1107"/>
                                <a:gd name="T4" fmla="+- 0 6124 6059"/>
                                <a:gd name="T5" fmla="*/ T4 w 120"/>
                                <a:gd name="T6" fmla="+- 0 -924 -1911"/>
                                <a:gd name="T7" fmla="*/ -924 h 1107"/>
                                <a:gd name="T8" fmla="+- 0 6124 6059"/>
                                <a:gd name="T9" fmla="*/ T8 w 120"/>
                                <a:gd name="T10" fmla="+- 0 -904 -1911"/>
                                <a:gd name="T11" fmla="*/ -904 h 1107"/>
                                <a:gd name="T12" fmla="+- 0 6169 6059"/>
                                <a:gd name="T13" fmla="*/ T12 w 120"/>
                                <a:gd name="T14" fmla="+- 0 -904 -1911"/>
                                <a:gd name="T15" fmla="*/ -904 h 1107"/>
                                <a:gd name="T16" fmla="+- 0 6179 6059"/>
                                <a:gd name="T17" fmla="*/ T16 w 120"/>
                                <a:gd name="T18" fmla="+- 0 -924 -1911"/>
                                <a:gd name="T19" fmla="*/ -924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2" name="Group 133"/>
                        <wpg:cNvGrpSpPr>
                          <a:grpSpLocks/>
                        </wpg:cNvGrpSpPr>
                        <wpg:grpSpPr bwMode="auto">
                          <a:xfrm>
                            <a:off x="7499" y="-1882"/>
                            <a:ext cx="120" cy="1107"/>
                            <a:chOff x="7499" y="-1882"/>
                            <a:chExt cx="120" cy="1107"/>
                          </a:xfrm>
                        </wpg:grpSpPr>
                        <wps:wsp>
                          <wps:cNvPr id="173" name="Freeform 136"/>
                          <wps:cNvSpPr>
                            <a:spLocks/>
                          </wps:cNvSpPr>
                          <wps:spPr bwMode="auto">
                            <a:xfrm>
                              <a:off x="7499" y="-1882"/>
                              <a:ext cx="120" cy="1107"/>
                            </a:xfrm>
                            <a:custGeom>
                              <a:avLst/>
                              <a:gdLst>
                                <a:gd name="T0" fmla="+- 0 7554 7499"/>
                                <a:gd name="T1" fmla="*/ T0 w 120"/>
                                <a:gd name="T2" fmla="+- 0 -895 -1882"/>
                                <a:gd name="T3" fmla="*/ -895 h 1107"/>
                                <a:gd name="T4" fmla="+- 0 7499 7499"/>
                                <a:gd name="T5" fmla="*/ T4 w 120"/>
                                <a:gd name="T6" fmla="+- 0 -895 -1882"/>
                                <a:gd name="T7" fmla="*/ -895 h 1107"/>
                                <a:gd name="T8" fmla="+- 0 7559 7499"/>
                                <a:gd name="T9" fmla="*/ T8 w 120"/>
                                <a:gd name="T10" fmla="+- 0 -775 -1882"/>
                                <a:gd name="T11" fmla="*/ -775 h 1107"/>
                                <a:gd name="T12" fmla="+- 0 7609 7499"/>
                                <a:gd name="T13" fmla="*/ T12 w 120"/>
                                <a:gd name="T14" fmla="+- 0 -875 -1882"/>
                                <a:gd name="T15" fmla="*/ -875 h 1107"/>
                                <a:gd name="T16" fmla="+- 0 7554 7499"/>
                                <a:gd name="T17" fmla="*/ T16 w 120"/>
                                <a:gd name="T18" fmla="+- 0 -875 -1882"/>
                                <a:gd name="T19" fmla="*/ -875 h 1107"/>
                                <a:gd name="T20" fmla="+- 0 7554 7499"/>
                                <a:gd name="T21" fmla="*/ T20 w 120"/>
                                <a:gd name="T22" fmla="+- 0 -895 -1882"/>
                                <a:gd name="T23" fmla="*/ -895 h 1107"/>
                              </a:gdLst>
                              <a:ahLst/>
                              <a:cxnLst>
                                <a:cxn ang="0">
                                  <a:pos x="T1" y="T3"/>
                                </a:cxn>
                                <a:cxn ang="0">
                                  <a:pos x="T5" y="T7"/>
                                </a:cxn>
                                <a:cxn ang="0">
                                  <a:pos x="T9" y="T11"/>
                                </a:cxn>
                                <a:cxn ang="0">
                                  <a:pos x="T13" y="T15"/>
                                </a:cxn>
                                <a:cxn ang="0">
                                  <a:pos x="T17" y="T19"/>
                                </a:cxn>
                                <a:cxn ang="0">
                                  <a:pos x="T21" y="T23"/>
                                </a:cxn>
                              </a:cxnLst>
                              <a:rect l="0" t="0" r="r" b="b"/>
                              <a:pathLst>
                                <a:path w="120" h="1107">
                                  <a:moveTo>
                                    <a:pt x="55" y="987"/>
                                  </a:moveTo>
                                  <a:lnTo>
                                    <a:pt x="0" y="987"/>
                                  </a:lnTo>
                                  <a:lnTo>
                                    <a:pt x="60" y="1107"/>
                                  </a:lnTo>
                                  <a:lnTo>
                                    <a:pt x="110" y="1007"/>
                                  </a:lnTo>
                                  <a:lnTo>
                                    <a:pt x="55" y="1007"/>
                                  </a:lnTo>
                                  <a:lnTo>
                                    <a:pt x="55"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135"/>
                          <wps:cNvSpPr>
                            <a:spLocks/>
                          </wps:cNvSpPr>
                          <wps:spPr bwMode="auto">
                            <a:xfrm>
                              <a:off x="7499" y="-1882"/>
                              <a:ext cx="120" cy="1107"/>
                            </a:xfrm>
                            <a:custGeom>
                              <a:avLst/>
                              <a:gdLst>
                                <a:gd name="T0" fmla="+- 0 7564 7499"/>
                                <a:gd name="T1" fmla="*/ T0 w 120"/>
                                <a:gd name="T2" fmla="+- 0 -1882 -1882"/>
                                <a:gd name="T3" fmla="*/ -1882 h 1107"/>
                                <a:gd name="T4" fmla="+- 0 7554 7499"/>
                                <a:gd name="T5" fmla="*/ T4 w 120"/>
                                <a:gd name="T6" fmla="+- 0 -1882 -1882"/>
                                <a:gd name="T7" fmla="*/ -1882 h 1107"/>
                                <a:gd name="T8" fmla="+- 0 7554 7499"/>
                                <a:gd name="T9" fmla="*/ T8 w 120"/>
                                <a:gd name="T10" fmla="+- 0 -875 -1882"/>
                                <a:gd name="T11" fmla="*/ -875 h 1107"/>
                                <a:gd name="T12" fmla="+- 0 7564 7499"/>
                                <a:gd name="T13" fmla="*/ T12 w 120"/>
                                <a:gd name="T14" fmla="+- 0 -875 -1882"/>
                                <a:gd name="T15" fmla="*/ -875 h 1107"/>
                                <a:gd name="T16" fmla="+- 0 7564 7499"/>
                                <a:gd name="T17" fmla="*/ T16 w 120"/>
                                <a:gd name="T18" fmla="+- 0 -1882 -1882"/>
                                <a:gd name="T19" fmla="*/ -1882 h 1107"/>
                              </a:gdLst>
                              <a:ahLst/>
                              <a:cxnLst>
                                <a:cxn ang="0">
                                  <a:pos x="T1" y="T3"/>
                                </a:cxn>
                                <a:cxn ang="0">
                                  <a:pos x="T5" y="T7"/>
                                </a:cxn>
                                <a:cxn ang="0">
                                  <a:pos x="T9" y="T11"/>
                                </a:cxn>
                                <a:cxn ang="0">
                                  <a:pos x="T13" y="T15"/>
                                </a:cxn>
                                <a:cxn ang="0">
                                  <a:pos x="T17" y="T19"/>
                                </a:cxn>
                              </a:cxnLst>
                              <a:rect l="0" t="0" r="r" b="b"/>
                              <a:pathLst>
                                <a:path w="120" h="1107">
                                  <a:moveTo>
                                    <a:pt x="65" y="0"/>
                                  </a:moveTo>
                                  <a:lnTo>
                                    <a:pt x="55" y="0"/>
                                  </a:lnTo>
                                  <a:lnTo>
                                    <a:pt x="55" y="1007"/>
                                  </a:lnTo>
                                  <a:lnTo>
                                    <a:pt x="65" y="1007"/>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34"/>
                          <wps:cNvSpPr>
                            <a:spLocks/>
                          </wps:cNvSpPr>
                          <wps:spPr bwMode="auto">
                            <a:xfrm>
                              <a:off x="7499" y="-1882"/>
                              <a:ext cx="120" cy="1107"/>
                            </a:xfrm>
                            <a:custGeom>
                              <a:avLst/>
                              <a:gdLst>
                                <a:gd name="T0" fmla="+- 0 7619 7499"/>
                                <a:gd name="T1" fmla="*/ T0 w 120"/>
                                <a:gd name="T2" fmla="+- 0 -895 -1882"/>
                                <a:gd name="T3" fmla="*/ -895 h 1107"/>
                                <a:gd name="T4" fmla="+- 0 7564 7499"/>
                                <a:gd name="T5" fmla="*/ T4 w 120"/>
                                <a:gd name="T6" fmla="+- 0 -895 -1882"/>
                                <a:gd name="T7" fmla="*/ -895 h 1107"/>
                                <a:gd name="T8" fmla="+- 0 7564 7499"/>
                                <a:gd name="T9" fmla="*/ T8 w 120"/>
                                <a:gd name="T10" fmla="+- 0 -875 -1882"/>
                                <a:gd name="T11" fmla="*/ -875 h 1107"/>
                                <a:gd name="T12" fmla="+- 0 7609 7499"/>
                                <a:gd name="T13" fmla="*/ T12 w 120"/>
                                <a:gd name="T14" fmla="+- 0 -875 -1882"/>
                                <a:gd name="T15" fmla="*/ -875 h 1107"/>
                                <a:gd name="T16" fmla="+- 0 7619 7499"/>
                                <a:gd name="T17" fmla="*/ T16 w 120"/>
                                <a:gd name="T18" fmla="+- 0 -895 -1882"/>
                                <a:gd name="T19" fmla="*/ -895 h 1107"/>
                              </a:gdLst>
                              <a:ahLst/>
                              <a:cxnLst>
                                <a:cxn ang="0">
                                  <a:pos x="T1" y="T3"/>
                                </a:cxn>
                                <a:cxn ang="0">
                                  <a:pos x="T5" y="T7"/>
                                </a:cxn>
                                <a:cxn ang="0">
                                  <a:pos x="T9" y="T11"/>
                                </a:cxn>
                                <a:cxn ang="0">
                                  <a:pos x="T13" y="T15"/>
                                </a:cxn>
                                <a:cxn ang="0">
                                  <a:pos x="T17" y="T19"/>
                                </a:cxn>
                              </a:cxnLst>
                              <a:rect l="0" t="0" r="r" b="b"/>
                              <a:pathLst>
                                <a:path w="120" h="1107">
                                  <a:moveTo>
                                    <a:pt x="120" y="987"/>
                                  </a:moveTo>
                                  <a:lnTo>
                                    <a:pt x="65" y="987"/>
                                  </a:lnTo>
                                  <a:lnTo>
                                    <a:pt x="65" y="1007"/>
                                  </a:lnTo>
                                  <a:lnTo>
                                    <a:pt x="110" y="1007"/>
                                  </a:lnTo>
                                  <a:lnTo>
                                    <a:pt x="120" y="987"/>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6" name="Group 129"/>
                        <wpg:cNvGrpSpPr>
                          <a:grpSpLocks/>
                        </wpg:cNvGrpSpPr>
                        <wpg:grpSpPr bwMode="auto">
                          <a:xfrm>
                            <a:off x="7874" y="-4433"/>
                            <a:ext cx="1719" cy="120"/>
                            <a:chOff x="7874" y="-4433"/>
                            <a:chExt cx="1719" cy="120"/>
                          </a:xfrm>
                        </wpg:grpSpPr>
                        <wps:wsp>
                          <wps:cNvPr id="177" name="Freeform 132"/>
                          <wps:cNvSpPr>
                            <a:spLocks/>
                          </wps:cNvSpPr>
                          <wps:spPr bwMode="auto">
                            <a:xfrm>
                              <a:off x="7874" y="-4433"/>
                              <a:ext cx="1719" cy="120"/>
                            </a:xfrm>
                            <a:custGeom>
                              <a:avLst/>
                              <a:gdLst>
                                <a:gd name="T0" fmla="+- 0 9473 7874"/>
                                <a:gd name="T1" fmla="*/ T0 w 1719"/>
                                <a:gd name="T2" fmla="+- 0 -4433 -4433"/>
                                <a:gd name="T3" fmla="*/ -4433 h 120"/>
                                <a:gd name="T4" fmla="+- 0 9473 7874"/>
                                <a:gd name="T5" fmla="*/ T4 w 1719"/>
                                <a:gd name="T6" fmla="+- 0 -4313 -4433"/>
                                <a:gd name="T7" fmla="*/ -4313 h 120"/>
                                <a:gd name="T8" fmla="+- 0 9583 7874"/>
                                <a:gd name="T9" fmla="*/ T8 w 1719"/>
                                <a:gd name="T10" fmla="+- 0 -4368 -4433"/>
                                <a:gd name="T11" fmla="*/ -4368 h 120"/>
                                <a:gd name="T12" fmla="+- 0 9493 7874"/>
                                <a:gd name="T13" fmla="*/ T12 w 1719"/>
                                <a:gd name="T14" fmla="+- 0 -4368 -4433"/>
                                <a:gd name="T15" fmla="*/ -4368 h 120"/>
                                <a:gd name="T16" fmla="+- 0 9493 7874"/>
                                <a:gd name="T17" fmla="*/ T16 w 1719"/>
                                <a:gd name="T18" fmla="+- 0 -4378 -4433"/>
                                <a:gd name="T19" fmla="*/ -4378 h 120"/>
                                <a:gd name="T20" fmla="+- 0 9583 7874"/>
                                <a:gd name="T21" fmla="*/ T20 w 1719"/>
                                <a:gd name="T22" fmla="+- 0 -4378 -4433"/>
                                <a:gd name="T23" fmla="*/ -4378 h 120"/>
                                <a:gd name="T24" fmla="+- 0 9473 7874"/>
                                <a:gd name="T25" fmla="*/ T24 w 1719"/>
                                <a:gd name="T26" fmla="+- 0 -4433 -4433"/>
                                <a:gd name="T27" fmla="*/ -4433 h 120"/>
                              </a:gdLst>
                              <a:ahLst/>
                              <a:cxnLst>
                                <a:cxn ang="0">
                                  <a:pos x="T1" y="T3"/>
                                </a:cxn>
                                <a:cxn ang="0">
                                  <a:pos x="T5" y="T7"/>
                                </a:cxn>
                                <a:cxn ang="0">
                                  <a:pos x="T9" y="T11"/>
                                </a:cxn>
                                <a:cxn ang="0">
                                  <a:pos x="T13" y="T15"/>
                                </a:cxn>
                                <a:cxn ang="0">
                                  <a:pos x="T17" y="T19"/>
                                </a:cxn>
                                <a:cxn ang="0">
                                  <a:pos x="T21" y="T23"/>
                                </a:cxn>
                                <a:cxn ang="0">
                                  <a:pos x="T25" y="T27"/>
                                </a:cxn>
                              </a:cxnLst>
                              <a:rect l="0" t="0" r="r" b="b"/>
                              <a:pathLst>
                                <a:path w="1719" h="120">
                                  <a:moveTo>
                                    <a:pt x="1599" y="0"/>
                                  </a:moveTo>
                                  <a:lnTo>
                                    <a:pt x="1599" y="120"/>
                                  </a:lnTo>
                                  <a:lnTo>
                                    <a:pt x="1709" y="65"/>
                                  </a:lnTo>
                                  <a:lnTo>
                                    <a:pt x="1619" y="65"/>
                                  </a:lnTo>
                                  <a:lnTo>
                                    <a:pt x="1619" y="55"/>
                                  </a:lnTo>
                                  <a:lnTo>
                                    <a:pt x="1709" y="55"/>
                                  </a:lnTo>
                                  <a:lnTo>
                                    <a:pt x="1599"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131"/>
                          <wps:cNvSpPr>
                            <a:spLocks/>
                          </wps:cNvSpPr>
                          <wps:spPr bwMode="auto">
                            <a:xfrm>
                              <a:off x="7874" y="-4433"/>
                              <a:ext cx="1719" cy="120"/>
                            </a:xfrm>
                            <a:custGeom>
                              <a:avLst/>
                              <a:gdLst>
                                <a:gd name="T0" fmla="+- 0 9473 7874"/>
                                <a:gd name="T1" fmla="*/ T0 w 1719"/>
                                <a:gd name="T2" fmla="+- 0 -4378 -4433"/>
                                <a:gd name="T3" fmla="*/ -4378 h 120"/>
                                <a:gd name="T4" fmla="+- 0 7874 7874"/>
                                <a:gd name="T5" fmla="*/ T4 w 1719"/>
                                <a:gd name="T6" fmla="+- 0 -4378 -4433"/>
                                <a:gd name="T7" fmla="*/ -4378 h 120"/>
                                <a:gd name="T8" fmla="+- 0 7874 7874"/>
                                <a:gd name="T9" fmla="*/ T8 w 1719"/>
                                <a:gd name="T10" fmla="+- 0 -4368 -4433"/>
                                <a:gd name="T11" fmla="*/ -4368 h 120"/>
                                <a:gd name="T12" fmla="+- 0 9473 7874"/>
                                <a:gd name="T13" fmla="*/ T12 w 1719"/>
                                <a:gd name="T14" fmla="+- 0 -4368 -4433"/>
                                <a:gd name="T15" fmla="*/ -4368 h 120"/>
                                <a:gd name="T16" fmla="+- 0 9473 7874"/>
                                <a:gd name="T17" fmla="*/ T16 w 1719"/>
                                <a:gd name="T18" fmla="+- 0 -4378 -4433"/>
                                <a:gd name="T19" fmla="*/ -4378 h 120"/>
                              </a:gdLst>
                              <a:ahLst/>
                              <a:cxnLst>
                                <a:cxn ang="0">
                                  <a:pos x="T1" y="T3"/>
                                </a:cxn>
                                <a:cxn ang="0">
                                  <a:pos x="T5" y="T7"/>
                                </a:cxn>
                                <a:cxn ang="0">
                                  <a:pos x="T9" y="T11"/>
                                </a:cxn>
                                <a:cxn ang="0">
                                  <a:pos x="T13" y="T15"/>
                                </a:cxn>
                                <a:cxn ang="0">
                                  <a:pos x="T17" y="T19"/>
                                </a:cxn>
                              </a:cxnLst>
                              <a:rect l="0" t="0" r="r" b="b"/>
                              <a:pathLst>
                                <a:path w="1719" h="120">
                                  <a:moveTo>
                                    <a:pt x="1599" y="55"/>
                                  </a:moveTo>
                                  <a:lnTo>
                                    <a:pt x="0" y="55"/>
                                  </a:lnTo>
                                  <a:lnTo>
                                    <a:pt x="0" y="65"/>
                                  </a:lnTo>
                                  <a:lnTo>
                                    <a:pt x="1599" y="65"/>
                                  </a:lnTo>
                                  <a:lnTo>
                                    <a:pt x="159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30"/>
                          <wps:cNvSpPr>
                            <a:spLocks/>
                          </wps:cNvSpPr>
                          <wps:spPr bwMode="auto">
                            <a:xfrm>
                              <a:off x="7874" y="-4433"/>
                              <a:ext cx="1719" cy="120"/>
                            </a:xfrm>
                            <a:custGeom>
                              <a:avLst/>
                              <a:gdLst>
                                <a:gd name="T0" fmla="+- 0 9583 7874"/>
                                <a:gd name="T1" fmla="*/ T0 w 1719"/>
                                <a:gd name="T2" fmla="+- 0 -4378 -4433"/>
                                <a:gd name="T3" fmla="*/ -4378 h 120"/>
                                <a:gd name="T4" fmla="+- 0 9493 7874"/>
                                <a:gd name="T5" fmla="*/ T4 w 1719"/>
                                <a:gd name="T6" fmla="+- 0 -4378 -4433"/>
                                <a:gd name="T7" fmla="*/ -4378 h 120"/>
                                <a:gd name="T8" fmla="+- 0 9493 7874"/>
                                <a:gd name="T9" fmla="*/ T8 w 1719"/>
                                <a:gd name="T10" fmla="+- 0 -4368 -4433"/>
                                <a:gd name="T11" fmla="*/ -4368 h 120"/>
                                <a:gd name="T12" fmla="+- 0 9583 7874"/>
                                <a:gd name="T13" fmla="*/ T12 w 1719"/>
                                <a:gd name="T14" fmla="+- 0 -4368 -4433"/>
                                <a:gd name="T15" fmla="*/ -4368 h 120"/>
                                <a:gd name="T16" fmla="+- 0 9593 7874"/>
                                <a:gd name="T17" fmla="*/ T16 w 1719"/>
                                <a:gd name="T18" fmla="+- 0 -4373 -4433"/>
                                <a:gd name="T19" fmla="*/ -4373 h 120"/>
                                <a:gd name="T20" fmla="+- 0 9583 7874"/>
                                <a:gd name="T21" fmla="*/ T20 w 1719"/>
                                <a:gd name="T22" fmla="+- 0 -4378 -4433"/>
                                <a:gd name="T23" fmla="*/ -4378 h 120"/>
                              </a:gdLst>
                              <a:ahLst/>
                              <a:cxnLst>
                                <a:cxn ang="0">
                                  <a:pos x="T1" y="T3"/>
                                </a:cxn>
                                <a:cxn ang="0">
                                  <a:pos x="T5" y="T7"/>
                                </a:cxn>
                                <a:cxn ang="0">
                                  <a:pos x="T9" y="T11"/>
                                </a:cxn>
                                <a:cxn ang="0">
                                  <a:pos x="T13" y="T15"/>
                                </a:cxn>
                                <a:cxn ang="0">
                                  <a:pos x="T17" y="T19"/>
                                </a:cxn>
                                <a:cxn ang="0">
                                  <a:pos x="T21" y="T23"/>
                                </a:cxn>
                              </a:cxnLst>
                              <a:rect l="0" t="0" r="r" b="b"/>
                              <a:pathLst>
                                <a:path w="1719" h="120">
                                  <a:moveTo>
                                    <a:pt x="1709" y="55"/>
                                  </a:moveTo>
                                  <a:lnTo>
                                    <a:pt x="1619" y="55"/>
                                  </a:lnTo>
                                  <a:lnTo>
                                    <a:pt x="1619" y="65"/>
                                  </a:lnTo>
                                  <a:lnTo>
                                    <a:pt x="1709" y="65"/>
                                  </a:lnTo>
                                  <a:lnTo>
                                    <a:pt x="1719" y="60"/>
                                  </a:lnTo>
                                  <a:lnTo>
                                    <a:pt x="170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0" name="Group 127"/>
                        <wpg:cNvGrpSpPr>
                          <a:grpSpLocks/>
                        </wpg:cNvGrpSpPr>
                        <wpg:grpSpPr bwMode="auto">
                          <a:xfrm>
                            <a:off x="8823" y="-2751"/>
                            <a:ext cx="1616" cy="892"/>
                            <a:chOff x="8823" y="-2751"/>
                            <a:chExt cx="1616" cy="892"/>
                          </a:xfrm>
                        </wpg:grpSpPr>
                        <wps:wsp>
                          <wps:cNvPr id="181" name="Freeform 128"/>
                          <wps:cNvSpPr>
                            <a:spLocks/>
                          </wps:cNvSpPr>
                          <wps:spPr bwMode="auto">
                            <a:xfrm>
                              <a:off x="8823" y="-2751"/>
                              <a:ext cx="1616" cy="892"/>
                            </a:xfrm>
                            <a:custGeom>
                              <a:avLst/>
                              <a:gdLst>
                                <a:gd name="T0" fmla="+- 0 10290 8823"/>
                                <a:gd name="T1" fmla="*/ T0 w 1616"/>
                                <a:gd name="T2" fmla="+- 0 -2751 -2751"/>
                                <a:gd name="T3" fmla="*/ -2751 h 892"/>
                                <a:gd name="T4" fmla="+- 0 8972 8823"/>
                                <a:gd name="T5" fmla="*/ T4 w 1616"/>
                                <a:gd name="T6" fmla="+- 0 -2751 -2751"/>
                                <a:gd name="T7" fmla="*/ -2751 h 892"/>
                                <a:gd name="T8" fmla="+- 0 8914 8823"/>
                                <a:gd name="T9" fmla="*/ T8 w 1616"/>
                                <a:gd name="T10" fmla="+- 0 -2740 -2751"/>
                                <a:gd name="T11" fmla="*/ -2740 h 892"/>
                                <a:gd name="T12" fmla="+- 0 8867 8823"/>
                                <a:gd name="T13" fmla="*/ T12 w 1616"/>
                                <a:gd name="T14" fmla="+- 0 -2708 -2751"/>
                                <a:gd name="T15" fmla="*/ -2708 h 892"/>
                                <a:gd name="T16" fmla="+- 0 8835 8823"/>
                                <a:gd name="T17" fmla="*/ T16 w 1616"/>
                                <a:gd name="T18" fmla="+- 0 -2661 -2751"/>
                                <a:gd name="T19" fmla="*/ -2661 h 892"/>
                                <a:gd name="T20" fmla="+- 0 8823 8823"/>
                                <a:gd name="T21" fmla="*/ T20 w 1616"/>
                                <a:gd name="T22" fmla="+- 0 -2603 -2751"/>
                                <a:gd name="T23" fmla="*/ -2603 h 892"/>
                                <a:gd name="T24" fmla="+- 0 8823 8823"/>
                                <a:gd name="T25" fmla="*/ T24 w 1616"/>
                                <a:gd name="T26" fmla="+- 0 -2008 -2751"/>
                                <a:gd name="T27" fmla="*/ -2008 h 892"/>
                                <a:gd name="T28" fmla="+- 0 8835 8823"/>
                                <a:gd name="T29" fmla="*/ T28 w 1616"/>
                                <a:gd name="T30" fmla="+- 0 -1950 -2751"/>
                                <a:gd name="T31" fmla="*/ -1950 h 892"/>
                                <a:gd name="T32" fmla="+- 0 8867 8823"/>
                                <a:gd name="T33" fmla="*/ T32 w 1616"/>
                                <a:gd name="T34" fmla="+- 0 -1903 -2751"/>
                                <a:gd name="T35" fmla="*/ -1903 h 892"/>
                                <a:gd name="T36" fmla="+- 0 8914 8823"/>
                                <a:gd name="T37" fmla="*/ T36 w 1616"/>
                                <a:gd name="T38" fmla="+- 0 -1871 -2751"/>
                                <a:gd name="T39" fmla="*/ -1871 h 892"/>
                                <a:gd name="T40" fmla="+- 0 8972 8823"/>
                                <a:gd name="T41" fmla="*/ T40 w 1616"/>
                                <a:gd name="T42" fmla="+- 0 -1859 -2751"/>
                                <a:gd name="T43" fmla="*/ -1859 h 892"/>
                                <a:gd name="T44" fmla="+- 0 10290 8823"/>
                                <a:gd name="T45" fmla="*/ T44 w 1616"/>
                                <a:gd name="T46" fmla="+- 0 -1859 -2751"/>
                                <a:gd name="T47" fmla="*/ -1859 h 892"/>
                                <a:gd name="T48" fmla="+- 0 10348 8823"/>
                                <a:gd name="T49" fmla="*/ T48 w 1616"/>
                                <a:gd name="T50" fmla="+- 0 -1871 -2751"/>
                                <a:gd name="T51" fmla="*/ -1871 h 892"/>
                                <a:gd name="T52" fmla="+- 0 10395 8823"/>
                                <a:gd name="T53" fmla="*/ T52 w 1616"/>
                                <a:gd name="T54" fmla="+- 0 -1903 -2751"/>
                                <a:gd name="T55" fmla="*/ -1903 h 892"/>
                                <a:gd name="T56" fmla="+- 0 10427 8823"/>
                                <a:gd name="T57" fmla="*/ T56 w 1616"/>
                                <a:gd name="T58" fmla="+- 0 -1950 -2751"/>
                                <a:gd name="T59" fmla="*/ -1950 h 892"/>
                                <a:gd name="T60" fmla="+- 0 10439 8823"/>
                                <a:gd name="T61" fmla="*/ T60 w 1616"/>
                                <a:gd name="T62" fmla="+- 0 -2008 -2751"/>
                                <a:gd name="T63" fmla="*/ -2008 h 892"/>
                                <a:gd name="T64" fmla="+- 0 10439 8823"/>
                                <a:gd name="T65" fmla="*/ T64 w 1616"/>
                                <a:gd name="T66" fmla="+- 0 -2603 -2751"/>
                                <a:gd name="T67" fmla="*/ -2603 h 892"/>
                                <a:gd name="T68" fmla="+- 0 10427 8823"/>
                                <a:gd name="T69" fmla="*/ T68 w 1616"/>
                                <a:gd name="T70" fmla="+- 0 -2661 -2751"/>
                                <a:gd name="T71" fmla="*/ -2661 h 892"/>
                                <a:gd name="T72" fmla="+- 0 10395 8823"/>
                                <a:gd name="T73" fmla="*/ T72 w 1616"/>
                                <a:gd name="T74" fmla="+- 0 -2708 -2751"/>
                                <a:gd name="T75" fmla="*/ -2708 h 892"/>
                                <a:gd name="T76" fmla="+- 0 10348 8823"/>
                                <a:gd name="T77" fmla="*/ T76 w 1616"/>
                                <a:gd name="T78" fmla="+- 0 -2740 -2751"/>
                                <a:gd name="T79" fmla="*/ -2740 h 892"/>
                                <a:gd name="T80" fmla="+- 0 10290 8823"/>
                                <a:gd name="T81" fmla="*/ T80 w 1616"/>
                                <a:gd name="T82" fmla="+- 0 -2751 -2751"/>
                                <a:gd name="T83" fmla="*/ -2751 h 8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16" h="892">
                                  <a:moveTo>
                                    <a:pt x="1467" y="0"/>
                                  </a:moveTo>
                                  <a:lnTo>
                                    <a:pt x="149" y="0"/>
                                  </a:lnTo>
                                  <a:lnTo>
                                    <a:pt x="91" y="11"/>
                                  </a:lnTo>
                                  <a:lnTo>
                                    <a:pt x="44" y="43"/>
                                  </a:lnTo>
                                  <a:lnTo>
                                    <a:pt x="12" y="90"/>
                                  </a:lnTo>
                                  <a:lnTo>
                                    <a:pt x="0" y="148"/>
                                  </a:lnTo>
                                  <a:lnTo>
                                    <a:pt x="0" y="743"/>
                                  </a:lnTo>
                                  <a:lnTo>
                                    <a:pt x="12" y="801"/>
                                  </a:lnTo>
                                  <a:lnTo>
                                    <a:pt x="44" y="848"/>
                                  </a:lnTo>
                                  <a:lnTo>
                                    <a:pt x="91" y="880"/>
                                  </a:lnTo>
                                  <a:lnTo>
                                    <a:pt x="149" y="892"/>
                                  </a:lnTo>
                                  <a:lnTo>
                                    <a:pt x="1467" y="892"/>
                                  </a:lnTo>
                                  <a:lnTo>
                                    <a:pt x="1525" y="880"/>
                                  </a:lnTo>
                                  <a:lnTo>
                                    <a:pt x="1572" y="848"/>
                                  </a:lnTo>
                                  <a:lnTo>
                                    <a:pt x="1604" y="801"/>
                                  </a:lnTo>
                                  <a:lnTo>
                                    <a:pt x="1616" y="743"/>
                                  </a:lnTo>
                                  <a:lnTo>
                                    <a:pt x="1616" y="148"/>
                                  </a:lnTo>
                                  <a:lnTo>
                                    <a:pt x="1604" y="90"/>
                                  </a:lnTo>
                                  <a:lnTo>
                                    <a:pt x="1572" y="43"/>
                                  </a:lnTo>
                                  <a:lnTo>
                                    <a:pt x="1525" y="11"/>
                                  </a:lnTo>
                                  <a:lnTo>
                                    <a:pt x="1467"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2" name="Group 125"/>
                        <wpg:cNvGrpSpPr>
                          <a:grpSpLocks/>
                        </wpg:cNvGrpSpPr>
                        <wpg:grpSpPr bwMode="auto">
                          <a:xfrm>
                            <a:off x="8823" y="-2751"/>
                            <a:ext cx="1616" cy="892"/>
                            <a:chOff x="8823" y="-2751"/>
                            <a:chExt cx="1616" cy="892"/>
                          </a:xfrm>
                        </wpg:grpSpPr>
                        <wps:wsp>
                          <wps:cNvPr id="183" name="Freeform 126"/>
                          <wps:cNvSpPr>
                            <a:spLocks/>
                          </wps:cNvSpPr>
                          <wps:spPr bwMode="auto">
                            <a:xfrm>
                              <a:off x="8823" y="-2751"/>
                              <a:ext cx="1616" cy="892"/>
                            </a:xfrm>
                            <a:custGeom>
                              <a:avLst/>
                              <a:gdLst>
                                <a:gd name="T0" fmla="+- 0 8823 8823"/>
                                <a:gd name="T1" fmla="*/ T0 w 1616"/>
                                <a:gd name="T2" fmla="+- 0 -2603 -2751"/>
                                <a:gd name="T3" fmla="*/ -2603 h 892"/>
                                <a:gd name="T4" fmla="+- 0 8835 8823"/>
                                <a:gd name="T5" fmla="*/ T4 w 1616"/>
                                <a:gd name="T6" fmla="+- 0 -2661 -2751"/>
                                <a:gd name="T7" fmla="*/ -2661 h 892"/>
                                <a:gd name="T8" fmla="+- 0 8867 8823"/>
                                <a:gd name="T9" fmla="*/ T8 w 1616"/>
                                <a:gd name="T10" fmla="+- 0 -2708 -2751"/>
                                <a:gd name="T11" fmla="*/ -2708 h 892"/>
                                <a:gd name="T12" fmla="+- 0 8914 8823"/>
                                <a:gd name="T13" fmla="*/ T12 w 1616"/>
                                <a:gd name="T14" fmla="+- 0 -2740 -2751"/>
                                <a:gd name="T15" fmla="*/ -2740 h 892"/>
                                <a:gd name="T16" fmla="+- 0 8972 8823"/>
                                <a:gd name="T17" fmla="*/ T16 w 1616"/>
                                <a:gd name="T18" fmla="+- 0 -2751 -2751"/>
                                <a:gd name="T19" fmla="*/ -2751 h 892"/>
                                <a:gd name="T20" fmla="+- 0 10290 8823"/>
                                <a:gd name="T21" fmla="*/ T20 w 1616"/>
                                <a:gd name="T22" fmla="+- 0 -2751 -2751"/>
                                <a:gd name="T23" fmla="*/ -2751 h 892"/>
                                <a:gd name="T24" fmla="+- 0 10348 8823"/>
                                <a:gd name="T25" fmla="*/ T24 w 1616"/>
                                <a:gd name="T26" fmla="+- 0 -2740 -2751"/>
                                <a:gd name="T27" fmla="*/ -2740 h 892"/>
                                <a:gd name="T28" fmla="+- 0 10395 8823"/>
                                <a:gd name="T29" fmla="*/ T28 w 1616"/>
                                <a:gd name="T30" fmla="+- 0 -2708 -2751"/>
                                <a:gd name="T31" fmla="*/ -2708 h 892"/>
                                <a:gd name="T32" fmla="+- 0 10427 8823"/>
                                <a:gd name="T33" fmla="*/ T32 w 1616"/>
                                <a:gd name="T34" fmla="+- 0 -2661 -2751"/>
                                <a:gd name="T35" fmla="*/ -2661 h 892"/>
                                <a:gd name="T36" fmla="+- 0 10439 8823"/>
                                <a:gd name="T37" fmla="*/ T36 w 1616"/>
                                <a:gd name="T38" fmla="+- 0 -2603 -2751"/>
                                <a:gd name="T39" fmla="*/ -2603 h 892"/>
                                <a:gd name="T40" fmla="+- 0 10439 8823"/>
                                <a:gd name="T41" fmla="*/ T40 w 1616"/>
                                <a:gd name="T42" fmla="+- 0 -2008 -2751"/>
                                <a:gd name="T43" fmla="*/ -2008 h 892"/>
                                <a:gd name="T44" fmla="+- 0 10427 8823"/>
                                <a:gd name="T45" fmla="*/ T44 w 1616"/>
                                <a:gd name="T46" fmla="+- 0 -1950 -2751"/>
                                <a:gd name="T47" fmla="*/ -1950 h 892"/>
                                <a:gd name="T48" fmla="+- 0 10395 8823"/>
                                <a:gd name="T49" fmla="*/ T48 w 1616"/>
                                <a:gd name="T50" fmla="+- 0 -1903 -2751"/>
                                <a:gd name="T51" fmla="*/ -1903 h 892"/>
                                <a:gd name="T52" fmla="+- 0 10348 8823"/>
                                <a:gd name="T53" fmla="*/ T52 w 1616"/>
                                <a:gd name="T54" fmla="+- 0 -1871 -2751"/>
                                <a:gd name="T55" fmla="*/ -1871 h 892"/>
                                <a:gd name="T56" fmla="+- 0 10290 8823"/>
                                <a:gd name="T57" fmla="*/ T56 w 1616"/>
                                <a:gd name="T58" fmla="+- 0 -1859 -2751"/>
                                <a:gd name="T59" fmla="*/ -1859 h 892"/>
                                <a:gd name="T60" fmla="+- 0 8972 8823"/>
                                <a:gd name="T61" fmla="*/ T60 w 1616"/>
                                <a:gd name="T62" fmla="+- 0 -1859 -2751"/>
                                <a:gd name="T63" fmla="*/ -1859 h 892"/>
                                <a:gd name="T64" fmla="+- 0 8914 8823"/>
                                <a:gd name="T65" fmla="*/ T64 w 1616"/>
                                <a:gd name="T66" fmla="+- 0 -1871 -2751"/>
                                <a:gd name="T67" fmla="*/ -1871 h 892"/>
                                <a:gd name="T68" fmla="+- 0 8867 8823"/>
                                <a:gd name="T69" fmla="*/ T68 w 1616"/>
                                <a:gd name="T70" fmla="+- 0 -1903 -2751"/>
                                <a:gd name="T71" fmla="*/ -1903 h 892"/>
                                <a:gd name="T72" fmla="+- 0 8835 8823"/>
                                <a:gd name="T73" fmla="*/ T72 w 1616"/>
                                <a:gd name="T74" fmla="+- 0 -1950 -2751"/>
                                <a:gd name="T75" fmla="*/ -1950 h 892"/>
                                <a:gd name="T76" fmla="+- 0 8823 8823"/>
                                <a:gd name="T77" fmla="*/ T76 w 1616"/>
                                <a:gd name="T78" fmla="+- 0 -2008 -2751"/>
                                <a:gd name="T79" fmla="*/ -2008 h 892"/>
                                <a:gd name="T80" fmla="+- 0 8823 8823"/>
                                <a:gd name="T81" fmla="*/ T80 w 1616"/>
                                <a:gd name="T82" fmla="+- 0 -2603 -2751"/>
                                <a:gd name="T83" fmla="*/ -2603 h 8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16" h="892">
                                  <a:moveTo>
                                    <a:pt x="0" y="148"/>
                                  </a:moveTo>
                                  <a:lnTo>
                                    <a:pt x="12" y="90"/>
                                  </a:lnTo>
                                  <a:lnTo>
                                    <a:pt x="44" y="43"/>
                                  </a:lnTo>
                                  <a:lnTo>
                                    <a:pt x="91" y="11"/>
                                  </a:lnTo>
                                  <a:lnTo>
                                    <a:pt x="149" y="0"/>
                                  </a:lnTo>
                                  <a:lnTo>
                                    <a:pt x="1467" y="0"/>
                                  </a:lnTo>
                                  <a:lnTo>
                                    <a:pt x="1525" y="11"/>
                                  </a:lnTo>
                                  <a:lnTo>
                                    <a:pt x="1572" y="43"/>
                                  </a:lnTo>
                                  <a:lnTo>
                                    <a:pt x="1604" y="90"/>
                                  </a:lnTo>
                                  <a:lnTo>
                                    <a:pt x="1616" y="148"/>
                                  </a:lnTo>
                                  <a:lnTo>
                                    <a:pt x="1616" y="743"/>
                                  </a:lnTo>
                                  <a:lnTo>
                                    <a:pt x="1604" y="801"/>
                                  </a:lnTo>
                                  <a:lnTo>
                                    <a:pt x="1572" y="848"/>
                                  </a:lnTo>
                                  <a:lnTo>
                                    <a:pt x="1525" y="880"/>
                                  </a:lnTo>
                                  <a:lnTo>
                                    <a:pt x="1467" y="892"/>
                                  </a:lnTo>
                                  <a:lnTo>
                                    <a:pt x="149" y="892"/>
                                  </a:lnTo>
                                  <a:lnTo>
                                    <a:pt x="91" y="880"/>
                                  </a:lnTo>
                                  <a:lnTo>
                                    <a:pt x="44" y="848"/>
                                  </a:lnTo>
                                  <a:lnTo>
                                    <a:pt x="12" y="801"/>
                                  </a:lnTo>
                                  <a:lnTo>
                                    <a:pt x="0" y="743"/>
                                  </a:lnTo>
                                  <a:lnTo>
                                    <a:pt x="0" y="148"/>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 name="Group 121"/>
                        <wpg:cNvGrpSpPr>
                          <a:grpSpLocks/>
                        </wpg:cNvGrpSpPr>
                        <wpg:grpSpPr bwMode="auto">
                          <a:xfrm>
                            <a:off x="7087" y="-2426"/>
                            <a:ext cx="1719" cy="120"/>
                            <a:chOff x="7087" y="-2426"/>
                            <a:chExt cx="1719" cy="120"/>
                          </a:xfrm>
                        </wpg:grpSpPr>
                        <wps:wsp>
                          <wps:cNvPr id="185" name="Freeform 124"/>
                          <wps:cNvSpPr>
                            <a:spLocks/>
                          </wps:cNvSpPr>
                          <wps:spPr bwMode="auto">
                            <a:xfrm>
                              <a:off x="7087" y="-2426"/>
                              <a:ext cx="1719" cy="120"/>
                            </a:xfrm>
                            <a:custGeom>
                              <a:avLst/>
                              <a:gdLst>
                                <a:gd name="T0" fmla="+- 0 8686 7087"/>
                                <a:gd name="T1" fmla="*/ T0 w 1719"/>
                                <a:gd name="T2" fmla="+- 0 -2426 -2426"/>
                                <a:gd name="T3" fmla="*/ -2426 h 120"/>
                                <a:gd name="T4" fmla="+- 0 8686 7087"/>
                                <a:gd name="T5" fmla="*/ T4 w 1719"/>
                                <a:gd name="T6" fmla="+- 0 -2306 -2426"/>
                                <a:gd name="T7" fmla="*/ -2306 h 120"/>
                                <a:gd name="T8" fmla="+- 0 8796 7087"/>
                                <a:gd name="T9" fmla="*/ T8 w 1719"/>
                                <a:gd name="T10" fmla="+- 0 -2361 -2426"/>
                                <a:gd name="T11" fmla="*/ -2361 h 120"/>
                                <a:gd name="T12" fmla="+- 0 8706 7087"/>
                                <a:gd name="T13" fmla="*/ T12 w 1719"/>
                                <a:gd name="T14" fmla="+- 0 -2361 -2426"/>
                                <a:gd name="T15" fmla="*/ -2361 h 120"/>
                                <a:gd name="T16" fmla="+- 0 8706 7087"/>
                                <a:gd name="T17" fmla="*/ T16 w 1719"/>
                                <a:gd name="T18" fmla="+- 0 -2371 -2426"/>
                                <a:gd name="T19" fmla="*/ -2371 h 120"/>
                                <a:gd name="T20" fmla="+- 0 8796 7087"/>
                                <a:gd name="T21" fmla="*/ T20 w 1719"/>
                                <a:gd name="T22" fmla="+- 0 -2371 -2426"/>
                                <a:gd name="T23" fmla="*/ -2371 h 120"/>
                                <a:gd name="T24" fmla="+- 0 8686 7087"/>
                                <a:gd name="T25" fmla="*/ T24 w 1719"/>
                                <a:gd name="T26" fmla="+- 0 -2426 -2426"/>
                                <a:gd name="T27" fmla="*/ -2426 h 120"/>
                              </a:gdLst>
                              <a:ahLst/>
                              <a:cxnLst>
                                <a:cxn ang="0">
                                  <a:pos x="T1" y="T3"/>
                                </a:cxn>
                                <a:cxn ang="0">
                                  <a:pos x="T5" y="T7"/>
                                </a:cxn>
                                <a:cxn ang="0">
                                  <a:pos x="T9" y="T11"/>
                                </a:cxn>
                                <a:cxn ang="0">
                                  <a:pos x="T13" y="T15"/>
                                </a:cxn>
                                <a:cxn ang="0">
                                  <a:pos x="T17" y="T19"/>
                                </a:cxn>
                                <a:cxn ang="0">
                                  <a:pos x="T21" y="T23"/>
                                </a:cxn>
                                <a:cxn ang="0">
                                  <a:pos x="T25" y="T27"/>
                                </a:cxn>
                              </a:cxnLst>
                              <a:rect l="0" t="0" r="r" b="b"/>
                              <a:pathLst>
                                <a:path w="1719" h="120">
                                  <a:moveTo>
                                    <a:pt x="1599" y="0"/>
                                  </a:moveTo>
                                  <a:lnTo>
                                    <a:pt x="1599" y="120"/>
                                  </a:lnTo>
                                  <a:lnTo>
                                    <a:pt x="1709" y="65"/>
                                  </a:lnTo>
                                  <a:lnTo>
                                    <a:pt x="1619" y="65"/>
                                  </a:lnTo>
                                  <a:lnTo>
                                    <a:pt x="1619" y="55"/>
                                  </a:lnTo>
                                  <a:lnTo>
                                    <a:pt x="1709" y="55"/>
                                  </a:lnTo>
                                  <a:lnTo>
                                    <a:pt x="1599"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123"/>
                          <wps:cNvSpPr>
                            <a:spLocks/>
                          </wps:cNvSpPr>
                          <wps:spPr bwMode="auto">
                            <a:xfrm>
                              <a:off x="7087" y="-2426"/>
                              <a:ext cx="1719" cy="120"/>
                            </a:xfrm>
                            <a:custGeom>
                              <a:avLst/>
                              <a:gdLst>
                                <a:gd name="T0" fmla="+- 0 8686 7087"/>
                                <a:gd name="T1" fmla="*/ T0 w 1719"/>
                                <a:gd name="T2" fmla="+- 0 -2371 -2426"/>
                                <a:gd name="T3" fmla="*/ -2371 h 120"/>
                                <a:gd name="T4" fmla="+- 0 7087 7087"/>
                                <a:gd name="T5" fmla="*/ T4 w 1719"/>
                                <a:gd name="T6" fmla="+- 0 -2371 -2426"/>
                                <a:gd name="T7" fmla="*/ -2371 h 120"/>
                                <a:gd name="T8" fmla="+- 0 7087 7087"/>
                                <a:gd name="T9" fmla="*/ T8 w 1719"/>
                                <a:gd name="T10" fmla="+- 0 -2361 -2426"/>
                                <a:gd name="T11" fmla="*/ -2361 h 120"/>
                                <a:gd name="T12" fmla="+- 0 8686 7087"/>
                                <a:gd name="T13" fmla="*/ T12 w 1719"/>
                                <a:gd name="T14" fmla="+- 0 -2361 -2426"/>
                                <a:gd name="T15" fmla="*/ -2361 h 120"/>
                                <a:gd name="T16" fmla="+- 0 8686 7087"/>
                                <a:gd name="T17" fmla="*/ T16 w 1719"/>
                                <a:gd name="T18" fmla="+- 0 -2371 -2426"/>
                                <a:gd name="T19" fmla="*/ -2371 h 120"/>
                              </a:gdLst>
                              <a:ahLst/>
                              <a:cxnLst>
                                <a:cxn ang="0">
                                  <a:pos x="T1" y="T3"/>
                                </a:cxn>
                                <a:cxn ang="0">
                                  <a:pos x="T5" y="T7"/>
                                </a:cxn>
                                <a:cxn ang="0">
                                  <a:pos x="T9" y="T11"/>
                                </a:cxn>
                                <a:cxn ang="0">
                                  <a:pos x="T13" y="T15"/>
                                </a:cxn>
                                <a:cxn ang="0">
                                  <a:pos x="T17" y="T19"/>
                                </a:cxn>
                              </a:cxnLst>
                              <a:rect l="0" t="0" r="r" b="b"/>
                              <a:pathLst>
                                <a:path w="1719" h="120">
                                  <a:moveTo>
                                    <a:pt x="1599" y="55"/>
                                  </a:moveTo>
                                  <a:lnTo>
                                    <a:pt x="0" y="55"/>
                                  </a:lnTo>
                                  <a:lnTo>
                                    <a:pt x="0" y="65"/>
                                  </a:lnTo>
                                  <a:lnTo>
                                    <a:pt x="1599" y="65"/>
                                  </a:lnTo>
                                  <a:lnTo>
                                    <a:pt x="159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22"/>
                          <wps:cNvSpPr>
                            <a:spLocks/>
                          </wps:cNvSpPr>
                          <wps:spPr bwMode="auto">
                            <a:xfrm>
                              <a:off x="7087" y="-2426"/>
                              <a:ext cx="1719" cy="120"/>
                            </a:xfrm>
                            <a:custGeom>
                              <a:avLst/>
                              <a:gdLst>
                                <a:gd name="T0" fmla="+- 0 8796 7087"/>
                                <a:gd name="T1" fmla="*/ T0 w 1719"/>
                                <a:gd name="T2" fmla="+- 0 -2371 -2426"/>
                                <a:gd name="T3" fmla="*/ -2371 h 120"/>
                                <a:gd name="T4" fmla="+- 0 8706 7087"/>
                                <a:gd name="T5" fmla="*/ T4 w 1719"/>
                                <a:gd name="T6" fmla="+- 0 -2371 -2426"/>
                                <a:gd name="T7" fmla="*/ -2371 h 120"/>
                                <a:gd name="T8" fmla="+- 0 8706 7087"/>
                                <a:gd name="T9" fmla="*/ T8 w 1719"/>
                                <a:gd name="T10" fmla="+- 0 -2361 -2426"/>
                                <a:gd name="T11" fmla="*/ -2361 h 120"/>
                                <a:gd name="T12" fmla="+- 0 8796 7087"/>
                                <a:gd name="T13" fmla="*/ T12 w 1719"/>
                                <a:gd name="T14" fmla="+- 0 -2361 -2426"/>
                                <a:gd name="T15" fmla="*/ -2361 h 120"/>
                                <a:gd name="T16" fmla="+- 0 8806 7087"/>
                                <a:gd name="T17" fmla="*/ T16 w 1719"/>
                                <a:gd name="T18" fmla="+- 0 -2366 -2426"/>
                                <a:gd name="T19" fmla="*/ -2366 h 120"/>
                                <a:gd name="T20" fmla="+- 0 8796 7087"/>
                                <a:gd name="T21" fmla="*/ T20 w 1719"/>
                                <a:gd name="T22" fmla="+- 0 -2371 -2426"/>
                                <a:gd name="T23" fmla="*/ -2371 h 120"/>
                              </a:gdLst>
                              <a:ahLst/>
                              <a:cxnLst>
                                <a:cxn ang="0">
                                  <a:pos x="T1" y="T3"/>
                                </a:cxn>
                                <a:cxn ang="0">
                                  <a:pos x="T5" y="T7"/>
                                </a:cxn>
                                <a:cxn ang="0">
                                  <a:pos x="T9" y="T11"/>
                                </a:cxn>
                                <a:cxn ang="0">
                                  <a:pos x="T13" y="T15"/>
                                </a:cxn>
                                <a:cxn ang="0">
                                  <a:pos x="T17" y="T19"/>
                                </a:cxn>
                                <a:cxn ang="0">
                                  <a:pos x="T21" y="T23"/>
                                </a:cxn>
                              </a:cxnLst>
                              <a:rect l="0" t="0" r="r" b="b"/>
                              <a:pathLst>
                                <a:path w="1719" h="120">
                                  <a:moveTo>
                                    <a:pt x="1709" y="55"/>
                                  </a:moveTo>
                                  <a:lnTo>
                                    <a:pt x="1619" y="55"/>
                                  </a:lnTo>
                                  <a:lnTo>
                                    <a:pt x="1619" y="65"/>
                                  </a:lnTo>
                                  <a:lnTo>
                                    <a:pt x="1709" y="65"/>
                                  </a:lnTo>
                                  <a:lnTo>
                                    <a:pt x="1719" y="60"/>
                                  </a:lnTo>
                                  <a:lnTo>
                                    <a:pt x="1709" y="55"/>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8" name="Group 119"/>
                        <wpg:cNvGrpSpPr>
                          <a:grpSpLocks/>
                        </wpg:cNvGrpSpPr>
                        <wpg:grpSpPr bwMode="auto">
                          <a:xfrm>
                            <a:off x="9677" y="-4739"/>
                            <a:ext cx="1432" cy="759"/>
                            <a:chOff x="9677" y="-4739"/>
                            <a:chExt cx="1432" cy="759"/>
                          </a:xfrm>
                        </wpg:grpSpPr>
                        <wps:wsp>
                          <wps:cNvPr id="189" name="Freeform 120"/>
                          <wps:cNvSpPr>
                            <a:spLocks/>
                          </wps:cNvSpPr>
                          <wps:spPr bwMode="auto">
                            <a:xfrm>
                              <a:off x="9677" y="-4739"/>
                              <a:ext cx="1432" cy="759"/>
                            </a:xfrm>
                            <a:custGeom>
                              <a:avLst/>
                              <a:gdLst>
                                <a:gd name="T0" fmla="+- 0 10983 9677"/>
                                <a:gd name="T1" fmla="*/ T0 w 1432"/>
                                <a:gd name="T2" fmla="+- 0 -4739 -4739"/>
                                <a:gd name="T3" fmla="*/ -4739 h 759"/>
                                <a:gd name="T4" fmla="+- 0 9804 9677"/>
                                <a:gd name="T5" fmla="*/ T4 w 1432"/>
                                <a:gd name="T6" fmla="+- 0 -4739 -4739"/>
                                <a:gd name="T7" fmla="*/ -4739 h 759"/>
                                <a:gd name="T8" fmla="+- 0 9754 9677"/>
                                <a:gd name="T9" fmla="*/ T8 w 1432"/>
                                <a:gd name="T10" fmla="+- 0 -4729 -4739"/>
                                <a:gd name="T11" fmla="*/ -4729 h 759"/>
                                <a:gd name="T12" fmla="+- 0 9714 9677"/>
                                <a:gd name="T13" fmla="*/ T12 w 1432"/>
                                <a:gd name="T14" fmla="+- 0 -4702 -4739"/>
                                <a:gd name="T15" fmla="*/ -4702 h 759"/>
                                <a:gd name="T16" fmla="+- 0 9687 9677"/>
                                <a:gd name="T17" fmla="*/ T16 w 1432"/>
                                <a:gd name="T18" fmla="+- 0 -4661 -4739"/>
                                <a:gd name="T19" fmla="*/ -4661 h 759"/>
                                <a:gd name="T20" fmla="+- 0 9677 9677"/>
                                <a:gd name="T21" fmla="*/ T20 w 1432"/>
                                <a:gd name="T22" fmla="+- 0 -4612 -4739"/>
                                <a:gd name="T23" fmla="*/ -4612 h 759"/>
                                <a:gd name="T24" fmla="+- 0 9677 9677"/>
                                <a:gd name="T25" fmla="*/ T24 w 1432"/>
                                <a:gd name="T26" fmla="+- 0 -4106 -4739"/>
                                <a:gd name="T27" fmla="*/ -4106 h 759"/>
                                <a:gd name="T28" fmla="+- 0 9687 9677"/>
                                <a:gd name="T29" fmla="*/ T28 w 1432"/>
                                <a:gd name="T30" fmla="+- 0 -4057 -4739"/>
                                <a:gd name="T31" fmla="*/ -4057 h 759"/>
                                <a:gd name="T32" fmla="+- 0 9714 9677"/>
                                <a:gd name="T33" fmla="*/ T32 w 1432"/>
                                <a:gd name="T34" fmla="+- 0 -4017 -4739"/>
                                <a:gd name="T35" fmla="*/ -4017 h 759"/>
                                <a:gd name="T36" fmla="+- 0 9754 9677"/>
                                <a:gd name="T37" fmla="*/ T36 w 1432"/>
                                <a:gd name="T38" fmla="+- 0 -3990 -4739"/>
                                <a:gd name="T39" fmla="*/ -3990 h 759"/>
                                <a:gd name="T40" fmla="+- 0 9804 9677"/>
                                <a:gd name="T41" fmla="*/ T40 w 1432"/>
                                <a:gd name="T42" fmla="+- 0 -3980 -4739"/>
                                <a:gd name="T43" fmla="*/ -3980 h 759"/>
                                <a:gd name="T44" fmla="+- 0 10983 9677"/>
                                <a:gd name="T45" fmla="*/ T44 w 1432"/>
                                <a:gd name="T46" fmla="+- 0 -3980 -4739"/>
                                <a:gd name="T47" fmla="*/ -3980 h 759"/>
                                <a:gd name="T48" fmla="+- 0 11032 9677"/>
                                <a:gd name="T49" fmla="*/ T48 w 1432"/>
                                <a:gd name="T50" fmla="+- 0 -3990 -4739"/>
                                <a:gd name="T51" fmla="*/ -3990 h 759"/>
                                <a:gd name="T52" fmla="+- 0 11072 9677"/>
                                <a:gd name="T53" fmla="*/ T52 w 1432"/>
                                <a:gd name="T54" fmla="+- 0 -4017 -4739"/>
                                <a:gd name="T55" fmla="*/ -4017 h 759"/>
                                <a:gd name="T56" fmla="+- 0 11099 9677"/>
                                <a:gd name="T57" fmla="*/ T56 w 1432"/>
                                <a:gd name="T58" fmla="+- 0 -4057 -4739"/>
                                <a:gd name="T59" fmla="*/ -4057 h 759"/>
                                <a:gd name="T60" fmla="+- 0 11109 9677"/>
                                <a:gd name="T61" fmla="*/ T60 w 1432"/>
                                <a:gd name="T62" fmla="+- 0 -4106 -4739"/>
                                <a:gd name="T63" fmla="*/ -4106 h 759"/>
                                <a:gd name="T64" fmla="+- 0 11109 9677"/>
                                <a:gd name="T65" fmla="*/ T64 w 1432"/>
                                <a:gd name="T66" fmla="+- 0 -4612 -4739"/>
                                <a:gd name="T67" fmla="*/ -4612 h 759"/>
                                <a:gd name="T68" fmla="+- 0 11099 9677"/>
                                <a:gd name="T69" fmla="*/ T68 w 1432"/>
                                <a:gd name="T70" fmla="+- 0 -4661 -4739"/>
                                <a:gd name="T71" fmla="*/ -4661 h 759"/>
                                <a:gd name="T72" fmla="+- 0 11072 9677"/>
                                <a:gd name="T73" fmla="*/ T72 w 1432"/>
                                <a:gd name="T74" fmla="+- 0 -4702 -4739"/>
                                <a:gd name="T75" fmla="*/ -4702 h 759"/>
                                <a:gd name="T76" fmla="+- 0 11032 9677"/>
                                <a:gd name="T77" fmla="*/ T76 w 1432"/>
                                <a:gd name="T78" fmla="+- 0 -4729 -4739"/>
                                <a:gd name="T79" fmla="*/ -4729 h 759"/>
                                <a:gd name="T80" fmla="+- 0 10983 9677"/>
                                <a:gd name="T81" fmla="*/ T80 w 1432"/>
                                <a:gd name="T82" fmla="+- 0 -4739 -4739"/>
                                <a:gd name="T83" fmla="*/ -4739 h 7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432" h="759">
                                  <a:moveTo>
                                    <a:pt x="1306" y="0"/>
                                  </a:moveTo>
                                  <a:lnTo>
                                    <a:pt x="127" y="0"/>
                                  </a:lnTo>
                                  <a:lnTo>
                                    <a:pt x="77" y="10"/>
                                  </a:lnTo>
                                  <a:lnTo>
                                    <a:pt x="37" y="37"/>
                                  </a:lnTo>
                                  <a:lnTo>
                                    <a:pt x="10" y="78"/>
                                  </a:lnTo>
                                  <a:lnTo>
                                    <a:pt x="0" y="127"/>
                                  </a:lnTo>
                                  <a:lnTo>
                                    <a:pt x="0" y="633"/>
                                  </a:lnTo>
                                  <a:lnTo>
                                    <a:pt x="10" y="682"/>
                                  </a:lnTo>
                                  <a:lnTo>
                                    <a:pt x="37" y="722"/>
                                  </a:lnTo>
                                  <a:lnTo>
                                    <a:pt x="77" y="749"/>
                                  </a:lnTo>
                                  <a:lnTo>
                                    <a:pt x="127" y="759"/>
                                  </a:lnTo>
                                  <a:lnTo>
                                    <a:pt x="1306" y="759"/>
                                  </a:lnTo>
                                  <a:lnTo>
                                    <a:pt x="1355" y="749"/>
                                  </a:lnTo>
                                  <a:lnTo>
                                    <a:pt x="1395" y="722"/>
                                  </a:lnTo>
                                  <a:lnTo>
                                    <a:pt x="1422" y="682"/>
                                  </a:lnTo>
                                  <a:lnTo>
                                    <a:pt x="1432" y="633"/>
                                  </a:lnTo>
                                  <a:lnTo>
                                    <a:pt x="1432" y="127"/>
                                  </a:lnTo>
                                  <a:lnTo>
                                    <a:pt x="1422" y="78"/>
                                  </a:lnTo>
                                  <a:lnTo>
                                    <a:pt x="1395" y="37"/>
                                  </a:lnTo>
                                  <a:lnTo>
                                    <a:pt x="1355" y="10"/>
                                  </a:lnTo>
                                  <a:lnTo>
                                    <a:pt x="1306"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0" name="Group 102"/>
                        <wpg:cNvGrpSpPr>
                          <a:grpSpLocks/>
                        </wpg:cNvGrpSpPr>
                        <wpg:grpSpPr bwMode="auto">
                          <a:xfrm>
                            <a:off x="2102" y="-8078"/>
                            <a:ext cx="9007" cy="8580"/>
                            <a:chOff x="2102" y="-8078"/>
                            <a:chExt cx="9007" cy="8580"/>
                          </a:xfrm>
                        </wpg:grpSpPr>
                        <wps:wsp>
                          <wps:cNvPr id="191" name="Freeform 118"/>
                          <wps:cNvSpPr>
                            <a:spLocks/>
                          </wps:cNvSpPr>
                          <wps:spPr bwMode="auto">
                            <a:xfrm>
                              <a:off x="9677" y="-4739"/>
                              <a:ext cx="1432" cy="759"/>
                            </a:xfrm>
                            <a:custGeom>
                              <a:avLst/>
                              <a:gdLst>
                                <a:gd name="T0" fmla="+- 0 9677 9677"/>
                                <a:gd name="T1" fmla="*/ T0 w 1432"/>
                                <a:gd name="T2" fmla="+- 0 -4612 -4739"/>
                                <a:gd name="T3" fmla="*/ -4612 h 759"/>
                                <a:gd name="T4" fmla="+- 0 9687 9677"/>
                                <a:gd name="T5" fmla="*/ T4 w 1432"/>
                                <a:gd name="T6" fmla="+- 0 -4661 -4739"/>
                                <a:gd name="T7" fmla="*/ -4661 h 759"/>
                                <a:gd name="T8" fmla="+- 0 9714 9677"/>
                                <a:gd name="T9" fmla="*/ T8 w 1432"/>
                                <a:gd name="T10" fmla="+- 0 -4702 -4739"/>
                                <a:gd name="T11" fmla="*/ -4702 h 759"/>
                                <a:gd name="T12" fmla="+- 0 9754 9677"/>
                                <a:gd name="T13" fmla="*/ T12 w 1432"/>
                                <a:gd name="T14" fmla="+- 0 -4729 -4739"/>
                                <a:gd name="T15" fmla="*/ -4729 h 759"/>
                                <a:gd name="T16" fmla="+- 0 9804 9677"/>
                                <a:gd name="T17" fmla="*/ T16 w 1432"/>
                                <a:gd name="T18" fmla="+- 0 -4739 -4739"/>
                                <a:gd name="T19" fmla="*/ -4739 h 759"/>
                                <a:gd name="T20" fmla="+- 0 10983 9677"/>
                                <a:gd name="T21" fmla="*/ T20 w 1432"/>
                                <a:gd name="T22" fmla="+- 0 -4739 -4739"/>
                                <a:gd name="T23" fmla="*/ -4739 h 759"/>
                                <a:gd name="T24" fmla="+- 0 11032 9677"/>
                                <a:gd name="T25" fmla="*/ T24 w 1432"/>
                                <a:gd name="T26" fmla="+- 0 -4729 -4739"/>
                                <a:gd name="T27" fmla="*/ -4729 h 759"/>
                                <a:gd name="T28" fmla="+- 0 11072 9677"/>
                                <a:gd name="T29" fmla="*/ T28 w 1432"/>
                                <a:gd name="T30" fmla="+- 0 -4702 -4739"/>
                                <a:gd name="T31" fmla="*/ -4702 h 759"/>
                                <a:gd name="T32" fmla="+- 0 11099 9677"/>
                                <a:gd name="T33" fmla="*/ T32 w 1432"/>
                                <a:gd name="T34" fmla="+- 0 -4661 -4739"/>
                                <a:gd name="T35" fmla="*/ -4661 h 759"/>
                                <a:gd name="T36" fmla="+- 0 11109 9677"/>
                                <a:gd name="T37" fmla="*/ T36 w 1432"/>
                                <a:gd name="T38" fmla="+- 0 -4612 -4739"/>
                                <a:gd name="T39" fmla="*/ -4612 h 759"/>
                                <a:gd name="T40" fmla="+- 0 11109 9677"/>
                                <a:gd name="T41" fmla="*/ T40 w 1432"/>
                                <a:gd name="T42" fmla="+- 0 -4106 -4739"/>
                                <a:gd name="T43" fmla="*/ -4106 h 759"/>
                                <a:gd name="T44" fmla="+- 0 11099 9677"/>
                                <a:gd name="T45" fmla="*/ T44 w 1432"/>
                                <a:gd name="T46" fmla="+- 0 -4057 -4739"/>
                                <a:gd name="T47" fmla="*/ -4057 h 759"/>
                                <a:gd name="T48" fmla="+- 0 11072 9677"/>
                                <a:gd name="T49" fmla="*/ T48 w 1432"/>
                                <a:gd name="T50" fmla="+- 0 -4017 -4739"/>
                                <a:gd name="T51" fmla="*/ -4017 h 759"/>
                                <a:gd name="T52" fmla="+- 0 11032 9677"/>
                                <a:gd name="T53" fmla="*/ T52 w 1432"/>
                                <a:gd name="T54" fmla="+- 0 -3990 -4739"/>
                                <a:gd name="T55" fmla="*/ -3990 h 759"/>
                                <a:gd name="T56" fmla="+- 0 10983 9677"/>
                                <a:gd name="T57" fmla="*/ T56 w 1432"/>
                                <a:gd name="T58" fmla="+- 0 -3980 -4739"/>
                                <a:gd name="T59" fmla="*/ -3980 h 759"/>
                                <a:gd name="T60" fmla="+- 0 9804 9677"/>
                                <a:gd name="T61" fmla="*/ T60 w 1432"/>
                                <a:gd name="T62" fmla="+- 0 -3980 -4739"/>
                                <a:gd name="T63" fmla="*/ -3980 h 759"/>
                                <a:gd name="T64" fmla="+- 0 9754 9677"/>
                                <a:gd name="T65" fmla="*/ T64 w 1432"/>
                                <a:gd name="T66" fmla="+- 0 -3990 -4739"/>
                                <a:gd name="T67" fmla="*/ -3990 h 759"/>
                                <a:gd name="T68" fmla="+- 0 9714 9677"/>
                                <a:gd name="T69" fmla="*/ T68 w 1432"/>
                                <a:gd name="T70" fmla="+- 0 -4017 -4739"/>
                                <a:gd name="T71" fmla="*/ -4017 h 759"/>
                                <a:gd name="T72" fmla="+- 0 9687 9677"/>
                                <a:gd name="T73" fmla="*/ T72 w 1432"/>
                                <a:gd name="T74" fmla="+- 0 -4057 -4739"/>
                                <a:gd name="T75" fmla="*/ -4057 h 759"/>
                                <a:gd name="T76" fmla="+- 0 9677 9677"/>
                                <a:gd name="T77" fmla="*/ T76 w 1432"/>
                                <a:gd name="T78" fmla="+- 0 -4106 -4739"/>
                                <a:gd name="T79" fmla="*/ -4106 h 759"/>
                                <a:gd name="T80" fmla="+- 0 9677 9677"/>
                                <a:gd name="T81" fmla="*/ T80 w 1432"/>
                                <a:gd name="T82" fmla="+- 0 -4612 -4739"/>
                                <a:gd name="T83" fmla="*/ -4612 h 7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432" h="759">
                                  <a:moveTo>
                                    <a:pt x="0" y="127"/>
                                  </a:moveTo>
                                  <a:lnTo>
                                    <a:pt x="10" y="78"/>
                                  </a:lnTo>
                                  <a:lnTo>
                                    <a:pt x="37" y="37"/>
                                  </a:lnTo>
                                  <a:lnTo>
                                    <a:pt x="77" y="10"/>
                                  </a:lnTo>
                                  <a:lnTo>
                                    <a:pt x="127" y="0"/>
                                  </a:lnTo>
                                  <a:lnTo>
                                    <a:pt x="1306" y="0"/>
                                  </a:lnTo>
                                  <a:lnTo>
                                    <a:pt x="1355" y="10"/>
                                  </a:lnTo>
                                  <a:lnTo>
                                    <a:pt x="1395" y="37"/>
                                  </a:lnTo>
                                  <a:lnTo>
                                    <a:pt x="1422" y="78"/>
                                  </a:lnTo>
                                  <a:lnTo>
                                    <a:pt x="1432" y="127"/>
                                  </a:lnTo>
                                  <a:lnTo>
                                    <a:pt x="1432" y="633"/>
                                  </a:lnTo>
                                  <a:lnTo>
                                    <a:pt x="1422" y="682"/>
                                  </a:lnTo>
                                  <a:lnTo>
                                    <a:pt x="1395" y="722"/>
                                  </a:lnTo>
                                  <a:lnTo>
                                    <a:pt x="1355" y="749"/>
                                  </a:lnTo>
                                  <a:lnTo>
                                    <a:pt x="1306" y="759"/>
                                  </a:lnTo>
                                  <a:lnTo>
                                    <a:pt x="127" y="759"/>
                                  </a:lnTo>
                                  <a:lnTo>
                                    <a:pt x="77" y="749"/>
                                  </a:lnTo>
                                  <a:lnTo>
                                    <a:pt x="37" y="722"/>
                                  </a:lnTo>
                                  <a:lnTo>
                                    <a:pt x="10" y="682"/>
                                  </a:lnTo>
                                  <a:lnTo>
                                    <a:pt x="0" y="633"/>
                                  </a:lnTo>
                                  <a:lnTo>
                                    <a:pt x="0" y="127"/>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Text Box 117"/>
                          <wps:cNvSpPr txBox="1">
                            <a:spLocks noChangeArrowheads="1"/>
                          </wps:cNvSpPr>
                          <wps:spPr bwMode="auto">
                            <a:xfrm>
                              <a:off x="6013" y="-8078"/>
                              <a:ext cx="1729" cy="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AF6DB" w14:textId="77777777" w:rsidR="00316603" w:rsidRDefault="00316603" w:rsidP="008B04AC">
                                <w:pPr>
                                  <w:rPr>
                                    <w:rFonts w:eastAsia="Calibri" w:hAnsi="Calibri" w:cs="Calibri"/>
                                    <w:szCs w:val="18"/>
                                  </w:rPr>
                                </w:pPr>
                                <w:r>
                                  <w:t>Staff</w:t>
                                </w:r>
                                <w:r>
                                  <w:rPr>
                                    <w:spacing w:val="-3"/>
                                  </w:rPr>
                                  <w:t xml:space="preserve"> </w:t>
                                </w:r>
                                <w:r>
                                  <w:t>and</w:t>
                                </w:r>
                              </w:p>
                              <w:p w14:paraId="5F8D0A25" w14:textId="77777777" w:rsidR="00316603" w:rsidRDefault="00316603" w:rsidP="008B04AC">
                                <w:pPr>
                                  <w:rPr>
                                    <w:rFonts w:eastAsia="Calibri" w:hAnsi="Calibri" w:cs="Calibri"/>
                                    <w:szCs w:val="18"/>
                                  </w:rPr>
                                </w:pPr>
                                <w:r>
                                  <w:t>Postgraduate Research</w:t>
                                </w:r>
                                <w:r>
                                  <w:rPr>
                                    <w:spacing w:val="-5"/>
                                  </w:rPr>
                                  <w:t xml:space="preserve"> </w:t>
                                </w:r>
                                <w:r>
                                  <w:t>Projects</w:t>
                                </w:r>
                              </w:p>
                            </w:txbxContent>
                          </wps:txbx>
                          <wps:bodyPr rot="0" vert="horz" wrap="square" lIns="0" tIns="0" rIns="0" bIns="0" anchor="t" anchorCtr="0" upright="1">
                            <a:noAutofit/>
                          </wps:bodyPr>
                        </wps:wsp>
                        <wps:wsp>
                          <wps:cNvPr id="193" name="Text Box 116"/>
                          <wps:cNvSpPr txBox="1">
                            <a:spLocks noChangeArrowheads="1"/>
                          </wps:cNvSpPr>
                          <wps:spPr bwMode="auto">
                            <a:xfrm>
                              <a:off x="5468" y="-6458"/>
                              <a:ext cx="2834" cy="10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33CA0" w14:textId="77777777" w:rsidR="00316603" w:rsidRDefault="00316603" w:rsidP="008B04AC">
                                <w:pPr>
                                  <w:rPr>
                                    <w:rFonts w:eastAsia="Calibri" w:hAnsi="Calibri" w:cs="Calibri"/>
                                    <w:szCs w:val="18"/>
                                  </w:rPr>
                                </w:pPr>
                                <w:r>
                                  <w:t>Researcher Completes Self</w:t>
                                </w:r>
                                <w:r>
                                  <w:rPr>
                                    <w:spacing w:val="-11"/>
                                  </w:rPr>
                                  <w:t xml:space="preserve"> </w:t>
                                </w:r>
                                <w:r>
                                  <w:t>Declaration</w:t>
                                </w:r>
                              </w:p>
                              <w:p w14:paraId="13496EAA" w14:textId="77777777" w:rsidR="00316603" w:rsidRDefault="00316603" w:rsidP="008B04AC">
                                <w:pPr>
                                  <w:rPr>
                                    <w:rFonts w:eastAsia="Calibri" w:hAnsi="Calibri" w:cs="Calibri"/>
                                    <w:szCs w:val="18"/>
                                  </w:rPr>
                                </w:pPr>
                                <w:r>
                                  <w:t>Checklist</w:t>
                                </w:r>
                              </w:p>
                              <w:p w14:paraId="03272D81" w14:textId="77777777" w:rsidR="00316603" w:rsidRDefault="00316603" w:rsidP="008B04AC"/>
                              <w:p w14:paraId="110954C1" w14:textId="77777777" w:rsidR="00316603" w:rsidRDefault="00316603" w:rsidP="008B04AC">
                                <w:pPr>
                                  <w:rPr>
                                    <w:rFonts w:eastAsia="Calibri" w:hAnsi="Calibri" w:cs="Calibri"/>
                                    <w:szCs w:val="18"/>
                                  </w:rPr>
                                </w:pPr>
                                <w:r>
                                  <w:t>Countersigned by Supervisor (PG) Countersigned by Head of Dept.</w:t>
                                </w:r>
                                <w:r>
                                  <w:rPr>
                                    <w:spacing w:val="-10"/>
                                  </w:rPr>
                                  <w:t xml:space="preserve"> </w:t>
                                </w:r>
                                <w:r>
                                  <w:t>(Staff)</w:t>
                                </w:r>
                              </w:p>
                            </w:txbxContent>
                          </wps:txbx>
                          <wps:bodyPr rot="0" vert="horz" wrap="square" lIns="0" tIns="0" rIns="0" bIns="0" anchor="t" anchorCtr="0" upright="1">
                            <a:noAutofit/>
                          </wps:bodyPr>
                        </wps:wsp>
                        <wps:wsp>
                          <wps:cNvPr id="194" name="Text Box 115"/>
                          <wps:cNvSpPr txBox="1">
                            <a:spLocks noChangeArrowheads="1"/>
                          </wps:cNvSpPr>
                          <wps:spPr bwMode="auto">
                            <a:xfrm>
                              <a:off x="8291" y="-4787"/>
                              <a:ext cx="718" cy="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AF089" w14:textId="77777777" w:rsidR="00316603" w:rsidRDefault="00316603" w:rsidP="008B04AC">
                                <w:pPr>
                                  <w:rPr>
                                    <w:rFonts w:eastAsia="Calibri" w:hAnsi="Calibri" w:cs="Calibri"/>
                                  </w:rPr>
                                </w:pPr>
                                <w:r>
                                  <w:t>No</w:t>
                                </w:r>
                              </w:p>
                            </w:txbxContent>
                          </wps:txbx>
                          <wps:bodyPr rot="0" vert="horz" wrap="square" lIns="0" tIns="0" rIns="0" bIns="0" anchor="t" anchorCtr="0" upright="1">
                            <a:noAutofit/>
                          </wps:bodyPr>
                        </wps:wsp>
                        <wps:wsp>
                          <wps:cNvPr id="195" name="Text Box 114"/>
                          <wps:cNvSpPr txBox="1">
                            <a:spLocks noChangeArrowheads="1"/>
                          </wps:cNvSpPr>
                          <wps:spPr bwMode="auto">
                            <a:xfrm>
                              <a:off x="6323" y="-4720"/>
                              <a:ext cx="1321" cy="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B6614" w14:textId="77777777" w:rsidR="00316603" w:rsidRDefault="00316603" w:rsidP="008B04AC">
                                <w:pPr>
                                  <w:rPr>
                                    <w:rFonts w:eastAsia="Calibri" w:hAnsi="Calibri" w:cs="Calibri"/>
                                    <w:szCs w:val="18"/>
                                  </w:rPr>
                                </w:pPr>
                                <w:r>
                                  <w:t>Ethical</w:t>
                                </w:r>
                              </w:p>
                              <w:p w14:paraId="4F97C3BD" w14:textId="77777777" w:rsidR="00316603" w:rsidRDefault="00316603" w:rsidP="008B04AC">
                                <w:pPr>
                                  <w:rPr>
                                    <w:rFonts w:eastAsia="Calibri" w:hAnsi="Calibri" w:cs="Calibri"/>
                                    <w:szCs w:val="18"/>
                                  </w:rPr>
                                </w:pPr>
                                <w:r>
                                  <w:t>Issues?</w:t>
                                </w:r>
                              </w:p>
                            </w:txbxContent>
                          </wps:txbx>
                          <wps:bodyPr rot="0" vert="horz" wrap="square" lIns="0" tIns="0" rIns="0" bIns="0" anchor="t" anchorCtr="0" upright="1">
                            <a:noAutofit/>
                          </wps:bodyPr>
                        </wps:wsp>
                        <wps:wsp>
                          <wps:cNvPr id="196" name="Text Box 113"/>
                          <wps:cNvSpPr txBox="1">
                            <a:spLocks noChangeArrowheads="1"/>
                          </wps:cNvSpPr>
                          <wps:spPr bwMode="auto">
                            <a:xfrm>
                              <a:off x="9774" y="-4613"/>
                              <a:ext cx="1305"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EF76C" w14:textId="77777777" w:rsidR="00316603" w:rsidRDefault="00316603" w:rsidP="008B04AC">
                                <w:pPr>
                                  <w:rPr>
                                    <w:rFonts w:eastAsia="Calibri" w:hAnsi="Calibri" w:cs="Calibri"/>
                                    <w:szCs w:val="18"/>
                                  </w:rPr>
                                </w:pPr>
                                <w:r>
                                  <w:t>Record</w:t>
                                </w:r>
                              </w:p>
                              <w:p w14:paraId="79A6C292" w14:textId="77777777" w:rsidR="00316603" w:rsidRDefault="00316603" w:rsidP="008B04AC">
                                <w:pPr>
                                  <w:rPr>
                                    <w:rFonts w:eastAsia="Calibri" w:hAnsi="Calibri" w:cs="Calibri"/>
                                    <w:szCs w:val="18"/>
                                  </w:rPr>
                                </w:pPr>
                                <w:r>
                                  <w:t>Database</w:t>
                                </w:r>
                              </w:p>
                            </w:txbxContent>
                          </wps:txbx>
                          <wps:bodyPr rot="0" vert="horz" wrap="square" lIns="0" tIns="0" rIns="0" bIns="0" anchor="t" anchorCtr="0" upright="1">
                            <a:noAutofit/>
                          </wps:bodyPr>
                        </wps:wsp>
                        <wps:wsp>
                          <wps:cNvPr id="197" name="Text Box 112"/>
                          <wps:cNvSpPr txBox="1">
                            <a:spLocks noChangeArrowheads="1"/>
                          </wps:cNvSpPr>
                          <wps:spPr bwMode="auto">
                            <a:xfrm>
                              <a:off x="7004" y="-3698"/>
                              <a:ext cx="615"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663A8" w14:textId="77777777" w:rsidR="00316603" w:rsidRDefault="00316603" w:rsidP="008B04AC">
                                <w:pPr>
                                  <w:rPr>
                                    <w:rFonts w:eastAsia="Calibri" w:hAnsi="Calibri" w:cs="Calibri"/>
                                  </w:rPr>
                                </w:pPr>
                                <w:r>
                                  <w:t>Yes</w:t>
                                </w:r>
                              </w:p>
                            </w:txbxContent>
                          </wps:txbx>
                          <wps:bodyPr rot="0" vert="horz" wrap="square" lIns="0" tIns="0" rIns="0" bIns="0" anchor="t" anchorCtr="0" upright="1">
                            <a:noAutofit/>
                          </wps:bodyPr>
                        </wps:wsp>
                        <wps:wsp>
                          <wps:cNvPr id="198" name="Text Box 111"/>
                          <wps:cNvSpPr txBox="1">
                            <a:spLocks noChangeArrowheads="1"/>
                          </wps:cNvSpPr>
                          <wps:spPr bwMode="auto">
                            <a:xfrm>
                              <a:off x="4268" y="-2989"/>
                              <a:ext cx="871"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D49BF" w14:textId="77777777" w:rsidR="00316603" w:rsidRDefault="00316603" w:rsidP="008B04AC">
                                <w:pPr>
                                  <w:rPr>
                                    <w:rFonts w:eastAsia="Calibri" w:hAnsi="Calibri" w:cs="Calibri"/>
                                  </w:rPr>
                                </w:pPr>
                                <w:r>
                                  <w:t>No</w:t>
                                </w:r>
                              </w:p>
                            </w:txbxContent>
                          </wps:txbx>
                          <wps:bodyPr rot="0" vert="horz" wrap="square" lIns="0" tIns="0" rIns="0" bIns="0" anchor="t" anchorCtr="0" upright="1">
                            <a:noAutofit/>
                          </wps:bodyPr>
                        </wps:wsp>
                        <wps:wsp>
                          <wps:cNvPr id="199" name="Text Box 110"/>
                          <wps:cNvSpPr txBox="1">
                            <a:spLocks noChangeArrowheads="1"/>
                          </wps:cNvSpPr>
                          <wps:spPr bwMode="auto">
                            <a:xfrm>
                              <a:off x="2154" y="-2889"/>
                              <a:ext cx="1347" cy="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5040E" w14:textId="77777777" w:rsidR="00316603" w:rsidRDefault="00316603" w:rsidP="008B04AC">
                                <w:pPr>
                                  <w:rPr>
                                    <w:rFonts w:eastAsia="Calibri" w:hAnsi="Calibri" w:cs="Calibri"/>
                                    <w:szCs w:val="18"/>
                                  </w:rPr>
                                </w:pPr>
                                <w:r>
                                  <w:t>Approval</w:t>
                                </w:r>
                                <w:r>
                                  <w:rPr>
                                    <w:spacing w:val="-4"/>
                                  </w:rPr>
                                  <w:t xml:space="preserve"> </w:t>
                                </w:r>
                                <w:r>
                                  <w:t>by</w:t>
                                </w:r>
                              </w:p>
                              <w:p w14:paraId="20B95133" w14:textId="77777777" w:rsidR="00316603" w:rsidRDefault="00316603" w:rsidP="008B04AC">
                                <w:pPr>
                                  <w:rPr>
                                    <w:rFonts w:eastAsia="Calibri" w:hAnsi="Calibri" w:cs="Calibri"/>
                                    <w:szCs w:val="18"/>
                                  </w:rPr>
                                </w:pPr>
                                <w:r>
                                  <w:t>School</w:t>
                                </w:r>
                                <w:r>
                                  <w:rPr>
                                    <w:spacing w:val="-7"/>
                                  </w:rPr>
                                  <w:t xml:space="preserve"> </w:t>
                                </w:r>
                                <w:r>
                                  <w:t>Ethics Committee</w:t>
                                </w:r>
                              </w:p>
                            </w:txbxContent>
                          </wps:txbx>
                          <wps:bodyPr rot="0" vert="horz" wrap="square" lIns="0" tIns="0" rIns="0" bIns="0" anchor="t" anchorCtr="0" upright="1">
                            <a:noAutofit/>
                          </wps:bodyPr>
                        </wps:wsp>
                        <wps:wsp>
                          <wps:cNvPr id="200" name="Text Box 109"/>
                          <wps:cNvSpPr txBox="1">
                            <a:spLocks noChangeArrowheads="1"/>
                          </wps:cNvSpPr>
                          <wps:spPr bwMode="auto">
                            <a:xfrm>
                              <a:off x="6079" y="-2935"/>
                              <a:ext cx="1565" cy="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98B6F" w14:textId="77777777" w:rsidR="00316603" w:rsidRDefault="00316603" w:rsidP="008B04AC">
                                <w:pPr>
                                  <w:rPr>
                                    <w:rFonts w:eastAsia="Calibri" w:hAnsi="Calibri" w:cs="Calibri"/>
                                    <w:szCs w:val="18"/>
                                  </w:rPr>
                                </w:pPr>
                                <w:r>
                                  <w:t>Institute</w:t>
                                </w:r>
                                <w:r>
                                  <w:rPr>
                                    <w:spacing w:val="-6"/>
                                  </w:rPr>
                                  <w:t xml:space="preserve"> </w:t>
                                </w:r>
                                <w:r>
                                  <w:t>Ethics</w:t>
                                </w:r>
                              </w:p>
                              <w:p w14:paraId="7A06C3A3" w14:textId="77777777" w:rsidR="00316603" w:rsidRDefault="00316603" w:rsidP="008B04AC">
                                <w:pPr>
                                  <w:rPr>
                                    <w:rFonts w:eastAsia="Calibri" w:hAnsi="Calibri" w:cs="Calibri"/>
                                    <w:szCs w:val="18"/>
                                  </w:rPr>
                                </w:pPr>
                                <w:r>
                                  <w:t>Committee</w:t>
                                </w:r>
                              </w:p>
                            </w:txbxContent>
                          </wps:txbx>
                          <wps:bodyPr rot="0" vert="horz" wrap="square" lIns="0" tIns="0" rIns="0" bIns="0" anchor="t" anchorCtr="0" upright="1">
                            <a:noAutofit/>
                          </wps:bodyPr>
                        </wps:wsp>
                        <wps:wsp>
                          <wps:cNvPr id="201" name="Text Box 108"/>
                          <wps:cNvSpPr txBox="1">
                            <a:spLocks noChangeArrowheads="1"/>
                          </wps:cNvSpPr>
                          <wps:spPr bwMode="auto">
                            <a:xfrm>
                              <a:off x="9025" y="-2582"/>
                              <a:ext cx="1211"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5AD1E" w14:textId="77777777" w:rsidR="00316603" w:rsidRDefault="00316603" w:rsidP="008B04AC">
                                <w:pPr>
                                  <w:rPr>
                                    <w:rFonts w:eastAsia="Calibri" w:hAnsi="Calibri" w:cs="Calibri"/>
                                    <w:szCs w:val="18"/>
                                  </w:rPr>
                                </w:pPr>
                                <w:r>
                                  <w:t>Resubmit</w:t>
                                </w:r>
                              </w:p>
                              <w:p w14:paraId="380F2753" w14:textId="77777777" w:rsidR="00316603" w:rsidRDefault="00316603" w:rsidP="008B04AC">
                                <w:pPr>
                                  <w:rPr>
                                    <w:rFonts w:eastAsia="Calibri" w:hAnsi="Calibri" w:cs="Calibri"/>
                                    <w:szCs w:val="18"/>
                                  </w:rPr>
                                </w:pPr>
                                <w:r>
                                  <w:t>(Minor</w:t>
                                </w:r>
                                <w:r>
                                  <w:rPr>
                                    <w:spacing w:val="-7"/>
                                  </w:rPr>
                                  <w:t xml:space="preserve"> </w:t>
                                </w:r>
                                <w:r>
                                  <w:t>Changes)</w:t>
                                </w:r>
                              </w:p>
                            </w:txbxContent>
                          </wps:txbx>
                          <wps:bodyPr rot="0" vert="horz" wrap="square" lIns="0" tIns="0" rIns="0" bIns="0" anchor="t" anchorCtr="0" upright="1">
                            <a:noAutofit/>
                          </wps:bodyPr>
                        </wps:wsp>
                        <wps:wsp>
                          <wps:cNvPr id="202" name="Text Box 107"/>
                          <wps:cNvSpPr txBox="1">
                            <a:spLocks noChangeArrowheads="1"/>
                          </wps:cNvSpPr>
                          <wps:spPr bwMode="auto">
                            <a:xfrm>
                              <a:off x="3072" y="-1638"/>
                              <a:ext cx="30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C501B" w14:textId="77777777" w:rsidR="00316603" w:rsidRDefault="00316603" w:rsidP="008B04AC">
                                <w:pPr>
                                  <w:rPr>
                                    <w:rFonts w:eastAsia="Calibri" w:hAnsi="Calibri" w:cs="Calibri"/>
                                  </w:rPr>
                                </w:pPr>
                                <w:r>
                                  <w:t>Yes</w:t>
                                </w:r>
                              </w:p>
                            </w:txbxContent>
                          </wps:txbx>
                          <wps:bodyPr rot="0" vert="horz" wrap="square" lIns="0" tIns="0" rIns="0" bIns="0" anchor="t" anchorCtr="0" upright="1">
                            <a:noAutofit/>
                          </wps:bodyPr>
                        </wps:wsp>
                        <wps:wsp>
                          <wps:cNvPr id="203" name="Text Box 106"/>
                          <wps:cNvSpPr txBox="1">
                            <a:spLocks noChangeArrowheads="1"/>
                          </wps:cNvSpPr>
                          <wps:spPr bwMode="auto">
                            <a:xfrm>
                              <a:off x="5819" y="-534"/>
                              <a:ext cx="78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B8821" w14:textId="77777777" w:rsidR="00316603" w:rsidRDefault="00316603" w:rsidP="008B04AC">
                                <w:pPr>
                                  <w:rPr>
                                    <w:rFonts w:eastAsia="Calibri" w:hAnsi="Calibri" w:cs="Calibri"/>
                                    <w:szCs w:val="18"/>
                                  </w:rPr>
                                </w:pPr>
                                <w:r>
                                  <w:t>Approve</w:t>
                                </w:r>
                                <w:r>
                                  <w:rPr>
                                    <w:spacing w:val="-4"/>
                                  </w:rPr>
                                  <w:t xml:space="preserve"> </w:t>
                                </w:r>
                                <w:r>
                                  <w:t>&amp;</w:t>
                                </w:r>
                              </w:p>
                            </w:txbxContent>
                          </wps:txbx>
                          <wps:bodyPr rot="0" vert="horz" wrap="square" lIns="0" tIns="0" rIns="0" bIns="0" anchor="t" anchorCtr="0" upright="1">
                            <a:noAutofit/>
                          </wps:bodyPr>
                        </wps:wsp>
                        <wps:wsp>
                          <wps:cNvPr id="204" name="Text Box 105"/>
                          <wps:cNvSpPr txBox="1">
                            <a:spLocks noChangeArrowheads="1"/>
                          </wps:cNvSpPr>
                          <wps:spPr bwMode="auto">
                            <a:xfrm>
                              <a:off x="7049" y="-758"/>
                              <a:ext cx="108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F12C8" w14:textId="77777777" w:rsidR="00316603" w:rsidRDefault="00316603" w:rsidP="008B04AC">
                                <w:pPr>
                                  <w:rPr>
                                    <w:rFonts w:eastAsia="Calibri" w:hAnsi="Calibri" w:cs="Calibri"/>
                                    <w:szCs w:val="18"/>
                                  </w:rPr>
                                </w:pPr>
                                <w:r>
                                  <w:t>Reject</w:t>
                                </w:r>
                              </w:p>
                            </w:txbxContent>
                          </wps:txbx>
                          <wps:bodyPr rot="0" vert="horz" wrap="square" lIns="0" tIns="0" rIns="0" bIns="0" anchor="t" anchorCtr="0" upright="1">
                            <a:noAutofit/>
                          </wps:bodyPr>
                        </wps:wsp>
                        <wps:wsp>
                          <wps:cNvPr id="205" name="Text Box 104"/>
                          <wps:cNvSpPr txBox="1">
                            <a:spLocks noChangeArrowheads="1"/>
                          </wps:cNvSpPr>
                          <wps:spPr bwMode="auto">
                            <a:xfrm>
                              <a:off x="2102" y="-720"/>
                              <a:ext cx="1249" cy="11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5A4FC" w14:textId="77777777" w:rsidR="00316603" w:rsidRDefault="00316603" w:rsidP="008B04AC">
                                <w:pPr>
                                  <w:rPr>
                                    <w:rFonts w:eastAsia="Calibri" w:hAnsi="Calibri" w:cs="Calibri"/>
                                    <w:szCs w:val="18"/>
                                  </w:rPr>
                                </w:pPr>
                                <w:r>
                                  <w:t>School</w:t>
                                </w:r>
                                <w:r>
                                  <w:rPr>
                                    <w:spacing w:val="-7"/>
                                  </w:rPr>
                                  <w:t xml:space="preserve"> </w:t>
                                </w:r>
                                <w:r>
                                  <w:t>Ethics</w:t>
                                </w:r>
                              </w:p>
                              <w:p w14:paraId="45672EC3" w14:textId="77777777" w:rsidR="00316603" w:rsidRDefault="00316603" w:rsidP="008B04AC">
                                <w:pPr>
                                  <w:rPr>
                                    <w:rFonts w:eastAsia="Calibri" w:hAnsi="Calibri" w:cs="Calibri"/>
                                    <w:szCs w:val="18"/>
                                  </w:rPr>
                                </w:pPr>
                                <w:r>
                                  <w:t>Committee Annual</w:t>
                                </w:r>
                                <w:r>
                                  <w:rPr>
                                    <w:spacing w:val="-2"/>
                                  </w:rPr>
                                  <w:t xml:space="preserve"> </w:t>
                                </w:r>
                                <w:r>
                                  <w:t>Report</w:t>
                                </w:r>
                                <w:r>
                                  <w:rPr>
                                    <w:spacing w:val="-3"/>
                                  </w:rPr>
                                  <w:t xml:space="preserve"> </w:t>
                                </w:r>
                                <w:r>
                                  <w:t>to Institute Ethics Committee</w:t>
                                </w:r>
                              </w:p>
                            </w:txbxContent>
                          </wps:txbx>
                          <wps:bodyPr rot="0" vert="horz" wrap="square" lIns="0" tIns="0" rIns="0" bIns="0" anchor="t" anchorCtr="0" upright="1">
                            <a:noAutofit/>
                          </wps:bodyPr>
                        </wps:wsp>
                        <wps:wsp>
                          <wps:cNvPr id="206" name="Text Box 103"/>
                          <wps:cNvSpPr txBox="1">
                            <a:spLocks noChangeArrowheads="1"/>
                          </wps:cNvSpPr>
                          <wps:spPr bwMode="auto">
                            <a:xfrm>
                              <a:off x="5619" y="-473"/>
                              <a:ext cx="1200" cy="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09370" w14:textId="77777777" w:rsidR="00316603" w:rsidRDefault="00316603" w:rsidP="008B04AC">
                                <w:pPr>
                                  <w:rPr>
                                    <w:rFonts w:eastAsia="Calibri" w:hAnsi="Calibri" w:cs="Calibri"/>
                                    <w:szCs w:val="18"/>
                                  </w:rPr>
                                </w:pPr>
                                <w:r>
                                  <w:t>Record</w:t>
                                </w:r>
                              </w:p>
                              <w:p w14:paraId="0C55039C" w14:textId="77777777" w:rsidR="00316603" w:rsidRDefault="00316603" w:rsidP="008B04AC">
                                <w:pPr>
                                  <w:rPr>
                                    <w:rFonts w:eastAsia="Calibri" w:hAnsi="Calibri" w:cs="Calibri"/>
                                    <w:szCs w:val="18"/>
                                  </w:rPr>
                                </w:pPr>
                                <w:r>
                                  <w:t>Database</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968972" id="Group 101" o:spid="_x0000_s1026" style="position:absolute;left:0;text-align:left;margin-left:76.5pt;margin-top:5.5pt;width:479.25pt;height:434.85pt;z-index:-35584;mso-position-horizontal-relative:page" coordorigin="1524,-8078" coordsize="9585,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">
                <v:group id="Group 195" o:spid="_x0000_s1027" style="position:absolute;left:1524;top:-3252;width:2697;height:1687" coordorigin="1524,-3252" coordsize="2697,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196" o:spid="_x0000_s1028" style="position:absolute;left:1524;top:-3252;width:2697;height:1687;visibility:visible;mso-wrap-style:square;v-text-anchor:top" coordsize="2697,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" path="m1348,l,844r1348,843l2697,844,1348,xe" fillcolor="#5b9bd4" stroked="f">
                    <v:path arrowok="t" o:connecttype="custom" o:connectlocs="1348,-3252;0,-2408;1348,-1565;2697,-2408;1348,-3252" o:connectangles="0,0,0,0,0"/>
                  </v:shape>
                </v:group>
                <v:group id="Group 193" o:spid="_x0000_s1029" style="position:absolute;left:1524;top:-3252;width:2697;height:1687" coordorigin="1524,-3252" coordsize="2697,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194" o:spid="_x0000_s1030" style="position:absolute;left:1524;top:-3252;width:2697;height:1687;visibility:visible;mso-wrap-style:square;v-text-anchor:top" coordsize="2697,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" path="m,844l1348,,2697,844,1348,1687,,844xe" filled="f" strokecolor="#41709c" strokeweight="1pt">
                    <v:path arrowok="t" o:connecttype="custom" o:connectlocs="0,-2408;1348,-3252;2697,-2408;1348,-1565;0,-2408" o:connectangles="0,0,0,0,0"/>
                  </v:shape>
                </v:group>
                <v:group id="Group 189" o:spid="_x0000_s1031" style="position:absolute;left:2820;top:-4355;width:120;height:1107" coordorigin="2820,-4355"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92" o:spid="_x0000_s1032" style="position:absolute;left:2820;top:-4355;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" path="m55,987l,987r60,120l110,1007r-55,l55,987xe" fillcolor="#5b9bd4" stroked="f">
                    <v:path arrowok="t" o:connecttype="custom" o:connectlocs="55,-3368;0,-3368;60,-3248;110,-3348;55,-3348;55,-3368" o:connectangles="0,0,0,0,0,0"/>
                  </v:shape>
                  <v:shape id="Freeform 191" o:spid="_x0000_s1033" style="position:absolute;left:2820;top:-4355;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" path="m65,l55,r,1007l65,1007,65,xe" fillcolor="#5b9bd4" stroked="f">
                    <v:path arrowok="t" o:connecttype="custom" o:connectlocs="65,-4355;55,-4355;55,-3348;65,-3348;65,-4355" o:connectangles="0,0,0,0,0"/>
                  </v:shape>
                  <v:shape id="Freeform 190" o:spid="_x0000_s1034" style="position:absolute;left:2820;top:-4355;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" path="m120,987r-55,l65,1007r45,l120,987xe" fillcolor="#5b9bd4" stroked="f">
                    <v:path arrowok="t" o:connecttype="custom" o:connectlocs="120,-3368;65,-3368;65,-3348;110,-3348;120,-3368" o:connectangles="0,0,0,0,0"/>
                  </v:shape>
                </v:group>
                <v:group id="Group 187" o:spid="_x0000_s1035" style="position:absolute;left:1947;top:-807;width:1802;height:1437" coordorigin="1947,-807"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188" o:spid="_x0000_s1036" style="position:absolute;left:1947;top:-807;width:1802;height:1437;visibility:visible;mso-wrap-style:square;v-text-anchor:top"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" path="m1563,l240,,164,13,98,47,46,98,12,164,,240r,958l12,1274r34,65l98,1391r66,34l240,1437r1323,l1638,1425r66,-34l1756,1339r34,-65l1802,1198r,-958l1790,164,1756,98,1704,47,1638,13,1563,xe" fillcolor="#5b9bd4" stroked="f">
                    <v:path arrowok="t" o:connecttype="custom" o:connectlocs="1563,-56;240,-56;164,-43;98,-9;46,42;12,108;0,184;0,1142;12,1218;46,1283;98,1335;164,1369;240,1381;1563,1381;1638,1369;1704,1335;1756,1283;1790,1218;1802,1142;1802,184;1790,108;1756,42;1704,-9;1638,-43;1563,-56" o:connectangles="0,0,0,0,0,0,0,0,0,0,0,0,0,0,0,0,0,0,0,0,0,0,0,0,0"/>
                  </v:shape>
                </v:group>
                <v:group id="Group 185" o:spid="_x0000_s1037" style="position:absolute;left:1932;top:-807;width:1802;height:1437" coordorigin="1932,-807"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186" o:spid="_x0000_s1038" style="position:absolute;left:1932;top:-807;width:1802;height:1437;visibility:visible;mso-wrap-style:square;v-text-anchor:top"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" path="m,240l12,164,46,98,98,47,164,13,240,,1563,r75,13l1704,47r52,51l1790,164r12,76l1802,1198r-12,76l1756,1339r-52,52l1638,1425r-75,12l240,1437r-76,-12l98,1391,46,1339,12,1274,,1198,,240xe" filled="f" strokecolor="#41709c" strokeweight="1pt">
                    <v:path arrowok="t" o:connecttype="custom" o:connectlocs="0,184;12,108;46,42;98,-9;164,-43;240,-56;1563,-56;1638,-43;1704,-9;1756,42;1790,108;1802,184;1802,1142;1790,1218;1756,1283;1704,1335;1638,1369;1563,1381;240,1381;164,1369;98,1335;46,1283;12,1218;0,1142;0,184" o:connectangles="0,0,0,0,0,0,0,0,0,0,0,0,0,0,0,0,0,0,0,0,0,0,0,0,0"/>
                  </v:shape>
                </v:group>
                <v:group id="Group 181" o:spid="_x0000_s1039" style="position:absolute;left:2820;top:-1560;width:120;height:1504" coordorigin="2820,-1560" coordsize="120,1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84" o:spid="_x0000_s1040" style="position:absolute;left:2820;top:-1560;width:120;height:756;visibility:visible;mso-wrap-style:square;v-text-anchor:top" coordsize="120,1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" path="m55,1384r-55,l60,1504r50,-100l55,1404r,-20xe" fillcolor="#5b9bd4" stroked="f">
                    <v:path arrowok="t" o:connecttype="custom" o:connectlocs="55,-88;0,-88;60,-28;110,-78;55,-78;55,-88" o:connectangles="0,0,0,0,0,0"/>
                  </v:shape>
                  <v:shape id="Freeform 183" o:spid="_x0000_s1041" style="position:absolute;left:2820;top:-1560;width:120;height:785;visibility:visible;mso-wrap-style:square;v-text-anchor:top" coordsize="120,1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" path="m65,l55,r,1404l65,1404,65,xe" fillcolor="#5b9bd4" stroked="f">
                    <v:path arrowok="t" o:connecttype="custom" o:connectlocs="65,-814;55,-814;55,-81;65,-81;65,-814" o:connectangles="0,0,0,0,0"/>
                  </v:shape>
                  <v:shape id="Freeform 182" o:spid="_x0000_s1042" style="position:absolute;left:2820;top:-1560;width:120;height:1504;visibility:visible;mso-wrap-style:square;v-text-anchor:top" coordsize="120,1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" path="m120,1384r-55,l65,1404r45,l120,1384xe" fillcolor="#5b9bd4" stroked="f">
                    <v:path arrowok="t" o:connecttype="custom" o:connectlocs="120,-176;65,-176;65,-156;110,-156;120,-176" o:connectangles="0,0,0,0,0"/>
                  </v:shape>
                </v:group>
                <v:group id="Group 179" o:spid="_x0000_s1043" style="position:absolute;left:5940;top:-3121;width:1802;height:1437" coordorigin="5940,-3121"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80" o:spid="_x0000_s1044" style="position:absolute;left:5940;top:-3121;width:1802;height:1437;visibility:visible;mso-wrap-style:square;v-text-anchor:top"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" path="m1562,l239,,164,13,98,47,46,98,12,164,,240r,958l12,1274r34,65l98,1391r66,34l239,1437r1323,l1638,1425r66,-34l1756,1339r34,-65l1802,1198r,-958l1790,164,1756,98,1704,47,1638,13,1562,xe" fillcolor="#5b9bd4" stroked="f">
                    <v:path arrowok="t" o:connecttype="custom" o:connectlocs="1562,-3121;239,-3121;164,-3108;98,-3074;46,-3023;12,-2957;0,-2881;0,-1923;12,-1847;46,-1782;98,-1730;164,-1696;239,-1684;1562,-1684;1638,-1696;1704,-1730;1756,-1782;1790,-1847;1802,-1923;1802,-2881;1790,-2957;1756,-3023;1704,-3074;1638,-3108;1562,-3121" o:connectangles="0,0,0,0,0,0,0,0,0,0,0,0,0,0,0,0,0,0,0,0,0,0,0,0,0"/>
                  </v:shape>
                </v:group>
                <v:group id="Group 177" o:spid="_x0000_s1045" style="position:absolute;left:5940;top:-3121;width:1802;height:1437" coordorigin="5940,-3121"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178" o:spid="_x0000_s1046" style="position:absolute;left:5940;top:-3121;width:1802;height:1437;visibility:visible;mso-wrap-style:square;v-text-anchor:top" coordsize="1802,1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" path="m,240l12,164,46,98,98,47,164,13,239,,1562,r76,13l1704,47r52,51l1790,164r12,76l1802,1198r-12,76l1756,1339r-52,52l1638,1425r-76,12l239,1437r-75,-12l98,1391,46,1339,12,1274,,1198,,240xe" filled="f" strokecolor="#41709c" strokeweight="1pt">
                    <v:path arrowok="t" o:connecttype="custom" o:connectlocs="0,-2881;12,-2957;46,-3023;98,-3074;164,-3108;239,-3121;1562,-3121;1638,-3108;1704,-3074;1756,-3023;1790,-2957;1802,-2881;1802,-1923;1790,-1847;1756,-1782;1704,-1730;1638,-1696;1562,-1684;239,-1684;164,-1696;98,-1730;46,-1782;12,-1847;0,-1923;0,-2881" o:connectangles="0,0,0,0,0,0,0,0,0,0,0,0,0,0,0,0,0,0,0,0,0,0,0,0,0"/>
                  </v:shape>
                </v:group>
                <v:group id="Group 173" o:spid="_x0000_s1047" style="position:absolute;left:4222;top:-2458;width:1719;height:120" coordorigin="4222,-2458"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76" o:spid="_x0000_s1048" style="position:absolute;left:4222;top:-2458;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" path="m1599,r,120l1709,65r-90,l1619,55r90,l1599,xe" fillcolor="#5b9bd4" stroked="f">
                    <v:path arrowok="t" o:connecttype="custom" o:connectlocs="1599,-2458;1599,-2338;1709,-2393;1619,-2393;1619,-2403;1709,-2403;1599,-2458" o:connectangles="0,0,0,0,0,0,0"/>
                  </v:shape>
                  <v:shape id="Freeform 175" o:spid="_x0000_s1049" style="position:absolute;left:4222;top:-2458;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" path="m1599,55l,55,,65r1599,l1599,55xe" fillcolor="#5b9bd4" stroked="f">
                    <v:path arrowok="t" o:connecttype="custom" o:connectlocs="1599,-2403;0,-2403;0,-2393;1599,-2393;1599,-2403" o:connectangles="0,0,0,0,0"/>
                  </v:shape>
                  <v:shape id="Freeform 174" o:spid="_x0000_s1050" style="position:absolute;left:4222;top:-2458;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" path="m1709,55r-90,l1619,65r90,l1719,60r-10,-5xe" fillcolor="#5b9bd4" stroked="f">
                    <v:path arrowok="t" o:connecttype="custom" o:connectlocs="1709,-2403;1619,-2403;1619,-2393;1709,-2393;1719,-2398;1709,-2403" o:connectangles="0,0,0,0,0,0"/>
                  </v:shape>
                </v:group>
                <v:group id="Group 171" o:spid="_x0000_s1051" style="position:absolute;left:5893;top:-4927;width:1987;height:1161" coordorigin="5893,-4927" coordsize="1987,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172" o:spid="_x0000_s1052" style="position:absolute;left:5893;top:-4927;width:1987;height:1161;visibility:visible;mso-wrap-style:square;v-text-anchor:top" coordsize="1987,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" path="m993,l,581r993,580l1987,581,993,xe" fillcolor="#5b9bd4" stroked="f">
                    <v:path arrowok="t" o:connecttype="custom" o:connectlocs="993,-4927;0,-4346;993,-3766;1987,-4346;993,-4927" o:connectangles="0,0,0,0,0"/>
                  </v:shape>
                </v:group>
                <v:group id="Group 169" o:spid="_x0000_s1053" style="position:absolute;left:5893;top:-4927;width:1987;height:1161" coordorigin="5893,-4927" coordsize="1987,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170" o:spid="_x0000_s1054" style="position:absolute;left:5893;top:-4927;width:1987;height:1161;visibility:visible;mso-wrap-style:square;v-text-anchor:top" coordsize="1987,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" path="m,581l993,r994,581l993,1161,,581xe" filled="f" strokecolor="#41709c" strokeweight="1pt">
                    <v:path arrowok="t" o:connecttype="custom" o:connectlocs="0,-4346;993,-4927;1987,-4346;993,-3766;0,-4346" o:connectangles="0,0,0,0,0"/>
                  </v:shape>
                </v:group>
                <v:group id="Group 167" o:spid="_x0000_s1055" style="position:absolute;left:5576;top:-775;width:1270;height:1436" coordorigin="5576,-775" coordsize="1270,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eform 168" o:spid="_x0000_s1056" style="position:absolute;left:5576;top:-775;width:1270;height:1436;visibility:visible;mso-wrap-style:square;v-text-anchor:top" coordsize="1270,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" path="m1058,l212,,145,11,87,41,41,87,11,145,,212,,1224r11,67l41,1349r46,46l145,1425r67,11l1058,1436r67,-11l1183,1395r46,-46l1259,1291r11,-67l1270,212r-11,-67l1229,87,1183,41,1125,11,1058,xe" fillcolor="#5b9bd4" stroked="f">
                    <v:path arrowok="t" o:connecttype="custom" o:connectlocs="1058,-775;212,-775;145,-764;87,-734;41,-688;11,-630;0,-563;0,449;11,516;41,574;87,620;145,650;212,661;1058,661;1125,650;1183,620;1229,574;1259,516;1270,449;1270,-563;1259,-630;1229,-688;1183,-734;1125,-764;1058,-775" o:connectangles="0,0,0,0,0,0,0,0,0,0,0,0,0,0,0,0,0,0,0,0,0,0,0,0,0"/>
                  </v:shape>
                </v:group>
                <v:group id="Group 165" o:spid="_x0000_s1057" style="position:absolute;left:5576;top:-775;width:1270;height:1436" coordorigin="5576,-775" coordsize="1270,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Freeform 166" o:spid="_x0000_s1058" style="position:absolute;left:5576;top:-775;width:1270;height:1436;visibility:visible;mso-wrap-style:square;v-text-anchor:top" coordsize="1270,1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" path="m,212l11,145,41,87,87,41,145,11,212,r846,l1125,11r58,30l1229,87r30,58l1270,212r,1012l1259,1291r-30,58l1183,1395r-58,30l1058,1436r-846,l145,1425,87,1395,41,1349,11,1291,,1224,,212xe" filled="f" strokecolor="#41709c" strokeweight="1pt">
                    <v:path arrowok="t" o:connecttype="custom" o:connectlocs="0,-563;11,-630;41,-688;87,-734;145,-764;212,-775;1058,-775;1125,-764;1183,-734;1229,-688;1259,-630;1270,-563;1270,449;1259,516;1229,574;1183,620;1125,650;1058,661;212,661;145,650;87,620;41,574;11,516;0,449;0,-563" o:connectangles="0,0,0,0,0,0,0,0,0,0,0,0,0,0,0,0,0,0,0,0,0,0,0,0,0"/>
                  </v:shape>
                </v:group>
                <v:group id="Group 163" o:spid="_x0000_s1059" style="position:absolute;left:7015;top:-807;width:1076;height:541" coordorigin="7015,-807" coordsize="107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164" o:spid="_x0000_s1060" style="position:absolute;left:7015;top:-807;width:1076;height:541;visibility:visible;mso-wrap-style:square;v-text-anchor:top" coordsize="107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" path="m986,l90,,55,7,26,26,7,55,,90,,450r7,35l26,514r29,19l90,540r896,l1021,533r29,-19l1069,485r7,-35l1076,90r-7,-35l1050,26,1021,7,986,xe" fillcolor="#5b9bd4" stroked="f">
                    <v:path arrowok="t" o:connecttype="custom" o:connectlocs="986,-807;90,-807;55,-800;26,-781;7,-752;0,-717;0,-357;7,-322;26,-293;55,-274;90,-267;986,-267;1021,-274;1050,-293;1069,-322;1076,-357;1076,-717;1069,-752;1050,-781;1021,-800;986,-807" o:connectangles="0,0,0,0,0,0,0,0,0,0,0,0,0,0,0,0,0,0,0,0,0"/>
                  </v:shape>
                </v:group>
                <v:group id="Group 161" o:spid="_x0000_s1061" style="position:absolute;left:7015;top:-807;width:1076;height:541" coordorigin="7015,-807" coordsize="107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162" o:spid="_x0000_s1062" style="position:absolute;left:7015;top:-807;width:1076;height:541;visibility:visible;mso-wrap-style:square;v-text-anchor:top" coordsize="107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" path="m,90l7,55,26,26,55,7,90,,986,r35,7l1050,26r19,29l1076,90r,360l1069,485r-19,29l1021,533r-35,7l90,540,55,533,26,514,7,485,,450,,90xe" filled="f" strokecolor="#41709c" strokeweight="1pt">
                    <v:path arrowok="t" o:connecttype="custom" o:connectlocs="0,-717;7,-752;26,-781;55,-800;90,-807;986,-807;1021,-800;1050,-781;1069,-752;1076,-717;1076,-357;1069,-322;1050,-293;1021,-274;986,-267;90,-267;55,-274;26,-293;7,-322;0,-357;0,-717" o:connectangles="0,0,0,0,0,0,0,0,0,0,0,0,0,0,0,0,0,0,0,0,0"/>
                  </v:shape>
                </v:group>
                <v:group id="Group 159" o:spid="_x0000_s1063" style="position:absolute;left:5938;top:-8036;width:1762;height:977" coordorigin="5938,-8036" coordsize="176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160" o:spid="_x0000_s1064" style="position:absolute;left:5938;top:-8036;width:1762;height:977;visibility:visible;mso-wrap-style:square;v-text-anchor:top" coordsize="176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" path="m1599,l163,,99,13,48,47,13,99,,163,,814r13,63l48,929r51,35l163,977r1436,l1663,964r51,-35l1749,877r13,-63l1762,163,1749,99,1714,47,1663,13,1599,xe" fillcolor="#5b9bd4" stroked="f">
                    <v:path arrowok="t" o:connecttype="custom" o:connectlocs="1599,-8036;163,-8036;99,-8023;48,-7989;13,-7937;0,-7873;0,-7222;13,-7159;48,-7107;99,-7072;163,-7059;1599,-7059;1663,-7072;1714,-7107;1749,-7159;1762,-7222;1762,-7873;1749,-7937;1714,-7989;1663,-8023;1599,-8036" o:connectangles="0,0,0,0,0,0,0,0,0,0,0,0,0,0,0,0,0,0,0,0,0"/>
                  </v:shape>
                </v:group>
                <v:group id="Group 157" o:spid="_x0000_s1065" style="position:absolute;left:5938;top:-8036;width:1762;height:977" coordorigin="5938,-8036" coordsize="176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58" o:spid="_x0000_s1066" style="position:absolute;left:5938;top:-8036;width:1762;height:977;visibility:visible;mso-wrap-style:square;v-text-anchor:top" coordsize="176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" path="m,163l13,99,48,47,99,13,163,,1599,r64,13l1714,47r35,52l1762,163r,651l1749,877r-35,52l1663,964r-64,13l163,977,99,964,48,929,13,877,,814,,163xe" filled="f" strokecolor="#41709c" strokeweight="1pt">
                    <v:path arrowok="t" o:connecttype="custom" o:connectlocs="0,-7873;13,-7937;48,-7989;99,-8023;163,-8036;1599,-8036;1663,-8023;1714,-7989;1749,-7937;1762,-7873;1762,-7222;1749,-7159;1714,-7107;1663,-7072;1599,-7059;163,-7059;99,-7072;48,-7107;13,-7159;0,-7222;0,-7873" o:connectangles="0,0,0,0,0,0,0,0,0,0,0,0,0,0,0,0,0,0,0,0,0"/>
                  </v:shape>
                </v:group>
                <v:group id="Group 155" o:spid="_x0000_s1067" style="position:absolute;left:5250;top:-6579;width:3270;height:1410" coordorigin="5250,-6579" coordsize="327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56" o:spid="_x0000_s1068" style="position:absolute;left:5250;top:-6579;width:3270;height:1410;visibility:visible;mso-wrap-style:square;v-text-anchor:top" coordsize="327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" path="m,1410r3270,l3270,,,,,1410xe" fillcolor="#5b9bd4" stroked="f">
                    <v:path arrowok="t" o:connecttype="custom" o:connectlocs="0,-5169;3270,-5169;3270,-6579;0,-6579;0,-5169" o:connectangles="0,0,0,0,0"/>
                  </v:shape>
                </v:group>
                <v:group id="Group 153" o:spid="_x0000_s1069" style="position:absolute;left:5250;top:-6579;width:3270;height:1410" coordorigin="5250,-6579" coordsize="327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54" o:spid="_x0000_s1070" style="position:absolute;left:5250;top:-6579;width:3270;height:1410;visibility:visible;mso-wrap-style:square;v-text-anchor:top" coordsize="327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" path="m,1410r3270,l3270,,,,,1410xe" filled="f" strokecolor="#41709c" strokeweight="1pt">
                    <v:path arrowok="t" o:connecttype="custom" o:connectlocs="0,-5169;3270,-5169;3270,-6579;0,-6579;0,-5169" o:connectangles="0,0,0,0,0"/>
                  </v:shape>
                </v:group>
                <v:group id="Group 149" o:spid="_x0000_s1071" style="position:absolute;left:6779;top:-7121;width:120;height:1107" coordorigin="6779,-7121"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52" o:spid="_x0000_s1072" style="position:absolute;left:6779;top:-712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" path="m55,987l,987r60,120l110,1007r-55,l55,987xe" fillcolor="#5b9bd4" stroked="f">
                    <v:path arrowok="t" o:connecttype="custom" o:connectlocs="55,-6134;0,-6134;60,-6014;110,-6114;55,-6114;55,-6134" o:connectangles="0,0,0,0,0,0"/>
                  </v:shape>
                  <v:shape id="Freeform 151" o:spid="_x0000_s1073" style="position:absolute;left:6779;top:-712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" path="m65,l55,r,1007l65,1007,65,xe" fillcolor="#5b9bd4" stroked="f">
                    <v:path arrowok="t" o:connecttype="custom" o:connectlocs="65,-7121;55,-7121;55,-6114;65,-6114;65,-7121" o:connectangles="0,0,0,0,0"/>
                  </v:shape>
                  <v:shape id="Freeform 150" o:spid="_x0000_s1074" style="position:absolute;left:6779;top:-712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" path="m120,987r-55,l65,1007r45,l120,987xe" fillcolor="#5b9bd4" stroked="f">
                    <v:path arrowok="t" o:connecttype="custom" o:connectlocs="120,-6134;65,-6134;65,-6114;110,-6114;120,-6134" o:connectangles="0,0,0,0,0"/>
                  </v:shape>
                </v:group>
                <v:group id="Group 145" o:spid="_x0000_s1075" style="position:absolute;left:6796;top:-5871;width:120;height:1107" coordorigin="6796,-5871"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148" o:spid="_x0000_s1076" style="position:absolute;left:6796;top:-587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" path="m55,987l,987r60,120l110,1007r-55,l55,987xe" fillcolor="#5b9bd4" stroked="f">
                    <v:path arrowok="t" o:connecttype="custom" o:connectlocs="55,-4884;0,-4884;60,-4764;110,-4864;55,-4864;55,-4884" o:connectangles="0,0,0,0,0,0"/>
                  </v:shape>
                  <v:shape id="Freeform 147" o:spid="_x0000_s1077" style="position:absolute;left:6796;top:-587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" path="m65,l55,r,1007l65,1007,65,xe" fillcolor="#5b9bd4" stroked="f">
                    <v:path arrowok="t" o:connecttype="custom" o:connectlocs="65,-5871;55,-5871;55,-4864;65,-4864;65,-5871" o:connectangles="0,0,0,0,0"/>
                  </v:shape>
                  <v:shape id="Freeform 146" o:spid="_x0000_s1078" style="position:absolute;left:6796;top:-587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" path="m120,987r-55,l65,1007r45,l120,987xe" fillcolor="#5b9bd4" stroked="f">
                    <v:path arrowok="t" o:connecttype="custom" o:connectlocs="120,-4884;65,-4884;65,-4864;110,-4864;120,-4884" o:connectangles="0,0,0,0,0"/>
                  </v:shape>
                </v:group>
                <v:group id="Group 141" o:spid="_x0000_s1079" style="position:absolute;left:6786;top:-4226;width:120;height:1107" coordorigin="6786,-4226"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144" o:spid="_x0000_s1080" style="position:absolute;left:6786;top:-4226;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" path="m55,987l,987r60,120l110,1007r-55,l55,987xe" fillcolor="#5b9bd4" stroked="f">
                    <v:path arrowok="t" o:connecttype="custom" o:connectlocs="55,-3239;0,-3239;60,-3119;110,-3219;55,-3219;55,-3239" o:connectangles="0,0,0,0,0,0"/>
                  </v:shape>
                  <v:shape id="Freeform 143" o:spid="_x0000_s1081" style="position:absolute;left:6786;top:-4226;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" path="m65,l55,r,1007l65,1007,65,xe" fillcolor="#5b9bd4" stroked="f">
                    <v:path arrowok="t" o:connecttype="custom" o:connectlocs="65,-4226;55,-4226;55,-3219;65,-3219;65,-4226" o:connectangles="0,0,0,0,0"/>
                  </v:shape>
                  <v:shape id="Freeform 142" o:spid="_x0000_s1082" style="position:absolute;left:6786;top:-4226;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" path="m120,987r-55,l65,1007r45,l120,987xe" fillcolor="#5b9bd4" stroked="f">
                    <v:path arrowok="t" o:connecttype="custom" o:connectlocs="120,-3239;65,-3239;65,-3219;110,-3219;120,-3239" o:connectangles="0,0,0,0,0"/>
                  </v:shape>
                </v:group>
                <v:group id="Group 137" o:spid="_x0000_s1083" style="position:absolute;left:6059;top:-1911;width:120;height:1107" coordorigin="6059,-1911"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140" o:spid="_x0000_s1084" style="position:absolute;left:6059;top:-191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" path="m55,987l,987r60,120l110,1007r-55,l55,987xe" fillcolor="#5b9bd4" stroked="f">
                    <v:path arrowok="t" o:connecttype="custom" o:connectlocs="55,-924;0,-924;60,-804;110,-904;55,-904;55,-924" o:connectangles="0,0,0,0,0,0"/>
                  </v:shape>
                  <v:shape id="Freeform 139" o:spid="_x0000_s1085" style="position:absolute;left:6059;top:-191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" path="m65,l55,r,1007l65,1007,65,xe" fillcolor="#5b9bd4" stroked="f">
                    <v:path arrowok="t" o:connecttype="custom" o:connectlocs="65,-1911;55,-1911;55,-904;65,-904;65,-1911" o:connectangles="0,0,0,0,0"/>
                  </v:shape>
                  <v:shape id="Freeform 138" o:spid="_x0000_s1086" style="position:absolute;left:6059;top:-1911;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" path="m120,987r-55,l65,1007r45,l120,987xe" fillcolor="#5b9bd4" stroked="f">
                    <v:path arrowok="t" o:connecttype="custom" o:connectlocs="120,-924;65,-924;65,-904;110,-904;120,-924" o:connectangles="0,0,0,0,0"/>
                  </v:shape>
                </v:group>
                <v:group id="Group 133" o:spid="_x0000_s1087" style="position:absolute;left:7499;top:-1882;width:120;height:1107" coordorigin="7499,-1882"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136" o:spid="_x0000_s1088" style="position:absolute;left:7499;top:-1882;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" path="m55,987l,987r60,120l110,1007r-55,l55,987xe" fillcolor="#5b9bd4" stroked="f">
                    <v:path arrowok="t" o:connecttype="custom" o:connectlocs="55,-895;0,-895;60,-775;110,-875;55,-875;55,-895" o:connectangles="0,0,0,0,0,0"/>
                  </v:shape>
                  <v:shape id="Freeform 135" o:spid="_x0000_s1089" style="position:absolute;left:7499;top:-1882;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" path="m65,l55,r,1007l65,1007,65,xe" fillcolor="#5b9bd4" stroked="f">
                    <v:path arrowok="t" o:connecttype="custom" o:connectlocs="65,-1882;55,-1882;55,-875;65,-875;65,-1882" o:connectangles="0,0,0,0,0"/>
                  </v:shape>
                  <v:shape id="Freeform 134" o:spid="_x0000_s1090" style="position:absolute;left:7499;top:-1882;width:120;height:1107;visibility:visible;mso-wrap-style:square;v-text-anchor:top" coordsize="120,1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" path="m120,987r-55,l65,1007r45,l120,987xe" fillcolor="#5b9bd4" stroked="f">
                    <v:path arrowok="t" o:connecttype="custom" o:connectlocs="120,-895;65,-895;65,-875;110,-875;120,-895" o:connectangles="0,0,0,0,0"/>
                  </v:shape>
                </v:group>
                <v:group id="Group 129" o:spid="_x0000_s1091" style="position:absolute;left:7874;top:-4433;width:1719;height:120" coordorigin="7874,-4433"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132" o:spid="_x0000_s1092" style="position:absolute;left:7874;top:-4433;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" path="m1599,r,120l1709,65r-90,l1619,55r90,l1599,xe" fillcolor="#5b9bd4" stroked="f">
                    <v:path arrowok="t" o:connecttype="custom" o:connectlocs="1599,-4433;1599,-4313;1709,-4368;1619,-4368;1619,-4378;1709,-4378;1599,-4433" o:connectangles="0,0,0,0,0,0,0"/>
                  </v:shape>
                  <v:shape id="Freeform 131" o:spid="_x0000_s1093" style="position:absolute;left:7874;top:-4433;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" path="m1599,55l,55,,65r1599,l1599,55xe" fillcolor="#5b9bd4" stroked="f">
                    <v:path arrowok="t" o:connecttype="custom" o:connectlocs="1599,-4378;0,-4378;0,-4368;1599,-4368;1599,-4378" o:connectangles="0,0,0,0,0"/>
                  </v:shape>
                  <v:shape id="Freeform 130" o:spid="_x0000_s1094" style="position:absolute;left:7874;top:-4433;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" path="m1709,55r-90,l1619,65r90,l1719,60r-10,-5xe" fillcolor="#5b9bd4" stroked="f">
                    <v:path arrowok="t" o:connecttype="custom" o:connectlocs="1709,-4378;1619,-4378;1619,-4368;1709,-4368;1719,-4373;1709,-4378" o:connectangles="0,0,0,0,0,0"/>
                  </v:shape>
                </v:group>
                <v:group id="Group 127" o:spid="_x0000_s1095" style="position:absolute;left:8823;top:-2751;width:1616;height:892" coordorigin="8823,-2751" coordsize="161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28" o:spid="_x0000_s1096" style="position:absolute;left:8823;top:-2751;width:1616;height:892;visibility:visible;mso-wrap-style:square;v-text-anchor:top" coordsize="161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" path="m1467,l149,,91,11,44,43,12,90,,148,,743r12,58l44,848r47,32l149,892r1318,l1525,880r47,-32l1604,801r12,-58l1616,148,1604,90,1572,43,1525,11,1467,xe" fillcolor="#5b9bd4" stroked="f">
                    <v:path arrowok="t" o:connecttype="custom" o:connectlocs="1467,-2751;149,-2751;91,-2740;44,-2708;12,-2661;0,-2603;0,-2008;12,-1950;44,-1903;91,-1871;149,-1859;1467,-1859;1525,-1871;1572,-1903;1604,-1950;1616,-2008;1616,-2603;1604,-2661;1572,-2708;1525,-2740;1467,-2751" o:connectangles="0,0,0,0,0,0,0,0,0,0,0,0,0,0,0,0,0,0,0,0,0"/>
                  </v:shape>
                </v:group>
                <v:group id="Group 125" o:spid="_x0000_s1097" style="position:absolute;left:8823;top:-2751;width:1616;height:892" coordorigin="8823,-2751" coordsize="161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26" o:spid="_x0000_s1098" style="position:absolute;left:8823;top:-2751;width:1616;height:892;visibility:visible;mso-wrap-style:square;v-text-anchor:top" coordsize="161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" path="m,148l12,90,44,43,91,11,149,,1467,r58,11l1572,43r32,47l1616,148r,595l1604,801r-32,47l1525,880r-58,12l149,892,91,880,44,848,12,801,,743,,148xe" filled="f" strokecolor="#41709c" strokeweight="1pt">
                    <v:path arrowok="t" o:connecttype="custom" o:connectlocs="0,-2603;12,-2661;44,-2708;91,-2740;149,-2751;1467,-2751;1525,-2740;1572,-2708;1604,-2661;1616,-2603;1616,-2008;1604,-1950;1572,-1903;1525,-1871;1467,-1859;149,-1859;91,-1871;44,-1903;12,-1950;0,-2008;0,-2603" o:connectangles="0,0,0,0,0,0,0,0,0,0,0,0,0,0,0,0,0,0,0,0,0"/>
                  </v:shape>
                </v:group>
                <v:group id="Group 121" o:spid="_x0000_s1099" style="position:absolute;left:7087;top:-2426;width:1719;height:120" coordorigin="7087,-2426"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24" o:spid="_x0000_s1100" style="position:absolute;left:7087;top:-2426;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" path="m1599,r,120l1709,65r-90,l1619,55r90,l1599,xe" fillcolor="#5b9bd4" stroked="f">
                    <v:path arrowok="t" o:connecttype="custom" o:connectlocs="1599,-2426;1599,-2306;1709,-2361;1619,-2361;1619,-2371;1709,-2371;1599,-2426" o:connectangles="0,0,0,0,0,0,0"/>
                  </v:shape>
                  <v:shape id="Freeform 123" o:spid="_x0000_s1101" style="position:absolute;left:7087;top:-2426;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" path="m1599,55l,55,,65r1599,l1599,55xe" fillcolor="#5b9bd4" stroked="f">
                    <v:path arrowok="t" o:connecttype="custom" o:connectlocs="1599,-2371;0,-2371;0,-2361;1599,-2361;1599,-2371" o:connectangles="0,0,0,0,0"/>
                  </v:shape>
                  <v:shape id="Freeform 122" o:spid="_x0000_s1102" style="position:absolute;left:7087;top:-2426;width:1719;height:120;visibility:visible;mso-wrap-style:square;v-text-anchor:top" coordsize="171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" path="m1709,55r-90,l1619,65r90,l1719,60r-10,-5xe" fillcolor="#5b9bd4" stroked="f">
                    <v:path arrowok="t" o:connecttype="custom" o:connectlocs="1709,-2371;1619,-2371;1619,-2361;1709,-2361;1719,-2366;1709,-2371" o:connectangles="0,0,0,0,0,0"/>
                  </v:shape>
                </v:group>
                <v:group id="Group 119" o:spid="_x0000_s1103" style="position:absolute;left:9677;top:-4739;width:1432;height:759" coordorigin="9677,-4739" coordsize="1432,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120" o:spid="_x0000_s1104" style="position:absolute;left:9677;top:-4739;width:1432;height:759;visibility:visible;mso-wrap-style:square;v-text-anchor:top" coordsize="1432,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" path="m1306,l127,,77,10,37,37,10,78,,127,,633r10,49l37,722r40,27l127,759r1179,l1355,749r40,-27l1422,682r10,-49l1432,127,1422,78,1395,37,1355,10,1306,xe" fillcolor="#5b9bd4" stroked="f">
                    <v:path arrowok="t" o:connecttype="custom" o:connectlocs="1306,-4739;127,-4739;77,-4729;37,-4702;10,-4661;0,-4612;0,-4106;10,-4057;37,-4017;77,-3990;127,-3980;1306,-3980;1355,-3990;1395,-4017;1422,-4057;1432,-4106;1432,-4612;1422,-4661;1395,-4702;1355,-4729;1306,-4739" o:connectangles="0,0,0,0,0,0,0,0,0,0,0,0,0,0,0,0,0,0,0,0,0"/>
                  </v:shape>
                </v:group>
                <v:group id="Group 102" o:spid="_x0000_s1105" style="position:absolute;left:2102;top:-8078;width:9007;height:8580" coordorigin="2102,-8078" coordsize="9007,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Freeform 118" o:spid="_x0000_s1106" style="position:absolute;left:9677;top:-4739;width:1432;height:759;visibility:visible;mso-wrap-style:square;v-text-anchor:top" coordsize="1432,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" path="m,127l10,78,37,37,77,10,127,,1306,r49,10l1395,37r27,41l1432,127r,506l1422,682r-27,40l1355,749r-49,10l127,759,77,749,37,722,10,682,,633,,127xe" filled="f" strokecolor="#41709c" strokeweight="1pt">
                    <v:path arrowok="t" o:connecttype="custom" o:connectlocs="0,-4612;10,-4661;37,-4702;77,-4729;127,-4739;1306,-4739;1355,-4729;1395,-4702;1422,-4661;1432,-4612;1432,-4106;1422,-4057;1395,-4017;1355,-3990;1306,-3980;127,-3980;77,-3990;37,-4017;10,-4057;0,-4106;0,-4612" o:connectangles="0,0,0,0,0,0,0,0,0,0,0,0,0,0,0,0,0,0,0,0,0"/>
                  </v:shape>
                  <v:shapetype id="_x0000_t202" coordsize="21600,21600" o:spt="202" path="m,l,21600r21600,l21600,xe">
                    <v:stroke joinstyle="miter"/>
                    <v:path gradientshapeok="t" o:connecttype="rect"/>
                  </v:shapetype>
                  <v:shape id="Text Box 117" o:spid="_x0000_s1107" type="#_x0000_t202" style="position:absolute;left:6013;top:-8078;width:1729;height:1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616AF6DB" w14:textId="77777777" w:rsidR="00316603" w:rsidRDefault="00316603" w:rsidP="008B04AC">
                          <w:pPr>
                            <w:rPr>
                              <w:rFonts w:eastAsia="Calibri" w:hAnsi="Calibri" w:cs="Calibri"/>
                              <w:szCs w:val="18"/>
                            </w:rPr>
                          </w:pPr>
                          <w:r>
                            <w:t>Staff</w:t>
                          </w:r>
                          <w:r>
                            <w:rPr>
                              <w:spacing w:val="-3"/>
                            </w:rPr>
                            <w:t xml:space="preserve"> </w:t>
                          </w:r>
                          <w:r>
                            <w:t>and</w:t>
                          </w:r>
                        </w:p>
                        <w:p w14:paraId="5F8D0A25" w14:textId="77777777" w:rsidR="00316603" w:rsidRDefault="00316603" w:rsidP="008B04AC">
                          <w:pPr>
                            <w:rPr>
                              <w:rFonts w:eastAsia="Calibri" w:hAnsi="Calibri" w:cs="Calibri"/>
                              <w:szCs w:val="18"/>
                            </w:rPr>
                          </w:pPr>
                          <w:r>
                            <w:t>Postgraduate Research</w:t>
                          </w:r>
                          <w:r>
                            <w:rPr>
                              <w:spacing w:val="-5"/>
                            </w:rPr>
                            <w:t xml:space="preserve"> </w:t>
                          </w:r>
                          <w:r>
                            <w:t>Projects</w:t>
                          </w:r>
                        </w:p>
                      </w:txbxContent>
                    </v:textbox>
                  </v:shape>
                  <v:shape id="Text Box 116" o:spid="_x0000_s1108" type="#_x0000_t202" style="position:absolute;left:5468;top:-6458;width:2834;height:1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0B533CA0" w14:textId="77777777" w:rsidR="00316603" w:rsidRDefault="00316603" w:rsidP="008B04AC">
                          <w:pPr>
                            <w:rPr>
                              <w:rFonts w:eastAsia="Calibri" w:hAnsi="Calibri" w:cs="Calibri"/>
                              <w:szCs w:val="18"/>
                            </w:rPr>
                          </w:pPr>
                          <w:r>
                            <w:t>Researcher Completes Self</w:t>
                          </w:r>
                          <w:r>
                            <w:rPr>
                              <w:spacing w:val="-11"/>
                            </w:rPr>
                            <w:t xml:space="preserve"> </w:t>
                          </w:r>
                          <w:r>
                            <w:t>Declaration</w:t>
                          </w:r>
                        </w:p>
                        <w:p w14:paraId="13496EAA" w14:textId="77777777" w:rsidR="00316603" w:rsidRDefault="00316603" w:rsidP="008B04AC">
                          <w:pPr>
                            <w:rPr>
                              <w:rFonts w:eastAsia="Calibri" w:hAnsi="Calibri" w:cs="Calibri"/>
                              <w:szCs w:val="18"/>
                            </w:rPr>
                          </w:pPr>
                          <w:r>
                            <w:t>Checklist</w:t>
                          </w:r>
                        </w:p>
                        <w:p w14:paraId="03272D81" w14:textId="77777777" w:rsidR="00316603" w:rsidRDefault="00316603" w:rsidP="008B04AC"/>
                        <w:p w14:paraId="110954C1" w14:textId="77777777" w:rsidR="00316603" w:rsidRDefault="00316603" w:rsidP="008B04AC">
                          <w:pPr>
                            <w:rPr>
                              <w:rFonts w:eastAsia="Calibri" w:hAnsi="Calibri" w:cs="Calibri"/>
                              <w:szCs w:val="18"/>
                            </w:rPr>
                          </w:pPr>
                          <w:r>
                            <w:t>Countersigned by Supervisor (PG) Countersigned by Head of Dept.</w:t>
                          </w:r>
                          <w:r>
                            <w:rPr>
                              <w:spacing w:val="-10"/>
                            </w:rPr>
                            <w:t xml:space="preserve"> </w:t>
                          </w:r>
                          <w:r>
                            <w:t>(Staff)</w:t>
                          </w:r>
                        </w:p>
                      </w:txbxContent>
                    </v:textbox>
                  </v:shape>
                  <v:shape id="Text Box 115" o:spid="_x0000_s1109" type="#_x0000_t202" style="position:absolute;left:8291;top:-4787;width:718;height: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277AF089" w14:textId="77777777" w:rsidR="00316603" w:rsidRDefault="00316603" w:rsidP="008B04AC">
                          <w:pPr>
                            <w:rPr>
                              <w:rFonts w:eastAsia="Calibri" w:hAnsi="Calibri" w:cs="Calibri"/>
                            </w:rPr>
                          </w:pPr>
                          <w:r>
                            <w:t>No</w:t>
                          </w:r>
                        </w:p>
                      </w:txbxContent>
                    </v:textbox>
                  </v:shape>
                  <v:shape id="Text Box 114" o:spid="_x0000_s1110" type="#_x0000_t202" style="position:absolute;left:6323;top:-4720;width:1321;height: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fwwgAAANwAAAAPAAAAZHJzL2Rvd25yZXYueG1sRE9Ni8Iw&#10;EL0v+B/CLHhb0xWU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CZo2fwwgAAANwAAAAPAAAA&#10;AAAAAAAAAAAAAAcCAABkcnMvZG93bnJldi54bWxQSwUGAAAAAAMAAwC3AAAA9gIAAAAA&#10;" filled="f" stroked="f">
                    <v:textbox inset="0,0,0,0">
                      <w:txbxContent>
                        <w:p w14:paraId="084B6614" w14:textId="77777777" w:rsidR="00316603" w:rsidRDefault="00316603" w:rsidP="008B04AC">
                          <w:pPr>
                            <w:rPr>
                              <w:rFonts w:eastAsia="Calibri" w:hAnsi="Calibri" w:cs="Calibri"/>
                              <w:szCs w:val="18"/>
                            </w:rPr>
                          </w:pPr>
                          <w:r>
                            <w:t>Ethical</w:t>
                          </w:r>
                        </w:p>
                        <w:p w14:paraId="4F97C3BD" w14:textId="77777777" w:rsidR="00316603" w:rsidRDefault="00316603" w:rsidP="008B04AC">
                          <w:pPr>
                            <w:rPr>
                              <w:rFonts w:eastAsia="Calibri" w:hAnsi="Calibri" w:cs="Calibri"/>
                              <w:szCs w:val="18"/>
                            </w:rPr>
                          </w:pPr>
                          <w:r>
                            <w:t>Issues?</w:t>
                          </w:r>
                        </w:p>
                      </w:txbxContent>
                    </v:textbox>
                  </v:shape>
                  <v:shape id="Text Box 113" o:spid="_x0000_s1111" type="#_x0000_t202" style="position:absolute;left:9774;top:-4613;width:1305;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3B3EF76C" w14:textId="77777777" w:rsidR="00316603" w:rsidRDefault="00316603" w:rsidP="008B04AC">
                          <w:pPr>
                            <w:rPr>
                              <w:rFonts w:eastAsia="Calibri" w:hAnsi="Calibri" w:cs="Calibri"/>
                              <w:szCs w:val="18"/>
                            </w:rPr>
                          </w:pPr>
                          <w:r>
                            <w:t>Record</w:t>
                          </w:r>
                        </w:p>
                        <w:p w14:paraId="79A6C292" w14:textId="77777777" w:rsidR="00316603" w:rsidRDefault="00316603" w:rsidP="008B04AC">
                          <w:pPr>
                            <w:rPr>
                              <w:rFonts w:eastAsia="Calibri" w:hAnsi="Calibri" w:cs="Calibri"/>
                              <w:szCs w:val="18"/>
                            </w:rPr>
                          </w:pPr>
                          <w:r>
                            <w:t>Database</w:t>
                          </w:r>
                        </w:p>
                      </w:txbxContent>
                    </v:textbox>
                  </v:shape>
                  <v:shape id="Text Box 112" o:spid="_x0000_s1112" type="#_x0000_t202" style="position:absolute;left:7004;top:-3698;width:615;height: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" filled="f" stroked="f">
                    <v:textbox inset="0,0,0,0">
                      <w:txbxContent>
                        <w:p w14:paraId="3D5663A8" w14:textId="77777777" w:rsidR="00316603" w:rsidRDefault="00316603" w:rsidP="008B04AC">
                          <w:pPr>
                            <w:rPr>
                              <w:rFonts w:eastAsia="Calibri" w:hAnsi="Calibri" w:cs="Calibri"/>
                            </w:rPr>
                          </w:pPr>
                          <w:r>
                            <w:t>Yes</w:t>
                          </w:r>
                        </w:p>
                      </w:txbxContent>
                    </v:textbox>
                  </v:shape>
                  <v:shape id="Text Box 111" o:spid="_x0000_s1113" type="#_x0000_t202" style="position:absolute;left:4268;top:-2989;width:871;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7DED49BF" w14:textId="77777777" w:rsidR="00316603" w:rsidRDefault="00316603" w:rsidP="008B04AC">
                          <w:pPr>
                            <w:rPr>
                              <w:rFonts w:eastAsia="Calibri" w:hAnsi="Calibri" w:cs="Calibri"/>
                            </w:rPr>
                          </w:pPr>
                          <w:r>
                            <w:t>No</w:t>
                          </w:r>
                        </w:p>
                      </w:txbxContent>
                    </v:textbox>
                  </v:shape>
                  <v:shape id="Text Box 110" o:spid="_x0000_s1114" type="#_x0000_t202" style="position:absolute;left:2154;top:-2889;width:1347;height: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0645040E" w14:textId="77777777" w:rsidR="00316603" w:rsidRDefault="00316603" w:rsidP="008B04AC">
                          <w:pPr>
                            <w:rPr>
                              <w:rFonts w:eastAsia="Calibri" w:hAnsi="Calibri" w:cs="Calibri"/>
                              <w:szCs w:val="18"/>
                            </w:rPr>
                          </w:pPr>
                          <w:r>
                            <w:t>Approval</w:t>
                          </w:r>
                          <w:r>
                            <w:rPr>
                              <w:spacing w:val="-4"/>
                            </w:rPr>
                            <w:t xml:space="preserve"> </w:t>
                          </w:r>
                          <w:r>
                            <w:t>by</w:t>
                          </w:r>
                        </w:p>
                        <w:p w14:paraId="20B95133" w14:textId="77777777" w:rsidR="00316603" w:rsidRDefault="00316603" w:rsidP="008B04AC">
                          <w:pPr>
                            <w:rPr>
                              <w:rFonts w:eastAsia="Calibri" w:hAnsi="Calibri" w:cs="Calibri"/>
                              <w:szCs w:val="18"/>
                            </w:rPr>
                          </w:pPr>
                          <w:r>
                            <w:t>School</w:t>
                          </w:r>
                          <w:r>
                            <w:rPr>
                              <w:spacing w:val="-7"/>
                            </w:rPr>
                            <w:t xml:space="preserve"> </w:t>
                          </w:r>
                          <w:r>
                            <w:t>Ethics Committee</w:t>
                          </w:r>
                        </w:p>
                      </w:txbxContent>
                    </v:textbox>
                  </v:shape>
                  <v:shape id="Text Box 109" o:spid="_x0000_s1115" type="#_x0000_t202" style="position:absolute;left:6079;top:-2935;width:1565;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07198B6F" w14:textId="77777777" w:rsidR="00316603" w:rsidRDefault="00316603" w:rsidP="008B04AC">
                          <w:pPr>
                            <w:rPr>
                              <w:rFonts w:eastAsia="Calibri" w:hAnsi="Calibri" w:cs="Calibri"/>
                              <w:szCs w:val="18"/>
                            </w:rPr>
                          </w:pPr>
                          <w:r>
                            <w:t>Institute</w:t>
                          </w:r>
                          <w:r>
                            <w:rPr>
                              <w:spacing w:val="-6"/>
                            </w:rPr>
                            <w:t xml:space="preserve"> </w:t>
                          </w:r>
                          <w:r>
                            <w:t>Ethics</w:t>
                          </w:r>
                        </w:p>
                        <w:p w14:paraId="7A06C3A3" w14:textId="77777777" w:rsidR="00316603" w:rsidRDefault="00316603" w:rsidP="008B04AC">
                          <w:pPr>
                            <w:rPr>
                              <w:rFonts w:eastAsia="Calibri" w:hAnsi="Calibri" w:cs="Calibri"/>
                              <w:szCs w:val="18"/>
                            </w:rPr>
                          </w:pPr>
                          <w:r>
                            <w:t>Committee</w:t>
                          </w:r>
                        </w:p>
                      </w:txbxContent>
                    </v:textbox>
                  </v:shape>
                  <v:shape id="Text Box 108" o:spid="_x0000_s1116" type="#_x0000_t202" style="position:absolute;left:9025;top:-2582;width:1211;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1C45AD1E" w14:textId="77777777" w:rsidR="00316603" w:rsidRDefault="00316603" w:rsidP="008B04AC">
                          <w:pPr>
                            <w:rPr>
                              <w:rFonts w:eastAsia="Calibri" w:hAnsi="Calibri" w:cs="Calibri"/>
                              <w:szCs w:val="18"/>
                            </w:rPr>
                          </w:pPr>
                          <w:r>
                            <w:t>Resubmit</w:t>
                          </w:r>
                        </w:p>
                        <w:p w14:paraId="380F2753" w14:textId="77777777" w:rsidR="00316603" w:rsidRDefault="00316603" w:rsidP="008B04AC">
                          <w:pPr>
                            <w:rPr>
                              <w:rFonts w:eastAsia="Calibri" w:hAnsi="Calibri" w:cs="Calibri"/>
                              <w:szCs w:val="18"/>
                            </w:rPr>
                          </w:pPr>
                          <w:r>
                            <w:t>(Minor</w:t>
                          </w:r>
                          <w:r>
                            <w:rPr>
                              <w:spacing w:val="-7"/>
                            </w:rPr>
                            <w:t xml:space="preserve"> </w:t>
                          </w:r>
                          <w:r>
                            <w:t>Changes)</w:t>
                          </w:r>
                        </w:p>
                      </w:txbxContent>
                    </v:textbox>
                  </v:shape>
                  <v:shape id="Text Box 107" o:spid="_x0000_s1117" type="#_x0000_t202" style="position:absolute;left:3072;top:-1638;width:30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5DAC501B" w14:textId="77777777" w:rsidR="00316603" w:rsidRDefault="00316603" w:rsidP="008B04AC">
                          <w:pPr>
                            <w:rPr>
                              <w:rFonts w:eastAsia="Calibri" w:hAnsi="Calibri" w:cs="Calibri"/>
                            </w:rPr>
                          </w:pPr>
                          <w:r>
                            <w:t>Yes</w:t>
                          </w:r>
                        </w:p>
                      </w:txbxContent>
                    </v:textbox>
                  </v:shape>
                  <v:shape id="Text Box 106" o:spid="_x0000_s1118" type="#_x0000_t202" style="position:absolute;left:5819;top:-534;width:78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0AEB8821" w14:textId="77777777" w:rsidR="00316603" w:rsidRDefault="00316603" w:rsidP="008B04AC">
                          <w:pPr>
                            <w:rPr>
                              <w:rFonts w:eastAsia="Calibri" w:hAnsi="Calibri" w:cs="Calibri"/>
                              <w:szCs w:val="18"/>
                            </w:rPr>
                          </w:pPr>
                          <w:r>
                            <w:t>Approve</w:t>
                          </w:r>
                          <w:r>
                            <w:rPr>
                              <w:spacing w:val="-4"/>
                            </w:rPr>
                            <w:t xml:space="preserve"> </w:t>
                          </w:r>
                          <w:r>
                            <w:t>&amp;</w:t>
                          </w:r>
                        </w:p>
                      </w:txbxContent>
                    </v:textbox>
                  </v:shape>
                  <v:shape id="Text Box 105" o:spid="_x0000_s1119" type="#_x0000_t202" style="position:absolute;left:7049;top:-758;width:108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68FF12C8" w14:textId="77777777" w:rsidR="00316603" w:rsidRDefault="00316603" w:rsidP="008B04AC">
                          <w:pPr>
                            <w:rPr>
                              <w:rFonts w:eastAsia="Calibri" w:hAnsi="Calibri" w:cs="Calibri"/>
                              <w:szCs w:val="18"/>
                            </w:rPr>
                          </w:pPr>
                          <w:r>
                            <w:t>Reject</w:t>
                          </w:r>
                        </w:p>
                      </w:txbxContent>
                    </v:textbox>
                  </v:shape>
                  <v:shape id="Text Box 104" o:spid="_x0000_s1120" type="#_x0000_t202" style="position:absolute;left:2102;top:-720;width:1249;height:1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5C15A4FC" w14:textId="77777777" w:rsidR="00316603" w:rsidRDefault="00316603" w:rsidP="008B04AC">
                          <w:pPr>
                            <w:rPr>
                              <w:rFonts w:eastAsia="Calibri" w:hAnsi="Calibri" w:cs="Calibri"/>
                              <w:szCs w:val="18"/>
                            </w:rPr>
                          </w:pPr>
                          <w:r>
                            <w:t>School</w:t>
                          </w:r>
                          <w:r>
                            <w:rPr>
                              <w:spacing w:val="-7"/>
                            </w:rPr>
                            <w:t xml:space="preserve"> </w:t>
                          </w:r>
                          <w:r>
                            <w:t>Ethics</w:t>
                          </w:r>
                        </w:p>
                        <w:p w14:paraId="45672EC3" w14:textId="77777777" w:rsidR="00316603" w:rsidRDefault="00316603" w:rsidP="008B04AC">
                          <w:pPr>
                            <w:rPr>
                              <w:rFonts w:eastAsia="Calibri" w:hAnsi="Calibri" w:cs="Calibri"/>
                              <w:szCs w:val="18"/>
                            </w:rPr>
                          </w:pPr>
                          <w:r>
                            <w:t>Committee Annual</w:t>
                          </w:r>
                          <w:r>
                            <w:rPr>
                              <w:spacing w:val="-2"/>
                            </w:rPr>
                            <w:t xml:space="preserve"> </w:t>
                          </w:r>
                          <w:r>
                            <w:t>Report</w:t>
                          </w:r>
                          <w:r>
                            <w:rPr>
                              <w:spacing w:val="-3"/>
                            </w:rPr>
                            <w:t xml:space="preserve"> </w:t>
                          </w:r>
                          <w:r>
                            <w:t>to Institute Ethics Committee</w:t>
                          </w:r>
                        </w:p>
                      </w:txbxContent>
                    </v:textbox>
                  </v:shape>
                  <v:shape id="Text Box 103" o:spid="_x0000_s1121" type="#_x0000_t202" style="position:absolute;left:5619;top:-473;width:1200;height: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34F09370" w14:textId="77777777" w:rsidR="00316603" w:rsidRDefault="00316603" w:rsidP="008B04AC">
                          <w:pPr>
                            <w:rPr>
                              <w:rFonts w:eastAsia="Calibri" w:hAnsi="Calibri" w:cs="Calibri"/>
                              <w:szCs w:val="18"/>
                            </w:rPr>
                          </w:pPr>
                          <w:r>
                            <w:t>Record</w:t>
                          </w:r>
                        </w:p>
                        <w:p w14:paraId="0C55039C" w14:textId="77777777" w:rsidR="00316603" w:rsidRDefault="00316603" w:rsidP="008B04AC">
                          <w:pPr>
                            <w:rPr>
                              <w:rFonts w:eastAsia="Calibri" w:hAnsi="Calibri" w:cs="Calibri"/>
                              <w:szCs w:val="18"/>
                            </w:rPr>
                          </w:pPr>
                          <w:r>
                            <w:t>Database</w:t>
                          </w:r>
                        </w:p>
                      </w:txbxContent>
                    </v:textbox>
                  </v:shape>
                </v:group>
                <w10:wrap anchorx="page"/>
              </v:group>
            </w:pict>
          </mc:Fallback>
        </mc:AlternateContent>
      </w:r>
    </w:p>
    <w:p w14:paraId="34783BEF" w14:textId="77777777" w:rsidR="00165175" w:rsidRDefault="00165175" w:rsidP="00BC0445"/>
    <w:p w14:paraId="03A00583" w14:textId="77777777" w:rsidR="00165175" w:rsidRDefault="00123DF1" w:rsidP="00BC0445">
      <w:r>
        <w:rPr>
          <w:noProof/>
          <w:lang w:val="en-IE" w:eastAsia="en-IE"/>
        </w:rPr>
        <mc:AlternateContent>
          <mc:Choice Requires="wpg">
            <w:drawing>
              <wp:inline distT="0" distB="0" distL="0" distR="0" wp14:anchorId="553154AA" wp14:editId="5150D809">
                <wp:extent cx="1157605" cy="1970405"/>
                <wp:effectExtent l="1270" t="6985" r="3175" b="3810"/>
                <wp:docPr id="207" name="Group 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7605" cy="1970405"/>
                          <a:chOff x="0" y="0"/>
                          <a:chExt cx="1823" cy="3103"/>
                        </a:xfrm>
                      </wpg:grpSpPr>
                      <wpg:grpSp>
                        <wpg:cNvPr id="208" name="Group 206"/>
                        <wpg:cNvGrpSpPr>
                          <a:grpSpLocks/>
                        </wpg:cNvGrpSpPr>
                        <wpg:grpSpPr bwMode="auto">
                          <a:xfrm>
                            <a:off x="51" y="10"/>
                            <a:ext cx="1762" cy="1260"/>
                            <a:chOff x="51" y="10"/>
                            <a:chExt cx="1762" cy="1260"/>
                          </a:xfrm>
                        </wpg:grpSpPr>
                        <wps:wsp>
                          <wps:cNvPr id="209" name="Freeform 207"/>
                          <wps:cNvSpPr>
                            <a:spLocks/>
                          </wps:cNvSpPr>
                          <wps:spPr bwMode="auto">
                            <a:xfrm>
                              <a:off x="51" y="10"/>
                              <a:ext cx="1762" cy="1260"/>
                            </a:xfrm>
                            <a:custGeom>
                              <a:avLst/>
                              <a:gdLst>
                                <a:gd name="T0" fmla="+- 0 1603 51"/>
                                <a:gd name="T1" fmla="*/ T0 w 1762"/>
                                <a:gd name="T2" fmla="+- 0 10 10"/>
                                <a:gd name="T3" fmla="*/ 10 h 1260"/>
                                <a:gd name="T4" fmla="+- 0 261 51"/>
                                <a:gd name="T5" fmla="*/ T4 w 1762"/>
                                <a:gd name="T6" fmla="+- 0 10 10"/>
                                <a:gd name="T7" fmla="*/ 10 h 1260"/>
                                <a:gd name="T8" fmla="+- 0 195 51"/>
                                <a:gd name="T9" fmla="*/ T8 w 1762"/>
                                <a:gd name="T10" fmla="+- 0 21 10"/>
                                <a:gd name="T11" fmla="*/ 21 h 1260"/>
                                <a:gd name="T12" fmla="+- 0 137 51"/>
                                <a:gd name="T13" fmla="*/ T12 w 1762"/>
                                <a:gd name="T14" fmla="+- 0 51 10"/>
                                <a:gd name="T15" fmla="*/ 51 h 1260"/>
                                <a:gd name="T16" fmla="+- 0 92 51"/>
                                <a:gd name="T17" fmla="*/ T16 w 1762"/>
                                <a:gd name="T18" fmla="+- 0 96 10"/>
                                <a:gd name="T19" fmla="*/ 96 h 1260"/>
                                <a:gd name="T20" fmla="+- 0 62 51"/>
                                <a:gd name="T21" fmla="*/ T20 w 1762"/>
                                <a:gd name="T22" fmla="+- 0 154 10"/>
                                <a:gd name="T23" fmla="*/ 154 h 1260"/>
                                <a:gd name="T24" fmla="+- 0 51 51"/>
                                <a:gd name="T25" fmla="*/ T24 w 1762"/>
                                <a:gd name="T26" fmla="+- 0 220 10"/>
                                <a:gd name="T27" fmla="*/ 220 h 1260"/>
                                <a:gd name="T28" fmla="+- 0 51 51"/>
                                <a:gd name="T29" fmla="*/ T28 w 1762"/>
                                <a:gd name="T30" fmla="+- 0 1060 10"/>
                                <a:gd name="T31" fmla="*/ 1060 h 1260"/>
                                <a:gd name="T32" fmla="+- 0 62 51"/>
                                <a:gd name="T33" fmla="*/ T32 w 1762"/>
                                <a:gd name="T34" fmla="+- 0 1126 10"/>
                                <a:gd name="T35" fmla="*/ 1126 h 1260"/>
                                <a:gd name="T36" fmla="+- 0 92 51"/>
                                <a:gd name="T37" fmla="*/ T36 w 1762"/>
                                <a:gd name="T38" fmla="+- 0 1184 10"/>
                                <a:gd name="T39" fmla="*/ 1184 h 1260"/>
                                <a:gd name="T40" fmla="+- 0 137 51"/>
                                <a:gd name="T41" fmla="*/ T40 w 1762"/>
                                <a:gd name="T42" fmla="+- 0 1229 10"/>
                                <a:gd name="T43" fmla="*/ 1229 h 1260"/>
                                <a:gd name="T44" fmla="+- 0 195 51"/>
                                <a:gd name="T45" fmla="*/ T44 w 1762"/>
                                <a:gd name="T46" fmla="+- 0 1259 10"/>
                                <a:gd name="T47" fmla="*/ 1259 h 1260"/>
                                <a:gd name="T48" fmla="+- 0 261 51"/>
                                <a:gd name="T49" fmla="*/ T48 w 1762"/>
                                <a:gd name="T50" fmla="+- 0 1270 10"/>
                                <a:gd name="T51" fmla="*/ 1270 h 1260"/>
                                <a:gd name="T52" fmla="+- 0 1603 51"/>
                                <a:gd name="T53" fmla="*/ T52 w 1762"/>
                                <a:gd name="T54" fmla="+- 0 1270 10"/>
                                <a:gd name="T55" fmla="*/ 1270 h 1260"/>
                                <a:gd name="T56" fmla="+- 0 1669 51"/>
                                <a:gd name="T57" fmla="*/ T56 w 1762"/>
                                <a:gd name="T58" fmla="+- 0 1259 10"/>
                                <a:gd name="T59" fmla="*/ 1259 h 1260"/>
                                <a:gd name="T60" fmla="+- 0 1727 51"/>
                                <a:gd name="T61" fmla="*/ T60 w 1762"/>
                                <a:gd name="T62" fmla="+- 0 1229 10"/>
                                <a:gd name="T63" fmla="*/ 1229 h 1260"/>
                                <a:gd name="T64" fmla="+- 0 1772 51"/>
                                <a:gd name="T65" fmla="*/ T64 w 1762"/>
                                <a:gd name="T66" fmla="+- 0 1184 10"/>
                                <a:gd name="T67" fmla="*/ 1184 h 1260"/>
                                <a:gd name="T68" fmla="+- 0 1802 51"/>
                                <a:gd name="T69" fmla="*/ T68 w 1762"/>
                                <a:gd name="T70" fmla="+- 0 1126 10"/>
                                <a:gd name="T71" fmla="*/ 1126 h 1260"/>
                                <a:gd name="T72" fmla="+- 0 1813 51"/>
                                <a:gd name="T73" fmla="*/ T72 w 1762"/>
                                <a:gd name="T74" fmla="+- 0 1060 10"/>
                                <a:gd name="T75" fmla="*/ 1060 h 1260"/>
                                <a:gd name="T76" fmla="+- 0 1813 51"/>
                                <a:gd name="T77" fmla="*/ T76 w 1762"/>
                                <a:gd name="T78" fmla="+- 0 220 10"/>
                                <a:gd name="T79" fmla="*/ 220 h 1260"/>
                                <a:gd name="T80" fmla="+- 0 1802 51"/>
                                <a:gd name="T81" fmla="*/ T80 w 1762"/>
                                <a:gd name="T82" fmla="+- 0 154 10"/>
                                <a:gd name="T83" fmla="*/ 154 h 1260"/>
                                <a:gd name="T84" fmla="+- 0 1772 51"/>
                                <a:gd name="T85" fmla="*/ T84 w 1762"/>
                                <a:gd name="T86" fmla="+- 0 96 10"/>
                                <a:gd name="T87" fmla="*/ 96 h 1260"/>
                                <a:gd name="T88" fmla="+- 0 1727 51"/>
                                <a:gd name="T89" fmla="*/ T88 w 1762"/>
                                <a:gd name="T90" fmla="+- 0 51 10"/>
                                <a:gd name="T91" fmla="*/ 51 h 1260"/>
                                <a:gd name="T92" fmla="+- 0 1669 51"/>
                                <a:gd name="T93" fmla="*/ T92 w 1762"/>
                                <a:gd name="T94" fmla="+- 0 21 10"/>
                                <a:gd name="T95" fmla="*/ 21 h 1260"/>
                                <a:gd name="T96" fmla="+- 0 1603 51"/>
                                <a:gd name="T97" fmla="*/ T96 w 1762"/>
                                <a:gd name="T98" fmla="+- 0 10 10"/>
                                <a:gd name="T99" fmla="*/ 10 h 1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762" h="1260">
                                  <a:moveTo>
                                    <a:pt x="1552" y="0"/>
                                  </a:moveTo>
                                  <a:lnTo>
                                    <a:pt x="210" y="0"/>
                                  </a:lnTo>
                                  <a:lnTo>
                                    <a:pt x="144" y="11"/>
                                  </a:lnTo>
                                  <a:lnTo>
                                    <a:pt x="86" y="41"/>
                                  </a:lnTo>
                                  <a:lnTo>
                                    <a:pt x="41" y="86"/>
                                  </a:lnTo>
                                  <a:lnTo>
                                    <a:pt x="11" y="144"/>
                                  </a:lnTo>
                                  <a:lnTo>
                                    <a:pt x="0" y="210"/>
                                  </a:lnTo>
                                  <a:lnTo>
                                    <a:pt x="0" y="1050"/>
                                  </a:lnTo>
                                  <a:lnTo>
                                    <a:pt x="11" y="1116"/>
                                  </a:lnTo>
                                  <a:lnTo>
                                    <a:pt x="41" y="1174"/>
                                  </a:lnTo>
                                  <a:lnTo>
                                    <a:pt x="86" y="1219"/>
                                  </a:lnTo>
                                  <a:lnTo>
                                    <a:pt x="144" y="1249"/>
                                  </a:lnTo>
                                  <a:lnTo>
                                    <a:pt x="210" y="1260"/>
                                  </a:lnTo>
                                  <a:lnTo>
                                    <a:pt x="1552" y="1260"/>
                                  </a:lnTo>
                                  <a:lnTo>
                                    <a:pt x="1618" y="1249"/>
                                  </a:lnTo>
                                  <a:lnTo>
                                    <a:pt x="1676" y="1219"/>
                                  </a:lnTo>
                                  <a:lnTo>
                                    <a:pt x="1721" y="1174"/>
                                  </a:lnTo>
                                  <a:lnTo>
                                    <a:pt x="1751" y="1116"/>
                                  </a:lnTo>
                                  <a:lnTo>
                                    <a:pt x="1762" y="1050"/>
                                  </a:lnTo>
                                  <a:lnTo>
                                    <a:pt x="1762" y="210"/>
                                  </a:lnTo>
                                  <a:lnTo>
                                    <a:pt x="1751" y="144"/>
                                  </a:lnTo>
                                  <a:lnTo>
                                    <a:pt x="1721" y="86"/>
                                  </a:lnTo>
                                  <a:lnTo>
                                    <a:pt x="1676" y="41"/>
                                  </a:lnTo>
                                  <a:lnTo>
                                    <a:pt x="1618" y="11"/>
                                  </a:lnTo>
                                  <a:lnTo>
                                    <a:pt x="1552"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 name="Group 204"/>
                        <wpg:cNvGrpSpPr>
                          <a:grpSpLocks/>
                        </wpg:cNvGrpSpPr>
                        <wpg:grpSpPr bwMode="auto">
                          <a:xfrm>
                            <a:off x="51" y="10"/>
                            <a:ext cx="1762" cy="1260"/>
                            <a:chOff x="51" y="10"/>
                            <a:chExt cx="1762" cy="1260"/>
                          </a:xfrm>
                        </wpg:grpSpPr>
                        <wps:wsp>
                          <wps:cNvPr id="211" name="Freeform 205"/>
                          <wps:cNvSpPr>
                            <a:spLocks/>
                          </wps:cNvSpPr>
                          <wps:spPr bwMode="auto">
                            <a:xfrm>
                              <a:off x="51" y="10"/>
                              <a:ext cx="1762" cy="1260"/>
                            </a:xfrm>
                            <a:custGeom>
                              <a:avLst/>
                              <a:gdLst>
                                <a:gd name="T0" fmla="+- 0 51 51"/>
                                <a:gd name="T1" fmla="*/ T0 w 1762"/>
                                <a:gd name="T2" fmla="+- 0 220 10"/>
                                <a:gd name="T3" fmla="*/ 220 h 1260"/>
                                <a:gd name="T4" fmla="+- 0 62 51"/>
                                <a:gd name="T5" fmla="*/ T4 w 1762"/>
                                <a:gd name="T6" fmla="+- 0 154 10"/>
                                <a:gd name="T7" fmla="*/ 154 h 1260"/>
                                <a:gd name="T8" fmla="+- 0 92 51"/>
                                <a:gd name="T9" fmla="*/ T8 w 1762"/>
                                <a:gd name="T10" fmla="+- 0 96 10"/>
                                <a:gd name="T11" fmla="*/ 96 h 1260"/>
                                <a:gd name="T12" fmla="+- 0 137 51"/>
                                <a:gd name="T13" fmla="*/ T12 w 1762"/>
                                <a:gd name="T14" fmla="+- 0 51 10"/>
                                <a:gd name="T15" fmla="*/ 51 h 1260"/>
                                <a:gd name="T16" fmla="+- 0 195 51"/>
                                <a:gd name="T17" fmla="*/ T16 w 1762"/>
                                <a:gd name="T18" fmla="+- 0 21 10"/>
                                <a:gd name="T19" fmla="*/ 21 h 1260"/>
                                <a:gd name="T20" fmla="+- 0 261 51"/>
                                <a:gd name="T21" fmla="*/ T20 w 1762"/>
                                <a:gd name="T22" fmla="+- 0 10 10"/>
                                <a:gd name="T23" fmla="*/ 10 h 1260"/>
                                <a:gd name="T24" fmla="+- 0 1603 51"/>
                                <a:gd name="T25" fmla="*/ T24 w 1762"/>
                                <a:gd name="T26" fmla="+- 0 10 10"/>
                                <a:gd name="T27" fmla="*/ 10 h 1260"/>
                                <a:gd name="T28" fmla="+- 0 1669 51"/>
                                <a:gd name="T29" fmla="*/ T28 w 1762"/>
                                <a:gd name="T30" fmla="+- 0 21 10"/>
                                <a:gd name="T31" fmla="*/ 21 h 1260"/>
                                <a:gd name="T32" fmla="+- 0 1727 51"/>
                                <a:gd name="T33" fmla="*/ T32 w 1762"/>
                                <a:gd name="T34" fmla="+- 0 51 10"/>
                                <a:gd name="T35" fmla="*/ 51 h 1260"/>
                                <a:gd name="T36" fmla="+- 0 1772 51"/>
                                <a:gd name="T37" fmla="*/ T36 w 1762"/>
                                <a:gd name="T38" fmla="+- 0 96 10"/>
                                <a:gd name="T39" fmla="*/ 96 h 1260"/>
                                <a:gd name="T40" fmla="+- 0 1802 51"/>
                                <a:gd name="T41" fmla="*/ T40 w 1762"/>
                                <a:gd name="T42" fmla="+- 0 154 10"/>
                                <a:gd name="T43" fmla="*/ 154 h 1260"/>
                                <a:gd name="T44" fmla="+- 0 1813 51"/>
                                <a:gd name="T45" fmla="*/ T44 w 1762"/>
                                <a:gd name="T46" fmla="+- 0 220 10"/>
                                <a:gd name="T47" fmla="*/ 220 h 1260"/>
                                <a:gd name="T48" fmla="+- 0 1813 51"/>
                                <a:gd name="T49" fmla="*/ T48 w 1762"/>
                                <a:gd name="T50" fmla="+- 0 1060 10"/>
                                <a:gd name="T51" fmla="*/ 1060 h 1260"/>
                                <a:gd name="T52" fmla="+- 0 1802 51"/>
                                <a:gd name="T53" fmla="*/ T52 w 1762"/>
                                <a:gd name="T54" fmla="+- 0 1126 10"/>
                                <a:gd name="T55" fmla="*/ 1126 h 1260"/>
                                <a:gd name="T56" fmla="+- 0 1772 51"/>
                                <a:gd name="T57" fmla="*/ T56 w 1762"/>
                                <a:gd name="T58" fmla="+- 0 1184 10"/>
                                <a:gd name="T59" fmla="*/ 1184 h 1260"/>
                                <a:gd name="T60" fmla="+- 0 1727 51"/>
                                <a:gd name="T61" fmla="*/ T60 w 1762"/>
                                <a:gd name="T62" fmla="+- 0 1229 10"/>
                                <a:gd name="T63" fmla="*/ 1229 h 1260"/>
                                <a:gd name="T64" fmla="+- 0 1669 51"/>
                                <a:gd name="T65" fmla="*/ T64 w 1762"/>
                                <a:gd name="T66" fmla="+- 0 1259 10"/>
                                <a:gd name="T67" fmla="*/ 1259 h 1260"/>
                                <a:gd name="T68" fmla="+- 0 1603 51"/>
                                <a:gd name="T69" fmla="*/ T68 w 1762"/>
                                <a:gd name="T70" fmla="+- 0 1270 10"/>
                                <a:gd name="T71" fmla="*/ 1270 h 1260"/>
                                <a:gd name="T72" fmla="+- 0 261 51"/>
                                <a:gd name="T73" fmla="*/ T72 w 1762"/>
                                <a:gd name="T74" fmla="+- 0 1270 10"/>
                                <a:gd name="T75" fmla="*/ 1270 h 1260"/>
                                <a:gd name="T76" fmla="+- 0 195 51"/>
                                <a:gd name="T77" fmla="*/ T76 w 1762"/>
                                <a:gd name="T78" fmla="+- 0 1259 10"/>
                                <a:gd name="T79" fmla="*/ 1259 h 1260"/>
                                <a:gd name="T80" fmla="+- 0 137 51"/>
                                <a:gd name="T81" fmla="*/ T80 w 1762"/>
                                <a:gd name="T82" fmla="+- 0 1229 10"/>
                                <a:gd name="T83" fmla="*/ 1229 h 1260"/>
                                <a:gd name="T84" fmla="+- 0 92 51"/>
                                <a:gd name="T85" fmla="*/ T84 w 1762"/>
                                <a:gd name="T86" fmla="+- 0 1184 10"/>
                                <a:gd name="T87" fmla="*/ 1184 h 1260"/>
                                <a:gd name="T88" fmla="+- 0 62 51"/>
                                <a:gd name="T89" fmla="*/ T88 w 1762"/>
                                <a:gd name="T90" fmla="+- 0 1126 10"/>
                                <a:gd name="T91" fmla="*/ 1126 h 1260"/>
                                <a:gd name="T92" fmla="+- 0 51 51"/>
                                <a:gd name="T93" fmla="*/ T92 w 1762"/>
                                <a:gd name="T94" fmla="+- 0 1060 10"/>
                                <a:gd name="T95" fmla="*/ 1060 h 1260"/>
                                <a:gd name="T96" fmla="+- 0 51 51"/>
                                <a:gd name="T97" fmla="*/ T96 w 1762"/>
                                <a:gd name="T98" fmla="+- 0 220 10"/>
                                <a:gd name="T99" fmla="*/ 220 h 1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762" h="1260">
                                  <a:moveTo>
                                    <a:pt x="0" y="210"/>
                                  </a:moveTo>
                                  <a:lnTo>
                                    <a:pt x="11" y="144"/>
                                  </a:lnTo>
                                  <a:lnTo>
                                    <a:pt x="41" y="86"/>
                                  </a:lnTo>
                                  <a:lnTo>
                                    <a:pt x="86" y="41"/>
                                  </a:lnTo>
                                  <a:lnTo>
                                    <a:pt x="144" y="11"/>
                                  </a:lnTo>
                                  <a:lnTo>
                                    <a:pt x="210" y="0"/>
                                  </a:lnTo>
                                  <a:lnTo>
                                    <a:pt x="1552" y="0"/>
                                  </a:lnTo>
                                  <a:lnTo>
                                    <a:pt x="1618" y="11"/>
                                  </a:lnTo>
                                  <a:lnTo>
                                    <a:pt x="1676" y="41"/>
                                  </a:lnTo>
                                  <a:lnTo>
                                    <a:pt x="1721" y="86"/>
                                  </a:lnTo>
                                  <a:lnTo>
                                    <a:pt x="1751" y="144"/>
                                  </a:lnTo>
                                  <a:lnTo>
                                    <a:pt x="1762" y="210"/>
                                  </a:lnTo>
                                  <a:lnTo>
                                    <a:pt x="1762" y="1050"/>
                                  </a:lnTo>
                                  <a:lnTo>
                                    <a:pt x="1751" y="1116"/>
                                  </a:lnTo>
                                  <a:lnTo>
                                    <a:pt x="1721" y="1174"/>
                                  </a:lnTo>
                                  <a:lnTo>
                                    <a:pt x="1676" y="1219"/>
                                  </a:lnTo>
                                  <a:lnTo>
                                    <a:pt x="1618" y="1249"/>
                                  </a:lnTo>
                                  <a:lnTo>
                                    <a:pt x="1552" y="1260"/>
                                  </a:lnTo>
                                  <a:lnTo>
                                    <a:pt x="210" y="1260"/>
                                  </a:lnTo>
                                  <a:lnTo>
                                    <a:pt x="144" y="1249"/>
                                  </a:lnTo>
                                  <a:lnTo>
                                    <a:pt x="86" y="1219"/>
                                  </a:lnTo>
                                  <a:lnTo>
                                    <a:pt x="41" y="1174"/>
                                  </a:lnTo>
                                  <a:lnTo>
                                    <a:pt x="11" y="1116"/>
                                  </a:lnTo>
                                  <a:lnTo>
                                    <a:pt x="0" y="1050"/>
                                  </a:lnTo>
                                  <a:lnTo>
                                    <a:pt x="0" y="210"/>
                                  </a:lnTo>
                                  <a:close/>
                                </a:path>
                              </a:pathLst>
                            </a:custGeom>
                            <a:noFill/>
                            <a:ln w="12700">
                              <a:solidFill>
                                <a:srgbClr val="4170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 name="Group 198"/>
                        <wpg:cNvGrpSpPr>
                          <a:grpSpLocks/>
                        </wpg:cNvGrpSpPr>
                        <wpg:grpSpPr bwMode="auto">
                          <a:xfrm>
                            <a:off x="853" y="987"/>
                            <a:ext cx="120" cy="1290"/>
                            <a:chOff x="853" y="987"/>
                            <a:chExt cx="120" cy="1290"/>
                          </a:xfrm>
                        </wpg:grpSpPr>
                        <wps:wsp>
                          <wps:cNvPr id="213" name="Freeform 203"/>
                          <wps:cNvSpPr>
                            <a:spLocks/>
                          </wps:cNvSpPr>
                          <wps:spPr bwMode="auto">
                            <a:xfrm>
                              <a:off x="853" y="987"/>
                              <a:ext cx="120" cy="1290"/>
                            </a:xfrm>
                            <a:custGeom>
                              <a:avLst/>
                              <a:gdLst>
                                <a:gd name="T0" fmla="+- 0 908 853"/>
                                <a:gd name="T1" fmla="*/ T0 w 120"/>
                                <a:gd name="T2" fmla="+- 0 2157 987"/>
                                <a:gd name="T3" fmla="*/ 2157 h 1290"/>
                                <a:gd name="T4" fmla="+- 0 853 853"/>
                                <a:gd name="T5" fmla="*/ T4 w 120"/>
                                <a:gd name="T6" fmla="+- 0 2157 987"/>
                                <a:gd name="T7" fmla="*/ 2157 h 1290"/>
                                <a:gd name="T8" fmla="+- 0 913 853"/>
                                <a:gd name="T9" fmla="*/ T8 w 120"/>
                                <a:gd name="T10" fmla="+- 0 2277 987"/>
                                <a:gd name="T11" fmla="*/ 2277 h 1290"/>
                                <a:gd name="T12" fmla="+- 0 963 853"/>
                                <a:gd name="T13" fmla="*/ T12 w 120"/>
                                <a:gd name="T14" fmla="+- 0 2177 987"/>
                                <a:gd name="T15" fmla="*/ 2177 h 1290"/>
                                <a:gd name="T16" fmla="+- 0 908 853"/>
                                <a:gd name="T17" fmla="*/ T16 w 120"/>
                                <a:gd name="T18" fmla="+- 0 2177 987"/>
                                <a:gd name="T19" fmla="*/ 2177 h 1290"/>
                                <a:gd name="T20" fmla="+- 0 908 853"/>
                                <a:gd name="T21" fmla="*/ T20 w 120"/>
                                <a:gd name="T22" fmla="+- 0 2157 987"/>
                                <a:gd name="T23" fmla="*/ 2157 h 1290"/>
                              </a:gdLst>
                              <a:ahLst/>
                              <a:cxnLst>
                                <a:cxn ang="0">
                                  <a:pos x="T1" y="T3"/>
                                </a:cxn>
                                <a:cxn ang="0">
                                  <a:pos x="T5" y="T7"/>
                                </a:cxn>
                                <a:cxn ang="0">
                                  <a:pos x="T9" y="T11"/>
                                </a:cxn>
                                <a:cxn ang="0">
                                  <a:pos x="T13" y="T15"/>
                                </a:cxn>
                                <a:cxn ang="0">
                                  <a:pos x="T17" y="T19"/>
                                </a:cxn>
                                <a:cxn ang="0">
                                  <a:pos x="T21" y="T23"/>
                                </a:cxn>
                              </a:cxnLst>
                              <a:rect l="0" t="0" r="r" b="b"/>
                              <a:pathLst>
                                <a:path w="120" h="1290">
                                  <a:moveTo>
                                    <a:pt x="55" y="1170"/>
                                  </a:moveTo>
                                  <a:lnTo>
                                    <a:pt x="0" y="1170"/>
                                  </a:lnTo>
                                  <a:lnTo>
                                    <a:pt x="60" y="1290"/>
                                  </a:lnTo>
                                  <a:lnTo>
                                    <a:pt x="110" y="1190"/>
                                  </a:lnTo>
                                  <a:lnTo>
                                    <a:pt x="55" y="1190"/>
                                  </a:lnTo>
                                  <a:lnTo>
                                    <a:pt x="55" y="117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202"/>
                          <wps:cNvSpPr>
                            <a:spLocks/>
                          </wps:cNvSpPr>
                          <wps:spPr bwMode="auto">
                            <a:xfrm>
                              <a:off x="853" y="987"/>
                              <a:ext cx="120" cy="1290"/>
                            </a:xfrm>
                            <a:custGeom>
                              <a:avLst/>
                              <a:gdLst>
                                <a:gd name="T0" fmla="+- 0 918 853"/>
                                <a:gd name="T1" fmla="*/ T0 w 120"/>
                                <a:gd name="T2" fmla="+- 0 987 987"/>
                                <a:gd name="T3" fmla="*/ 987 h 1290"/>
                                <a:gd name="T4" fmla="+- 0 908 853"/>
                                <a:gd name="T5" fmla="*/ T4 w 120"/>
                                <a:gd name="T6" fmla="+- 0 987 987"/>
                                <a:gd name="T7" fmla="*/ 987 h 1290"/>
                                <a:gd name="T8" fmla="+- 0 908 853"/>
                                <a:gd name="T9" fmla="*/ T8 w 120"/>
                                <a:gd name="T10" fmla="+- 0 2177 987"/>
                                <a:gd name="T11" fmla="*/ 2177 h 1290"/>
                                <a:gd name="T12" fmla="+- 0 918 853"/>
                                <a:gd name="T13" fmla="*/ T12 w 120"/>
                                <a:gd name="T14" fmla="+- 0 2177 987"/>
                                <a:gd name="T15" fmla="*/ 2177 h 1290"/>
                                <a:gd name="T16" fmla="+- 0 918 853"/>
                                <a:gd name="T17" fmla="*/ T16 w 120"/>
                                <a:gd name="T18" fmla="+- 0 987 987"/>
                                <a:gd name="T19" fmla="*/ 987 h 1290"/>
                              </a:gdLst>
                              <a:ahLst/>
                              <a:cxnLst>
                                <a:cxn ang="0">
                                  <a:pos x="T1" y="T3"/>
                                </a:cxn>
                                <a:cxn ang="0">
                                  <a:pos x="T5" y="T7"/>
                                </a:cxn>
                                <a:cxn ang="0">
                                  <a:pos x="T9" y="T11"/>
                                </a:cxn>
                                <a:cxn ang="0">
                                  <a:pos x="T13" y="T15"/>
                                </a:cxn>
                                <a:cxn ang="0">
                                  <a:pos x="T17" y="T19"/>
                                </a:cxn>
                              </a:cxnLst>
                              <a:rect l="0" t="0" r="r" b="b"/>
                              <a:pathLst>
                                <a:path w="120" h="1290">
                                  <a:moveTo>
                                    <a:pt x="65" y="0"/>
                                  </a:moveTo>
                                  <a:lnTo>
                                    <a:pt x="55" y="0"/>
                                  </a:lnTo>
                                  <a:lnTo>
                                    <a:pt x="55" y="1190"/>
                                  </a:lnTo>
                                  <a:lnTo>
                                    <a:pt x="65" y="1190"/>
                                  </a:lnTo>
                                  <a:lnTo>
                                    <a:pt x="65"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201"/>
                          <wps:cNvSpPr>
                            <a:spLocks/>
                          </wps:cNvSpPr>
                          <wps:spPr bwMode="auto">
                            <a:xfrm>
                              <a:off x="853" y="987"/>
                              <a:ext cx="120" cy="1290"/>
                            </a:xfrm>
                            <a:custGeom>
                              <a:avLst/>
                              <a:gdLst>
                                <a:gd name="T0" fmla="+- 0 973 853"/>
                                <a:gd name="T1" fmla="*/ T0 w 120"/>
                                <a:gd name="T2" fmla="+- 0 2157 987"/>
                                <a:gd name="T3" fmla="*/ 2157 h 1290"/>
                                <a:gd name="T4" fmla="+- 0 918 853"/>
                                <a:gd name="T5" fmla="*/ T4 w 120"/>
                                <a:gd name="T6" fmla="+- 0 2157 987"/>
                                <a:gd name="T7" fmla="*/ 2157 h 1290"/>
                                <a:gd name="T8" fmla="+- 0 918 853"/>
                                <a:gd name="T9" fmla="*/ T8 w 120"/>
                                <a:gd name="T10" fmla="+- 0 2177 987"/>
                                <a:gd name="T11" fmla="*/ 2177 h 1290"/>
                                <a:gd name="T12" fmla="+- 0 963 853"/>
                                <a:gd name="T13" fmla="*/ T12 w 120"/>
                                <a:gd name="T14" fmla="+- 0 2177 987"/>
                                <a:gd name="T15" fmla="*/ 2177 h 1290"/>
                                <a:gd name="T16" fmla="+- 0 973 853"/>
                                <a:gd name="T17" fmla="*/ T16 w 120"/>
                                <a:gd name="T18" fmla="+- 0 2157 987"/>
                                <a:gd name="T19" fmla="*/ 2157 h 1290"/>
                              </a:gdLst>
                              <a:ahLst/>
                              <a:cxnLst>
                                <a:cxn ang="0">
                                  <a:pos x="T1" y="T3"/>
                                </a:cxn>
                                <a:cxn ang="0">
                                  <a:pos x="T5" y="T7"/>
                                </a:cxn>
                                <a:cxn ang="0">
                                  <a:pos x="T9" y="T11"/>
                                </a:cxn>
                                <a:cxn ang="0">
                                  <a:pos x="T13" y="T15"/>
                                </a:cxn>
                                <a:cxn ang="0">
                                  <a:pos x="T17" y="T19"/>
                                </a:cxn>
                              </a:cxnLst>
                              <a:rect l="0" t="0" r="r" b="b"/>
                              <a:pathLst>
                                <a:path w="120" h="1290">
                                  <a:moveTo>
                                    <a:pt x="120" y="1170"/>
                                  </a:moveTo>
                                  <a:lnTo>
                                    <a:pt x="65" y="1170"/>
                                  </a:lnTo>
                                  <a:lnTo>
                                    <a:pt x="65" y="1190"/>
                                  </a:lnTo>
                                  <a:lnTo>
                                    <a:pt x="110" y="1190"/>
                                  </a:lnTo>
                                  <a:lnTo>
                                    <a:pt x="120" y="117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Text Box 200"/>
                          <wps:cNvSpPr txBox="1">
                            <a:spLocks noChangeArrowheads="1"/>
                          </wps:cNvSpPr>
                          <wps:spPr bwMode="auto">
                            <a:xfrm>
                              <a:off x="41" y="0"/>
                              <a:ext cx="1782" cy="22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4561" w14:textId="77777777" w:rsidR="00316603" w:rsidRDefault="00316603" w:rsidP="008B04AC">
                                <w:pPr>
                                  <w:rPr>
                                    <w:rFonts w:eastAsia="Calibri" w:hAnsi="Calibri" w:cs="Calibri"/>
                                    <w:szCs w:val="18"/>
                                  </w:rPr>
                                </w:pPr>
                                <w:r>
                                  <w:t>Undergraduate and Postgraduate (Taught)</w:t>
                                </w:r>
                                <w:r>
                                  <w:rPr>
                                    <w:spacing w:val="-6"/>
                                  </w:rPr>
                                  <w:t xml:space="preserve"> </w:t>
                                </w:r>
                                <w:r>
                                  <w:t>Research Projects</w:t>
                                </w:r>
                              </w:p>
                            </w:txbxContent>
                          </wps:txbx>
                          <wps:bodyPr rot="0" vert="horz" wrap="square" lIns="0" tIns="0" rIns="0" bIns="0" anchor="t" anchorCtr="0" upright="1">
                            <a:noAutofit/>
                          </wps:bodyPr>
                        </wps:wsp>
                        <wps:wsp>
                          <wps:cNvPr id="217" name="Text Box 199"/>
                          <wps:cNvSpPr txBox="1">
                            <a:spLocks noChangeArrowheads="1"/>
                          </wps:cNvSpPr>
                          <wps:spPr bwMode="auto">
                            <a:xfrm>
                              <a:off x="10" y="2277"/>
                              <a:ext cx="1802" cy="816"/>
                            </a:xfrm>
                            <a:prstGeom prst="rect">
                              <a:avLst/>
                            </a:prstGeom>
                            <a:solidFill>
                              <a:srgbClr val="5B9BD4"/>
                            </a:solidFill>
                            <a:ln w="12700">
                              <a:solidFill>
                                <a:srgbClr val="41709C"/>
                              </a:solidFill>
                              <a:miter lim="800000"/>
                              <a:headEnd/>
                              <a:tailEnd/>
                            </a:ln>
                          </wps:spPr>
                          <wps:txbx>
                            <w:txbxContent>
                              <w:p w14:paraId="021A2A31" w14:textId="77777777" w:rsidR="00316603" w:rsidRDefault="00316603" w:rsidP="008B04AC">
                                <w:pPr>
                                  <w:rPr>
                                    <w:rFonts w:eastAsia="Calibri" w:hAnsi="Calibri" w:cs="Calibri"/>
                                    <w:szCs w:val="18"/>
                                  </w:rPr>
                                </w:pPr>
                                <w:r>
                                  <w:t>Self-Declaration (Countersigned</w:t>
                                </w:r>
                                <w:r>
                                  <w:rPr>
                                    <w:spacing w:val="-7"/>
                                  </w:rPr>
                                  <w:t xml:space="preserve"> </w:t>
                                </w:r>
                                <w:r>
                                  <w:t>by Supervisor</w:t>
                                </w:r>
                              </w:p>
                            </w:txbxContent>
                          </wps:txbx>
                          <wps:bodyPr rot="0" vert="horz" wrap="square" lIns="0" tIns="0" rIns="0" bIns="0" anchor="t" anchorCtr="0" upright="1">
                            <a:noAutofit/>
                          </wps:bodyPr>
                        </wps:wsp>
                      </wpg:grpSp>
                    </wpg:wgp>
                  </a:graphicData>
                </a:graphic>
              </wp:inline>
            </w:drawing>
          </mc:Choice>
          <mc:Fallback>
            <w:pict>
              <v:group w14:anchorId="553154AA" id="Group 197" o:spid="_x0000_s1122" style="width:91.15pt;height:155.15pt;mso-position-horizontal-relative:char;mso-position-vertical-relative:line" coordsize="1823,3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">
                <v:group id="Group 206" o:spid="_x0000_s1123" style="position:absolute;left:51;top:10;width:1762;height:1260" coordorigin="51,10" coordsize="176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207" o:spid="_x0000_s1124" style="position:absolute;left:51;top:10;width:1762;height:1260;visibility:visible;mso-wrap-style:square;v-text-anchor:top" coordsize="176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" path="m1552,l210,,144,11,86,41,41,86,11,144,,210r,840l11,1116r30,58l86,1219r58,30l210,1260r1342,l1618,1249r58,-30l1721,1174r30,-58l1762,1050r,-840l1751,144,1721,86,1676,41,1618,11,1552,xe" fillcolor="#5b9bd4" stroked="f">
                    <v:path arrowok="t" o:connecttype="custom" o:connectlocs="1552,10;210,10;144,21;86,51;41,96;11,154;0,220;0,1060;11,1126;41,1184;86,1229;144,1259;210,1270;1552,1270;1618,1259;1676,1229;1721,1184;1751,1126;1762,1060;1762,220;1751,154;1721,96;1676,51;1618,21;1552,10" o:connectangles="0,0,0,0,0,0,0,0,0,0,0,0,0,0,0,0,0,0,0,0,0,0,0,0,0"/>
                  </v:shape>
                </v:group>
                <v:group id="Group 204" o:spid="_x0000_s1125" style="position:absolute;left:51;top:10;width:1762;height:1260" coordorigin="51,10" coordsize="176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205" o:spid="_x0000_s1126" style="position:absolute;left:51;top:10;width:1762;height:1260;visibility:visible;mso-wrap-style:square;v-text-anchor:top" coordsize="176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" path="m,210l11,144,41,86,86,41,144,11,210,,1552,r66,11l1676,41r45,45l1751,144r11,66l1762,1050r-11,66l1721,1174r-45,45l1618,1249r-66,11l210,1260r-66,-11l86,1219,41,1174,11,1116,,1050,,210xe" filled="f" strokecolor="#41709c" strokeweight="1pt">
                    <v:path arrowok="t" o:connecttype="custom" o:connectlocs="0,220;11,154;41,96;86,51;144,21;210,10;1552,10;1618,21;1676,51;1721,96;1751,154;1762,220;1762,1060;1751,1126;1721,1184;1676,1229;1618,1259;1552,1270;210,1270;144,1259;86,1229;41,1184;11,1126;0,1060;0,220" o:connectangles="0,0,0,0,0,0,0,0,0,0,0,0,0,0,0,0,0,0,0,0,0,0,0,0,0"/>
                  </v:shape>
                </v:group>
                <v:group id="Group 198" o:spid="_x0000_s1127" style="position:absolute;left:853;top:987;width:120;height:1290" coordorigin="853,987" coordsize="120,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203" o:spid="_x0000_s1128" style="position:absolute;left:853;top:987;width:120;height:1290;visibility:visible;mso-wrap-style:square;v-text-anchor:top" coordsize="120,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" path="m55,1170r-55,l60,1290r50,-100l55,1190r,-20xe" fillcolor="#5b9bd4" stroked="f">
                    <v:path arrowok="t" o:connecttype="custom" o:connectlocs="55,2157;0,2157;60,2277;110,2177;55,2177;55,2157" o:connectangles="0,0,0,0,0,0"/>
                  </v:shape>
                  <v:shape id="Freeform 202" o:spid="_x0000_s1129" style="position:absolute;left:853;top:987;width:120;height:1290;visibility:visible;mso-wrap-style:square;v-text-anchor:top" coordsize="120,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" path="m65,l55,r,1190l65,1190,65,xe" fillcolor="#5b9bd4" stroked="f">
                    <v:path arrowok="t" o:connecttype="custom" o:connectlocs="65,987;55,987;55,2177;65,2177;65,987" o:connectangles="0,0,0,0,0"/>
                  </v:shape>
                  <v:shape id="Freeform 201" o:spid="_x0000_s1130" style="position:absolute;left:853;top:987;width:120;height:1290;visibility:visible;mso-wrap-style:square;v-text-anchor:top" coordsize="120,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" path="m120,1170r-55,l65,1190r45,l120,1170xe" fillcolor="#5b9bd4" stroked="f">
                    <v:path arrowok="t" o:connecttype="custom" o:connectlocs="120,2157;65,2157;65,2177;110,2177;120,2157" o:connectangles="0,0,0,0,0"/>
                  </v:shape>
                  <v:shape id="Text Box 200" o:spid="_x0000_s1131" type="#_x0000_t202" style="position:absolute;left:41;width:1782;height:2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24484561" w14:textId="77777777" w:rsidR="00316603" w:rsidRDefault="00316603" w:rsidP="008B04AC">
                          <w:pPr>
                            <w:rPr>
                              <w:rFonts w:eastAsia="Calibri" w:hAnsi="Calibri" w:cs="Calibri"/>
                              <w:szCs w:val="18"/>
                            </w:rPr>
                          </w:pPr>
                          <w:r>
                            <w:t>Undergraduate and Postgraduate (Taught)</w:t>
                          </w:r>
                          <w:r>
                            <w:rPr>
                              <w:spacing w:val="-6"/>
                            </w:rPr>
                            <w:t xml:space="preserve"> </w:t>
                          </w:r>
                          <w:r>
                            <w:t>Research Projects</w:t>
                          </w:r>
                        </w:p>
                      </w:txbxContent>
                    </v:textbox>
                  </v:shape>
                  <v:shape id="Text Box 199" o:spid="_x0000_s1132" type="#_x0000_t202" style="position:absolute;left:10;top:2277;width:1802;height: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" fillcolor="#5b9bd4" strokecolor="#41709c" strokeweight="1pt">
                    <v:textbox inset="0,0,0,0">
                      <w:txbxContent>
                        <w:p w14:paraId="021A2A31" w14:textId="77777777" w:rsidR="00316603" w:rsidRDefault="00316603" w:rsidP="008B04AC">
                          <w:pPr>
                            <w:rPr>
                              <w:rFonts w:eastAsia="Calibri" w:hAnsi="Calibri" w:cs="Calibri"/>
                              <w:szCs w:val="18"/>
                            </w:rPr>
                          </w:pPr>
                          <w:r>
                            <w:t>Self-Declaration (Countersigned</w:t>
                          </w:r>
                          <w:r>
                            <w:rPr>
                              <w:spacing w:val="-7"/>
                            </w:rPr>
                            <w:t xml:space="preserve"> </w:t>
                          </w:r>
                          <w:r>
                            <w:t>by Supervisor</w:t>
                          </w:r>
                        </w:p>
                      </w:txbxContent>
                    </v:textbox>
                  </v:shape>
                </v:group>
                <w10:anchorlock/>
              </v:group>
            </w:pict>
          </mc:Fallback>
        </mc:AlternateContent>
      </w:r>
    </w:p>
    <w:p w14:paraId="40D15A3D" w14:textId="77777777" w:rsidR="00165175" w:rsidRDefault="00165175" w:rsidP="008B04AC"/>
    <w:p w14:paraId="3A7FB818" w14:textId="77777777" w:rsidR="00165175" w:rsidRDefault="00165175" w:rsidP="008B04AC"/>
    <w:p w14:paraId="50C64AB5" w14:textId="77777777" w:rsidR="008B04AC" w:rsidRDefault="008B04AC" w:rsidP="008B04AC"/>
    <w:p w14:paraId="622CE15C" w14:textId="77777777" w:rsidR="008B04AC" w:rsidRDefault="008B04AC" w:rsidP="008B04AC"/>
    <w:p w14:paraId="6ECE7DEE" w14:textId="77777777" w:rsidR="008B04AC" w:rsidRDefault="008B04AC" w:rsidP="008B04AC"/>
    <w:p w14:paraId="02C208CD" w14:textId="77777777" w:rsidR="008B04AC" w:rsidRDefault="008B04AC" w:rsidP="008B04AC"/>
    <w:p w14:paraId="68D86554" w14:textId="77777777" w:rsidR="008B04AC" w:rsidRDefault="008B04AC" w:rsidP="008B04AC"/>
    <w:p w14:paraId="50B444F2" w14:textId="77777777" w:rsidR="008B04AC" w:rsidRDefault="008B04AC" w:rsidP="008B04AC"/>
    <w:p w14:paraId="2EC5EB4E" w14:textId="77777777" w:rsidR="008B04AC" w:rsidRDefault="008B04AC" w:rsidP="008B04AC"/>
    <w:p w14:paraId="79E0DEAF" w14:textId="77777777" w:rsidR="00165175" w:rsidRDefault="00165175" w:rsidP="00BC0445"/>
    <w:p w14:paraId="42CBC720" w14:textId="77777777" w:rsidR="008B04AC" w:rsidRDefault="008B04AC" w:rsidP="008B04AC"/>
    <w:p w14:paraId="1EA2F1AA" w14:textId="77777777" w:rsidR="008B04AC" w:rsidRDefault="008B04AC" w:rsidP="008B04AC"/>
    <w:p w14:paraId="6C1DD4D5" w14:textId="77777777" w:rsidR="008B04AC" w:rsidRDefault="008B04AC" w:rsidP="008B04AC"/>
    <w:p w14:paraId="4F7AD38F" w14:textId="77777777" w:rsidR="008B04AC" w:rsidRDefault="008B04AC" w:rsidP="008B04AC"/>
    <w:p w14:paraId="3612E93F" w14:textId="77777777" w:rsidR="008B04AC" w:rsidRDefault="008B04AC">
      <w:pPr>
        <w:spacing w:before="0" w:after="0"/>
        <w:ind w:left="0" w:right="0"/>
        <w:outlineLvl w:val="9"/>
      </w:pPr>
      <w:r>
        <w:br w:type="page"/>
      </w:r>
    </w:p>
    <w:p w14:paraId="0E8AD6A1" w14:textId="77777777" w:rsidR="00165175" w:rsidRDefault="00123DF1" w:rsidP="00751E94">
      <w:pPr>
        <w:pStyle w:val="Heading2"/>
        <w:rPr>
          <w:rFonts w:eastAsia="Calibri Light" w:hAnsi="Calibri Light" w:cs="Calibri Light"/>
        </w:rPr>
      </w:pPr>
      <w:r>
        <w:lastRenderedPageBreak/>
        <w:t>Appendix</w:t>
      </w:r>
      <w:r>
        <w:rPr>
          <w:spacing w:val="-5"/>
        </w:rPr>
        <w:t xml:space="preserve"> </w:t>
      </w:r>
      <w:r w:rsidR="00D62443">
        <w:t>2</w:t>
      </w:r>
      <w:r>
        <w:t>:</w:t>
      </w:r>
      <w:r>
        <w:rPr>
          <w:spacing w:val="-5"/>
        </w:rPr>
        <w:t xml:space="preserve"> </w:t>
      </w:r>
      <w:r>
        <w:rPr>
          <w:spacing w:val="-3"/>
        </w:rPr>
        <w:t>Undergraduate</w:t>
      </w:r>
      <w:r>
        <w:rPr>
          <w:spacing w:val="-10"/>
        </w:rPr>
        <w:t xml:space="preserve"> </w:t>
      </w:r>
      <w:r>
        <w:t>and</w:t>
      </w:r>
      <w:r>
        <w:rPr>
          <w:spacing w:val="-9"/>
        </w:rPr>
        <w:t xml:space="preserve"> </w:t>
      </w:r>
      <w:r>
        <w:rPr>
          <w:spacing w:val="-3"/>
        </w:rPr>
        <w:t>Postgraduate</w:t>
      </w:r>
      <w:r>
        <w:rPr>
          <w:spacing w:val="-10"/>
        </w:rPr>
        <w:t xml:space="preserve"> </w:t>
      </w:r>
      <w:r>
        <w:rPr>
          <w:spacing w:val="-3"/>
        </w:rPr>
        <w:t>(Taught)</w:t>
      </w:r>
      <w:r>
        <w:rPr>
          <w:spacing w:val="-7"/>
        </w:rPr>
        <w:t xml:space="preserve"> </w:t>
      </w:r>
      <w:r>
        <w:t>Research</w:t>
      </w:r>
      <w:r>
        <w:rPr>
          <w:spacing w:val="-9"/>
        </w:rPr>
        <w:t xml:space="preserve"> </w:t>
      </w:r>
      <w:r>
        <w:t>Project</w:t>
      </w:r>
      <w:r>
        <w:rPr>
          <w:spacing w:val="-9"/>
        </w:rPr>
        <w:t xml:space="preserve"> </w:t>
      </w:r>
      <w:r>
        <w:t>Ethics</w:t>
      </w:r>
      <w:r>
        <w:rPr>
          <w:spacing w:val="-10"/>
        </w:rPr>
        <w:t xml:space="preserve"> </w:t>
      </w:r>
      <w:r>
        <w:rPr>
          <w:spacing w:val="-2"/>
        </w:rPr>
        <w:t>Review</w:t>
      </w:r>
      <w:r>
        <w:rPr>
          <w:spacing w:val="-9"/>
        </w:rPr>
        <w:t xml:space="preserve"> </w:t>
      </w:r>
      <w:r>
        <w:t>Self</w:t>
      </w:r>
      <w:r>
        <w:rPr>
          <w:spacing w:val="-9"/>
        </w:rPr>
        <w:t xml:space="preserve"> </w:t>
      </w:r>
      <w:r>
        <w:t>Declaration</w:t>
      </w:r>
      <w:r>
        <w:rPr>
          <w:spacing w:val="-9"/>
        </w:rPr>
        <w:t xml:space="preserve"> </w:t>
      </w:r>
      <w:r>
        <w:t>Form</w:t>
      </w:r>
    </w:p>
    <w:p w14:paraId="7F588F90" w14:textId="77777777" w:rsidR="00165175" w:rsidRDefault="00165175" w:rsidP="008B04AC"/>
    <w:p w14:paraId="6EDDD460" w14:textId="77777777" w:rsidR="00165175" w:rsidRDefault="00165175" w:rsidP="008B04AC">
      <w:pPr>
        <w:sectPr w:rsidR="00165175" w:rsidSect="00751E94">
          <w:headerReference w:type="even" r:id="rId12"/>
          <w:headerReference w:type="default" r:id="rId13"/>
          <w:footerReference w:type="even" r:id="rId14"/>
          <w:footerReference w:type="default" r:id="rId15"/>
          <w:headerReference w:type="first" r:id="rId16"/>
          <w:footerReference w:type="first" r:id="rId17"/>
          <w:pgSz w:w="11910" w:h="16840"/>
          <w:pgMar w:top="1276" w:right="920" w:bottom="1260" w:left="1200" w:header="733" w:footer="1000" w:gutter="0"/>
          <w:pgNumType w:start="1"/>
          <w:cols w:space="720"/>
          <w:docGrid w:linePitch="326"/>
        </w:sectPr>
      </w:pPr>
    </w:p>
    <w:p w14:paraId="4F2963A1" w14:textId="77777777" w:rsidR="00165175" w:rsidRDefault="00123DF1" w:rsidP="00751E94">
      <w:pPr>
        <w:pStyle w:val="BodyText"/>
        <w:rPr>
          <w:rFonts w:eastAsia="Calibri Light" w:hAnsi="Calibri Light" w:cs="Calibri Light"/>
        </w:rPr>
      </w:pPr>
      <w:r>
        <w:lastRenderedPageBreak/>
        <w:t xml:space="preserve">Researcher Name: </w:t>
      </w:r>
      <w:r w:rsidR="008B04AC">
        <w:tab/>
      </w:r>
      <w:r w:rsidR="008B04AC">
        <w:tab/>
      </w:r>
      <w:r w:rsidR="008B04AC">
        <w:tab/>
      </w:r>
      <w:r w:rsidR="008B04AC">
        <w:tab/>
      </w:r>
      <w:r w:rsidR="008B04AC">
        <w:tab/>
      </w:r>
      <w:r>
        <w:t>Applicants (s) email</w:t>
      </w:r>
      <w:r>
        <w:rPr>
          <w:spacing w:val="-12"/>
        </w:rPr>
        <w:t xml:space="preserve"> </w:t>
      </w:r>
      <w:r>
        <w:t xml:space="preserve">address: </w:t>
      </w:r>
      <w:r w:rsidR="008B04AC">
        <w:tab/>
      </w:r>
      <w:r w:rsidR="008B04AC">
        <w:tab/>
      </w:r>
      <w:r w:rsidR="008B04AC">
        <w:tab/>
      </w:r>
      <w:r>
        <w:t>Application</w:t>
      </w:r>
      <w:r>
        <w:rPr>
          <w:spacing w:val="-6"/>
        </w:rPr>
        <w:t xml:space="preserve"> </w:t>
      </w:r>
      <w:r>
        <w:t>Date:</w:t>
      </w:r>
    </w:p>
    <w:p w14:paraId="01E001F7" w14:textId="77777777" w:rsidR="008B04AC" w:rsidRDefault="008B04AC" w:rsidP="008B04AC">
      <w:pPr>
        <w:pStyle w:val="BodyText"/>
      </w:pPr>
    </w:p>
    <w:p w14:paraId="09B8187B" w14:textId="77777777" w:rsidR="00165175" w:rsidRDefault="00123DF1" w:rsidP="00751E94">
      <w:pPr>
        <w:pStyle w:val="BodyText"/>
      </w:pPr>
      <w:r>
        <w:t>Research Project</w:t>
      </w:r>
      <w:r>
        <w:rPr>
          <w:spacing w:val="2"/>
        </w:rPr>
        <w:t xml:space="preserve"> </w:t>
      </w:r>
      <w:r>
        <w:t>Title:</w:t>
      </w:r>
      <w:r w:rsidR="008B04AC">
        <w:t xml:space="preserve"> </w:t>
      </w:r>
    </w:p>
    <w:p w14:paraId="768FDF8E" w14:textId="77777777" w:rsidR="00165175" w:rsidRDefault="00165175" w:rsidP="00751E94"/>
    <w:p w14:paraId="08803641" w14:textId="77777777" w:rsidR="00165175" w:rsidRDefault="00123DF1" w:rsidP="00751E94">
      <w:r>
        <w:rPr>
          <w:noProof/>
          <w:lang w:val="en-IE" w:eastAsia="en-IE"/>
        </w:rPr>
        <mc:AlternateContent>
          <mc:Choice Requires="wps">
            <w:drawing>
              <wp:inline distT="0" distB="0" distL="0" distR="0" wp14:anchorId="3E238ECA" wp14:editId="1C2BAA81">
                <wp:extent cx="9020175" cy="3324225"/>
                <wp:effectExtent l="0" t="0" r="28575" b="28575"/>
                <wp:docPr id="11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0175" cy="332422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6F2225"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2"/>
                              </w:rPr>
                              <w:t xml:space="preserve"> </w:t>
                            </w:r>
                            <w:r>
                              <w:t>(500</w:t>
                            </w:r>
                            <w:r>
                              <w:rPr>
                                <w:spacing w:val="-3"/>
                              </w:rPr>
                              <w:t xml:space="preserve"> </w:t>
                            </w:r>
                            <w:r>
                              <w:t>words</w:t>
                            </w:r>
                            <w:r>
                              <w:rPr>
                                <w:spacing w:val="-1"/>
                              </w:rPr>
                              <w:t xml:space="preserve"> </w:t>
                            </w:r>
                            <w:r>
                              <w:t>Max)</w:t>
                            </w:r>
                          </w:p>
                        </w:txbxContent>
                      </wps:txbx>
                      <wps:bodyPr rot="0" vert="horz" wrap="square" lIns="0" tIns="0" rIns="0" bIns="0" anchor="t" anchorCtr="0" upright="1">
                        <a:noAutofit/>
                      </wps:bodyPr>
                    </wps:wsp>
                  </a:graphicData>
                </a:graphic>
              </wp:inline>
            </w:drawing>
          </mc:Choice>
          <mc:Fallback>
            <w:pict>
              <v:shape w14:anchorId="3E238ECA" id="Text Box 100" o:spid="_x0000_s1133" type="#_x0000_t202" style="width:710.25pt;height:26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" filled="f" strokeweight=".48pt">
                <v:textbox inset="0,0,0,0">
                  <w:txbxContent>
                    <w:p w14:paraId="446F2225"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2"/>
                        </w:rPr>
                        <w:t xml:space="preserve"> </w:t>
                      </w:r>
                      <w:r>
                        <w:t>(500</w:t>
                      </w:r>
                      <w:r>
                        <w:rPr>
                          <w:spacing w:val="-3"/>
                        </w:rPr>
                        <w:t xml:space="preserve"> </w:t>
                      </w:r>
                      <w:r>
                        <w:t>words</w:t>
                      </w:r>
                      <w:r>
                        <w:rPr>
                          <w:spacing w:val="-1"/>
                        </w:rPr>
                        <w:t xml:space="preserve"> </w:t>
                      </w:r>
                      <w:r>
                        <w:t>Max)</w:t>
                      </w:r>
                    </w:p>
                  </w:txbxContent>
                </v:textbox>
                <w10:anchorlock/>
              </v:shape>
            </w:pict>
          </mc:Fallback>
        </mc:AlternateContent>
      </w:r>
    </w:p>
    <w:p w14:paraId="767DB7B6" w14:textId="77777777" w:rsidR="00165175" w:rsidRDefault="00165175" w:rsidP="00751E94"/>
    <w:p w14:paraId="4FFDABE4" w14:textId="77777777" w:rsidR="008B04AC" w:rsidRDefault="008B04AC">
      <w:pPr>
        <w:spacing w:before="0" w:after="0"/>
        <w:ind w:left="0" w:right="0"/>
        <w:outlineLvl w:val="9"/>
        <w:rPr>
          <w:rFonts w:ascii="Calibri" w:eastAsia="Calibri" w:hAnsi="Calibri"/>
          <w:b/>
        </w:rPr>
      </w:pPr>
      <w:r>
        <w:br w:type="page"/>
      </w:r>
    </w:p>
    <w:p w14:paraId="51B81D86" w14:textId="77777777" w:rsidR="00165175" w:rsidRDefault="00123DF1" w:rsidP="00751E94">
      <w:pPr>
        <w:pStyle w:val="BodyText"/>
        <w:rPr>
          <w:rFonts w:eastAsia="Calibri Light" w:hAnsi="Calibri Light" w:cs="Calibri Light"/>
        </w:rPr>
      </w:pPr>
      <w:r>
        <w:lastRenderedPageBreak/>
        <w:t xml:space="preserve">Please complete the questionnaire below by ticking a Yes/No or Not </w:t>
      </w:r>
      <w:r>
        <w:rPr>
          <w:spacing w:val="-3"/>
        </w:rPr>
        <w:t xml:space="preserve">Applicable </w:t>
      </w:r>
      <w:r>
        <w:t>(N/A)</w:t>
      </w:r>
      <w:r w:rsidR="00316603">
        <w:t xml:space="preserve">.  </w:t>
      </w:r>
      <w:r>
        <w:t xml:space="preserve">This requires you to consider each </w:t>
      </w:r>
      <w:r>
        <w:rPr>
          <w:spacing w:val="-3"/>
        </w:rPr>
        <w:t xml:space="preserve">question </w:t>
      </w:r>
      <w:r>
        <w:t xml:space="preserve">and </w:t>
      </w:r>
      <w:r>
        <w:rPr>
          <w:spacing w:val="-3"/>
        </w:rPr>
        <w:t xml:space="preserve">where </w:t>
      </w:r>
      <w:r>
        <w:t xml:space="preserve">and </w:t>
      </w:r>
      <w:r>
        <w:rPr>
          <w:spacing w:val="-3"/>
        </w:rPr>
        <w:t xml:space="preserve">how </w:t>
      </w:r>
      <w:r>
        <w:t xml:space="preserve">it </w:t>
      </w:r>
      <w:r>
        <w:rPr>
          <w:spacing w:val="-2"/>
        </w:rPr>
        <w:t xml:space="preserve">may </w:t>
      </w:r>
      <w:r>
        <w:t>apply to your</w:t>
      </w:r>
      <w:r>
        <w:rPr>
          <w:spacing w:val="-34"/>
        </w:rPr>
        <w:t xml:space="preserve"> </w:t>
      </w:r>
      <w:r>
        <w:t>study.</w:t>
      </w:r>
    </w:p>
    <w:tbl>
      <w:tblPr>
        <w:tblW w:w="0" w:type="auto"/>
        <w:tblInd w:w="100" w:type="dxa"/>
        <w:tblLayout w:type="fixed"/>
        <w:tblCellMar>
          <w:left w:w="0" w:type="dxa"/>
          <w:right w:w="0" w:type="dxa"/>
        </w:tblCellMar>
        <w:tblLook w:val="01E0" w:firstRow="1" w:lastRow="1" w:firstColumn="1" w:lastColumn="1" w:noHBand="0" w:noVBand="0"/>
      </w:tblPr>
      <w:tblGrid>
        <w:gridCol w:w="3356"/>
        <w:gridCol w:w="715"/>
        <w:gridCol w:w="713"/>
        <w:gridCol w:w="826"/>
        <w:gridCol w:w="8303"/>
      </w:tblGrid>
      <w:tr w:rsidR="00165175" w14:paraId="22FAE748" w14:textId="77777777" w:rsidTr="008B04AC">
        <w:trPr>
          <w:cantSplit/>
          <w:tblHeader/>
        </w:trPr>
        <w:tc>
          <w:tcPr>
            <w:tcW w:w="3356" w:type="dxa"/>
            <w:tcBorders>
              <w:top w:val="single" w:sz="4" w:space="0" w:color="000000"/>
              <w:left w:val="single" w:sz="4" w:space="0" w:color="000000"/>
              <w:bottom w:val="single" w:sz="4" w:space="0" w:color="000000"/>
              <w:right w:val="single" w:sz="4" w:space="0" w:color="000000"/>
            </w:tcBorders>
          </w:tcPr>
          <w:p w14:paraId="1F517366" w14:textId="77777777" w:rsidR="00165175" w:rsidRDefault="00165175" w:rsidP="008B04AC">
            <w:pPr>
              <w:ind w:right="189"/>
            </w:pPr>
          </w:p>
        </w:tc>
        <w:tc>
          <w:tcPr>
            <w:tcW w:w="715" w:type="dxa"/>
            <w:tcBorders>
              <w:top w:val="single" w:sz="4" w:space="0" w:color="000000"/>
              <w:left w:val="single" w:sz="4" w:space="0" w:color="000000"/>
              <w:bottom w:val="single" w:sz="4" w:space="0" w:color="000000"/>
              <w:right w:val="single" w:sz="4" w:space="0" w:color="000000"/>
            </w:tcBorders>
          </w:tcPr>
          <w:p w14:paraId="12C4E21B" w14:textId="77777777" w:rsidR="00165175" w:rsidRDefault="00123DF1" w:rsidP="00751E94">
            <w:pPr>
              <w:pStyle w:val="TableParagraph"/>
              <w:rPr>
                <w:rFonts w:hAnsi="Calibri Light" w:cs="Calibri Light"/>
              </w:rPr>
            </w:pPr>
            <w:r>
              <w:t>Yes</w:t>
            </w:r>
          </w:p>
        </w:tc>
        <w:tc>
          <w:tcPr>
            <w:tcW w:w="713" w:type="dxa"/>
            <w:tcBorders>
              <w:top w:val="single" w:sz="4" w:space="0" w:color="000000"/>
              <w:left w:val="single" w:sz="4" w:space="0" w:color="000000"/>
              <w:bottom w:val="single" w:sz="4" w:space="0" w:color="000000"/>
              <w:right w:val="single" w:sz="4" w:space="0" w:color="000000"/>
            </w:tcBorders>
          </w:tcPr>
          <w:p w14:paraId="2622D551" w14:textId="77777777" w:rsidR="00165175" w:rsidRDefault="00123DF1" w:rsidP="00751E94">
            <w:pPr>
              <w:pStyle w:val="TableParagraph"/>
              <w:rPr>
                <w:rFonts w:hAnsi="Calibri Light" w:cs="Calibri Light"/>
              </w:rPr>
            </w:pPr>
            <w:r>
              <w:t>No</w:t>
            </w:r>
          </w:p>
        </w:tc>
        <w:tc>
          <w:tcPr>
            <w:tcW w:w="826" w:type="dxa"/>
            <w:tcBorders>
              <w:top w:val="single" w:sz="4" w:space="0" w:color="000000"/>
              <w:left w:val="single" w:sz="4" w:space="0" w:color="000000"/>
              <w:bottom w:val="single" w:sz="4" w:space="0" w:color="000000"/>
              <w:right w:val="single" w:sz="4" w:space="0" w:color="000000"/>
            </w:tcBorders>
          </w:tcPr>
          <w:p w14:paraId="215E3E0C" w14:textId="77777777" w:rsidR="00165175" w:rsidRDefault="00123DF1" w:rsidP="00751E94">
            <w:pPr>
              <w:pStyle w:val="TableParagraph"/>
              <w:rPr>
                <w:rFonts w:hAnsi="Calibri Light" w:cs="Calibri Light"/>
              </w:rPr>
            </w:pPr>
            <w:r>
              <w:t>N/A</w:t>
            </w:r>
          </w:p>
        </w:tc>
        <w:tc>
          <w:tcPr>
            <w:tcW w:w="8303" w:type="dxa"/>
            <w:tcBorders>
              <w:top w:val="single" w:sz="4" w:space="0" w:color="000000"/>
              <w:left w:val="single" w:sz="4" w:space="0" w:color="000000"/>
              <w:bottom w:val="single" w:sz="4" w:space="0" w:color="000000"/>
              <w:right w:val="single" w:sz="4" w:space="0" w:color="000000"/>
            </w:tcBorders>
          </w:tcPr>
          <w:p w14:paraId="377F1FFC" w14:textId="77777777" w:rsidR="00165175" w:rsidRDefault="00123DF1" w:rsidP="00751E94">
            <w:pPr>
              <w:pStyle w:val="TableParagraph"/>
              <w:rPr>
                <w:rFonts w:hAnsi="Calibri Light" w:cs="Calibri Light"/>
              </w:rPr>
            </w:pPr>
            <w:r>
              <w:t xml:space="preserve">If you answer </w:t>
            </w:r>
            <w:proofErr w:type="gramStart"/>
            <w:r>
              <w:t>yes</w:t>
            </w:r>
            <w:proofErr w:type="gramEnd"/>
            <w:r>
              <w:t xml:space="preserve"> please provide additional</w:t>
            </w:r>
            <w:r>
              <w:rPr>
                <w:spacing w:val="-24"/>
              </w:rPr>
              <w:t xml:space="preserve"> </w:t>
            </w:r>
            <w:r>
              <w:t>information.</w:t>
            </w:r>
          </w:p>
        </w:tc>
      </w:tr>
      <w:tr w:rsidR="00165175" w14:paraId="1F877020"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0E877BBE" w14:textId="77777777" w:rsidR="00165175" w:rsidRDefault="00123DF1" w:rsidP="00751E94">
            <w:pPr>
              <w:pStyle w:val="TableParagraph"/>
              <w:ind w:right="189"/>
              <w:rPr>
                <w:rFonts w:hAnsi="Calibri Light" w:cs="Calibri Light"/>
              </w:rPr>
            </w:pPr>
            <w:r>
              <w:t>Does your research involve children or young people</w:t>
            </w:r>
            <w:r>
              <w:rPr>
                <w:spacing w:val="-17"/>
              </w:rPr>
              <w:t xml:space="preserve"> </w:t>
            </w:r>
            <w:r>
              <w:t>aged under 18</w:t>
            </w:r>
            <w:r>
              <w:rPr>
                <w:spacing w:val="-5"/>
              </w:rPr>
              <w:t xml:space="preserve"> </w:t>
            </w:r>
            <w:r>
              <w:t>years?</w:t>
            </w:r>
          </w:p>
        </w:tc>
        <w:tc>
          <w:tcPr>
            <w:tcW w:w="715" w:type="dxa"/>
            <w:tcBorders>
              <w:top w:val="single" w:sz="4" w:space="0" w:color="000000"/>
              <w:left w:val="single" w:sz="4" w:space="0" w:color="000000"/>
              <w:bottom w:val="single" w:sz="4" w:space="0" w:color="000000"/>
              <w:right w:val="single" w:sz="4" w:space="0" w:color="000000"/>
            </w:tcBorders>
          </w:tcPr>
          <w:p w14:paraId="7EA2DF8B"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4966C830"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071ABA79"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2770700D" w14:textId="77777777" w:rsidR="00165175" w:rsidRDefault="00165175" w:rsidP="008B04AC"/>
        </w:tc>
      </w:tr>
      <w:tr w:rsidR="00165175" w14:paraId="7C9E98AA"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29E54774" w14:textId="77777777" w:rsidR="00165175" w:rsidRDefault="00123DF1" w:rsidP="00751E94">
            <w:pPr>
              <w:pStyle w:val="TableParagraph"/>
              <w:ind w:right="189"/>
              <w:rPr>
                <w:rFonts w:hAnsi="Calibri Light" w:cs="Calibri Light"/>
              </w:rPr>
            </w:pPr>
            <w:r>
              <w:t>Will you have access to documents containing sensitive personal data about individuals? If yes, will consent be</w:t>
            </w:r>
            <w:r>
              <w:rPr>
                <w:spacing w:val="-8"/>
              </w:rPr>
              <w:t xml:space="preserve"> </w:t>
            </w:r>
            <w:r>
              <w:t>obtained?</w:t>
            </w:r>
          </w:p>
        </w:tc>
        <w:tc>
          <w:tcPr>
            <w:tcW w:w="715" w:type="dxa"/>
            <w:tcBorders>
              <w:top w:val="single" w:sz="4" w:space="0" w:color="000000"/>
              <w:left w:val="single" w:sz="4" w:space="0" w:color="000000"/>
              <w:bottom w:val="single" w:sz="4" w:space="0" w:color="000000"/>
              <w:right w:val="single" w:sz="4" w:space="0" w:color="000000"/>
            </w:tcBorders>
          </w:tcPr>
          <w:p w14:paraId="5BF30016"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145728C2"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6EC34901"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54D4A3D9" w14:textId="77777777" w:rsidR="00165175" w:rsidRDefault="00165175" w:rsidP="008B04AC"/>
        </w:tc>
      </w:tr>
      <w:tr w:rsidR="00165175" w14:paraId="4F136B29"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6B53B3FB" w14:textId="77777777" w:rsidR="00165175" w:rsidRDefault="00123DF1" w:rsidP="00BC0445">
            <w:pPr>
              <w:pStyle w:val="TableParagraph"/>
              <w:ind w:right="189"/>
              <w:rPr>
                <w:rFonts w:hAnsi="Calibri Light" w:cs="Calibri Light"/>
              </w:rPr>
            </w:pPr>
            <w:r>
              <w:t>Does your research involve prisoners or others in custodial care (</w:t>
            </w:r>
            <w:proofErr w:type="gramStart"/>
            <w:r>
              <w:t>e.g.</w:t>
            </w:r>
            <w:proofErr w:type="gramEnd"/>
            <w:r>
              <w:t xml:space="preserve"> young</w:t>
            </w:r>
            <w:r>
              <w:rPr>
                <w:spacing w:val="-13"/>
              </w:rPr>
              <w:t xml:space="preserve"> </w:t>
            </w:r>
            <w:r>
              <w:t>offenders)?</w:t>
            </w:r>
          </w:p>
        </w:tc>
        <w:tc>
          <w:tcPr>
            <w:tcW w:w="715" w:type="dxa"/>
            <w:tcBorders>
              <w:top w:val="single" w:sz="4" w:space="0" w:color="000000"/>
              <w:left w:val="single" w:sz="4" w:space="0" w:color="000000"/>
              <w:bottom w:val="single" w:sz="4" w:space="0" w:color="000000"/>
              <w:right w:val="single" w:sz="4" w:space="0" w:color="000000"/>
            </w:tcBorders>
          </w:tcPr>
          <w:p w14:paraId="052C98B3"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1AEACFE4"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3D360E88"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5DD853CB" w14:textId="77777777" w:rsidR="00165175" w:rsidRDefault="00165175" w:rsidP="008B04AC"/>
        </w:tc>
      </w:tr>
      <w:tr w:rsidR="00165175" w14:paraId="7C564008"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3702EA9F" w14:textId="77777777" w:rsidR="00165175" w:rsidRDefault="00123DF1" w:rsidP="00BC0445">
            <w:pPr>
              <w:pStyle w:val="TableParagraph"/>
              <w:ind w:right="189"/>
              <w:rPr>
                <w:rFonts w:hAnsi="Calibri Light" w:cs="Calibri Light"/>
              </w:rPr>
            </w:pPr>
            <w:r>
              <w:t>Does your research Involve individuals with learning or communication</w:t>
            </w:r>
            <w:r>
              <w:rPr>
                <w:spacing w:val="-12"/>
              </w:rPr>
              <w:t xml:space="preserve"> </w:t>
            </w:r>
            <w:r>
              <w:t>difficulties?</w:t>
            </w:r>
          </w:p>
        </w:tc>
        <w:tc>
          <w:tcPr>
            <w:tcW w:w="715" w:type="dxa"/>
            <w:tcBorders>
              <w:top w:val="single" w:sz="4" w:space="0" w:color="000000"/>
              <w:left w:val="single" w:sz="4" w:space="0" w:color="000000"/>
              <w:bottom w:val="single" w:sz="4" w:space="0" w:color="000000"/>
              <w:right w:val="single" w:sz="4" w:space="0" w:color="000000"/>
            </w:tcBorders>
          </w:tcPr>
          <w:p w14:paraId="05EFB0BB"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575B96AD"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6FB05325"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5A72ACA6" w14:textId="77777777" w:rsidR="00165175" w:rsidRDefault="00165175" w:rsidP="008B04AC"/>
        </w:tc>
      </w:tr>
      <w:tr w:rsidR="00165175" w14:paraId="7D6A24FB"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13E36A0C" w14:textId="77777777" w:rsidR="00165175" w:rsidRDefault="00123DF1" w:rsidP="00BC0445">
            <w:pPr>
              <w:pStyle w:val="TableParagraph"/>
              <w:ind w:right="189"/>
              <w:rPr>
                <w:rFonts w:hAnsi="Calibri Light" w:cs="Calibri Light"/>
              </w:rPr>
            </w:pPr>
            <w:r>
              <w:t>Does your research involve those engaged in suspected illegal activities (</w:t>
            </w:r>
            <w:proofErr w:type="gramStart"/>
            <w:r>
              <w:t>e.g.</w:t>
            </w:r>
            <w:proofErr w:type="gramEnd"/>
            <w:r>
              <w:t xml:space="preserve"> drug taking; crime, illegal internet</w:t>
            </w:r>
            <w:r>
              <w:rPr>
                <w:spacing w:val="-8"/>
              </w:rPr>
              <w:t xml:space="preserve"> </w:t>
            </w:r>
            <w:proofErr w:type="spellStart"/>
            <w:r>
              <w:t>behaviour</w:t>
            </w:r>
            <w:proofErr w:type="spellEnd"/>
            <w:r>
              <w:t>)?</w:t>
            </w:r>
          </w:p>
        </w:tc>
        <w:tc>
          <w:tcPr>
            <w:tcW w:w="715" w:type="dxa"/>
            <w:tcBorders>
              <w:top w:val="single" w:sz="4" w:space="0" w:color="000000"/>
              <w:left w:val="single" w:sz="4" w:space="0" w:color="000000"/>
              <w:bottom w:val="single" w:sz="4" w:space="0" w:color="000000"/>
              <w:right w:val="single" w:sz="4" w:space="0" w:color="000000"/>
            </w:tcBorders>
          </w:tcPr>
          <w:p w14:paraId="1667FAA5"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2E074CD5"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691B4664"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56686150" w14:textId="77777777" w:rsidR="00165175" w:rsidRDefault="00165175" w:rsidP="008B04AC"/>
        </w:tc>
      </w:tr>
      <w:tr w:rsidR="00165175" w14:paraId="3566CBF6"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6C19B91A" w14:textId="77777777" w:rsidR="00165175" w:rsidRDefault="00123DF1" w:rsidP="00BC0445">
            <w:pPr>
              <w:pStyle w:val="TableParagraph"/>
              <w:ind w:right="189"/>
              <w:rPr>
                <w:rFonts w:hAnsi="Calibri Light" w:cs="Calibri Light"/>
              </w:rPr>
            </w:pPr>
            <w:r>
              <w:t>Does your research involve vulnerable service users</w:t>
            </w:r>
            <w:r>
              <w:rPr>
                <w:spacing w:val="-13"/>
              </w:rPr>
              <w:t xml:space="preserve"> </w:t>
            </w:r>
            <w:r>
              <w:t>(</w:t>
            </w:r>
            <w:proofErr w:type="gramStart"/>
            <w:r>
              <w:t>e.g.</w:t>
            </w:r>
            <w:proofErr w:type="gramEnd"/>
            <w:r>
              <w:t xml:space="preserve"> </w:t>
            </w:r>
            <w:r>
              <w:lastRenderedPageBreak/>
              <w:t>patients,</w:t>
            </w:r>
            <w:r>
              <w:rPr>
                <w:spacing w:val="-7"/>
              </w:rPr>
              <w:t xml:space="preserve"> </w:t>
            </w:r>
            <w:r>
              <w:t>homeless)?</w:t>
            </w:r>
          </w:p>
        </w:tc>
        <w:tc>
          <w:tcPr>
            <w:tcW w:w="715" w:type="dxa"/>
            <w:tcBorders>
              <w:top w:val="single" w:sz="4" w:space="0" w:color="000000"/>
              <w:left w:val="single" w:sz="4" w:space="0" w:color="000000"/>
              <w:bottom w:val="single" w:sz="4" w:space="0" w:color="000000"/>
              <w:right w:val="single" w:sz="4" w:space="0" w:color="000000"/>
            </w:tcBorders>
          </w:tcPr>
          <w:p w14:paraId="31DF0778"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542E4528"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0E200313"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7D22A6D2" w14:textId="77777777" w:rsidR="00165175" w:rsidRDefault="00165175" w:rsidP="008B04AC"/>
        </w:tc>
      </w:tr>
      <w:tr w:rsidR="00165175" w14:paraId="048395D4"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43AB7801" w14:textId="77777777" w:rsidR="00165175" w:rsidRDefault="00123DF1" w:rsidP="00BC0445">
            <w:pPr>
              <w:pStyle w:val="TableParagraph"/>
              <w:ind w:right="189"/>
              <w:rPr>
                <w:rFonts w:hAnsi="Calibri Light" w:cs="Calibri Light"/>
              </w:rPr>
            </w:pPr>
            <w:r>
              <w:t>Does your research involve animals?</w:t>
            </w:r>
          </w:p>
        </w:tc>
        <w:tc>
          <w:tcPr>
            <w:tcW w:w="715" w:type="dxa"/>
            <w:tcBorders>
              <w:top w:val="single" w:sz="4" w:space="0" w:color="000000"/>
              <w:left w:val="single" w:sz="4" w:space="0" w:color="000000"/>
              <w:bottom w:val="single" w:sz="4" w:space="0" w:color="000000"/>
              <w:right w:val="single" w:sz="4" w:space="0" w:color="000000"/>
            </w:tcBorders>
          </w:tcPr>
          <w:p w14:paraId="24279DD3"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1EDE6ADE"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55B67780"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541353D3" w14:textId="77777777" w:rsidR="00165175" w:rsidRDefault="00165175" w:rsidP="008B04AC"/>
        </w:tc>
      </w:tr>
      <w:tr w:rsidR="00165175" w14:paraId="3B8E7176"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4717A721" w14:textId="77777777" w:rsidR="00165175" w:rsidRDefault="00BC0445" w:rsidP="00BC0445">
            <w:pPr>
              <w:pStyle w:val="TableParagraph"/>
              <w:ind w:right="189"/>
              <w:rPr>
                <w:rFonts w:hAnsi="Calibri Light" w:cs="Calibri Light"/>
              </w:rPr>
            </w:pPr>
            <w:r>
              <w:t>D</w:t>
            </w:r>
            <w:r w:rsidR="00123DF1">
              <w:t>oes your research raise any issues of risk for you? (Especially if taking place outside working hours or off Institute</w:t>
            </w:r>
            <w:r w:rsidR="00123DF1">
              <w:rPr>
                <w:spacing w:val="-6"/>
              </w:rPr>
              <w:t xml:space="preserve"> </w:t>
            </w:r>
            <w:r w:rsidR="00123DF1">
              <w:t>premises)</w:t>
            </w:r>
          </w:p>
        </w:tc>
        <w:tc>
          <w:tcPr>
            <w:tcW w:w="715" w:type="dxa"/>
            <w:tcBorders>
              <w:top w:val="single" w:sz="4" w:space="0" w:color="000000"/>
              <w:left w:val="single" w:sz="4" w:space="0" w:color="000000"/>
              <w:bottom w:val="single" w:sz="4" w:space="0" w:color="000000"/>
              <w:right w:val="single" w:sz="4" w:space="0" w:color="000000"/>
            </w:tcBorders>
          </w:tcPr>
          <w:p w14:paraId="717370E8"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74BF5EE7"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6CA8B009"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1E764DAC" w14:textId="77777777" w:rsidR="00165175" w:rsidRDefault="00165175" w:rsidP="008B04AC"/>
        </w:tc>
      </w:tr>
      <w:tr w:rsidR="00165175" w14:paraId="5E531F54"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62A39BA0" w14:textId="77777777" w:rsidR="00165175" w:rsidRDefault="00123DF1" w:rsidP="00BC0445">
            <w:pPr>
              <w:pStyle w:val="TableParagraph"/>
              <w:ind w:right="189"/>
              <w:rPr>
                <w:rFonts w:hAnsi="Calibri Light" w:cs="Calibri Light"/>
              </w:rPr>
            </w:pPr>
            <w:r>
              <w:t xml:space="preserve">To the best of your knowledge Is </w:t>
            </w:r>
            <w:proofErr w:type="gramStart"/>
            <w:r>
              <w:t>there</w:t>
            </w:r>
            <w:proofErr w:type="gramEnd"/>
            <w:r>
              <w:t xml:space="preserve"> potential for physical and/or psychological harm/distress to participants?</w:t>
            </w:r>
          </w:p>
        </w:tc>
        <w:tc>
          <w:tcPr>
            <w:tcW w:w="715" w:type="dxa"/>
            <w:tcBorders>
              <w:top w:val="single" w:sz="4" w:space="0" w:color="000000"/>
              <w:left w:val="single" w:sz="4" w:space="0" w:color="000000"/>
              <w:bottom w:val="single" w:sz="4" w:space="0" w:color="000000"/>
              <w:right w:val="single" w:sz="4" w:space="0" w:color="000000"/>
            </w:tcBorders>
          </w:tcPr>
          <w:p w14:paraId="39962836"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50916659"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75105027"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0DDFD09F" w14:textId="77777777" w:rsidR="00165175" w:rsidRDefault="00165175" w:rsidP="008B04AC"/>
        </w:tc>
      </w:tr>
      <w:tr w:rsidR="00165175" w14:paraId="0046CDC2"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35E5C2DE" w14:textId="77777777" w:rsidR="00165175" w:rsidRDefault="00123DF1" w:rsidP="00BC0445">
            <w:pPr>
              <w:pStyle w:val="TableParagraph"/>
              <w:ind w:right="189"/>
              <w:rPr>
                <w:rFonts w:hAnsi="Calibri Light" w:cs="Calibri Light"/>
              </w:rPr>
            </w:pPr>
            <w:r>
              <w:t>Will informed consent/assent be obtained from the</w:t>
            </w:r>
            <w:r>
              <w:rPr>
                <w:spacing w:val="-11"/>
              </w:rPr>
              <w:t xml:space="preserve"> </w:t>
            </w:r>
            <w:r>
              <w:t>participants?</w:t>
            </w:r>
          </w:p>
        </w:tc>
        <w:tc>
          <w:tcPr>
            <w:tcW w:w="715" w:type="dxa"/>
            <w:tcBorders>
              <w:top w:val="single" w:sz="4" w:space="0" w:color="000000"/>
              <w:left w:val="single" w:sz="4" w:space="0" w:color="000000"/>
              <w:bottom w:val="single" w:sz="4" w:space="0" w:color="000000"/>
              <w:right w:val="single" w:sz="4" w:space="0" w:color="000000"/>
            </w:tcBorders>
          </w:tcPr>
          <w:p w14:paraId="4A7180F6"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7F6D2DB0"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1A7EAE5A"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08F37E74" w14:textId="77777777" w:rsidR="00165175" w:rsidRDefault="00165175" w:rsidP="008B04AC"/>
        </w:tc>
      </w:tr>
      <w:tr w:rsidR="00165175" w14:paraId="4D822508"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375045FF" w14:textId="77777777" w:rsidR="00165175" w:rsidRDefault="00123DF1" w:rsidP="00BC0445">
            <w:pPr>
              <w:pStyle w:val="TableParagraph"/>
              <w:ind w:right="189"/>
              <w:rPr>
                <w:rFonts w:hAnsi="Calibri Light" w:cs="Calibri Light"/>
              </w:rPr>
            </w:pPr>
            <w:r>
              <w:t>Will you advise participants what you will do with the results of the study and who will have access to this</w:t>
            </w:r>
            <w:r>
              <w:rPr>
                <w:spacing w:val="-8"/>
              </w:rPr>
              <w:t xml:space="preserve"> </w:t>
            </w:r>
            <w:r>
              <w:t>information?</w:t>
            </w:r>
          </w:p>
        </w:tc>
        <w:tc>
          <w:tcPr>
            <w:tcW w:w="715" w:type="dxa"/>
            <w:tcBorders>
              <w:top w:val="single" w:sz="4" w:space="0" w:color="000000"/>
              <w:left w:val="single" w:sz="4" w:space="0" w:color="000000"/>
              <w:bottom w:val="single" w:sz="4" w:space="0" w:color="000000"/>
              <w:right w:val="single" w:sz="4" w:space="0" w:color="000000"/>
            </w:tcBorders>
          </w:tcPr>
          <w:p w14:paraId="1D9A1C29"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3C370E90"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27367099"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6E8A5F97" w14:textId="77777777" w:rsidR="00165175" w:rsidRDefault="00165175" w:rsidP="008B04AC"/>
        </w:tc>
      </w:tr>
      <w:tr w:rsidR="00165175" w14:paraId="6AAD7FB7"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14D38371" w14:textId="77777777" w:rsidR="00165175" w:rsidRDefault="00123DF1" w:rsidP="00BC0445">
            <w:pPr>
              <w:pStyle w:val="TableParagraph"/>
              <w:ind w:right="189"/>
              <w:rPr>
                <w:rFonts w:hAnsi="Calibri Light" w:cs="Calibri Light"/>
              </w:rPr>
            </w:pPr>
            <w:r>
              <w:t xml:space="preserve">Will you advise participants that they may withdraw from </w:t>
            </w:r>
            <w:r>
              <w:lastRenderedPageBreak/>
              <w:t>the research at any time and for any reasons?</w:t>
            </w:r>
          </w:p>
        </w:tc>
        <w:tc>
          <w:tcPr>
            <w:tcW w:w="715" w:type="dxa"/>
            <w:tcBorders>
              <w:top w:val="single" w:sz="4" w:space="0" w:color="000000"/>
              <w:left w:val="single" w:sz="4" w:space="0" w:color="000000"/>
              <w:bottom w:val="single" w:sz="4" w:space="0" w:color="000000"/>
              <w:right w:val="single" w:sz="4" w:space="0" w:color="000000"/>
            </w:tcBorders>
          </w:tcPr>
          <w:p w14:paraId="1166503C"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1D20BA88"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0BA0B7BF"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2FB5C0AD" w14:textId="77777777" w:rsidR="00165175" w:rsidRDefault="00165175" w:rsidP="008B04AC"/>
        </w:tc>
      </w:tr>
      <w:tr w:rsidR="00165175" w14:paraId="171A6112"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1D098BA4" w14:textId="77777777" w:rsidR="00165175" w:rsidRDefault="00123DF1" w:rsidP="00BC0445">
            <w:pPr>
              <w:pStyle w:val="TableParagraph"/>
              <w:ind w:right="189"/>
              <w:rPr>
                <w:rFonts w:hAnsi="Calibri Light" w:cs="Calibri Light"/>
              </w:rPr>
            </w:pPr>
            <w:r>
              <w:t>Will financial/in-kind payments (other than reasonable expenses and compensation for time) be offered to participants? (Indicate how much and on what basis this has been</w:t>
            </w:r>
            <w:r>
              <w:rPr>
                <w:spacing w:val="-5"/>
              </w:rPr>
              <w:t xml:space="preserve"> </w:t>
            </w:r>
            <w:r>
              <w:t>decided)</w:t>
            </w:r>
          </w:p>
        </w:tc>
        <w:tc>
          <w:tcPr>
            <w:tcW w:w="715" w:type="dxa"/>
            <w:tcBorders>
              <w:top w:val="single" w:sz="4" w:space="0" w:color="000000"/>
              <w:left w:val="single" w:sz="4" w:space="0" w:color="000000"/>
              <w:bottom w:val="single" w:sz="4" w:space="0" w:color="000000"/>
              <w:right w:val="single" w:sz="4" w:space="0" w:color="000000"/>
            </w:tcBorders>
          </w:tcPr>
          <w:p w14:paraId="123EC53C"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0D213A2F"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4EC1D711"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7D6497A4" w14:textId="77777777" w:rsidR="00165175" w:rsidRDefault="00165175" w:rsidP="008B04AC"/>
        </w:tc>
      </w:tr>
      <w:tr w:rsidR="00165175" w14:paraId="597CFD83"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6A0AB7FE" w14:textId="77777777" w:rsidR="00165175" w:rsidRDefault="00123DF1" w:rsidP="00BC0445">
            <w:pPr>
              <w:pStyle w:val="TableParagraph"/>
              <w:ind w:right="189"/>
              <w:rPr>
                <w:rFonts w:hAnsi="Calibri Light" w:cs="Calibri Light"/>
              </w:rPr>
            </w:pPr>
            <w:r>
              <w:t>Does your project engage with a vulnerable group, other than those listed</w:t>
            </w:r>
            <w:r>
              <w:rPr>
                <w:spacing w:val="-4"/>
              </w:rPr>
              <w:t xml:space="preserve"> </w:t>
            </w:r>
            <w:r>
              <w:t>above?</w:t>
            </w:r>
          </w:p>
        </w:tc>
        <w:tc>
          <w:tcPr>
            <w:tcW w:w="715" w:type="dxa"/>
            <w:tcBorders>
              <w:top w:val="single" w:sz="4" w:space="0" w:color="000000"/>
              <w:left w:val="single" w:sz="4" w:space="0" w:color="000000"/>
              <w:bottom w:val="single" w:sz="4" w:space="0" w:color="000000"/>
              <w:right w:val="single" w:sz="4" w:space="0" w:color="000000"/>
            </w:tcBorders>
          </w:tcPr>
          <w:p w14:paraId="38417DEA"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43885066"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5F814374"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7D059047" w14:textId="77777777" w:rsidR="00165175" w:rsidRDefault="00165175" w:rsidP="008B04AC"/>
        </w:tc>
      </w:tr>
      <w:tr w:rsidR="00165175" w14:paraId="06D8E595" w14:textId="77777777" w:rsidTr="008B04AC">
        <w:tc>
          <w:tcPr>
            <w:tcW w:w="3356" w:type="dxa"/>
            <w:tcBorders>
              <w:top w:val="single" w:sz="4" w:space="0" w:color="000000"/>
              <w:left w:val="single" w:sz="4" w:space="0" w:color="000000"/>
              <w:bottom w:val="single" w:sz="4" w:space="0" w:color="000000"/>
              <w:right w:val="single" w:sz="4" w:space="0" w:color="000000"/>
            </w:tcBorders>
          </w:tcPr>
          <w:p w14:paraId="2B165F09" w14:textId="77777777" w:rsidR="00165175" w:rsidRDefault="00123DF1" w:rsidP="00BC0445">
            <w:pPr>
              <w:pStyle w:val="TableParagraph"/>
              <w:ind w:right="189"/>
              <w:rPr>
                <w:rFonts w:hAnsi="Calibri Light" w:cs="Calibri Light"/>
              </w:rPr>
            </w:pPr>
            <w:r>
              <w:t>Does your research involve biological</w:t>
            </w:r>
            <w:r>
              <w:rPr>
                <w:spacing w:val="-12"/>
              </w:rPr>
              <w:t xml:space="preserve"> </w:t>
            </w:r>
            <w:r>
              <w:t>fluids/tissue/biopsies?</w:t>
            </w:r>
          </w:p>
        </w:tc>
        <w:tc>
          <w:tcPr>
            <w:tcW w:w="715" w:type="dxa"/>
            <w:tcBorders>
              <w:top w:val="single" w:sz="4" w:space="0" w:color="000000"/>
              <w:left w:val="single" w:sz="4" w:space="0" w:color="000000"/>
              <w:bottom w:val="single" w:sz="4" w:space="0" w:color="000000"/>
              <w:right w:val="single" w:sz="4" w:space="0" w:color="000000"/>
            </w:tcBorders>
          </w:tcPr>
          <w:p w14:paraId="1448AAF2" w14:textId="77777777" w:rsidR="00165175" w:rsidRDefault="00165175" w:rsidP="008B04AC"/>
        </w:tc>
        <w:tc>
          <w:tcPr>
            <w:tcW w:w="713" w:type="dxa"/>
            <w:tcBorders>
              <w:top w:val="single" w:sz="4" w:space="0" w:color="000000"/>
              <w:left w:val="single" w:sz="4" w:space="0" w:color="000000"/>
              <w:bottom w:val="single" w:sz="4" w:space="0" w:color="000000"/>
              <w:right w:val="single" w:sz="4" w:space="0" w:color="000000"/>
            </w:tcBorders>
          </w:tcPr>
          <w:p w14:paraId="42D2D51D" w14:textId="77777777" w:rsidR="00165175" w:rsidRDefault="00165175" w:rsidP="008B04AC"/>
        </w:tc>
        <w:tc>
          <w:tcPr>
            <w:tcW w:w="826" w:type="dxa"/>
            <w:tcBorders>
              <w:top w:val="single" w:sz="4" w:space="0" w:color="000000"/>
              <w:left w:val="single" w:sz="4" w:space="0" w:color="000000"/>
              <w:bottom w:val="single" w:sz="4" w:space="0" w:color="000000"/>
              <w:right w:val="single" w:sz="4" w:space="0" w:color="000000"/>
            </w:tcBorders>
          </w:tcPr>
          <w:p w14:paraId="2D469327" w14:textId="77777777" w:rsidR="00165175" w:rsidRDefault="00165175" w:rsidP="008B04AC"/>
        </w:tc>
        <w:tc>
          <w:tcPr>
            <w:tcW w:w="8303" w:type="dxa"/>
            <w:tcBorders>
              <w:top w:val="single" w:sz="4" w:space="0" w:color="000000"/>
              <w:left w:val="single" w:sz="4" w:space="0" w:color="000000"/>
              <w:bottom w:val="single" w:sz="4" w:space="0" w:color="000000"/>
              <w:right w:val="single" w:sz="4" w:space="0" w:color="000000"/>
            </w:tcBorders>
          </w:tcPr>
          <w:p w14:paraId="0787FBF0" w14:textId="77777777" w:rsidR="00165175" w:rsidRDefault="00165175" w:rsidP="008B04AC"/>
        </w:tc>
      </w:tr>
    </w:tbl>
    <w:p w14:paraId="49EC2BDE" w14:textId="77777777" w:rsidR="00165175" w:rsidRDefault="00165175" w:rsidP="00BC0445"/>
    <w:p w14:paraId="045BB9F8" w14:textId="77777777" w:rsidR="00165175" w:rsidRDefault="00123DF1" w:rsidP="00BC0445">
      <w:pPr>
        <w:pStyle w:val="BodyText"/>
        <w:rPr>
          <w:rFonts w:eastAsia="Calibri Light" w:hAnsi="Calibri Light" w:cs="Calibri Light"/>
        </w:rPr>
      </w:pPr>
      <w:r>
        <w:t>How will potential participants in your project</w:t>
      </w:r>
      <w:r>
        <w:rPr>
          <w:spacing w:val="-17"/>
        </w:rPr>
        <w:t xml:space="preserve"> </w:t>
      </w:r>
      <w:r>
        <w:rPr>
          <w:spacing w:val="-2"/>
        </w:rPr>
        <w:t>be:</w:t>
      </w:r>
    </w:p>
    <w:p w14:paraId="4DFA1C29" w14:textId="77777777" w:rsidR="00165175" w:rsidRDefault="00165175" w:rsidP="00BC0445"/>
    <w:tbl>
      <w:tblPr>
        <w:tblW w:w="0" w:type="auto"/>
        <w:tblInd w:w="236" w:type="dxa"/>
        <w:tblLayout w:type="fixed"/>
        <w:tblCellMar>
          <w:left w:w="0" w:type="dxa"/>
          <w:right w:w="0" w:type="dxa"/>
        </w:tblCellMar>
        <w:tblLook w:val="01E0" w:firstRow="1" w:lastRow="1" w:firstColumn="1" w:lastColumn="1" w:noHBand="0" w:noVBand="0"/>
      </w:tblPr>
      <w:tblGrid>
        <w:gridCol w:w="2835"/>
        <w:gridCol w:w="10979"/>
      </w:tblGrid>
      <w:tr w:rsidR="00165175" w14:paraId="070FC269" w14:textId="77777777">
        <w:trPr>
          <w:trHeight w:hRule="exact" w:val="413"/>
        </w:trPr>
        <w:tc>
          <w:tcPr>
            <w:tcW w:w="2835" w:type="dxa"/>
            <w:tcBorders>
              <w:top w:val="single" w:sz="4" w:space="0" w:color="000000"/>
              <w:left w:val="single" w:sz="4" w:space="0" w:color="000000"/>
              <w:bottom w:val="single" w:sz="4" w:space="0" w:color="000000"/>
              <w:right w:val="single" w:sz="4" w:space="0" w:color="000000"/>
            </w:tcBorders>
          </w:tcPr>
          <w:p w14:paraId="0F172C29" w14:textId="77777777" w:rsidR="00165175" w:rsidRDefault="00165175" w:rsidP="008B04AC"/>
        </w:tc>
        <w:tc>
          <w:tcPr>
            <w:tcW w:w="10979" w:type="dxa"/>
            <w:tcBorders>
              <w:top w:val="single" w:sz="4" w:space="0" w:color="000000"/>
              <w:left w:val="single" w:sz="4" w:space="0" w:color="000000"/>
              <w:bottom w:val="single" w:sz="4" w:space="0" w:color="000000"/>
              <w:right w:val="single" w:sz="4" w:space="0" w:color="000000"/>
            </w:tcBorders>
          </w:tcPr>
          <w:p w14:paraId="0705DD84" w14:textId="77777777" w:rsidR="00165175" w:rsidRDefault="00123DF1" w:rsidP="00BC0445">
            <w:pPr>
              <w:pStyle w:val="TableParagraph"/>
              <w:rPr>
                <w:rFonts w:hAnsi="Calibri Light" w:cs="Calibri Light"/>
              </w:rPr>
            </w:pPr>
            <w:r>
              <w:t>Please provide a brief</w:t>
            </w:r>
            <w:r>
              <w:rPr>
                <w:spacing w:val="-13"/>
              </w:rPr>
              <w:t xml:space="preserve"> </w:t>
            </w:r>
            <w:r>
              <w:t>explanation</w:t>
            </w:r>
          </w:p>
        </w:tc>
      </w:tr>
      <w:tr w:rsidR="00165175" w14:paraId="008F8C48" w14:textId="77777777">
        <w:trPr>
          <w:trHeight w:hRule="exact" w:val="413"/>
        </w:trPr>
        <w:tc>
          <w:tcPr>
            <w:tcW w:w="2835" w:type="dxa"/>
            <w:tcBorders>
              <w:top w:val="single" w:sz="4" w:space="0" w:color="000000"/>
              <w:left w:val="single" w:sz="4" w:space="0" w:color="000000"/>
              <w:bottom w:val="single" w:sz="4" w:space="0" w:color="000000"/>
              <w:right w:val="single" w:sz="4" w:space="0" w:color="000000"/>
            </w:tcBorders>
          </w:tcPr>
          <w:p w14:paraId="02A1E521" w14:textId="77777777" w:rsidR="00165175" w:rsidRDefault="00123DF1" w:rsidP="00BC0445">
            <w:pPr>
              <w:pStyle w:val="TableParagraph"/>
              <w:rPr>
                <w:rFonts w:hAnsi="Calibri Light" w:cs="Calibri Light"/>
              </w:rPr>
            </w:pPr>
            <w:r>
              <w:t>(</w:t>
            </w:r>
            <w:proofErr w:type="spellStart"/>
            <w:r>
              <w:t>i</w:t>
            </w:r>
            <w:proofErr w:type="spellEnd"/>
            <w:r>
              <w:t xml:space="preserve">)  </w:t>
            </w:r>
            <w:r>
              <w:rPr>
                <w:spacing w:val="24"/>
              </w:rPr>
              <w:t xml:space="preserve"> </w:t>
            </w:r>
            <w:r>
              <w:t>Identified</w:t>
            </w:r>
          </w:p>
        </w:tc>
        <w:tc>
          <w:tcPr>
            <w:tcW w:w="10979" w:type="dxa"/>
            <w:tcBorders>
              <w:top w:val="single" w:sz="4" w:space="0" w:color="000000"/>
              <w:left w:val="single" w:sz="4" w:space="0" w:color="000000"/>
              <w:bottom w:val="single" w:sz="4" w:space="0" w:color="000000"/>
              <w:right w:val="single" w:sz="4" w:space="0" w:color="000000"/>
            </w:tcBorders>
          </w:tcPr>
          <w:p w14:paraId="17DFD232" w14:textId="77777777" w:rsidR="00165175" w:rsidRDefault="00165175" w:rsidP="008B04AC"/>
        </w:tc>
      </w:tr>
      <w:tr w:rsidR="00165175" w14:paraId="245D5AC1" w14:textId="77777777">
        <w:trPr>
          <w:trHeight w:hRule="exact" w:val="413"/>
        </w:trPr>
        <w:tc>
          <w:tcPr>
            <w:tcW w:w="2835" w:type="dxa"/>
            <w:tcBorders>
              <w:top w:val="single" w:sz="4" w:space="0" w:color="000000"/>
              <w:left w:val="single" w:sz="4" w:space="0" w:color="000000"/>
              <w:bottom w:val="single" w:sz="4" w:space="0" w:color="000000"/>
              <w:right w:val="single" w:sz="4" w:space="0" w:color="000000"/>
            </w:tcBorders>
          </w:tcPr>
          <w:p w14:paraId="1E054E8C" w14:textId="77777777" w:rsidR="00165175" w:rsidRDefault="00123DF1" w:rsidP="00BC0445">
            <w:pPr>
              <w:pStyle w:val="TableParagraph"/>
              <w:rPr>
                <w:rFonts w:hAnsi="Calibri Light" w:cs="Calibri Light"/>
              </w:rPr>
            </w:pPr>
            <w:r>
              <w:t xml:space="preserve">(ii) </w:t>
            </w:r>
            <w:r>
              <w:rPr>
                <w:spacing w:val="29"/>
              </w:rPr>
              <w:t xml:space="preserve"> </w:t>
            </w:r>
            <w:r>
              <w:t>approached</w:t>
            </w:r>
          </w:p>
        </w:tc>
        <w:tc>
          <w:tcPr>
            <w:tcW w:w="10979" w:type="dxa"/>
            <w:tcBorders>
              <w:top w:val="single" w:sz="4" w:space="0" w:color="000000"/>
              <w:left w:val="single" w:sz="4" w:space="0" w:color="000000"/>
              <w:bottom w:val="single" w:sz="4" w:space="0" w:color="000000"/>
              <w:right w:val="single" w:sz="4" w:space="0" w:color="000000"/>
            </w:tcBorders>
          </w:tcPr>
          <w:p w14:paraId="4CA300AA" w14:textId="77777777" w:rsidR="00165175" w:rsidRDefault="00165175" w:rsidP="008B04AC"/>
        </w:tc>
      </w:tr>
      <w:tr w:rsidR="00165175" w14:paraId="3A8585E6" w14:textId="77777777">
        <w:trPr>
          <w:trHeight w:hRule="exact" w:val="413"/>
        </w:trPr>
        <w:tc>
          <w:tcPr>
            <w:tcW w:w="2835" w:type="dxa"/>
            <w:tcBorders>
              <w:top w:val="single" w:sz="4" w:space="0" w:color="000000"/>
              <w:left w:val="single" w:sz="4" w:space="0" w:color="000000"/>
              <w:bottom w:val="single" w:sz="4" w:space="0" w:color="000000"/>
              <w:right w:val="single" w:sz="4" w:space="0" w:color="000000"/>
            </w:tcBorders>
          </w:tcPr>
          <w:p w14:paraId="2C6F69F1" w14:textId="77777777" w:rsidR="00165175" w:rsidRDefault="00123DF1" w:rsidP="00BC0445">
            <w:pPr>
              <w:pStyle w:val="TableParagraph"/>
              <w:rPr>
                <w:rFonts w:hAnsi="Calibri Light" w:cs="Calibri Light"/>
              </w:rPr>
            </w:pPr>
            <w:r>
              <w:lastRenderedPageBreak/>
              <w:t>(iii)</w:t>
            </w:r>
            <w:r>
              <w:rPr>
                <w:spacing w:val="26"/>
              </w:rPr>
              <w:t xml:space="preserve"> </w:t>
            </w:r>
            <w:r>
              <w:t>recruited</w:t>
            </w:r>
          </w:p>
        </w:tc>
        <w:tc>
          <w:tcPr>
            <w:tcW w:w="10979" w:type="dxa"/>
            <w:tcBorders>
              <w:top w:val="single" w:sz="4" w:space="0" w:color="000000"/>
              <w:left w:val="single" w:sz="4" w:space="0" w:color="000000"/>
              <w:bottom w:val="single" w:sz="4" w:space="0" w:color="000000"/>
              <w:right w:val="single" w:sz="4" w:space="0" w:color="000000"/>
            </w:tcBorders>
          </w:tcPr>
          <w:p w14:paraId="4940157F" w14:textId="77777777" w:rsidR="00165175" w:rsidRDefault="00165175" w:rsidP="008B04AC"/>
        </w:tc>
      </w:tr>
    </w:tbl>
    <w:p w14:paraId="2F6E9D73" w14:textId="77777777" w:rsidR="00165175" w:rsidRDefault="00165175" w:rsidP="008B04AC"/>
    <w:p w14:paraId="419B16E6" w14:textId="77777777" w:rsidR="00165175" w:rsidRDefault="00165175" w:rsidP="008B04AC"/>
    <w:p w14:paraId="75CA5263" w14:textId="77777777" w:rsidR="00165175" w:rsidRDefault="00165175" w:rsidP="008B04AC"/>
    <w:p w14:paraId="6DC7A230" w14:textId="77777777" w:rsidR="00165175" w:rsidRDefault="00165175" w:rsidP="00BC0445"/>
    <w:p w14:paraId="1EA5FFF4" w14:textId="77777777" w:rsidR="00165175" w:rsidRDefault="00123DF1" w:rsidP="00BC0445">
      <w:r>
        <w:rPr>
          <w:noProof/>
          <w:lang w:val="en-IE" w:eastAsia="en-IE"/>
        </w:rPr>
        <mc:AlternateContent>
          <mc:Choice Requires="wpg">
            <w:drawing>
              <wp:inline distT="0" distB="0" distL="0" distR="0" wp14:anchorId="5BE93F93" wp14:editId="313B5DC0">
                <wp:extent cx="8778240" cy="530860"/>
                <wp:effectExtent l="10160" t="5715" r="3175" b="6350"/>
                <wp:docPr id="9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78240" cy="530860"/>
                          <a:chOff x="0" y="0"/>
                          <a:chExt cx="13824" cy="836"/>
                        </a:xfrm>
                      </wpg:grpSpPr>
                      <wpg:grpSp>
                        <wpg:cNvPr id="95" name="Group 98"/>
                        <wpg:cNvGrpSpPr>
                          <a:grpSpLocks/>
                        </wpg:cNvGrpSpPr>
                        <wpg:grpSpPr bwMode="auto">
                          <a:xfrm>
                            <a:off x="10" y="10"/>
                            <a:ext cx="6990" cy="2"/>
                            <a:chOff x="10" y="10"/>
                            <a:chExt cx="6990" cy="2"/>
                          </a:xfrm>
                        </wpg:grpSpPr>
                        <wps:wsp>
                          <wps:cNvPr id="96" name="Freeform 99"/>
                          <wps:cNvSpPr>
                            <a:spLocks/>
                          </wps:cNvSpPr>
                          <wps:spPr bwMode="auto">
                            <a:xfrm>
                              <a:off x="10" y="10"/>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 name="Group 96"/>
                        <wpg:cNvGrpSpPr>
                          <a:grpSpLocks/>
                        </wpg:cNvGrpSpPr>
                        <wpg:grpSpPr bwMode="auto">
                          <a:xfrm>
                            <a:off x="7009" y="10"/>
                            <a:ext cx="6805" cy="2"/>
                            <a:chOff x="7009" y="10"/>
                            <a:chExt cx="6805" cy="2"/>
                          </a:xfrm>
                        </wpg:grpSpPr>
                        <wps:wsp>
                          <wps:cNvPr id="98" name="Freeform 97"/>
                          <wps:cNvSpPr>
                            <a:spLocks/>
                          </wps:cNvSpPr>
                          <wps:spPr bwMode="auto">
                            <a:xfrm>
                              <a:off x="7009" y="10"/>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 name="Group 94"/>
                        <wpg:cNvGrpSpPr>
                          <a:grpSpLocks/>
                        </wpg:cNvGrpSpPr>
                        <wpg:grpSpPr bwMode="auto">
                          <a:xfrm>
                            <a:off x="5" y="5"/>
                            <a:ext cx="2" cy="826"/>
                            <a:chOff x="5" y="5"/>
                            <a:chExt cx="2" cy="826"/>
                          </a:xfrm>
                        </wpg:grpSpPr>
                        <wps:wsp>
                          <wps:cNvPr id="100" name="Freeform 95"/>
                          <wps:cNvSpPr>
                            <a:spLocks/>
                          </wps:cNvSpPr>
                          <wps:spPr bwMode="auto">
                            <a:xfrm>
                              <a:off x="5"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 name="Group 92"/>
                        <wpg:cNvGrpSpPr>
                          <a:grpSpLocks/>
                        </wpg:cNvGrpSpPr>
                        <wpg:grpSpPr bwMode="auto">
                          <a:xfrm>
                            <a:off x="10" y="826"/>
                            <a:ext cx="6990" cy="2"/>
                            <a:chOff x="10" y="826"/>
                            <a:chExt cx="6990" cy="2"/>
                          </a:xfrm>
                        </wpg:grpSpPr>
                        <wps:wsp>
                          <wps:cNvPr id="102" name="Freeform 93"/>
                          <wps:cNvSpPr>
                            <a:spLocks/>
                          </wps:cNvSpPr>
                          <wps:spPr bwMode="auto">
                            <a:xfrm>
                              <a:off x="10" y="826"/>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 name="Group 90"/>
                        <wpg:cNvGrpSpPr>
                          <a:grpSpLocks/>
                        </wpg:cNvGrpSpPr>
                        <wpg:grpSpPr bwMode="auto">
                          <a:xfrm>
                            <a:off x="7004" y="5"/>
                            <a:ext cx="2" cy="826"/>
                            <a:chOff x="7004" y="5"/>
                            <a:chExt cx="2" cy="826"/>
                          </a:xfrm>
                        </wpg:grpSpPr>
                        <wps:wsp>
                          <wps:cNvPr id="104" name="Freeform 91"/>
                          <wps:cNvSpPr>
                            <a:spLocks/>
                          </wps:cNvSpPr>
                          <wps:spPr bwMode="auto">
                            <a:xfrm>
                              <a:off x="7004"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 name="Group 88"/>
                        <wpg:cNvGrpSpPr>
                          <a:grpSpLocks/>
                        </wpg:cNvGrpSpPr>
                        <wpg:grpSpPr bwMode="auto">
                          <a:xfrm>
                            <a:off x="7009" y="826"/>
                            <a:ext cx="6805" cy="2"/>
                            <a:chOff x="7009" y="826"/>
                            <a:chExt cx="6805" cy="2"/>
                          </a:xfrm>
                        </wpg:grpSpPr>
                        <wps:wsp>
                          <wps:cNvPr id="106" name="Freeform 89"/>
                          <wps:cNvSpPr>
                            <a:spLocks/>
                          </wps:cNvSpPr>
                          <wps:spPr bwMode="auto">
                            <a:xfrm>
                              <a:off x="7009" y="826"/>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7" name="Group 85"/>
                        <wpg:cNvGrpSpPr>
                          <a:grpSpLocks/>
                        </wpg:cNvGrpSpPr>
                        <wpg:grpSpPr bwMode="auto">
                          <a:xfrm>
                            <a:off x="13819" y="5"/>
                            <a:ext cx="2" cy="826"/>
                            <a:chOff x="13819" y="5"/>
                            <a:chExt cx="2" cy="826"/>
                          </a:xfrm>
                        </wpg:grpSpPr>
                        <wps:wsp>
                          <wps:cNvPr id="108" name="Freeform 87"/>
                          <wps:cNvSpPr>
                            <a:spLocks/>
                          </wps:cNvSpPr>
                          <wps:spPr bwMode="auto">
                            <a:xfrm>
                              <a:off x="13819"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Text Box 86"/>
                          <wps:cNvSpPr txBox="1">
                            <a:spLocks noChangeArrowheads="1"/>
                          </wps:cNvSpPr>
                          <wps:spPr bwMode="auto">
                            <a:xfrm>
                              <a:off x="5" y="10"/>
                              <a:ext cx="7000"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52010" w14:textId="77777777" w:rsidR="00316603" w:rsidRDefault="00316603" w:rsidP="008B04AC">
                                <w:pPr>
                                  <w:rPr>
                                    <w:rFonts w:hAnsi="Calibri Light" w:cs="Calibri Light"/>
                                  </w:rPr>
                                </w:pPr>
                                <w:r>
                                  <w:t>What measures will be put in place to ensure the confidentiality of personal data?</w:t>
                                </w:r>
                              </w:p>
                            </w:txbxContent>
                          </wps:txbx>
                          <wps:bodyPr rot="0" vert="horz" wrap="square" lIns="0" tIns="0" rIns="0" bIns="0" anchor="t" anchorCtr="0" upright="1">
                            <a:noAutofit/>
                          </wps:bodyPr>
                        </wps:wsp>
                      </wpg:grpSp>
                    </wpg:wgp>
                  </a:graphicData>
                </a:graphic>
              </wp:inline>
            </w:drawing>
          </mc:Choice>
          <mc:Fallback>
            <w:pict>
              <v:group w14:anchorId="5BE93F93" id="Group 84" o:spid="_x0000_s1134" style="width:691.2pt;height:41.8pt;mso-position-horizontal-relative:char;mso-position-vertical-relative:line" coordsize="13824,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">
                <v:group id="Group 98" o:spid="_x0000_s1135" style="position:absolute;left:10;top:10;width:6990;height:2" coordorigin="10,10"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99" o:spid="_x0000_s1136" style="position:absolute;left:10;top:10;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" path="m,l6990,e" filled="f" strokeweight=".48pt">
                    <v:path arrowok="t" o:connecttype="custom" o:connectlocs="0,0;6990,0" o:connectangles="0,0"/>
                  </v:shape>
                </v:group>
                <v:group id="Group 96" o:spid="_x0000_s1137" style="position:absolute;left:7009;top:10;width:6805;height:2" coordorigin="7009,10"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97" o:spid="_x0000_s1138" style="position:absolute;left:7009;top:10;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" path="m,l6805,e" filled="f" strokeweight=".48pt">
                    <v:path arrowok="t" o:connecttype="custom" o:connectlocs="0,0;6805,0" o:connectangles="0,0"/>
                  </v:shape>
                </v:group>
                <v:group id="Group 94" o:spid="_x0000_s1139" style="position:absolute;left:5;top:5;width:2;height:826" coordorigin="5,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95" o:spid="_x0000_s1140" style="position:absolute;left:5;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" path="m,l,826e" filled="f" strokeweight=".48pt">
                    <v:path arrowok="t" o:connecttype="custom" o:connectlocs="0,5;0,831" o:connectangles="0,0"/>
                  </v:shape>
                </v:group>
                <v:group id="Group 92" o:spid="_x0000_s1141" style="position:absolute;left:10;top:826;width:6990;height:2" coordorigin="10,826"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93" o:spid="_x0000_s1142" style="position:absolute;left:10;top:826;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" path="m,l6990,e" filled="f" strokeweight=".48pt">
                    <v:path arrowok="t" o:connecttype="custom" o:connectlocs="0,0;6990,0" o:connectangles="0,0"/>
                  </v:shape>
                </v:group>
                <v:group id="Group 90" o:spid="_x0000_s1143" style="position:absolute;left:7004;top:5;width:2;height:826" coordorigin="7004,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91" o:spid="_x0000_s1144" style="position:absolute;left:7004;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" path="m,l,826e" filled="f" strokeweight=".48pt">
                    <v:path arrowok="t" o:connecttype="custom" o:connectlocs="0,5;0,831" o:connectangles="0,0"/>
                  </v:shape>
                </v:group>
                <v:group id="Group 88" o:spid="_x0000_s1145" style="position:absolute;left:7009;top:826;width:6805;height:2" coordorigin="7009,826"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89" o:spid="_x0000_s1146" style="position:absolute;left:7009;top:826;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" path="m,l6805,e" filled="f" strokeweight=".48pt">
                    <v:path arrowok="t" o:connecttype="custom" o:connectlocs="0,0;6805,0" o:connectangles="0,0"/>
                  </v:shape>
                </v:group>
                <v:group id="Group 85" o:spid="_x0000_s1147" style="position:absolute;left:13819;top:5;width:2;height:826" coordorigin="13819,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87" o:spid="_x0000_s1148" style="position:absolute;left:13819;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" path="m,l,826e" filled="f" strokeweight=".48pt">
                    <v:path arrowok="t" o:connecttype="custom" o:connectlocs="0,5;0,831" o:connectangles="0,0"/>
                  </v:shape>
                  <v:shape id="Text Box 86" o:spid="_x0000_s1149" type="#_x0000_t202" style="position:absolute;left:5;top:10;width:7000;height: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5C752010" w14:textId="77777777" w:rsidR="00316603" w:rsidRDefault="00316603" w:rsidP="008B04AC">
                          <w:pPr>
                            <w:rPr>
                              <w:rFonts w:hAnsi="Calibri Light" w:cs="Calibri Light"/>
                            </w:rPr>
                          </w:pPr>
                          <w:r>
                            <w:t>What measures will be put in place to ensure the confidentiality of personal data?</w:t>
                          </w:r>
                        </w:p>
                      </w:txbxContent>
                    </v:textbox>
                  </v:shape>
                </v:group>
                <w10:anchorlock/>
              </v:group>
            </w:pict>
          </mc:Fallback>
        </mc:AlternateContent>
      </w:r>
    </w:p>
    <w:p w14:paraId="145BDE3B" w14:textId="77777777" w:rsidR="00165175" w:rsidRDefault="00165175" w:rsidP="008B04AC"/>
    <w:p w14:paraId="23693DCD" w14:textId="77777777" w:rsidR="00165175" w:rsidRDefault="00165175" w:rsidP="008B04AC"/>
    <w:p w14:paraId="17749613" w14:textId="77777777" w:rsidR="00165175" w:rsidRDefault="00165175" w:rsidP="00BC0445"/>
    <w:p w14:paraId="6EAE1E02" w14:textId="77777777" w:rsidR="00165175" w:rsidRDefault="00123DF1" w:rsidP="00BC0445">
      <w:r>
        <w:rPr>
          <w:noProof/>
          <w:lang w:val="en-IE" w:eastAsia="en-IE"/>
        </w:rPr>
        <mc:AlternateContent>
          <mc:Choice Requires="wpg">
            <w:drawing>
              <wp:inline distT="0" distB="0" distL="0" distR="0" wp14:anchorId="077EDA24" wp14:editId="6C82ED5B">
                <wp:extent cx="8865235" cy="615950"/>
                <wp:effectExtent l="8890" t="10160" r="3175" b="2540"/>
                <wp:docPr id="7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5235" cy="615950"/>
                          <a:chOff x="0" y="0"/>
                          <a:chExt cx="13961" cy="970"/>
                        </a:xfrm>
                      </wpg:grpSpPr>
                      <wpg:grpSp>
                        <wpg:cNvPr id="79" name="Group 82"/>
                        <wpg:cNvGrpSpPr>
                          <a:grpSpLocks/>
                        </wpg:cNvGrpSpPr>
                        <wpg:grpSpPr bwMode="auto">
                          <a:xfrm>
                            <a:off x="10" y="10"/>
                            <a:ext cx="7072" cy="2"/>
                            <a:chOff x="10" y="10"/>
                            <a:chExt cx="7072" cy="2"/>
                          </a:xfrm>
                        </wpg:grpSpPr>
                        <wps:wsp>
                          <wps:cNvPr id="80" name="Freeform 83"/>
                          <wps:cNvSpPr>
                            <a:spLocks/>
                          </wps:cNvSpPr>
                          <wps:spPr bwMode="auto">
                            <a:xfrm>
                              <a:off x="10" y="1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80"/>
                        <wpg:cNvGrpSpPr>
                          <a:grpSpLocks/>
                        </wpg:cNvGrpSpPr>
                        <wpg:grpSpPr bwMode="auto">
                          <a:xfrm>
                            <a:off x="7091" y="10"/>
                            <a:ext cx="6861" cy="2"/>
                            <a:chOff x="7091" y="10"/>
                            <a:chExt cx="6861" cy="2"/>
                          </a:xfrm>
                        </wpg:grpSpPr>
                        <wps:wsp>
                          <wps:cNvPr id="82" name="Freeform 81"/>
                          <wps:cNvSpPr>
                            <a:spLocks/>
                          </wps:cNvSpPr>
                          <wps:spPr bwMode="auto">
                            <a:xfrm>
                              <a:off x="7091" y="1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78"/>
                        <wpg:cNvGrpSpPr>
                          <a:grpSpLocks/>
                        </wpg:cNvGrpSpPr>
                        <wpg:grpSpPr bwMode="auto">
                          <a:xfrm>
                            <a:off x="5" y="5"/>
                            <a:ext cx="2" cy="960"/>
                            <a:chOff x="5" y="5"/>
                            <a:chExt cx="2" cy="960"/>
                          </a:xfrm>
                        </wpg:grpSpPr>
                        <wps:wsp>
                          <wps:cNvPr id="84" name="Freeform 79"/>
                          <wps:cNvSpPr>
                            <a:spLocks/>
                          </wps:cNvSpPr>
                          <wps:spPr bwMode="auto">
                            <a:xfrm>
                              <a:off x="5"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76"/>
                        <wpg:cNvGrpSpPr>
                          <a:grpSpLocks/>
                        </wpg:cNvGrpSpPr>
                        <wpg:grpSpPr bwMode="auto">
                          <a:xfrm>
                            <a:off x="10" y="960"/>
                            <a:ext cx="7072" cy="2"/>
                            <a:chOff x="10" y="960"/>
                            <a:chExt cx="7072" cy="2"/>
                          </a:xfrm>
                        </wpg:grpSpPr>
                        <wps:wsp>
                          <wps:cNvPr id="86" name="Freeform 77"/>
                          <wps:cNvSpPr>
                            <a:spLocks/>
                          </wps:cNvSpPr>
                          <wps:spPr bwMode="auto">
                            <a:xfrm>
                              <a:off x="10" y="96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 name="Group 74"/>
                        <wpg:cNvGrpSpPr>
                          <a:grpSpLocks/>
                        </wpg:cNvGrpSpPr>
                        <wpg:grpSpPr bwMode="auto">
                          <a:xfrm>
                            <a:off x="7086" y="5"/>
                            <a:ext cx="2" cy="960"/>
                            <a:chOff x="7086" y="5"/>
                            <a:chExt cx="2" cy="960"/>
                          </a:xfrm>
                        </wpg:grpSpPr>
                        <wps:wsp>
                          <wps:cNvPr id="88" name="Freeform 75"/>
                          <wps:cNvSpPr>
                            <a:spLocks/>
                          </wps:cNvSpPr>
                          <wps:spPr bwMode="auto">
                            <a:xfrm>
                              <a:off x="708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 name="Group 72"/>
                        <wpg:cNvGrpSpPr>
                          <a:grpSpLocks/>
                        </wpg:cNvGrpSpPr>
                        <wpg:grpSpPr bwMode="auto">
                          <a:xfrm>
                            <a:off x="7091" y="960"/>
                            <a:ext cx="6861" cy="2"/>
                            <a:chOff x="7091" y="960"/>
                            <a:chExt cx="6861" cy="2"/>
                          </a:xfrm>
                        </wpg:grpSpPr>
                        <wps:wsp>
                          <wps:cNvPr id="90" name="Freeform 73"/>
                          <wps:cNvSpPr>
                            <a:spLocks/>
                          </wps:cNvSpPr>
                          <wps:spPr bwMode="auto">
                            <a:xfrm>
                              <a:off x="7091" y="96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 name="Group 69"/>
                        <wpg:cNvGrpSpPr>
                          <a:grpSpLocks/>
                        </wpg:cNvGrpSpPr>
                        <wpg:grpSpPr bwMode="auto">
                          <a:xfrm>
                            <a:off x="13956" y="5"/>
                            <a:ext cx="2" cy="960"/>
                            <a:chOff x="13956" y="5"/>
                            <a:chExt cx="2" cy="960"/>
                          </a:xfrm>
                        </wpg:grpSpPr>
                        <wps:wsp>
                          <wps:cNvPr id="92" name="Freeform 71"/>
                          <wps:cNvSpPr>
                            <a:spLocks/>
                          </wps:cNvSpPr>
                          <wps:spPr bwMode="auto">
                            <a:xfrm>
                              <a:off x="1395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Text Box 70"/>
                          <wps:cNvSpPr txBox="1">
                            <a:spLocks noChangeArrowheads="1"/>
                          </wps:cNvSpPr>
                          <wps:spPr bwMode="auto">
                            <a:xfrm>
                              <a:off x="5" y="10"/>
                              <a:ext cx="7081" cy="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C4C9E" w14:textId="77777777" w:rsidR="00316603" w:rsidRDefault="00316603" w:rsidP="008B04AC">
                                <w:pPr>
                                  <w:rPr>
                                    <w:rFonts w:hAnsi="Calibri Light" w:cs="Calibri Light"/>
                                  </w:rPr>
                                </w:pPr>
                                <w:r>
                                  <w:t>What measures will be put in place to ensure the safe storage of all collected data?</w:t>
                                </w:r>
                              </w:p>
                            </w:txbxContent>
                          </wps:txbx>
                          <wps:bodyPr rot="0" vert="horz" wrap="square" lIns="0" tIns="0" rIns="0" bIns="0" anchor="t" anchorCtr="0" upright="1">
                            <a:noAutofit/>
                          </wps:bodyPr>
                        </wps:wsp>
                      </wpg:grpSp>
                    </wpg:wgp>
                  </a:graphicData>
                </a:graphic>
              </wp:inline>
            </w:drawing>
          </mc:Choice>
          <mc:Fallback>
            <w:pict>
              <v:group w14:anchorId="077EDA24" id="Group 68" o:spid="_x0000_s1150" style="width:698.05pt;height:48.5pt;mso-position-horizontal-relative:char;mso-position-vertical-relative:line" coordsize="13961,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">
                <v:group id="Group 82" o:spid="_x0000_s1151" style="position:absolute;left:10;top:10;width:7072;height:2" coordorigin="10,1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83" o:spid="_x0000_s1152" style="position:absolute;left:10;top:1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" path="m,l7071,e" filled="f" strokeweight=".48pt">
                    <v:path arrowok="t" o:connecttype="custom" o:connectlocs="0,0;7071,0" o:connectangles="0,0"/>
                  </v:shape>
                </v:group>
                <v:group id="Group 80" o:spid="_x0000_s1153" style="position:absolute;left:7091;top:10;width:6861;height:2" coordorigin="7091,1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81" o:spid="_x0000_s1154" style="position:absolute;left:7091;top:1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" path="m,l6860,e" filled="f" strokeweight=".48pt">
                    <v:path arrowok="t" o:connecttype="custom" o:connectlocs="0,0;6860,0" o:connectangles="0,0"/>
                  </v:shape>
                </v:group>
                <v:group id="Group 78" o:spid="_x0000_s1155" style="position:absolute;left:5;top:5;width:2;height:960" coordorigin="5,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79" o:spid="_x0000_s1156" style="position:absolute;left:5;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" path="m,l,960e" filled="f" strokeweight=".48pt">
                    <v:path arrowok="t" o:connecttype="custom" o:connectlocs="0,5;0,965" o:connectangles="0,0"/>
                  </v:shape>
                </v:group>
                <v:group id="Group 76" o:spid="_x0000_s1157" style="position:absolute;left:10;top:960;width:7072;height:2" coordorigin="10,96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77" o:spid="_x0000_s1158" style="position:absolute;left:10;top:96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" path="m,l7071,e" filled="f" strokeweight=".48pt">
                    <v:path arrowok="t" o:connecttype="custom" o:connectlocs="0,0;7071,0" o:connectangles="0,0"/>
                  </v:shape>
                </v:group>
                <v:group id="Group 74" o:spid="_x0000_s1159" style="position:absolute;left:7086;top:5;width:2;height:960" coordorigin="708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75" o:spid="_x0000_s1160" style="position:absolute;left:708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" path="m,l,960e" filled="f" strokeweight=".48pt">
                    <v:path arrowok="t" o:connecttype="custom" o:connectlocs="0,5;0,965" o:connectangles="0,0"/>
                  </v:shape>
                </v:group>
                <v:group id="Group 72" o:spid="_x0000_s1161" style="position:absolute;left:7091;top:960;width:6861;height:2" coordorigin="7091,96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73" o:spid="_x0000_s1162" style="position:absolute;left:7091;top:96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" path="m,l6860,e" filled="f" strokeweight=".48pt">
                    <v:path arrowok="t" o:connecttype="custom" o:connectlocs="0,0;6860,0" o:connectangles="0,0"/>
                  </v:shape>
                </v:group>
                <v:group id="Group 69" o:spid="_x0000_s1163" style="position:absolute;left:13956;top:5;width:2;height:960" coordorigin="1395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71" o:spid="_x0000_s1164" style="position:absolute;left:1395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" path="m,l,960e" filled="f" strokeweight=".48pt">
                    <v:path arrowok="t" o:connecttype="custom" o:connectlocs="0,5;0,965" o:connectangles="0,0"/>
                  </v:shape>
                  <v:shape id="Text Box 70" o:spid="_x0000_s1165" type="#_x0000_t202" style="position:absolute;left:5;top:10;width:7081;height: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71BC4C9E" w14:textId="77777777" w:rsidR="00316603" w:rsidRDefault="00316603" w:rsidP="008B04AC">
                          <w:pPr>
                            <w:rPr>
                              <w:rFonts w:hAnsi="Calibri Light" w:cs="Calibri Light"/>
                            </w:rPr>
                          </w:pPr>
                          <w:r>
                            <w:t>What measures will be put in place to ensure the safe storage of all collected data?</w:t>
                          </w:r>
                        </w:p>
                      </w:txbxContent>
                    </v:textbox>
                  </v:shape>
                </v:group>
                <w10:anchorlock/>
              </v:group>
            </w:pict>
          </mc:Fallback>
        </mc:AlternateContent>
      </w:r>
    </w:p>
    <w:p w14:paraId="5FD43991" w14:textId="77777777" w:rsidR="00165175" w:rsidRDefault="00165175" w:rsidP="008B04AC"/>
    <w:p w14:paraId="6BB1465E" w14:textId="77777777" w:rsidR="00165175" w:rsidRPr="008B04AC" w:rsidRDefault="00123DF1" w:rsidP="00BC0445">
      <w:pPr>
        <w:pStyle w:val="Heading2"/>
        <w:rPr>
          <w:rFonts w:asciiTheme="minorHAnsi" w:hAnsiTheme="minorHAnsi"/>
        </w:rPr>
      </w:pPr>
      <w:r w:rsidRPr="008B04AC">
        <w:rPr>
          <w:rFonts w:asciiTheme="minorHAnsi" w:hAnsiTheme="minorHAnsi"/>
        </w:rPr>
        <w:t xml:space="preserve">If there are any other potential ethical issues that you think that the Committee should </w:t>
      </w:r>
      <w:proofErr w:type="gramStart"/>
      <w:r w:rsidRPr="008B04AC">
        <w:rPr>
          <w:rFonts w:asciiTheme="minorHAnsi" w:hAnsiTheme="minorHAnsi"/>
        </w:rPr>
        <w:t>consider</w:t>
      </w:r>
      <w:proofErr w:type="gramEnd"/>
      <w:r w:rsidRPr="008B04AC">
        <w:rPr>
          <w:rFonts w:asciiTheme="minorHAnsi" w:hAnsiTheme="minorHAnsi"/>
        </w:rPr>
        <w:t xml:space="preserve"> please explain them on a</w:t>
      </w:r>
      <w:r w:rsidRPr="008B04AC">
        <w:rPr>
          <w:rFonts w:asciiTheme="minorHAnsi" w:hAnsiTheme="minorHAnsi"/>
          <w:spacing w:val="-45"/>
        </w:rPr>
        <w:t xml:space="preserve"> </w:t>
      </w:r>
      <w:r w:rsidRPr="008B04AC">
        <w:rPr>
          <w:rFonts w:asciiTheme="minorHAnsi" w:hAnsiTheme="minorHAnsi"/>
        </w:rPr>
        <w:t>separate sheet</w:t>
      </w:r>
      <w:r w:rsidR="00316603">
        <w:rPr>
          <w:rFonts w:asciiTheme="minorHAnsi" w:hAnsiTheme="minorHAnsi"/>
        </w:rPr>
        <w:t xml:space="preserve">.  </w:t>
      </w:r>
      <w:r w:rsidRPr="008B04AC">
        <w:rPr>
          <w:rFonts w:asciiTheme="minorHAnsi" w:hAnsiTheme="minorHAnsi"/>
        </w:rPr>
        <w:t>It is your responsibility to bring to the attention of the Committee any ethical issues not covered on this</w:t>
      </w:r>
      <w:r w:rsidRPr="008B04AC">
        <w:rPr>
          <w:rFonts w:asciiTheme="minorHAnsi" w:hAnsiTheme="minorHAnsi"/>
          <w:spacing w:val="-43"/>
        </w:rPr>
        <w:t xml:space="preserve"> </w:t>
      </w:r>
      <w:r w:rsidRPr="008B04AC">
        <w:rPr>
          <w:rFonts w:asciiTheme="minorHAnsi" w:hAnsiTheme="minorHAnsi"/>
        </w:rPr>
        <w:t>form.</w:t>
      </w:r>
    </w:p>
    <w:p w14:paraId="0AE5640F" w14:textId="77777777" w:rsidR="00165175" w:rsidRDefault="00123DF1" w:rsidP="00BC0445">
      <w:pPr>
        <w:pStyle w:val="BodyText"/>
      </w:pPr>
      <w:r>
        <w:t>Please attach a project proposal (where available), proposed participant information sheet and consent forms to this</w:t>
      </w:r>
      <w:r>
        <w:rPr>
          <w:spacing w:val="-30"/>
        </w:rPr>
        <w:t xml:space="preserve"> </w:t>
      </w:r>
      <w:r>
        <w:rPr>
          <w:spacing w:val="-2"/>
        </w:rPr>
        <w:t>application.</w:t>
      </w:r>
      <w:r w:rsidR="008B04AC">
        <w:rPr>
          <w:spacing w:val="-2"/>
        </w:rPr>
        <w:t xml:space="preserve">  </w:t>
      </w:r>
    </w:p>
    <w:p w14:paraId="1D3C5A1C" w14:textId="77777777" w:rsidR="00165175" w:rsidRDefault="00165175" w:rsidP="008B04AC"/>
    <w:p w14:paraId="2F59A2AA" w14:textId="77777777" w:rsidR="00165175" w:rsidRDefault="00165175" w:rsidP="008B04AC"/>
    <w:p w14:paraId="1CC219F8" w14:textId="77777777" w:rsidR="00165175" w:rsidRDefault="00165175" w:rsidP="00BC0445"/>
    <w:p w14:paraId="5D6AFA23" w14:textId="77777777" w:rsidR="00165175" w:rsidRDefault="00123DF1" w:rsidP="00BC0445">
      <w:pPr>
        <w:pStyle w:val="BodyText"/>
        <w:rPr>
          <w:rFonts w:eastAsia="Calibri Light" w:hAnsi="Calibri Light" w:cs="Calibri Light"/>
        </w:rPr>
      </w:pPr>
      <w:r>
        <w:t>Student(s)</w:t>
      </w:r>
      <w:r>
        <w:rPr>
          <w:spacing w:val="-2"/>
        </w:rPr>
        <w:t xml:space="preserve"> </w:t>
      </w:r>
      <w:r>
        <w:t>Signature</w:t>
      </w:r>
      <w:r>
        <w:rPr>
          <w:spacing w:val="-3"/>
        </w:rPr>
        <w:t xml:space="preserve"> </w:t>
      </w:r>
      <w:r>
        <w:rPr>
          <w:u w:val="single" w:color="000000"/>
        </w:rPr>
        <w:t xml:space="preserve"> </w:t>
      </w:r>
      <w:r>
        <w:rPr>
          <w:u w:val="single" w:color="000000"/>
        </w:rPr>
        <w:tab/>
      </w:r>
    </w:p>
    <w:p w14:paraId="6C0AEFA6" w14:textId="77777777" w:rsidR="00165175" w:rsidRDefault="00123DF1" w:rsidP="00BC0445">
      <w:pPr>
        <w:pStyle w:val="BodyText"/>
        <w:rPr>
          <w:rFonts w:eastAsia="Calibri Light" w:hAnsi="Calibri Light" w:cs="Calibri Light"/>
        </w:rPr>
      </w:pPr>
      <w:r>
        <w:lastRenderedPageBreak/>
        <w:t>Where appointed,</w:t>
      </w:r>
      <w:r>
        <w:rPr>
          <w:spacing w:val="-8"/>
        </w:rPr>
        <w:t xml:space="preserve"> </w:t>
      </w:r>
      <w:r>
        <w:t>Supervisor</w:t>
      </w:r>
      <w:r>
        <w:rPr>
          <w:spacing w:val="-4"/>
        </w:rPr>
        <w:t xml:space="preserve"> </w:t>
      </w:r>
      <w:r>
        <w:t xml:space="preserve">Signature </w:t>
      </w:r>
      <w:r>
        <w:rPr>
          <w:u w:val="single" w:color="000000"/>
        </w:rPr>
        <w:t xml:space="preserve"> </w:t>
      </w:r>
      <w:r>
        <w:rPr>
          <w:u w:val="single" w:color="000000"/>
        </w:rPr>
        <w:tab/>
      </w:r>
      <w:r>
        <w:rPr>
          <w:w w:val="34"/>
          <w:u w:val="single" w:color="000000"/>
        </w:rPr>
        <w:t xml:space="preserve"> </w:t>
      </w:r>
      <w:r>
        <w:t xml:space="preserve"> </w:t>
      </w:r>
      <w:r w:rsidR="008B04AC">
        <w:tab/>
      </w:r>
      <w:r w:rsidR="008B04AC">
        <w:tab/>
      </w:r>
      <w:r>
        <w:t>Date</w:t>
      </w:r>
      <w:r>
        <w:rPr>
          <w:u w:val="single" w:color="000000"/>
        </w:rPr>
        <w:t xml:space="preserve"> </w:t>
      </w:r>
      <w:r>
        <w:rPr>
          <w:u w:val="single" w:color="000000"/>
        </w:rPr>
        <w:tab/>
      </w:r>
    </w:p>
    <w:p w14:paraId="7A989276" w14:textId="77777777" w:rsidR="008B04AC" w:rsidRDefault="008B04AC">
      <w:pPr>
        <w:spacing w:before="0" w:after="0"/>
        <w:ind w:left="0" w:right="0"/>
        <w:outlineLvl w:val="9"/>
      </w:pPr>
      <w:r>
        <w:br w:type="page"/>
      </w:r>
    </w:p>
    <w:p w14:paraId="4A37AD15" w14:textId="77777777" w:rsidR="008B04AC" w:rsidRDefault="008B04AC">
      <w:pPr>
        <w:spacing w:before="0" w:after="0"/>
        <w:ind w:left="0" w:right="0"/>
        <w:outlineLvl w:val="9"/>
      </w:pPr>
    </w:p>
    <w:p w14:paraId="54F7CDFA" w14:textId="77777777" w:rsidR="00165175" w:rsidRDefault="00123DF1" w:rsidP="00BC0445">
      <w:pPr>
        <w:pStyle w:val="Heading2"/>
        <w:rPr>
          <w:rFonts w:eastAsia="Calibri Light" w:hAnsi="Calibri Light" w:cs="Calibri Light"/>
        </w:rPr>
      </w:pPr>
      <w:r>
        <w:t>Appendix</w:t>
      </w:r>
      <w:r>
        <w:rPr>
          <w:spacing w:val="-7"/>
        </w:rPr>
        <w:t xml:space="preserve"> </w:t>
      </w:r>
      <w:r w:rsidR="00D62443">
        <w:rPr>
          <w:spacing w:val="-7"/>
        </w:rPr>
        <w:t>3</w:t>
      </w:r>
      <w:r>
        <w:t>:</w:t>
      </w:r>
      <w:r>
        <w:rPr>
          <w:spacing w:val="-7"/>
        </w:rPr>
        <w:t xml:space="preserve"> </w:t>
      </w:r>
      <w:r>
        <w:t>Postgraduate</w:t>
      </w:r>
      <w:r>
        <w:rPr>
          <w:spacing w:val="-11"/>
        </w:rPr>
        <w:t xml:space="preserve"> </w:t>
      </w:r>
      <w:r>
        <w:t>Research</w:t>
      </w:r>
      <w:r>
        <w:rPr>
          <w:spacing w:val="-10"/>
        </w:rPr>
        <w:t xml:space="preserve"> </w:t>
      </w:r>
      <w:r>
        <w:rPr>
          <w:spacing w:val="-3"/>
        </w:rPr>
        <w:t>Project</w:t>
      </w:r>
      <w:r>
        <w:rPr>
          <w:spacing w:val="-9"/>
        </w:rPr>
        <w:t xml:space="preserve"> </w:t>
      </w:r>
      <w:r>
        <w:t>Ethics</w:t>
      </w:r>
      <w:r>
        <w:rPr>
          <w:spacing w:val="-10"/>
        </w:rPr>
        <w:t xml:space="preserve"> </w:t>
      </w:r>
      <w:r>
        <w:t>Review</w:t>
      </w:r>
      <w:r>
        <w:rPr>
          <w:spacing w:val="-12"/>
        </w:rPr>
        <w:t xml:space="preserve"> </w:t>
      </w:r>
      <w:r>
        <w:t>Self</w:t>
      </w:r>
      <w:r>
        <w:rPr>
          <w:spacing w:val="-9"/>
        </w:rPr>
        <w:t xml:space="preserve"> </w:t>
      </w:r>
      <w:r>
        <w:rPr>
          <w:spacing w:val="-3"/>
        </w:rPr>
        <w:t>Declaration</w:t>
      </w:r>
      <w:r>
        <w:rPr>
          <w:spacing w:val="-10"/>
        </w:rPr>
        <w:t xml:space="preserve"> </w:t>
      </w:r>
      <w:r>
        <w:t>Form</w:t>
      </w:r>
    </w:p>
    <w:p w14:paraId="41A5D75F" w14:textId="77777777" w:rsidR="008B04AC" w:rsidRDefault="008B04AC">
      <w:pPr>
        <w:spacing w:before="0" w:after="0"/>
        <w:ind w:left="0" w:right="0"/>
        <w:outlineLvl w:val="9"/>
      </w:pPr>
      <w:r>
        <w:br w:type="page"/>
      </w:r>
    </w:p>
    <w:p w14:paraId="12443267" w14:textId="77777777" w:rsidR="00165175" w:rsidRDefault="00165175" w:rsidP="00751E94"/>
    <w:p w14:paraId="5D4E598E" w14:textId="77777777" w:rsidR="00165175" w:rsidRDefault="00123DF1" w:rsidP="00BC0445">
      <w:pPr>
        <w:pStyle w:val="BodyText"/>
        <w:rPr>
          <w:rFonts w:eastAsia="Calibri Light" w:hAnsi="Calibri Light" w:cs="Calibri Light"/>
        </w:rPr>
      </w:pPr>
      <w:r>
        <w:t>Researcher Name: Applicants (s) email</w:t>
      </w:r>
      <w:r>
        <w:rPr>
          <w:spacing w:val="-12"/>
        </w:rPr>
        <w:t xml:space="preserve"> </w:t>
      </w:r>
      <w:r>
        <w:t xml:space="preserve">address: </w:t>
      </w:r>
      <w:r w:rsidR="008B04AC">
        <w:tab/>
      </w:r>
      <w:r w:rsidR="008B04AC">
        <w:tab/>
      </w:r>
      <w:r w:rsidR="008B04AC">
        <w:tab/>
      </w:r>
      <w:r w:rsidR="008B04AC">
        <w:tab/>
      </w:r>
      <w:r w:rsidR="008B04AC">
        <w:tab/>
      </w:r>
      <w:r w:rsidR="008B04AC">
        <w:tab/>
      </w:r>
      <w:r>
        <w:t>Application</w:t>
      </w:r>
      <w:r>
        <w:rPr>
          <w:spacing w:val="-6"/>
        </w:rPr>
        <w:t xml:space="preserve"> </w:t>
      </w:r>
      <w:r>
        <w:t>Date:</w:t>
      </w:r>
    </w:p>
    <w:p w14:paraId="21CE8902" w14:textId="77777777" w:rsidR="00165175" w:rsidRDefault="00123DF1" w:rsidP="00BC0445">
      <w:pPr>
        <w:pStyle w:val="BodyText"/>
      </w:pPr>
      <w:r>
        <w:t>Research Project</w:t>
      </w:r>
      <w:r>
        <w:rPr>
          <w:spacing w:val="2"/>
        </w:rPr>
        <w:t xml:space="preserve"> </w:t>
      </w:r>
      <w:r>
        <w:t>Title:</w:t>
      </w:r>
    </w:p>
    <w:p w14:paraId="0B6AE533" w14:textId="77777777" w:rsidR="00165175" w:rsidRDefault="00165175" w:rsidP="00BC0445"/>
    <w:p w14:paraId="1EE79658" w14:textId="77777777" w:rsidR="00165175" w:rsidRDefault="00123DF1" w:rsidP="00BC0445">
      <w:r>
        <w:rPr>
          <w:noProof/>
          <w:lang w:val="en-IE" w:eastAsia="en-IE"/>
        </w:rPr>
        <mc:AlternateContent>
          <mc:Choice Requires="wps">
            <w:drawing>
              <wp:inline distT="0" distB="0" distL="0" distR="0" wp14:anchorId="504E7591" wp14:editId="6709E44B">
                <wp:extent cx="8953500" cy="3524250"/>
                <wp:effectExtent l="0" t="0" r="19050" b="19050"/>
                <wp:docPr id="7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0" cy="352425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9E74B7"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1"/>
                              </w:rPr>
                              <w:t xml:space="preserve"> </w:t>
                            </w:r>
                            <w:r>
                              <w:t>(500</w:t>
                            </w:r>
                            <w:r>
                              <w:rPr>
                                <w:spacing w:val="-3"/>
                              </w:rPr>
                              <w:t xml:space="preserve"> </w:t>
                            </w:r>
                            <w:r>
                              <w:t>words</w:t>
                            </w:r>
                            <w:r>
                              <w:rPr>
                                <w:spacing w:val="-1"/>
                              </w:rPr>
                              <w:t xml:space="preserve"> </w:t>
                            </w:r>
                            <w:r>
                              <w:t>Max)</w:t>
                            </w:r>
                          </w:p>
                        </w:txbxContent>
                      </wps:txbx>
                      <wps:bodyPr rot="0" vert="horz" wrap="square" lIns="0" tIns="0" rIns="0" bIns="0" anchor="t" anchorCtr="0" upright="1">
                        <a:noAutofit/>
                      </wps:bodyPr>
                    </wps:wsp>
                  </a:graphicData>
                </a:graphic>
              </wp:inline>
            </w:drawing>
          </mc:Choice>
          <mc:Fallback>
            <w:pict>
              <v:shape w14:anchorId="504E7591" id="Text Box 67" o:spid="_x0000_s1166" type="#_x0000_t202" style="width:705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" filled="f" strokeweight=".48pt">
                <v:textbox inset="0,0,0,0">
                  <w:txbxContent>
                    <w:p w14:paraId="169E74B7"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1"/>
                        </w:rPr>
                        <w:t xml:space="preserve"> </w:t>
                      </w:r>
                      <w:r>
                        <w:t>(500</w:t>
                      </w:r>
                      <w:r>
                        <w:rPr>
                          <w:spacing w:val="-3"/>
                        </w:rPr>
                        <w:t xml:space="preserve"> </w:t>
                      </w:r>
                      <w:r>
                        <w:t>words</w:t>
                      </w:r>
                      <w:r>
                        <w:rPr>
                          <w:spacing w:val="-1"/>
                        </w:rPr>
                        <w:t xml:space="preserve"> </w:t>
                      </w:r>
                      <w:r>
                        <w:t>Max)</w:t>
                      </w:r>
                    </w:p>
                  </w:txbxContent>
                </v:textbox>
                <w10:anchorlock/>
              </v:shape>
            </w:pict>
          </mc:Fallback>
        </mc:AlternateContent>
      </w:r>
    </w:p>
    <w:p w14:paraId="57F04F58" w14:textId="77777777" w:rsidR="008B04AC" w:rsidRDefault="008B04AC">
      <w:pPr>
        <w:spacing w:before="0" w:after="0"/>
        <w:ind w:left="0" w:right="0"/>
        <w:outlineLvl w:val="9"/>
      </w:pPr>
      <w:r>
        <w:br w:type="page"/>
      </w:r>
    </w:p>
    <w:p w14:paraId="3920CC05" w14:textId="77777777" w:rsidR="00165175" w:rsidRDefault="00123DF1" w:rsidP="00BC0445">
      <w:pPr>
        <w:pStyle w:val="BodyText"/>
        <w:rPr>
          <w:rFonts w:eastAsia="Calibri Light" w:hAnsi="Calibri Light" w:cs="Calibri Light"/>
        </w:rPr>
      </w:pPr>
      <w:r>
        <w:lastRenderedPageBreak/>
        <w:t xml:space="preserve">Please complete the questionnaire below by ticking a Yes/No or Not </w:t>
      </w:r>
      <w:r>
        <w:rPr>
          <w:spacing w:val="-3"/>
        </w:rPr>
        <w:t xml:space="preserve">Applicable </w:t>
      </w:r>
      <w:r>
        <w:t>(N/A)</w:t>
      </w:r>
      <w:r w:rsidR="00316603">
        <w:t xml:space="preserve">.  </w:t>
      </w:r>
      <w:r>
        <w:t xml:space="preserve">This requires you to consider each </w:t>
      </w:r>
      <w:r>
        <w:rPr>
          <w:spacing w:val="-3"/>
        </w:rPr>
        <w:t xml:space="preserve">question </w:t>
      </w:r>
      <w:r>
        <w:t xml:space="preserve">and </w:t>
      </w:r>
      <w:r>
        <w:rPr>
          <w:spacing w:val="-3"/>
        </w:rPr>
        <w:t xml:space="preserve">where </w:t>
      </w:r>
      <w:r>
        <w:t xml:space="preserve">and </w:t>
      </w:r>
      <w:r>
        <w:rPr>
          <w:spacing w:val="-3"/>
        </w:rPr>
        <w:t xml:space="preserve">how </w:t>
      </w:r>
      <w:r>
        <w:t xml:space="preserve">it </w:t>
      </w:r>
      <w:r>
        <w:rPr>
          <w:spacing w:val="-2"/>
        </w:rPr>
        <w:t xml:space="preserve">may </w:t>
      </w:r>
      <w:r>
        <w:t>apply to your</w:t>
      </w:r>
      <w:r>
        <w:rPr>
          <w:spacing w:val="-34"/>
        </w:rPr>
        <w:t xml:space="preserve"> </w:t>
      </w:r>
      <w:r>
        <w:t>study.</w:t>
      </w:r>
    </w:p>
    <w:p w14:paraId="3A3FA89E" w14:textId="77777777" w:rsidR="00165175" w:rsidRDefault="00165175" w:rsidP="00BC0445"/>
    <w:tbl>
      <w:tblPr>
        <w:tblW w:w="13950" w:type="dxa"/>
        <w:tblInd w:w="220" w:type="dxa"/>
        <w:tblLayout w:type="fixed"/>
        <w:tblCellMar>
          <w:left w:w="0" w:type="dxa"/>
          <w:right w:w="0" w:type="dxa"/>
        </w:tblCellMar>
        <w:tblLook w:val="01E0" w:firstRow="1" w:lastRow="1" w:firstColumn="1" w:lastColumn="1" w:noHBand="0" w:noVBand="0"/>
      </w:tblPr>
      <w:tblGrid>
        <w:gridCol w:w="59"/>
        <w:gridCol w:w="3260"/>
        <w:gridCol w:w="37"/>
        <w:gridCol w:w="672"/>
        <w:gridCol w:w="43"/>
        <w:gridCol w:w="666"/>
        <w:gridCol w:w="47"/>
        <w:gridCol w:w="803"/>
        <w:gridCol w:w="20"/>
        <w:gridCol w:w="8343"/>
      </w:tblGrid>
      <w:tr w:rsidR="00165175" w14:paraId="145E7E90" w14:textId="77777777" w:rsidTr="008B04AC">
        <w:trPr>
          <w:tblHeader/>
        </w:trPr>
        <w:tc>
          <w:tcPr>
            <w:tcW w:w="3356" w:type="dxa"/>
            <w:gridSpan w:val="3"/>
            <w:tcBorders>
              <w:top w:val="single" w:sz="4" w:space="0" w:color="000000"/>
              <w:left w:val="single" w:sz="4" w:space="0" w:color="000000"/>
              <w:bottom w:val="single" w:sz="4" w:space="0" w:color="000000"/>
              <w:right w:val="single" w:sz="4" w:space="0" w:color="000000"/>
            </w:tcBorders>
          </w:tcPr>
          <w:p w14:paraId="37349635" w14:textId="77777777" w:rsidR="00165175" w:rsidRDefault="00165175" w:rsidP="008B04AC">
            <w:pPr>
              <w:ind w:right="168"/>
            </w:pPr>
          </w:p>
        </w:tc>
        <w:tc>
          <w:tcPr>
            <w:tcW w:w="715" w:type="dxa"/>
            <w:gridSpan w:val="2"/>
            <w:tcBorders>
              <w:top w:val="single" w:sz="4" w:space="0" w:color="000000"/>
              <w:left w:val="single" w:sz="4" w:space="0" w:color="000000"/>
              <w:bottom w:val="single" w:sz="4" w:space="0" w:color="000000"/>
              <w:right w:val="single" w:sz="4" w:space="0" w:color="000000"/>
            </w:tcBorders>
          </w:tcPr>
          <w:p w14:paraId="77733CCD" w14:textId="77777777" w:rsidR="00165175" w:rsidRDefault="00123DF1" w:rsidP="00BC0445">
            <w:pPr>
              <w:pStyle w:val="TableParagraph"/>
              <w:rPr>
                <w:rFonts w:hAnsi="Calibri Light" w:cs="Calibri Light"/>
              </w:rPr>
            </w:pPr>
            <w:r>
              <w:t>Yes</w:t>
            </w:r>
          </w:p>
        </w:tc>
        <w:tc>
          <w:tcPr>
            <w:tcW w:w="713" w:type="dxa"/>
            <w:gridSpan w:val="2"/>
            <w:tcBorders>
              <w:top w:val="single" w:sz="4" w:space="0" w:color="000000"/>
              <w:left w:val="single" w:sz="4" w:space="0" w:color="000000"/>
              <w:bottom w:val="single" w:sz="4" w:space="0" w:color="000000"/>
              <w:right w:val="single" w:sz="4" w:space="0" w:color="000000"/>
            </w:tcBorders>
          </w:tcPr>
          <w:p w14:paraId="1AF0849A" w14:textId="77777777" w:rsidR="00165175" w:rsidRDefault="00123DF1" w:rsidP="00BC0445">
            <w:pPr>
              <w:pStyle w:val="TableParagraph"/>
              <w:rPr>
                <w:rFonts w:hAnsi="Calibri Light" w:cs="Calibri Light"/>
              </w:rPr>
            </w:pPr>
            <w:r>
              <w:t>No</w:t>
            </w:r>
          </w:p>
        </w:tc>
        <w:tc>
          <w:tcPr>
            <w:tcW w:w="823" w:type="dxa"/>
            <w:gridSpan w:val="2"/>
            <w:tcBorders>
              <w:top w:val="single" w:sz="4" w:space="0" w:color="000000"/>
              <w:left w:val="single" w:sz="4" w:space="0" w:color="000000"/>
              <w:bottom w:val="single" w:sz="4" w:space="0" w:color="000000"/>
              <w:right w:val="single" w:sz="4" w:space="0" w:color="000000"/>
            </w:tcBorders>
          </w:tcPr>
          <w:p w14:paraId="181BD2CD" w14:textId="77777777" w:rsidR="00165175" w:rsidRDefault="00123DF1" w:rsidP="00BC0445">
            <w:pPr>
              <w:pStyle w:val="TableParagraph"/>
              <w:rPr>
                <w:rFonts w:hAnsi="Calibri Light" w:cs="Calibri Light"/>
              </w:rPr>
            </w:pPr>
            <w:r>
              <w:t>N/A</w:t>
            </w:r>
          </w:p>
        </w:tc>
        <w:tc>
          <w:tcPr>
            <w:tcW w:w="8343" w:type="dxa"/>
            <w:tcBorders>
              <w:top w:val="single" w:sz="4" w:space="0" w:color="000000"/>
              <w:left w:val="single" w:sz="4" w:space="0" w:color="000000"/>
              <w:bottom w:val="single" w:sz="4" w:space="0" w:color="000000"/>
              <w:right w:val="single" w:sz="4" w:space="0" w:color="000000"/>
            </w:tcBorders>
          </w:tcPr>
          <w:p w14:paraId="7E72C78E" w14:textId="77777777" w:rsidR="00165175" w:rsidRDefault="00123DF1" w:rsidP="00BC0445">
            <w:pPr>
              <w:pStyle w:val="TableParagraph"/>
              <w:rPr>
                <w:rFonts w:hAnsi="Calibri Light" w:cs="Calibri Light"/>
              </w:rPr>
            </w:pPr>
            <w:r>
              <w:t xml:space="preserve">If you answer </w:t>
            </w:r>
            <w:proofErr w:type="gramStart"/>
            <w:r>
              <w:t>yes</w:t>
            </w:r>
            <w:proofErr w:type="gramEnd"/>
            <w:r>
              <w:t xml:space="preserve"> please provide additional</w:t>
            </w:r>
            <w:r>
              <w:rPr>
                <w:spacing w:val="-24"/>
              </w:rPr>
              <w:t xml:space="preserve"> </w:t>
            </w:r>
            <w:r>
              <w:t>information.</w:t>
            </w:r>
          </w:p>
        </w:tc>
      </w:tr>
      <w:tr w:rsidR="00165175" w14:paraId="33C9172E"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082A040D" w14:textId="77777777" w:rsidR="00165175" w:rsidRDefault="00123DF1" w:rsidP="00BC0445">
            <w:pPr>
              <w:pStyle w:val="TableParagraph"/>
              <w:ind w:right="168"/>
              <w:rPr>
                <w:rFonts w:hAnsi="Calibri Light" w:cs="Calibri Light"/>
              </w:rPr>
            </w:pPr>
            <w:r>
              <w:t>Does your research involve children or young people</w:t>
            </w:r>
            <w:r>
              <w:rPr>
                <w:spacing w:val="-17"/>
              </w:rPr>
              <w:t xml:space="preserve"> </w:t>
            </w:r>
            <w:r>
              <w:t>aged under 18</w:t>
            </w:r>
            <w:r>
              <w:rPr>
                <w:spacing w:val="-5"/>
              </w:rPr>
              <w:t xml:space="preserve"> </w:t>
            </w:r>
            <w:r>
              <w:t>years?</w:t>
            </w:r>
          </w:p>
        </w:tc>
        <w:tc>
          <w:tcPr>
            <w:tcW w:w="715" w:type="dxa"/>
            <w:gridSpan w:val="2"/>
            <w:tcBorders>
              <w:top w:val="single" w:sz="4" w:space="0" w:color="000000"/>
              <w:left w:val="single" w:sz="4" w:space="0" w:color="000000"/>
              <w:bottom w:val="single" w:sz="4" w:space="0" w:color="000000"/>
              <w:right w:val="single" w:sz="4" w:space="0" w:color="000000"/>
            </w:tcBorders>
          </w:tcPr>
          <w:p w14:paraId="4EEA20DE"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06FBBCB1"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02829631"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66C878A4" w14:textId="77777777" w:rsidR="00165175" w:rsidRDefault="00165175" w:rsidP="008B04AC"/>
        </w:tc>
      </w:tr>
      <w:tr w:rsidR="00165175" w14:paraId="684AA094"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448B03E5" w14:textId="77777777" w:rsidR="00165175" w:rsidRDefault="00123DF1" w:rsidP="00BC0445">
            <w:pPr>
              <w:pStyle w:val="TableParagraph"/>
              <w:ind w:right="168"/>
              <w:rPr>
                <w:rFonts w:hAnsi="Calibri Light" w:cs="Calibri Light"/>
              </w:rPr>
            </w:pPr>
            <w:r>
              <w:t>Will you have access to documents containing sensitive personal data about individuals? If yes, will consent be</w:t>
            </w:r>
            <w:r>
              <w:rPr>
                <w:spacing w:val="-8"/>
              </w:rPr>
              <w:t xml:space="preserve"> </w:t>
            </w:r>
            <w:r>
              <w:t>obtained?</w:t>
            </w:r>
          </w:p>
        </w:tc>
        <w:tc>
          <w:tcPr>
            <w:tcW w:w="715" w:type="dxa"/>
            <w:gridSpan w:val="2"/>
            <w:tcBorders>
              <w:top w:val="single" w:sz="4" w:space="0" w:color="000000"/>
              <w:left w:val="single" w:sz="4" w:space="0" w:color="000000"/>
              <w:bottom w:val="single" w:sz="4" w:space="0" w:color="000000"/>
              <w:right w:val="single" w:sz="4" w:space="0" w:color="000000"/>
            </w:tcBorders>
          </w:tcPr>
          <w:p w14:paraId="24214D46"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2C9E2B2E"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4AEB58C1"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41B8C42C" w14:textId="77777777" w:rsidR="00165175" w:rsidRDefault="00165175" w:rsidP="008B04AC"/>
        </w:tc>
      </w:tr>
      <w:tr w:rsidR="00165175" w14:paraId="24CB1F0B"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11FF2A61" w14:textId="77777777" w:rsidR="00165175" w:rsidRDefault="00123DF1" w:rsidP="00BC0445">
            <w:pPr>
              <w:pStyle w:val="TableParagraph"/>
              <w:ind w:right="168"/>
              <w:rPr>
                <w:rFonts w:hAnsi="Calibri Light" w:cs="Calibri Light"/>
              </w:rPr>
            </w:pPr>
            <w:r>
              <w:t>Does your research involve prisoners or others in custodial care (</w:t>
            </w:r>
            <w:proofErr w:type="gramStart"/>
            <w:r>
              <w:t>e.g.</w:t>
            </w:r>
            <w:proofErr w:type="gramEnd"/>
            <w:r>
              <w:t xml:space="preserve"> young</w:t>
            </w:r>
            <w:r>
              <w:rPr>
                <w:spacing w:val="-13"/>
              </w:rPr>
              <w:t xml:space="preserve"> </w:t>
            </w:r>
            <w:r>
              <w:t>offenders)?</w:t>
            </w:r>
          </w:p>
        </w:tc>
        <w:tc>
          <w:tcPr>
            <w:tcW w:w="715" w:type="dxa"/>
            <w:gridSpan w:val="2"/>
            <w:tcBorders>
              <w:top w:val="single" w:sz="4" w:space="0" w:color="000000"/>
              <w:left w:val="single" w:sz="4" w:space="0" w:color="000000"/>
              <w:bottom w:val="single" w:sz="4" w:space="0" w:color="000000"/>
              <w:right w:val="single" w:sz="4" w:space="0" w:color="000000"/>
            </w:tcBorders>
          </w:tcPr>
          <w:p w14:paraId="05099233"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5B3A6287"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69E2B121"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38B221E5" w14:textId="77777777" w:rsidR="00165175" w:rsidRDefault="00165175" w:rsidP="008B04AC"/>
        </w:tc>
      </w:tr>
      <w:tr w:rsidR="00165175" w14:paraId="4E9E5E7E"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1F729C19" w14:textId="77777777" w:rsidR="00165175" w:rsidRDefault="00123DF1" w:rsidP="00BC0445">
            <w:pPr>
              <w:pStyle w:val="TableParagraph"/>
              <w:ind w:right="168"/>
              <w:rPr>
                <w:rFonts w:hAnsi="Calibri Light" w:cs="Calibri Light"/>
              </w:rPr>
            </w:pPr>
            <w:r>
              <w:t>Does your research Involve individuals with learning or communication</w:t>
            </w:r>
            <w:r>
              <w:rPr>
                <w:spacing w:val="-15"/>
              </w:rPr>
              <w:t xml:space="preserve"> </w:t>
            </w:r>
            <w:r>
              <w:t>difficulties?</w:t>
            </w:r>
          </w:p>
        </w:tc>
        <w:tc>
          <w:tcPr>
            <w:tcW w:w="715" w:type="dxa"/>
            <w:gridSpan w:val="2"/>
            <w:tcBorders>
              <w:top w:val="single" w:sz="4" w:space="0" w:color="000000"/>
              <w:left w:val="single" w:sz="4" w:space="0" w:color="000000"/>
              <w:bottom w:val="single" w:sz="4" w:space="0" w:color="000000"/>
              <w:right w:val="single" w:sz="4" w:space="0" w:color="000000"/>
            </w:tcBorders>
          </w:tcPr>
          <w:p w14:paraId="0ADB4047"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183DAB6D"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10E640F4"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6C5687A3" w14:textId="77777777" w:rsidR="00165175" w:rsidRDefault="00165175" w:rsidP="008B04AC"/>
        </w:tc>
      </w:tr>
      <w:tr w:rsidR="00165175" w14:paraId="4B5BB233"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2C9BDF5E" w14:textId="77777777" w:rsidR="00165175" w:rsidRDefault="00123DF1" w:rsidP="00BC0445">
            <w:pPr>
              <w:pStyle w:val="TableParagraph"/>
              <w:ind w:right="168"/>
              <w:rPr>
                <w:rFonts w:hAnsi="Calibri Light" w:cs="Calibri Light"/>
              </w:rPr>
            </w:pPr>
            <w:r>
              <w:t>Does your research involve those engaged in suspected illegal activities (</w:t>
            </w:r>
            <w:proofErr w:type="gramStart"/>
            <w:r>
              <w:t>e.g.</w:t>
            </w:r>
            <w:proofErr w:type="gramEnd"/>
            <w:r>
              <w:t xml:space="preserve"> drug taking; crime, illegal internet</w:t>
            </w:r>
            <w:r>
              <w:rPr>
                <w:spacing w:val="-8"/>
              </w:rPr>
              <w:t xml:space="preserve"> </w:t>
            </w:r>
            <w:proofErr w:type="spellStart"/>
            <w:r>
              <w:t>behaviour</w:t>
            </w:r>
            <w:proofErr w:type="spellEnd"/>
            <w:r>
              <w:t>)?</w:t>
            </w:r>
          </w:p>
        </w:tc>
        <w:tc>
          <w:tcPr>
            <w:tcW w:w="715" w:type="dxa"/>
            <w:gridSpan w:val="2"/>
            <w:tcBorders>
              <w:top w:val="single" w:sz="4" w:space="0" w:color="000000"/>
              <w:left w:val="single" w:sz="4" w:space="0" w:color="000000"/>
              <w:bottom w:val="single" w:sz="4" w:space="0" w:color="000000"/>
              <w:right w:val="single" w:sz="4" w:space="0" w:color="000000"/>
            </w:tcBorders>
          </w:tcPr>
          <w:p w14:paraId="72D4D996"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6AAC316C"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6AF0E5A8"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36A74DAD" w14:textId="77777777" w:rsidR="00165175" w:rsidRDefault="00165175" w:rsidP="008B04AC"/>
        </w:tc>
      </w:tr>
      <w:tr w:rsidR="00165175" w14:paraId="5F60A4A1"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17D02BE4" w14:textId="77777777" w:rsidR="00165175" w:rsidRDefault="00123DF1" w:rsidP="00BC0445">
            <w:pPr>
              <w:pStyle w:val="TableParagraph"/>
              <w:ind w:right="168"/>
              <w:rPr>
                <w:rFonts w:hAnsi="Calibri Light" w:cs="Calibri Light"/>
              </w:rPr>
            </w:pPr>
            <w:r>
              <w:lastRenderedPageBreak/>
              <w:t>Does your research involve vulnerable service users</w:t>
            </w:r>
            <w:r>
              <w:rPr>
                <w:spacing w:val="-13"/>
              </w:rPr>
              <w:t xml:space="preserve"> </w:t>
            </w:r>
            <w:r>
              <w:t>(</w:t>
            </w:r>
            <w:proofErr w:type="gramStart"/>
            <w:r>
              <w:t>e.g.</w:t>
            </w:r>
            <w:proofErr w:type="gramEnd"/>
            <w:r>
              <w:t xml:space="preserve"> patients,</w:t>
            </w:r>
            <w:r>
              <w:rPr>
                <w:spacing w:val="-9"/>
              </w:rPr>
              <w:t xml:space="preserve"> </w:t>
            </w:r>
            <w:r>
              <w:t>homeless)?</w:t>
            </w:r>
          </w:p>
        </w:tc>
        <w:tc>
          <w:tcPr>
            <w:tcW w:w="715" w:type="dxa"/>
            <w:gridSpan w:val="2"/>
            <w:tcBorders>
              <w:top w:val="single" w:sz="4" w:space="0" w:color="000000"/>
              <w:left w:val="single" w:sz="4" w:space="0" w:color="000000"/>
              <w:bottom w:val="single" w:sz="4" w:space="0" w:color="000000"/>
              <w:right w:val="single" w:sz="4" w:space="0" w:color="000000"/>
            </w:tcBorders>
          </w:tcPr>
          <w:p w14:paraId="283089BE"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6921158A"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35442EF8"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13CA9FC9" w14:textId="77777777" w:rsidR="00165175" w:rsidRDefault="00165175" w:rsidP="008B04AC"/>
        </w:tc>
      </w:tr>
      <w:tr w:rsidR="00165175" w14:paraId="731650CB" w14:textId="77777777" w:rsidTr="008B04AC">
        <w:tc>
          <w:tcPr>
            <w:tcW w:w="3356" w:type="dxa"/>
            <w:gridSpan w:val="3"/>
            <w:tcBorders>
              <w:top w:val="single" w:sz="4" w:space="0" w:color="000000"/>
              <w:left w:val="single" w:sz="4" w:space="0" w:color="000000"/>
              <w:bottom w:val="single" w:sz="4" w:space="0" w:color="000000"/>
              <w:right w:val="single" w:sz="4" w:space="0" w:color="000000"/>
            </w:tcBorders>
          </w:tcPr>
          <w:p w14:paraId="1998A0B0" w14:textId="77777777" w:rsidR="00165175" w:rsidRDefault="00123DF1" w:rsidP="00BC0445">
            <w:pPr>
              <w:pStyle w:val="TableParagraph"/>
              <w:ind w:right="168"/>
              <w:rPr>
                <w:rFonts w:hAnsi="Calibri Light" w:cs="Calibri Light"/>
              </w:rPr>
            </w:pPr>
            <w:r>
              <w:t>Does your research involve animals?</w:t>
            </w:r>
          </w:p>
        </w:tc>
        <w:tc>
          <w:tcPr>
            <w:tcW w:w="715" w:type="dxa"/>
            <w:gridSpan w:val="2"/>
            <w:tcBorders>
              <w:top w:val="single" w:sz="4" w:space="0" w:color="000000"/>
              <w:left w:val="single" w:sz="4" w:space="0" w:color="000000"/>
              <w:bottom w:val="single" w:sz="4" w:space="0" w:color="000000"/>
              <w:right w:val="single" w:sz="4" w:space="0" w:color="000000"/>
            </w:tcBorders>
          </w:tcPr>
          <w:p w14:paraId="0F593E82" w14:textId="77777777" w:rsidR="00165175" w:rsidRDefault="00165175" w:rsidP="008B04AC"/>
        </w:tc>
        <w:tc>
          <w:tcPr>
            <w:tcW w:w="713" w:type="dxa"/>
            <w:gridSpan w:val="2"/>
            <w:tcBorders>
              <w:top w:val="single" w:sz="4" w:space="0" w:color="000000"/>
              <w:left w:val="single" w:sz="4" w:space="0" w:color="000000"/>
              <w:bottom w:val="single" w:sz="4" w:space="0" w:color="000000"/>
              <w:right w:val="single" w:sz="4" w:space="0" w:color="000000"/>
            </w:tcBorders>
          </w:tcPr>
          <w:p w14:paraId="6DBFA809"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6C9E64EB"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13926AC2" w14:textId="77777777" w:rsidR="00165175" w:rsidRDefault="00165175" w:rsidP="008B04AC"/>
        </w:tc>
      </w:tr>
      <w:tr w:rsidR="00165175" w14:paraId="6D57B53A"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3A265E0D" w14:textId="77777777" w:rsidR="00165175" w:rsidRDefault="00123DF1" w:rsidP="00BC0445">
            <w:pPr>
              <w:pStyle w:val="TableParagraph"/>
              <w:ind w:right="168"/>
              <w:rPr>
                <w:rFonts w:hAnsi="Calibri Light" w:cs="Calibri Light"/>
              </w:rPr>
            </w:pPr>
            <w:r>
              <w:t>Does your research raise any issues of risk for you? (Especially if taking place outside working hours or off Institute</w:t>
            </w:r>
            <w:r>
              <w:rPr>
                <w:spacing w:val="-6"/>
              </w:rPr>
              <w:t xml:space="preserve"> </w:t>
            </w:r>
            <w:r>
              <w:t>premises)</w:t>
            </w:r>
          </w:p>
        </w:tc>
        <w:tc>
          <w:tcPr>
            <w:tcW w:w="709" w:type="dxa"/>
            <w:gridSpan w:val="2"/>
            <w:tcBorders>
              <w:top w:val="single" w:sz="4" w:space="0" w:color="000000"/>
              <w:left w:val="single" w:sz="4" w:space="0" w:color="000000"/>
              <w:bottom w:val="single" w:sz="4" w:space="0" w:color="000000"/>
              <w:right w:val="single" w:sz="4" w:space="0" w:color="000000"/>
            </w:tcBorders>
          </w:tcPr>
          <w:p w14:paraId="6CF2FE8C"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411C3B4B"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731B7E97"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00D4589A" w14:textId="77777777" w:rsidR="00165175" w:rsidRDefault="00165175" w:rsidP="008B04AC"/>
        </w:tc>
      </w:tr>
      <w:tr w:rsidR="00165175" w14:paraId="41C3F39D"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58D0757F" w14:textId="77777777" w:rsidR="00165175" w:rsidRDefault="00123DF1" w:rsidP="00BC0445">
            <w:pPr>
              <w:pStyle w:val="TableParagraph"/>
              <w:ind w:right="168"/>
              <w:rPr>
                <w:rFonts w:hAnsi="Calibri Light" w:cs="Calibri Light"/>
              </w:rPr>
            </w:pPr>
            <w:r>
              <w:t xml:space="preserve">To the best of your knowledge Is </w:t>
            </w:r>
            <w:proofErr w:type="gramStart"/>
            <w:r>
              <w:t>there</w:t>
            </w:r>
            <w:proofErr w:type="gramEnd"/>
            <w:r>
              <w:t xml:space="preserve"> potential for physical and/or psychological harm/distress to participants?</w:t>
            </w:r>
          </w:p>
        </w:tc>
        <w:tc>
          <w:tcPr>
            <w:tcW w:w="709" w:type="dxa"/>
            <w:gridSpan w:val="2"/>
            <w:tcBorders>
              <w:top w:val="single" w:sz="4" w:space="0" w:color="000000"/>
              <w:left w:val="single" w:sz="4" w:space="0" w:color="000000"/>
              <w:bottom w:val="single" w:sz="4" w:space="0" w:color="000000"/>
              <w:right w:val="single" w:sz="4" w:space="0" w:color="000000"/>
            </w:tcBorders>
          </w:tcPr>
          <w:p w14:paraId="50385F14"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1DA46938"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476552D9"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15282FF1" w14:textId="77777777" w:rsidR="00165175" w:rsidRDefault="00165175" w:rsidP="008B04AC"/>
        </w:tc>
      </w:tr>
      <w:tr w:rsidR="00165175" w14:paraId="4DB91D0E"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15659751" w14:textId="77777777" w:rsidR="00165175" w:rsidRDefault="00123DF1" w:rsidP="00BC0445">
            <w:pPr>
              <w:pStyle w:val="TableParagraph"/>
              <w:ind w:right="168"/>
              <w:rPr>
                <w:rFonts w:hAnsi="Calibri Light" w:cs="Calibri Light"/>
              </w:rPr>
            </w:pPr>
            <w:r>
              <w:t>Will informed consent/assent be obtained from the</w:t>
            </w:r>
            <w:r>
              <w:rPr>
                <w:spacing w:val="-11"/>
              </w:rPr>
              <w:t xml:space="preserve"> </w:t>
            </w:r>
            <w:r>
              <w:t>participants?</w:t>
            </w:r>
          </w:p>
        </w:tc>
        <w:tc>
          <w:tcPr>
            <w:tcW w:w="709" w:type="dxa"/>
            <w:gridSpan w:val="2"/>
            <w:tcBorders>
              <w:top w:val="single" w:sz="4" w:space="0" w:color="000000"/>
              <w:left w:val="single" w:sz="4" w:space="0" w:color="000000"/>
              <w:bottom w:val="single" w:sz="4" w:space="0" w:color="000000"/>
              <w:right w:val="single" w:sz="4" w:space="0" w:color="000000"/>
            </w:tcBorders>
          </w:tcPr>
          <w:p w14:paraId="756ACAA0"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1CEC51EA"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310F462A"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32039007" w14:textId="77777777" w:rsidR="00165175" w:rsidRDefault="00165175" w:rsidP="008B04AC"/>
        </w:tc>
      </w:tr>
      <w:tr w:rsidR="00165175" w14:paraId="732A1763"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519C8AFC" w14:textId="77777777" w:rsidR="00165175" w:rsidRDefault="00123DF1" w:rsidP="00BC0445">
            <w:pPr>
              <w:pStyle w:val="TableParagraph"/>
              <w:ind w:right="168"/>
              <w:rPr>
                <w:rFonts w:hAnsi="Calibri Light" w:cs="Calibri Light"/>
              </w:rPr>
            </w:pPr>
            <w:r>
              <w:t>Will you advise participants that they may withdraw from the research at any time and for any reasons?</w:t>
            </w:r>
          </w:p>
        </w:tc>
        <w:tc>
          <w:tcPr>
            <w:tcW w:w="709" w:type="dxa"/>
            <w:gridSpan w:val="2"/>
            <w:tcBorders>
              <w:top w:val="single" w:sz="4" w:space="0" w:color="000000"/>
              <w:left w:val="single" w:sz="4" w:space="0" w:color="000000"/>
              <w:bottom w:val="single" w:sz="4" w:space="0" w:color="000000"/>
              <w:right w:val="single" w:sz="4" w:space="0" w:color="000000"/>
            </w:tcBorders>
          </w:tcPr>
          <w:p w14:paraId="7D8CCAC6"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1D4BF6FB"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064EC824"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1760AF19" w14:textId="77777777" w:rsidR="00165175" w:rsidRDefault="00165175" w:rsidP="008B04AC"/>
        </w:tc>
      </w:tr>
      <w:tr w:rsidR="00165175" w14:paraId="540767F8"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30D031D8" w14:textId="77777777" w:rsidR="00165175" w:rsidRDefault="00123DF1" w:rsidP="00BC0445">
            <w:pPr>
              <w:pStyle w:val="TableParagraph"/>
              <w:ind w:right="168"/>
              <w:rPr>
                <w:rFonts w:hAnsi="Calibri Light" w:cs="Calibri Light"/>
              </w:rPr>
            </w:pPr>
            <w:r>
              <w:t xml:space="preserve">Will you advise participants </w:t>
            </w:r>
            <w:r>
              <w:lastRenderedPageBreak/>
              <w:t>what you will do with the results of the study and who will have access to this</w:t>
            </w:r>
            <w:r>
              <w:rPr>
                <w:spacing w:val="-8"/>
              </w:rPr>
              <w:t xml:space="preserve"> </w:t>
            </w:r>
            <w:r>
              <w:t>information?</w:t>
            </w:r>
          </w:p>
        </w:tc>
        <w:tc>
          <w:tcPr>
            <w:tcW w:w="709" w:type="dxa"/>
            <w:gridSpan w:val="2"/>
            <w:tcBorders>
              <w:top w:val="single" w:sz="4" w:space="0" w:color="000000"/>
              <w:left w:val="single" w:sz="4" w:space="0" w:color="000000"/>
              <w:bottom w:val="single" w:sz="4" w:space="0" w:color="000000"/>
              <w:right w:val="single" w:sz="4" w:space="0" w:color="000000"/>
            </w:tcBorders>
          </w:tcPr>
          <w:p w14:paraId="3E14EF21"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44269FA7"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18C79B45"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3C9C5220" w14:textId="77777777" w:rsidR="00165175" w:rsidRDefault="00165175" w:rsidP="008B04AC"/>
        </w:tc>
      </w:tr>
      <w:tr w:rsidR="00165175" w14:paraId="13D86B5F"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3B2C86D6" w14:textId="77777777" w:rsidR="00165175" w:rsidRDefault="00123DF1" w:rsidP="00BC0445">
            <w:pPr>
              <w:pStyle w:val="TableParagraph"/>
              <w:ind w:right="168"/>
              <w:rPr>
                <w:rFonts w:hAnsi="Calibri Light" w:cs="Calibri Light"/>
              </w:rPr>
            </w:pPr>
            <w:r>
              <w:t>Will financial/in-kind payments (other than reasonable expenses and compensation for time) be offered to participants? (Indicate how much and on what basis this has been</w:t>
            </w:r>
            <w:r>
              <w:rPr>
                <w:spacing w:val="-5"/>
              </w:rPr>
              <w:t xml:space="preserve"> </w:t>
            </w:r>
            <w:r>
              <w:t>decided)</w:t>
            </w:r>
          </w:p>
        </w:tc>
        <w:tc>
          <w:tcPr>
            <w:tcW w:w="709" w:type="dxa"/>
            <w:gridSpan w:val="2"/>
            <w:tcBorders>
              <w:top w:val="single" w:sz="4" w:space="0" w:color="000000"/>
              <w:left w:val="single" w:sz="4" w:space="0" w:color="000000"/>
              <w:bottom w:val="single" w:sz="4" w:space="0" w:color="000000"/>
              <w:right w:val="single" w:sz="4" w:space="0" w:color="000000"/>
            </w:tcBorders>
          </w:tcPr>
          <w:p w14:paraId="363D8F3E"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72AD0CA5"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73CB0EF3"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5009679A" w14:textId="77777777" w:rsidR="00165175" w:rsidRDefault="00165175" w:rsidP="008B04AC"/>
        </w:tc>
      </w:tr>
      <w:tr w:rsidR="00165175" w14:paraId="6FEA7A61" w14:textId="77777777" w:rsidTr="008B04AC">
        <w:trPr>
          <w:gridBefore w:val="1"/>
          <w:wBefore w:w="59" w:type="dxa"/>
        </w:trPr>
        <w:tc>
          <w:tcPr>
            <w:tcW w:w="3260" w:type="dxa"/>
            <w:tcBorders>
              <w:top w:val="single" w:sz="4" w:space="0" w:color="000000"/>
              <w:left w:val="single" w:sz="4" w:space="0" w:color="000000"/>
              <w:bottom w:val="single" w:sz="4" w:space="0" w:color="000000"/>
              <w:right w:val="single" w:sz="4" w:space="0" w:color="000000"/>
            </w:tcBorders>
          </w:tcPr>
          <w:p w14:paraId="709BC89E" w14:textId="77777777" w:rsidR="00165175" w:rsidRDefault="00123DF1" w:rsidP="00BC0445">
            <w:pPr>
              <w:pStyle w:val="TableParagraph"/>
              <w:ind w:right="168"/>
              <w:rPr>
                <w:rFonts w:hAnsi="Calibri Light" w:cs="Calibri Light"/>
              </w:rPr>
            </w:pPr>
            <w:r>
              <w:t>Does your project engage with a vulnerable group, other than those listed</w:t>
            </w:r>
            <w:r>
              <w:rPr>
                <w:spacing w:val="-4"/>
              </w:rPr>
              <w:t xml:space="preserve"> </w:t>
            </w:r>
            <w:r>
              <w:t>above?</w:t>
            </w:r>
          </w:p>
        </w:tc>
        <w:tc>
          <w:tcPr>
            <w:tcW w:w="709" w:type="dxa"/>
            <w:gridSpan w:val="2"/>
            <w:tcBorders>
              <w:top w:val="single" w:sz="4" w:space="0" w:color="000000"/>
              <w:left w:val="single" w:sz="4" w:space="0" w:color="000000"/>
              <w:bottom w:val="single" w:sz="4" w:space="0" w:color="000000"/>
              <w:right w:val="single" w:sz="4" w:space="0" w:color="000000"/>
            </w:tcBorders>
          </w:tcPr>
          <w:p w14:paraId="236C3C94" w14:textId="77777777" w:rsidR="00165175" w:rsidRDefault="00165175" w:rsidP="008B04AC">
            <w:pPr>
              <w:ind w:right="168"/>
            </w:pPr>
          </w:p>
        </w:tc>
        <w:tc>
          <w:tcPr>
            <w:tcW w:w="709" w:type="dxa"/>
            <w:gridSpan w:val="2"/>
            <w:tcBorders>
              <w:top w:val="single" w:sz="4" w:space="0" w:color="000000"/>
              <w:left w:val="single" w:sz="4" w:space="0" w:color="000000"/>
              <w:bottom w:val="single" w:sz="4" w:space="0" w:color="000000"/>
              <w:right w:val="single" w:sz="4" w:space="0" w:color="000000"/>
            </w:tcBorders>
          </w:tcPr>
          <w:p w14:paraId="0A5CB1E4" w14:textId="77777777" w:rsidR="00165175" w:rsidRDefault="00165175" w:rsidP="008B04AC"/>
        </w:tc>
        <w:tc>
          <w:tcPr>
            <w:tcW w:w="850" w:type="dxa"/>
            <w:gridSpan w:val="2"/>
            <w:tcBorders>
              <w:top w:val="single" w:sz="4" w:space="0" w:color="000000"/>
              <w:left w:val="single" w:sz="4" w:space="0" w:color="000000"/>
              <w:bottom w:val="single" w:sz="4" w:space="0" w:color="000000"/>
              <w:right w:val="single" w:sz="4" w:space="0" w:color="000000"/>
            </w:tcBorders>
          </w:tcPr>
          <w:p w14:paraId="21212D2E" w14:textId="77777777" w:rsidR="00165175" w:rsidRDefault="00165175" w:rsidP="008B04AC"/>
        </w:tc>
        <w:tc>
          <w:tcPr>
            <w:tcW w:w="8363" w:type="dxa"/>
            <w:gridSpan w:val="2"/>
            <w:tcBorders>
              <w:top w:val="single" w:sz="4" w:space="0" w:color="000000"/>
              <w:left w:val="single" w:sz="4" w:space="0" w:color="000000"/>
              <w:bottom w:val="single" w:sz="4" w:space="0" w:color="000000"/>
              <w:right w:val="single" w:sz="4" w:space="0" w:color="000000"/>
            </w:tcBorders>
          </w:tcPr>
          <w:p w14:paraId="10CEFDC7" w14:textId="77777777" w:rsidR="00165175" w:rsidRDefault="00165175" w:rsidP="008B04AC"/>
        </w:tc>
      </w:tr>
      <w:tr w:rsidR="00165175" w14:paraId="284218F2" w14:textId="77777777" w:rsidTr="008B04AC">
        <w:trPr>
          <w:gridBefore w:val="1"/>
          <w:wBefore w:w="59" w:type="dxa"/>
        </w:trPr>
        <w:tc>
          <w:tcPr>
            <w:tcW w:w="3297" w:type="dxa"/>
            <w:gridSpan w:val="2"/>
            <w:tcBorders>
              <w:top w:val="single" w:sz="4" w:space="0" w:color="000000"/>
              <w:left w:val="single" w:sz="4" w:space="0" w:color="000000"/>
              <w:bottom w:val="single" w:sz="4" w:space="0" w:color="000000"/>
              <w:right w:val="single" w:sz="4" w:space="0" w:color="000000"/>
            </w:tcBorders>
          </w:tcPr>
          <w:p w14:paraId="1165D932" w14:textId="77777777" w:rsidR="00165175" w:rsidRDefault="00123DF1" w:rsidP="00BC0445">
            <w:pPr>
              <w:pStyle w:val="TableParagraph"/>
              <w:ind w:right="168"/>
              <w:rPr>
                <w:rFonts w:hAnsi="Calibri Light" w:cs="Calibri Light"/>
              </w:rPr>
            </w:pPr>
            <w:r>
              <w:t>Does your research involve biological</w:t>
            </w:r>
            <w:r>
              <w:rPr>
                <w:spacing w:val="-14"/>
              </w:rPr>
              <w:t xml:space="preserve"> </w:t>
            </w:r>
            <w:r>
              <w:t>fluids/tissue/biopsies?</w:t>
            </w:r>
          </w:p>
        </w:tc>
        <w:tc>
          <w:tcPr>
            <w:tcW w:w="715" w:type="dxa"/>
            <w:gridSpan w:val="2"/>
            <w:tcBorders>
              <w:top w:val="single" w:sz="4" w:space="0" w:color="000000"/>
              <w:left w:val="single" w:sz="4" w:space="0" w:color="000000"/>
              <w:bottom w:val="single" w:sz="4" w:space="0" w:color="000000"/>
              <w:right w:val="single" w:sz="4" w:space="0" w:color="000000"/>
            </w:tcBorders>
          </w:tcPr>
          <w:p w14:paraId="0B4A13AE" w14:textId="77777777" w:rsidR="00165175" w:rsidRDefault="00165175" w:rsidP="008B04AC">
            <w:pPr>
              <w:ind w:right="168"/>
            </w:pPr>
          </w:p>
        </w:tc>
        <w:tc>
          <w:tcPr>
            <w:tcW w:w="713" w:type="dxa"/>
            <w:gridSpan w:val="2"/>
            <w:tcBorders>
              <w:top w:val="single" w:sz="4" w:space="0" w:color="000000"/>
              <w:left w:val="single" w:sz="4" w:space="0" w:color="000000"/>
              <w:bottom w:val="single" w:sz="4" w:space="0" w:color="000000"/>
              <w:right w:val="single" w:sz="4" w:space="0" w:color="000000"/>
            </w:tcBorders>
          </w:tcPr>
          <w:p w14:paraId="33E1BCC0" w14:textId="77777777" w:rsidR="00165175" w:rsidRDefault="00165175" w:rsidP="008B04AC"/>
        </w:tc>
        <w:tc>
          <w:tcPr>
            <w:tcW w:w="823" w:type="dxa"/>
            <w:gridSpan w:val="2"/>
            <w:tcBorders>
              <w:top w:val="single" w:sz="4" w:space="0" w:color="000000"/>
              <w:left w:val="single" w:sz="4" w:space="0" w:color="000000"/>
              <w:bottom w:val="single" w:sz="4" w:space="0" w:color="000000"/>
              <w:right w:val="single" w:sz="4" w:space="0" w:color="000000"/>
            </w:tcBorders>
          </w:tcPr>
          <w:p w14:paraId="7612D09D" w14:textId="77777777" w:rsidR="00165175" w:rsidRDefault="00165175" w:rsidP="008B04AC"/>
        </w:tc>
        <w:tc>
          <w:tcPr>
            <w:tcW w:w="8343" w:type="dxa"/>
            <w:tcBorders>
              <w:top w:val="single" w:sz="4" w:space="0" w:color="000000"/>
              <w:left w:val="single" w:sz="4" w:space="0" w:color="000000"/>
              <w:bottom w:val="single" w:sz="4" w:space="0" w:color="000000"/>
              <w:right w:val="single" w:sz="4" w:space="0" w:color="000000"/>
            </w:tcBorders>
          </w:tcPr>
          <w:p w14:paraId="4ADA0016" w14:textId="77777777" w:rsidR="00165175" w:rsidRDefault="00165175" w:rsidP="008B04AC"/>
        </w:tc>
      </w:tr>
    </w:tbl>
    <w:p w14:paraId="0AC3C44C" w14:textId="77777777" w:rsidR="00165175" w:rsidRDefault="00165175" w:rsidP="00BC0445"/>
    <w:p w14:paraId="134E5CEC" w14:textId="77777777" w:rsidR="00165175" w:rsidRDefault="00123DF1" w:rsidP="00BC0445">
      <w:pPr>
        <w:pStyle w:val="BodyText"/>
        <w:rPr>
          <w:rFonts w:eastAsia="Calibri Light" w:hAnsi="Calibri Light" w:cs="Calibri Light"/>
        </w:rPr>
      </w:pPr>
      <w:r>
        <w:t>How will potential participants in your project</w:t>
      </w:r>
      <w:r>
        <w:rPr>
          <w:spacing w:val="-17"/>
        </w:rPr>
        <w:t xml:space="preserve"> </w:t>
      </w:r>
      <w:r>
        <w:rPr>
          <w:spacing w:val="-2"/>
        </w:rPr>
        <w:t>be:</w:t>
      </w:r>
    </w:p>
    <w:tbl>
      <w:tblPr>
        <w:tblW w:w="0" w:type="auto"/>
        <w:tblInd w:w="236" w:type="dxa"/>
        <w:tblLayout w:type="fixed"/>
        <w:tblCellMar>
          <w:left w:w="0" w:type="dxa"/>
          <w:right w:w="0" w:type="dxa"/>
        </w:tblCellMar>
        <w:tblLook w:val="01E0" w:firstRow="1" w:lastRow="1" w:firstColumn="1" w:lastColumn="1" w:noHBand="0" w:noVBand="0"/>
      </w:tblPr>
      <w:tblGrid>
        <w:gridCol w:w="3545"/>
        <w:gridCol w:w="10269"/>
      </w:tblGrid>
      <w:tr w:rsidR="00165175" w14:paraId="5D727349" w14:textId="77777777">
        <w:trPr>
          <w:trHeight w:hRule="exact" w:val="413"/>
        </w:trPr>
        <w:tc>
          <w:tcPr>
            <w:tcW w:w="3545" w:type="dxa"/>
            <w:tcBorders>
              <w:top w:val="single" w:sz="4" w:space="0" w:color="000000"/>
              <w:left w:val="single" w:sz="4" w:space="0" w:color="000000"/>
              <w:bottom w:val="single" w:sz="4" w:space="0" w:color="000000"/>
              <w:right w:val="single" w:sz="4" w:space="0" w:color="000000"/>
            </w:tcBorders>
          </w:tcPr>
          <w:p w14:paraId="404F7DE3" w14:textId="77777777" w:rsidR="00165175" w:rsidRDefault="00165175" w:rsidP="008B04AC"/>
        </w:tc>
        <w:tc>
          <w:tcPr>
            <w:tcW w:w="10269" w:type="dxa"/>
            <w:tcBorders>
              <w:top w:val="single" w:sz="4" w:space="0" w:color="000000"/>
              <w:left w:val="single" w:sz="4" w:space="0" w:color="000000"/>
              <w:bottom w:val="single" w:sz="4" w:space="0" w:color="000000"/>
              <w:right w:val="single" w:sz="4" w:space="0" w:color="000000"/>
            </w:tcBorders>
          </w:tcPr>
          <w:p w14:paraId="449D3120" w14:textId="77777777" w:rsidR="00165175" w:rsidRDefault="00123DF1" w:rsidP="00BC0445">
            <w:pPr>
              <w:pStyle w:val="TableParagraph"/>
              <w:rPr>
                <w:rFonts w:hAnsi="Calibri Light" w:cs="Calibri Light"/>
              </w:rPr>
            </w:pPr>
            <w:r>
              <w:t>Please provide a brief</w:t>
            </w:r>
            <w:r>
              <w:rPr>
                <w:spacing w:val="-13"/>
              </w:rPr>
              <w:t xml:space="preserve"> </w:t>
            </w:r>
            <w:r>
              <w:t>explanation</w:t>
            </w:r>
          </w:p>
        </w:tc>
      </w:tr>
      <w:tr w:rsidR="00165175" w14:paraId="2332E228" w14:textId="77777777">
        <w:trPr>
          <w:trHeight w:hRule="exact" w:val="413"/>
        </w:trPr>
        <w:tc>
          <w:tcPr>
            <w:tcW w:w="3545" w:type="dxa"/>
            <w:tcBorders>
              <w:top w:val="single" w:sz="4" w:space="0" w:color="000000"/>
              <w:left w:val="single" w:sz="4" w:space="0" w:color="000000"/>
              <w:bottom w:val="single" w:sz="4" w:space="0" w:color="000000"/>
              <w:right w:val="single" w:sz="4" w:space="0" w:color="000000"/>
            </w:tcBorders>
          </w:tcPr>
          <w:p w14:paraId="0ABDAF7C" w14:textId="77777777" w:rsidR="00165175" w:rsidRDefault="00123DF1" w:rsidP="00BC0445">
            <w:pPr>
              <w:pStyle w:val="TableParagraph"/>
              <w:rPr>
                <w:rFonts w:hAnsi="Calibri Light" w:cs="Calibri Light"/>
              </w:rPr>
            </w:pPr>
            <w:r>
              <w:t>(</w:t>
            </w:r>
            <w:proofErr w:type="spellStart"/>
            <w:r>
              <w:t>i</w:t>
            </w:r>
            <w:proofErr w:type="spellEnd"/>
            <w:r>
              <w:t xml:space="preserve">)  </w:t>
            </w:r>
            <w:r>
              <w:rPr>
                <w:spacing w:val="24"/>
              </w:rPr>
              <w:t xml:space="preserve"> </w:t>
            </w:r>
            <w:r>
              <w:t>Identified</w:t>
            </w:r>
          </w:p>
        </w:tc>
        <w:tc>
          <w:tcPr>
            <w:tcW w:w="10269" w:type="dxa"/>
            <w:tcBorders>
              <w:top w:val="single" w:sz="4" w:space="0" w:color="000000"/>
              <w:left w:val="single" w:sz="4" w:space="0" w:color="000000"/>
              <w:bottom w:val="single" w:sz="4" w:space="0" w:color="000000"/>
              <w:right w:val="single" w:sz="4" w:space="0" w:color="000000"/>
            </w:tcBorders>
          </w:tcPr>
          <w:p w14:paraId="2A01D41B" w14:textId="77777777" w:rsidR="00165175" w:rsidRDefault="00165175" w:rsidP="008B04AC"/>
        </w:tc>
      </w:tr>
      <w:tr w:rsidR="00165175" w14:paraId="5EB827A4" w14:textId="77777777">
        <w:trPr>
          <w:trHeight w:hRule="exact" w:val="413"/>
        </w:trPr>
        <w:tc>
          <w:tcPr>
            <w:tcW w:w="3545" w:type="dxa"/>
            <w:tcBorders>
              <w:top w:val="single" w:sz="4" w:space="0" w:color="000000"/>
              <w:left w:val="single" w:sz="4" w:space="0" w:color="000000"/>
              <w:bottom w:val="single" w:sz="4" w:space="0" w:color="000000"/>
              <w:right w:val="single" w:sz="4" w:space="0" w:color="000000"/>
            </w:tcBorders>
          </w:tcPr>
          <w:p w14:paraId="721AE3E8" w14:textId="77777777" w:rsidR="00165175" w:rsidRDefault="00123DF1" w:rsidP="00BC0445">
            <w:pPr>
              <w:pStyle w:val="TableParagraph"/>
              <w:rPr>
                <w:rFonts w:hAnsi="Calibri Light" w:cs="Calibri Light"/>
              </w:rPr>
            </w:pPr>
            <w:r>
              <w:lastRenderedPageBreak/>
              <w:t xml:space="preserve">(ii) </w:t>
            </w:r>
            <w:r>
              <w:rPr>
                <w:spacing w:val="29"/>
              </w:rPr>
              <w:t xml:space="preserve"> </w:t>
            </w:r>
            <w:r>
              <w:t>approached</w:t>
            </w:r>
          </w:p>
        </w:tc>
        <w:tc>
          <w:tcPr>
            <w:tcW w:w="10269" w:type="dxa"/>
            <w:tcBorders>
              <w:top w:val="single" w:sz="4" w:space="0" w:color="000000"/>
              <w:left w:val="single" w:sz="4" w:space="0" w:color="000000"/>
              <w:bottom w:val="single" w:sz="4" w:space="0" w:color="000000"/>
              <w:right w:val="single" w:sz="4" w:space="0" w:color="000000"/>
            </w:tcBorders>
          </w:tcPr>
          <w:p w14:paraId="0CA63126" w14:textId="77777777" w:rsidR="00165175" w:rsidRDefault="00165175" w:rsidP="008B04AC"/>
        </w:tc>
      </w:tr>
      <w:tr w:rsidR="00165175" w14:paraId="1411FA37" w14:textId="77777777">
        <w:trPr>
          <w:trHeight w:hRule="exact" w:val="413"/>
        </w:trPr>
        <w:tc>
          <w:tcPr>
            <w:tcW w:w="3545" w:type="dxa"/>
            <w:tcBorders>
              <w:top w:val="single" w:sz="4" w:space="0" w:color="000000"/>
              <w:left w:val="single" w:sz="4" w:space="0" w:color="000000"/>
              <w:bottom w:val="single" w:sz="4" w:space="0" w:color="000000"/>
              <w:right w:val="single" w:sz="4" w:space="0" w:color="000000"/>
            </w:tcBorders>
          </w:tcPr>
          <w:p w14:paraId="59D59831" w14:textId="77777777" w:rsidR="00165175" w:rsidRDefault="00123DF1" w:rsidP="00BC0445">
            <w:pPr>
              <w:pStyle w:val="TableParagraph"/>
              <w:rPr>
                <w:rFonts w:hAnsi="Calibri Light" w:cs="Calibri Light"/>
              </w:rPr>
            </w:pPr>
            <w:r>
              <w:t>(iii)</w:t>
            </w:r>
            <w:r>
              <w:rPr>
                <w:spacing w:val="26"/>
              </w:rPr>
              <w:t xml:space="preserve"> </w:t>
            </w:r>
            <w:r>
              <w:t>recruited</w:t>
            </w:r>
          </w:p>
        </w:tc>
        <w:tc>
          <w:tcPr>
            <w:tcW w:w="10269" w:type="dxa"/>
            <w:tcBorders>
              <w:top w:val="single" w:sz="4" w:space="0" w:color="000000"/>
              <w:left w:val="single" w:sz="4" w:space="0" w:color="000000"/>
              <w:bottom w:val="single" w:sz="4" w:space="0" w:color="000000"/>
              <w:right w:val="single" w:sz="4" w:space="0" w:color="000000"/>
            </w:tcBorders>
          </w:tcPr>
          <w:p w14:paraId="723C72EE" w14:textId="77777777" w:rsidR="00165175" w:rsidRDefault="00165175" w:rsidP="008B04AC"/>
        </w:tc>
      </w:tr>
    </w:tbl>
    <w:p w14:paraId="10B8DD3C" w14:textId="77777777" w:rsidR="00165175" w:rsidRDefault="00165175" w:rsidP="008B04AC"/>
    <w:p w14:paraId="1F0C04B1" w14:textId="77777777" w:rsidR="00165175" w:rsidRDefault="00165175" w:rsidP="00BC0445"/>
    <w:p w14:paraId="2B1CAF20" w14:textId="77777777" w:rsidR="00165175" w:rsidRDefault="00123DF1" w:rsidP="00BC0445">
      <w:r>
        <w:rPr>
          <w:noProof/>
          <w:lang w:val="en-IE" w:eastAsia="en-IE"/>
        </w:rPr>
        <mc:AlternateContent>
          <mc:Choice Requires="wpg">
            <w:drawing>
              <wp:inline distT="0" distB="0" distL="0" distR="0" wp14:anchorId="5F24694B" wp14:editId="3F0F3712">
                <wp:extent cx="8778240" cy="530860"/>
                <wp:effectExtent l="10160" t="7620" r="3175" b="4445"/>
                <wp:docPr id="6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78240" cy="530860"/>
                          <a:chOff x="0" y="0"/>
                          <a:chExt cx="13824" cy="836"/>
                        </a:xfrm>
                      </wpg:grpSpPr>
                      <wpg:grpSp>
                        <wpg:cNvPr id="62" name="Group 65"/>
                        <wpg:cNvGrpSpPr>
                          <a:grpSpLocks/>
                        </wpg:cNvGrpSpPr>
                        <wpg:grpSpPr bwMode="auto">
                          <a:xfrm>
                            <a:off x="10" y="10"/>
                            <a:ext cx="6990" cy="2"/>
                            <a:chOff x="10" y="10"/>
                            <a:chExt cx="6990" cy="2"/>
                          </a:xfrm>
                        </wpg:grpSpPr>
                        <wps:wsp>
                          <wps:cNvPr id="63" name="Freeform 66"/>
                          <wps:cNvSpPr>
                            <a:spLocks/>
                          </wps:cNvSpPr>
                          <wps:spPr bwMode="auto">
                            <a:xfrm>
                              <a:off x="10" y="10"/>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63"/>
                        <wpg:cNvGrpSpPr>
                          <a:grpSpLocks/>
                        </wpg:cNvGrpSpPr>
                        <wpg:grpSpPr bwMode="auto">
                          <a:xfrm>
                            <a:off x="7009" y="10"/>
                            <a:ext cx="6805" cy="2"/>
                            <a:chOff x="7009" y="10"/>
                            <a:chExt cx="6805" cy="2"/>
                          </a:xfrm>
                        </wpg:grpSpPr>
                        <wps:wsp>
                          <wps:cNvPr id="65" name="Freeform 64"/>
                          <wps:cNvSpPr>
                            <a:spLocks/>
                          </wps:cNvSpPr>
                          <wps:spPr bwMode="auto">
                            <a:xfrm>
                              <a:off x="7009" y="10"/>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61"/>
                        <wpg:cNvGrpSpPr>
                          <a:grpSpLocks/>
                        </wpg:cNvGrpSpPr>
                        <wpg:grpSpPr bwMode="auto">
                          <a:xfrm>
                            <a:off x="5" y="5"/>
                            <a:ext cx="2" cy="826"/>
                            <a:chOff x="5" y="5"/>
                            <a:chExt cx="2" cy="826"/>
                          </a:xfrm>
                        </wpg:grpSpPr>
                        <wps:wsp>
                          <wps:cNvPr id="67" name="Freeform 62"/>
                          <wps:cNvSpPr>
                            <a:spLocks/>
                          </wps:cNvSpPr>
                          <wps:spPr bwMode="auto">
                            <a:xfrm>
                              <a:off x="5"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59"/>
                        <wpg:cNvGrpSpPr>
                          <a:grpSpLocks/>
                        </wpg:cNvGrpSpPr>
                        <wpg:grpSpPr bwMode="auto">
                          <a:xfrm>
                            <a:off x="10" y="826"/>
                            <a:ext cx="6990" cy="2"/>
                            <a:chOff x="10" y="826"/>
                            <a:chExt cx="6990" cy="2"/>
                          </a:xfrm>
                        </wpg:grpSpPr>
                        <wps:wsp>
                          <wps:cNvPr id="69" name="Freeform 60"/>
                          <wps:cNvSpPr>
                            <a:spLocks/>
                          </wps:cNvSpPr>
                          <wps:spPr bwMode="auto">
                            <a:xfrm>
                              <a:off x="10" y="826"/>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57"/>
                        <wpg:cNvGrpSpPr>
                          <a:grpSpLocks/>
                        </wpg:cNvGrpSpPr>
                        <wpg:grpSpPr bwMode="auto">
                          <a:xfrm>
                            <a:off x="7004" y="5"/>
                            <a:ext cx="2" cy="826"/>
                            <a:chOff x="7004" y="5"/>
                            <a:chExt cx="2" cy="826"/>
                          </a:xfrm>
                        </wpg:grpSpPr>
                        <wps:wsp>
                          <wps:cNvPr id="71" name="Freeform 58"/>
                          <wps:cNvSpPr>
                            <a:spLocks/>
                          </wps:cNvSpPr>
                          <wps:spPr bwMode="auto">
                            <a:xfrm>
                              <a:off x="7004"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55"/>
                        <wpg:cNvGrpSpPr>
                          <a:grpSpLocks/>
                        </wpg:cNvGrpSpPr>
                        <wpg:grpSpPr bwMode="auto">
                          <a:xfrm>
                            <a:off x="7009" y="826"/>
                            <a:ext cx="6805" cy="2"/>
                            <a:chOff x="7009" y="826"/>
                            <a:chExt cx="6805" cy="2"/>
                          </a:xfrm>
                        </wpg:grpSpPr>
                        <wps:wsp>
                          <wps:cNvPr id="73" name="Freeform 56"/>
                          <wps:cNvSpPr>
                            <a:spLocks/>
                          </wps:cNvSpPr>
                          <wps:spPr bwMode="auto">
                            <a:xfrm>
                              <a:off x="7009" y="826"/>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52"/>
                        <wpg:cNvGrpSpPr>
                          <a:grpSpLocks/>
                        </wpg:cNvGrpSpPr>
                        <wpg:grpSpPr bwMode="auto">
                          <a:xfrm>
                            <a:off x="13819" y="5"/>
                            <a:ext cx="2" cy="826"/>
                            <a:chOff x="13819" y="5"/>
                            <a:chExt cx="2" cy="826"/>
                          </a:xfrm>
                        </wpg:grpSpPr>
                        <wps:wsp>
                          <wps:cNvPr id="75" name="Freeform 54"/>
                          <wps:cNvSpPr>
                            <a:spLocks/>
                          </wps:cNvSpPr>
                          <wps:spPr bwMode="auto">
                            <a:xfrm>
                              <a:off x="13819"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53"/>
                          <wps:cNvSpPr txBox="1">
                            <a:spLocks noChangeArrowheads="1"/>
                          </wps:cNvSpPr>
                          <wps:spPr bwMode="auto">
                            <a:xfrm>
                              <a:off x="5" y="10"/>
                              <a:ext cx="7000" cy="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2BC23" w14:textId="77777777" w:rsidR="00316603" w:rsidRDefault="00316603" w:rsidP="008B04AC">
                                <w:pPr>
                                  <w:rPr>
                                    <w:rFonts w:hAnsi="Calibri Light" w:cs="Calibri Light"/>
                                  </w:rPr>
                                </w:pPr>
                                <w:r>
                                  <w:t>What measures will be put in place to ensure the confidentiality of personal data?</w:t>
                                </w:r>
                              </w:p>
                            </w:txbxContent>
                          </wps:txbx>
                          <wps:bodyPr rot="0" vert="horz" wrap="square" lIns="0" tIns="0" rIns="0" bIns="0" anchor="t" anchorCtr="0" upright="1">
                            <a:noAutofit/>
                          </wps:bodyPr>
                        </wps:wsp>
                      </wpg:grpSp>
                    </wpg:wgp>
                  </a:graphicData>
                </a:graphic>
              </wp:inline>
            </w:drawing>
          </mc:Choice>
          <mc:Fallback>
            <w:pict>
              <v:group w14:anchorId="5F24694B" id="Group 51" o:spid="_x0000_s1167" style="width:691.2pt;height:41.8pt;mso-position-horizontal-relative:char;mso-position-vertical-relative:line" coordsize="13824,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">
                <v:group id="Group 65" o:spid="_x0000_s1168" style="position:absolute;left:10;top:10;width:6990;height:2" coordorigin="10,10"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66" o:spid="_x0000_s1169" style="position:absolute;left:10;top:10;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" path="m,l6990,e" filled="f" strokeweight=".48pt">
                    <v:path arrowok="t" o:connecttype="custom" o:connectlocs="0,0;6990,0" o:connectangles="0,0"/>
                  </v:shape>
                </v:group>
                <v:group id="Group 63" o:spid="_x0000_s1170" style="position:absolute;left:7009;top:10;width:6805;height:2" coordorigin="7009,10"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64" o:spid="_x0000_s1171" style="position:absolute;left:7009;top:10;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" path="m,l6805,e" filled="f" strokeweight=".48pt">
                    <v:path arrowok="t" o:connecttype="custom" o:connectlocs="0,0;6805,0" o:connectangles="0,0"/>
                  </v:shape>
                </v:group>
                <v:group id="Group 61" o:spid="_x0000_s1172" style="position:absolute;left:5;top:5;width:2;height:826" coordorigin="5,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62" o:spid="_x0000_s1173" style="position:absolute;left:5;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" path="m,l,826e" filled="f" strokeweight=".48pt">
                    <v:path arrowok="t" o:connecttype="custom" o:connectlocs="0,5;0,831" o:connectangles="0,0"/>
                  </v:shape>
                </v:group>
                <v:group id="Group 59" o:spid="_x0000_s1174" style="position:absolute;left:10;top:826;width:6990;height:2" coordorigin="10,826"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60" o:spid="_x0000_s1175" style="position:absolute;left:10;top:826;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" path="m,l6990,e" filled="f" strokeweight=".48pt">
                    <v:path arrowok="t" o:connecttype="custom" o:connectlocs="0,0;6990,0" o:connectangles="0,0"/>
                  </v:shape>
                </v:group>
                <v:group id="Group 57" o:spid="_x0000_s1176" style="position:absolute;left:7004;top:5;width:2;height:826" coordorigin="7004,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58" o:spid="_x0000_s1177" style="position:absolute;left:7004;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" path="m,l,826e" filled="f" strokeweight=".48pt">
                    <v:path arrowok="t" o:connecttype="custom" o:connectlocs="0,5;0,831" o:connectangles="0,0"/>
                  </v:shape>
                </v:group>
                <v:group id="Group 55" o:spid="_x0000_s1178" style="position:absolute;left:7009;top:826;width:6805;height:2" coordorigin="7009,826"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56" o:spid="_x0000_s1179" style="position:absolute;left:7009;top:826;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" path="m,l6805,e" filled="f" strokeweight=".48pt">
                    <v:path arrowok="t" o:connecttype="custom" o:connectlocs="0,0;6805,0" o:connectangles="0,0"/>
                  </v:shape>
                </v:group>
                <v:group id="Group 52" o:spid="_x0000_s1180" style="position:absolute;left:13819;top:5;width:2;height:826" coordorigin="13819,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54" o:spid="_x0000_s1181" style="position:absolute;left:13819;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" path="m,l,826e" filled="f" strokeweight=".48pt">
                    <v:path arrowok="t" o:connecttype="custom" o:connectlocs="0,5;0,831" o:connectangles="0,0"/>
                  </v:shape>
                  <v:shape id="Text Box 53" o:spid="_x0000_s1182" type="#_x0000_t202" style="position:absolute;left:5;top:10;width:7000;height: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5FE2BC23" w14:textId="77777777" w:rsidR="00316603" w:rsidRDefault="00316603" w:rsidP="008B04AC">
                          <w:pPr>
                            <w:rPr>
                              <w:rFonts w:hAnsi="Calibri Light" w:cs="Calibri Light"/>
                            </w:rPr>
                          </w:pPr>
                          <w:r>
                            <w:t>What measures will be put in place to ensure the confidentiality of personal data?</w:t>
                          </w:r>
                        </w:p>
                      </w:txbxContent>
                    </v:textbox>
                  </v:shape>
                </v:group>
                <w10:anchorlock/>
              </v:group>
            </w:pict>
          </mc:Fallback>
        </mc:AlternateContent>
      </w:r>
    </w:p>
    <w:p w14:paraId="185863CF" w14:textId="77777777" w:rsidR="00165175" w:rsidRDefault="00165175" w:rsidP="008B04AC"/>
    <w:p w14:paraId="11F9AE8E" w14:textId="77777777" w:rsidR="00165175" w:rsidRDefault="00165175" w:rsidP="00BC0445"/>
    <w:p w14:paraId="32AA3376" w14:textId="77777777" w:rsidR="00165175" w:rsidRDefault="00123DF1" w:rsidP="00BC0445">
      <w:r>
        <w:rPr>
          <w:noProof/>
          <w:lang w:val="en-IE" w:eastAsia="en-IE"/>
        </w:rPr>
        <mc:AlternateContent>
          <mc:Choice Requires="wpg">
            <w:drawing>
              <wp:inline distT="0" distB="0" distL="0" distR="0" wp14:anchorId="75BFC259" wp14:editId="0EED164A">
                <wp:extent cx="8865235" cy="615950"/>
                <wp:effectExtent l="8890" t="2540" r="3175" b="10160"/>
                <wp:docPr id="4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5235" cy="615950"/>
                          <a:chOff x="0" y="0"/>
                          <a:chExt cx="13961" cy="970"/>
                        </a:xfrm>
                      </wpg:grpSpPr>
                      <wpg:grpSp>
                        <wpg:cNvPr id="46" name="Group 49"/>
                        <wpg:cNvGrpSpPr>
                          <a:grpSpLocks/>
                        </wpg:cNvGrpSpPr>
                        <wpg:grpSpPr bwMode="auto">
                          <a:xfrm>
                            <a:off x="10" y="10"/>
                            <a:ext cx="7072" cy="2"/>
                            <a:chOff x="10" y="10"/>
                            <a:chExt cx="7072" cy="2"/>
                          </a:xfrm>
                        </wpg:grpSpPr>
                        <wps:wsp>
                          <wps:cNvPr id="47" name="Freeform 50"/>
                          <wps:cNvSpPr>
                            <a:spLocks/>
                          </wps:cNvSpPr>
                          <wps:spPr bwMode="auto">
                            <a:xfrm>
                              <a:off x="10" y="1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47"/>
                        <wpg:cNvGrpSpPr>
                          <a:grpSpLocks/>
                        </wpg:cNvGrpSpPr>
                        <wpg:grpSpPr bwMode="auto">
                          <a:xfrm>
                            <a:off x="7091" y="10"/>
                            <a:ext cx="6861" cy="2"/>
                            <a:chOff x="7091" y="10"/>
                            <a:chExt cx="6861" cy="2"/>
                          </a:xfrm>
                        </wpg:grpSpPr>
                        <wps:wsp>
                          <wps:cNvPr id="49" name="Freeform 48"/>
                          <wps:cNvSpPr>
                            <a:spLocks/>
                          </wps:cNvSpPr>
                          <wps:spPr bwMode="auto">
                            <a:xfrm>
                              <a:off x="7091" y="1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45"/>
                        <wpg:cNvGrpSpPr>
                          <a:grpSpLocks/>
                        </wpg:cNvGrpSpPr>
                        <wpg:grpSpPr bwMode="auto">
                          <a:xfrm>
                            <a:off x="5" y="5"/>
                            <a:ext cx="2" cy="960"/>
                            <a:chOff x="5" y="5"/>
                            <a:chExt cx="2" cy="960"/>
                          </a:xfrm>
                        </wpg:grpSpPr>
                        <wps:wsp>
                          <wps:cNvPr id="51" name="Freeform 46"/>
                          <wps:cNvSpPr>
                            <a:spLocks/>
                          </wps:cNvSpPr>
                          <wps:spPr bwMode="auto">
                            <a:xfrm>
                              <a:off x="5"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43"/>
                        <wpg:cNvGrpSpPr>
                          <a:grpSpLocks/>
                        </wpg:cNvGrpSpPr>
                        <wpg:grpSpPr bwMode="auto">
                          <a:xfrm>
                            <a:off x="10" y="960"/>
                            <a:ext cx="7072" cy="2"/>
                            <a:chOff x="10" y="960"/>
                            <a:chExt cx="7072" cy="2"/>
                          </a:xfrm>
                        </wpg:grpSpPr>
                        <wps:wsp>
                          <wps:cNvPr id="53" name="Freeform 44"/>
                          <wps:cNvSpPr>
                            <a:spLocks/>
                          </wps:cNvSpPr>
                          <wps:spPr bwMode="auto">
                            <a:xfrm>
                              <a:off x="10" y="96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41"/>
                        <wpg:cNvGrpSpPr>
                          <a:grpSpLocks/>
                        </wpg:cNvGrpSpPr>
                        <wpg:grpSpPr bwMode="auto">
                          <a:xfrm>
                            <a:off x="7086" y="5"/>
                            <a:ext cx="2" cy="960"/>
                            <a:chOff x="7086" y="5"/>
                            <a:chExt cx="2" cy="960"/>
                          </a:xfrm>
                        </wpg:grpSpPr>
                        <wps:wsp>
                          <wps:cNvPr id="55" name="Freeform 42"/>
                          <wps:cNvSpPr>
                            <a:spLocks/>
                          </wps:cNvSpPr>
                          <wps:spPr bwMode="auto">
                            <a:xfrm>
                              <a:off x="708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39"/>
                        <wpg:cNvGrpSpPr>
                          <a:grpSpLocks/>
                        </wpg:cNvGrpSpPr>
                        <wpg:grpSpPr bwMode="auto">
                          <a:xfrm>
                            <a:off x="7091" y="960"/>
                            <a:ext cx="6861" cy="2"/>
                            <a:chOff x="7091" y="960"/>
                            <a:chExt cx="6861" cy="2"/>
                          </a:xfrm>
                        </wpg:grpSpPr>
                        <wps:wsp>
                          <wps:cNvPr id="57" name="Freeform 40"/>
                          <wps:cNvSpPr>
                            <a:spLocks/>
                          </wps:cNvSpPr>
                          <wps:spPr bwMode="auto">
                            <a:xfrm>
                              <a:off x="7091" y="96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36"/>
                        <wpg:cNvGrpSpPr>
                          <a:grpSpLocks/>
                        </wpg:cNvGrpSpPr>
                        <wpg:grpSpPr bwMode="auto">
                          <a:xfrm>
                            <a:off x="13956" y="5"/>
                            <a:ext cx="2" cy="960"/>
                            <a:chOff x="13956" y="5"/>
                            <a:chExt cx="2" cy="960"/>
                          </a:xfrm>
                        </wpg:grpSpPr>
                        <wps:wsp>
                          <wps:cNvPr id="59" name="Freeform 38"/>
                          <wps:cNvSpPr>
                            <a:spLocks/>
                          </wps:cNvSpPr>
                          <wps:spPr bwMode="auto">
                            <a:xfrm>
                              <a:off x="1395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Text Box 37"/>
                          <wps:cNvSpPr txBox="1">
                            <a:spLocks noChangeArrowheads="1"/>
                          </wps:cNvSpPr>
                          <wps:spPr bwMode="auto">
                            <a:xfrm>
                              <a:off x="5" y="10"/>
                              <a:ext cx="7081" cy="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EB766" w14:textId="77777777" w:rsidR="00316603" w:rsidRDefault="00316603" w:rsidP="008B04AC">
                                <w:pPr>
                                  <w:rPr>
                                    <w:rFonts w:hAnsi="Calibri Light" w:cs="Calibri Light"/>
                                  </w:rPr>
                                </w:pPr>
                                <w:r>
                                  <w:t>What measures will be put in place to ensure the safe storage of all collected data?</w:t>
                                </w:r>
                              </w:p>
                            </w:txbxContent>
                          </wps:txbx>
                          <wps:bodyPr rot="0" vert="horz" wrap="square" lIns="0" tIns="0" rIns="0" bIns="0" anchor="t" anchorCtr="0" upright="1">
                            <a:noAutofit/>
                          </wps:bodyPr>
                        </wps:wsp>
                      </wpg:grpSp>
                    </wpg:wgp>
                  </a:graphicData>
                </a:graphic>
              </wp:inline>
            </w:drawing>
          </mc:Choice>
          <mc:Fallback>
            <w:pict>
              <v:group w14:anchorId="75BFC259" id="Group 35" o:spid="_x0000_s1183" style="width:698.05pt;height:48.5pt;mso-position-horizontal-relative:char;mso-position-vertical-relative:line" coordsize="13961,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">
                <v:group id="Group 49" o:spid="_x0000_s1184" style="position:absolute;left:10;top:10;width:7072;height:2" coordorigin="10,1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50" o:spid="_x0000_s1185" style="position:absolute;left:10;top:1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" path="m,l7071,e" filled="f" strokeweight=".48pt">
                    <v:path arrowok="t" o:connecttype="custom" o:connectlocs="0,0;7071,0" o:connectangles="0,0"/>
                  </v:shape>
                </v:group>
                <v:group id="Group 47" o:spid="_x0000_s1186" style="position:absolute;left:7091;top:10;width:6861;height:2" coordorigin="7091,1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48" o:spid="_x0000_s1187" style="position:absolute;left:7091;top:1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" path="m,l6860,e" filled="f" strokeweight=".48pt">
                    <v:path arrowok="t" o:connecttype="custom" o:connectlocs="0,0;6860,0" o:connectangles="0,0"/>
                  </v:shape>
                </v:group>
                <v:group id="Group 45" o:spid="_x0000_s1188" style="position:absolute;left:5;top:5;width:2;height:960" coordorigin="5,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46" o:spid="_x0000_s1189" style="position:absolute;left:5;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" path="m,l,960e" filled="f" strokeweight=".48pt">
                    <v:path arrowok="t" o:connecttype="custom" o:connectlocs="0,5;0,965" o:connectangles="0,0"/>
                  </v:shape>
                </v:group>
                <v:group id="Group 43" o:spid="_x0000_s1190" style="position:absolute;left:10;top:960;width:7072;height:2" coordorigin="10,96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44" o:spid="_x0000_s1191" style="position:absolute;left:10;top:96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" path="m,l7071,e" filled="f" strokeweight=".48pt">
                    <v:path arrowok="t" o:connecttype="custom" o:connectlocs="0,0;7071,0" o:connectangles="0,0"/>
                  </v:shape>
                </v:group>
                <v:group id="Group 41" o:spid="_x0000_s1192" style="position:absolute;left:7086;top:5;width:2;height:960" coordorigin="708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42" o:spid="_x0000_s1193" style="position:absolute;left:708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" path="m,l,960e" filled="f" strokeweight=".48pt">
                    <v:path arrowok="t" o:connecttype="custom" o:connectlocs="0,5;0,965" o:connectangles="0,0"/>
                  </v:shape>
                </v:group>
                <v:group id="Group 39" o:spid="_x0000_s1194" style="position:absolute;left:7091;top:960;width:6861;height:2" coordorigin="7091,96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40" o:spid="_x0000_s1195" style="position:absolute;left:7091;top:96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" path="m,l6860,e" filled="f" strokeweight=".48pt">
                    <v:path arrowok="t" o:connecttype="custom" o:connectlocs="0,0;6860,0" o:connectangles="0,0"/>
                  </v:shape>
                </v:group>
                <v:group id="Group 36" o:spid="_x0000_s1196" style="position:absolute;left:13956;top:5;width:2;height:960" coordorigin="1395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38" o:spid="_x0000_s1197" style="position:absolute;left:1395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" path="m,l,960e" filled="f" strokeweight=".48pt">
                    <v:path arrowok="t" o:connecttype="custom" o:connectlocs="0,5;0,965" o:connectangles="0,0"/>
                  </v:shape>
                  <v:shape id="Text Box 37" o:spid="_x0000_s1198" type="#_x0000_t202" style="position:absolute;left:5;top:10;width:7081;height: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638EB766" w14:textId="77777777" w:rsidR="00316603" w:rsidRDefault="00316603" w:rsidP="008B04AC">
                          <w:pPr>
                            <w:rPr>
                              <w:rFonts w:hAnsi="Calibri Light" w:cs="Calibri Light"/>
                            </w:rPr>
                          </w:pPr>
                          <w:r>
                            <w:t>What measures will be put in place to ensure the safe storage of all collected data?</w:t>
                          </w:r>
                        </w:p>
                      </w:txbxContent>
                    </v:textbox>
                  </v:shape>
                </v:group>
                <w10:anchorlock/>
              </v:group>
            </w:pict>
          </mc:Fallback>
        </mc:AlternateContent>
      </w:r>
    </w:p>
    <w:p w14:paraId="751EB891" w14:textId="77777777" w:rsidR="00165175" w:rsidRPr="008B04AC" w:rsidRDefault="00165175" w:rsidP="008B04AC">
      <w:pPr>
        <w:rPr>
          <w:sz w:val="28"/>
        </w:rPr>
      </w:pPr>
    </w:p>
    <w:p w14:paraId="369B7DD3" w14:textId="77777777" w:rsidR="00165175" w:rsidRDefault="00123DF1" w:rsidP="00BC0445">
      <w:pPr>
        <w:pStyle w:val="Heading2"/>
      </w:pPr>
      <w:r w:rsidRPr="008B04AC">
        <w:rPr>
          <w:rFonts w:asciiTheme="minorHAnsi" w:hAnsiTheme="minorHAnsi"/>
          <w:sz w:val="28"/>
        </w:rPr>
        <w:t xml:space="preserve">If there are any other potential ethical issues that you think that the Committee should </w:t>
      </w:r>
      <w:proofErr w:type="gramStart"/>
      <w:r w:rsidRPr="008B04AC">
        <w:rPr>
          <w:rFonts w:asciiTheme="minorHAnsi" w:hAnsiTheme="minorHAnsi"/>
          <w:sz w:val="28"/>
        </w:rPr>
        <w:t>consider</w:t>
      </w:r>
      <w:proofErr w:type="gramEnd"/>
      <w:r w:rsidRPr="008B04AC">
        <w:rPr>
          <w:rFonts w:asciiTheme="minorHAnsi" w:hAnsiTheme="minorHAnsi"/>
          <w:sz w:val="28"/>
        </w:rPr>
        <w:t xml:space="preserve"> please explain them on a</w:t>
      </w:r>
      <w:r w:rsidRPr="008B04AC">
        <w:rPr>
          <w:rFonts w:asciiTheme="minorHAnsi" w:hAnsiTheme="minorHAnsi"/>
          <w:spacing w:val="-45"/>
          <w:sz w:val="28"/>
        </w:rPr>
        <w:t xml:space="preserve"> </w:t>
      </w:r>
      <w:r w:rsidRPr="008B04AC">
        <w:rPr>
          <w:rFonts w:asciiTheme="minorHAnsi" w:hAnsiTheme="minorHAnsi"/>
          <w:sz w:val="28"/>
        </w:rPr>
        <w:t>separate sheet</w:t>
      </w:r>
      <w:r w:rsidR="00316603">
        <w:rPr>
          <w:rFonts w:asciiTheme="minorHAnsi" w:hAnsiTheme="minorHAnsi"/>
          <w:sz w:val="28"/>
        </w:rPr>
        <w:t xml:space="preserve">.  </w:t>
      </w:r>
      <w:r w:rsidRPr="008B04AC">
        <w:rPr>
          <w:rFonts w:asciiTheme="minorHAnsi" w:hAnsiTheme="minorHAnsi"/>
          <w:sz w:val="28"/>
        </w:rPr>
        <w:t>It is your responsibility to bring to the attention of the Committee any ethical issues not covered on this</w:t>
      </w:r>
      <w:r w:rsidRPr="008B04AC">
        <w:rPr>
          <w:rFonts w:asciiTheme="minorHAnsi" w:hAnsiTheme="minorHAnsi"/>
          <w:spacing w:val="-36"/>
          <w:sz w:val="28"/>
        </w:rPr>
        <w:t xml:space="preserve"> </w:t>
      </w:r>
      <w:r w:rsidRPr="008B04AC">
        <w:rPr>
          <w:rFonts w:asciiTheme="minorHAnsi" w:hAnsiTheme="minorHAnsi"/>
          <w:sz w:val="28"/>
        </w:rPr>
        <w:t>form</w:t>
      </w:r>
      <w:r>
        <w:t>.</w:t>
      </w:r>
    </w:p>
    <w:p w14:paraId="0636D7E8" w14:textId="77777777" w:rsidR="00165175" w:rsidRDefault="00123DF1" w:rsidP="008B04AC">
      <w:pPr>
        <w:pStyle w:val="BodyText"/>
      </w:pPr>
      <w:r>
        <w:t xml:space="preserve">Please attach a project </w:t>
      </w:r>
      <w:r>
        <w:rPr>
          <w:spacing w:val="-3"/>
        </w:rPr>
        <w:t xml:space="preserve">proposal (where </w:t>
      </w:r>
      <w:r>
        <w:t xml:space="preserve">available), </w:t>
      </w:r>
      <w:r>
        <w:rPr>
          <w:spacing w:val="-3"/>
        </w:rPr>
        <w:t xml:space="preserve">proposed participant information sheet </w:t>
      </w:r>
      <w:r>
        <w:t xml:space="preserve">and </w:t>
      </w:r>
      <w:r>
        <w:rPr>
          <w:spacing w:val="-3"/>
        </w:rPr>
        <w:t xml:space="preserve">consent forms </w:t>
      </w:r>
      <w:r>
        <w:t>to this application</w:t>
      </w:r>
      <w:r w:rsidR="00316603">
        <w:t xml:space="preserve">.  </w:t>
      </w:r>
      <w:r>
        <w:t>Student(s)</w:t>
      </w:r>
      <w:r>
        <w:rPr>
          <w:spacing w:val="-3"/>
        </w:rPr>
        <w:t xml:space="preserve"> </w:t>
      </w:r>
      <w:proofErr w:type="gramStart"/>
      <w:r>
        <w:t>Signature</w:t>
      </w:r>
      <w:r>
        <w:rPr>
          <w:spacing w:val="-2"/>
        </w:rPr>
        <w:t xml:space="preserve"> </w:t>
      </w:r>
      <w:r>
        <w:rPr>
          <w:u w:val="single" w:color="000000"/>
        </w:rPr>
        <w:t xml:space="preserve"> </w:t>
      </w:r>
      <w:r>
        <w:rPr>
          <w:u w:val="single" w:color="000000"/>
        </w:rPr>
        <w:tab/>
      </w:r>
      <w:proofErr w:type="gramEnd"/>
      <w:r w:rsidR="008B04AC" w:rsidRPr="008B04AC">
        <w:rPr>
          <w:b w:val="0"/>
          <w:u w:val="single" w:color="000000"/>
        </w:rPr>
        <w:t>________________________________</w:t>
      </w:r>
    </w:p>
    <w:p w14:paraId="01058101" w14:textId="77777777" w:rsidR="00165175" w:rsidRDefault="00165175" w:rsidP="008B04AC"/>
    <w:p w14:paraId="4B32ACCC" w14:textId="77777777" w:rsidR="00165175" w:rsidRDefault="00165175" w:rsidP="00BC0445"/>
    <w:p w14:paraId="721BF91B" w14:textId="77777777" w:rsidR="00165175" w:rsidRDefault="00123DF1" w:rsidP="00BC0445">
      <w:pPr>
        <w:pStyle w:val="BodyText"/>
        <w:rPr>
          <w:rFonts w:eastAsia="Calibri Light" w:hAnsi="Calibri Light" w:cs="Calibri Light"/>
        </w:rPr>
      </w:pPr>
      <w:r>
        <w:t>Where appointed,</w:t>
      </w:r>
      <w:r>
        <w:rPr>
          <w:spacing w:val="-8"/>
        </w:rPr>
        <w:t xml:space="preserve"> </w:t>
      </w:r>
      <w:r>
        <w:t>Supervisor</w:t>
      </w:r>
      <w:r>
        <w:rPr>
          <w:spacing w:val="-4"/>
        </w:rPr>
        <w:t xml:space="preserve"> </w:t>
      </w:r>
      <w:r>
        <w:t>Signature</w:t>
      </w:r>
      <w:r>
        <w:rPr>
          <w:spacing w:val="1"/>
        </w:rPr>
        <w:t xml:space="preserve"> </w:t>
      </w:r>
      <w:r>
        <w:rPr>
          <w:u w:val="single" w:color="000000"/>
        </w:rPr>
        <w:t xml:space="preserve"> </w:t>
      </w:r>
      <w:r>
        <w:rPr>
          <w:u w:val="single" w:color="000000"/>
        </w:rPr>
        <w:tab/>
      </w:r>
      <w:r w:rsidR="008B04AC">
        <w:rPr>
          <w:u w:val="single" w:color="000000"/>
        </w:rPr>
        <w:tab/>
      </w:r>
      <w:r w:rsidR="008B04AC">
        <w:rPr>
          <w:u w:val="single" w:color="000000"/>
        </w:rPr>
        <w:tab/>
      </w:r>
      <w:r w:rsidR="008B04AC">
        <w:rPr>
          <w:u w:val="single" w:color="000000"/>
        </w:rPr>
        <w:tab/>
      </w:r>
      <w:r>
        <w:rPr>
          <w:w w:val="34"/>
          <w:u w:val="single" w:color="000000"/>
        </w:rPr>
        <w:t xml:space="preserve"> </w:t>
      </w:r>
      <w:r>
        <w:t xml:space="preserve"> Date</w:t>
      </w:r>
      <w:r>
        <w:rPr>
          <w:u w:val="single" w:color="000000"/>
        </w:rPr>
        <w:t xml:space="preserve"> </w:t>
      </w:r>
      <w:r w:rsidR="008B04AC">
        <w:rPr>
          <w:u w:val="single" w:color="000000"/>
        </w:rPr>
        <w:tab/>
      </w:r>
      <w:r w:rsidR="008B04AC">
        <w:rPr>
          <w:u w:val="single" w:color="000000"/>
        </w:rPr>
        <w:tab/>
      </w:r>
      <w:r w:rsidR="008B04AC">
        <w:rPr>
          <w:u w:val="single" w:color="000000"/>
        </w:rPr>
        <w:tab/>
      </w:r>
      <w:r>
        <w:rPr>
          <w:u w:val="single" w:color="000000"/>
        </w:rPr>
        <w:tab/>
      </w:r>
    </w:p>
    <w:p w14:paraId="363074CC" w14:textId="77777777" w:rsidR="008B04AC" w:rsidRDefault="008B04AC">
      <w:pPr>
        <w:spacing w:before="0" w:after="0"/>
        <w:ind w:left="0" w:right="0"/>
        <w:outlineLvl w:val="9"/>
      </w:pPr>
      <w:r>
        <w:br w:type="page"/>
      </w:r>
    </w:p>
    <w:p w14:paraId="7BFD96D7" w14:textId="77777777" w:rsidR="00165175" w:rsidRDefault="00123DF1" w:rsidP="00751E94">
      <w:pPr>
        <w:rPr>
          <w:rFonts w:eastAsia="Calibri" w:hAnsi="Calibri" w:cs="Calibri"/>
        </w:rPr>
      </w:pPr>
      <w:r>
        <w:lastRenderedPageBreak/>
        <w:t xml:space="preserve">Appendix </w:t>
      </w:r>
      <w:proofErr w:type="gramStart"/>
      <w:r w:rsidR="00D62443">
        <w:t xml:space="preserve">4 </w:t>
      </w:r>
      <w:r>
        <w:t>:</w:t>
      </w:r>
      <w:proofErr w:type="gramEnd"/>
      <w:r>
        <w:t xml:space="preserve"> Staff Research Project Ethics Review Self Declaration</w:t>
      </w:r>
      <w:r>
        <w:rPr>
          <w:spacing w:val="-32"/>
        </w:rPr>
        <w:t xml:space="preserve"> </w:t>
      </w:r>
      <w:r>
        <w:t>Form</w:t>
      </w:r>
    </w:p>
    <w:p w14:paraId="4A90A30D" w14:textId="77777777" w:rsidR="008B04AC" w:rsidRDefault="008B04AC">
      <w:pPr>
        <w:spacing w:before="0" w:after="0"/>
        <w:ind w:left="0" w:right="0"/>
        <w:outlineLvl w:val="9"/>
        <w:rPr>
          <w:rFonts w:ascii="Calibri" w:eastAsia="Calibri" w:hAnsi="Calibri"/>
          <w:b/>
        </w:rPr>
      </w:pPr>
      <w:r>
        <w:br w:type="page"/>
      </w:r>
    </w:p>
    <w:p w14:paraId="29CC07C2" w14:textId="77777777" w:rsidR="00165175" w:rsidRDefault="00123DF1" w:rsidP="00BC0445">
      <w:pPr>
        <w:pStyle w:val="BodyText"/>
        <w:rPr>
          <w:rFonts w:eastAsia="Calibri Light" w:hAnsi="Calibri Light" w:cs="Calibri Light"/>
        </w:rPr>
      </w:pPr>
      <w:r>
        <w:lastRenderedPageBreak/>
        <w:t>Research Project</w:t>
      </w:r>
      <w:r>
        <w:rPr>
          <w:spacing w:val="2"/>
        </w:rPr>
        <w:t xml:space="preserve"> </w:t>
      </w:r>
      <w:r>
        <w:t>Title:</w:t>
      </w:r>
    </w:p>
    <w:p w14:paraId="135275BF" w14:textId="77777777" w:rsidR="00165175" w:rsidRDefault="00123DF1" w:rsidP="00BC0445">
      <w:pPr>
        <w:pStyle w:val="BodyText"/>
        <w:rPr>
          <w:rFonts w:eastAsia="Calibri Light" w:hAnsi="Calibri Light" w:cs="Calibri Light"/>
        </w:rPr>
      </w:pPr>
      <w:r>
        <w:t>Researcher Name: Applicants (s) email address: Application</w:t>
      </w:r>
      <w:r>
        <w:rPr>
          <w:spacing w:val="-6"/>
        </w:rPr>
        <w:t xml:space="preserve"> </w:t>
      </w:r>
      <w:r>
        <w:t>Date:</w:t>
      </w:r>
    </w:p>
    <w:p w14:paraId="5D7BD2D0" w14:textId="77777777" w:rsidR="00165175" w:rsidRDefault="00165175" w:rsidP="008B04AC"/>
    <w:p w14:paraId="725358C4" w14:textId="77777777" w:rsidR="00165175" w:rsidRDefault="00165175" w:rsidP="00BC0445"/>
    <w:p w14:paraId="028143EE" w14:textId="77777777" w:rsidR="00165175" w:rsidRDefault="00123DF1" w:rsidP="00BC0445">
      <w:r>
        <w:rPr>
          <w:noProof/>
          <w:lang w:val="en-IE" w:eastAsia="en-IE"/>
        </w:rPr>
        <mc:AlternateContent>
          <mc:Choice Requires="wps">
            <w:drawing>
              <wp:inline distT="0" distB="0" distL="0" distR="0" wp14:anchorId="1C68D5C0" wp14:editId="540E9378">
                <wp:extent cx="8910955" cy="2724150"/>
                <wp:effectExtent l="12065" t="8890" r="11430" b="10160"/>
                <wp:docPr id="4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0955" cy="272415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7A3CCE"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1"/>
                              </w:rPr>
                              <w:t xml:space="preserve"> </w:t>
                            </w:r>
                            <w:r>
                              <w:t>(500</w:t>
                            </w:r>
                            <w:r>
                              <w:rPr>
                                <w:spacing w:val="-3"/>
                              </w:rPr>
                              <w:t xml:space="preserve"> </w:t>
                            </w:r>
                            <w:r>
                              <w:t>words</w:t>
                            </w:r>
                            <w:r>
                              <w:rPr>
                                <w:spacing w:val="-1"/>
                              </w:rPr>
                              <w:t xml:space="preserve"> </w:t>
                            </w:r>
                            <w:r>
                              <w:t>Max)</w:t>
                            </w:r>
                          </w:p>
                        </w:txbxContent>
                      </wps:txbx>
                      <wps:bodyPr rot="0" vert="horz" wrap="square" lIns="0" tIns="0" rIns="0" bIns="0" anchor="t" anchorCtr="0" upright="1">
                        <a:noAutofit/>
                      </wps:bodyPr>
                    </wps:wsp>
                  </a:graphicData>
                </a:graphic>
              </wp:inline>
            </w:drawing>
          </mc:Choice>
          <mc:Fallback>
            <w:pict>
              <v:shape w14:anchorId="1C68D5C0" id="Text Box 34" o:spid="_x0000_s1199" type="#_x0000_t202" style="width:701.65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" filled="f" strokeweight=".48pt">
                <v:textbox inset="0,0,0,0">
                  <w:txbxContent>
                    <w:p w14:paraId="6E7A3CCE" w14:textId="77777777" w:rsidR="00316603" w:rsidRDefault="00316603" w:rsidP="008B04AC">
                      <w:pPr>
                        <w:pStyle w:val="BodyText"/>
                      </w:pPr>
                      <w:r>
                        <w:t>Briefly</w:t>
                      </w:r>
                      <w:r>
                        <w:rPr>
                          <w:spacing w:val="-2"/>
                        </w:rPr>
                        <w:t xml:space="preserve"> </w:t>
                      </w:r>
                      <w:r>
                        <w:t>outline</w:t>
                      </w:r>
                      <w:r>
                        <w:rPr>
                          <w:spacing w:val="-2"/>
                        </w:rPr>
                        <w:t xml:space="preserve"> </w:t>
                      </w:r>
                      <w:r>
                        <w:t>the</w:t>
                      </w:r>
                      <w:r>
                        <w:rPr>
                          <w:spacing w:val="-5"/>
                        </w:rPr>
                        <w:t xml:space="preserve"> </w:t>
                      </w:r>
                      <w:r>
                        <w:t>project’s</w:t>
                      </w:r>
                      <w:r>
                        <w:rPr>
                          <w:spacing w:val="-5"/>
                        </w:rPr>
                        <w:t xml:space="preserve"> </w:t>
                      </w:r>
                      <w:r>
                        <w:t>aims,</w:t>
                      </w:r>
                      <w:r>
                        <w:rPr>
                          <w:spacing w:val="-4"/>
                        </w:rPr>
                        <w:t xml:space="preserve"> </w:t>
                      </w:r>
                      <w:r>
                        <w:t>objectives,</w:t>
                      </w:r>
                      <w:r>
                        <w:rPr>
                          <w:spacing w:val="-2"/>
                        </w:rPr>
                        <w:t xml:space="preserve"> </w:t>
                      </w:r>
                      <w:r>
                        <w:t>methodology,</w:t>
                      </w:r>
                      <w:r>
                        <w:rPr>
                          <w:spacing w:val="-5"/>
                        </w:rPr>
                        <w:t xml:space="preserve"> </w:t>
                      </w:r>
                      <w:r>
                        <w:t>methods</w:t>
                      </w:r>
                      <w:r>
                        <w:rPr>
                          <w:spacing w:val="-4"/>
                        </w:rPr>
                        <w:t xml:space="preserve"> </w:t>
                      </w:r>
                      <w:r>
                        <w:t>of</w:t>
                      </w:r>
                      <w:r>
                        <w:rPr>
                          <w:spacing w:val="-4"/>
                        </w:rPr>
                        <w:t xml:space="preserve"> </w:t>
                      </w:r>
                      <w:r>
                        <w:t>data</w:t>
                      </w:r>
                      <w:r>
                        <w:rPr>
                          <w:spacing w:val="-5"/>
                        </w:rPr>
                        <w:t xml:space="preserve"> </w:t>
                      </w:r>
                      <w:r>
                        <w:t>collection</w:t>
                      </w:r>
                      <w:r>
                        <w:rPr>
                          <w:spacing w:val="-2"/>
                        </w:rPr>
                        <w:t xml:space="preserve"> </w:t>
                      </w:r>
                      <w:r>
                        <w:t>and</w:t>
                      </w:r>
                      <w:r>
                        <w:rPr>
                          <w:spacing w:val="-3"/>
                        </w:rPr>
                        <w:t xml:space="preserve"> </w:t>
                      </w:r>
                      <w:r>
                        <w:t>analysis</w:t>
                      </w:r>
                      <w:r>
                        <w:rPr>
                          <w:spacing w:val="-1"/>
                        </w:rPr>
                        <w:t xml:space="preserve"> </w:t>
                      </w:r>
                      <w:r>
                        <w:t>(500</w:t>
                      </w:r>
                      <w:r>
                        <w:rPr>
                          <w:spacing w:val="-3"/>
                        </w:rPr>
                        <w:t xml:space="preserve"> </w:t>
                      </w:r>
                      <w:r>
                        <w:t>words</w:t>
                      </w:r>
                      <w:r>
                        <w:rPr>
                          <w:spacing w:val="-1"/>
                        </w:rPr>
                        <w:t xml:space="preserve"> </w:t>
                      </w:r>
                      <w:r>
                        <w:t>Max)</w:t>
                      </w:r>
                    </w:p>
                  </w:txbxContent>
                </v:textbox>
                <w10:anchorlock/>
              </v:shape>
            </w:pict>
          </mc:Fallback>
        </mc:AlternateContent>
      </w:r>
    </w:p>
    <w:p w14:paraId="627B8F2A" w14:textId="77777777" w:rsidR="00BC0445" w:rsidRDefault="00BC0445">
      <w:pPr>
        <w:spacing w:before="0" w:after="0"/>
        <w:ind w:left="0" w:right="0"/>
        <w:outlineLvl w:val="9"/>
      </w:pPr>
      <w:r>
        <w:br w:type="page"/>
      </w:r>
    </w:p>
    <w:p w14:paraId="3930207D" w14:textId="77777777" w:rsidR="00BC0445" w:rsidRDefault="00BC0445" w:rsidP="008B04AC"/>
    <w:p w14:paraId="065B3A46" w14:textId="77777777" w:rsidR="00165175" w:rsidRDefault="008B04AC" w:rsidP="00BC0445">
      <w:pPr>
        <w:pStyle w:val="BodyText"/>
        <w:rPr>
          <w:rFonts w:eastAsia="Calibri Light" w:hAnsi="Calibri Light" w:cs="Calibri Light"/>
        </w:rPr>
      </w:pPr>
      <w:r>
        <w:t>P</w:t>
      </w:r>
      <w:r w:rsidR="00123DF1">
        <w:t xml:space="preserve">lease complete the questionnaire below by ticking a Yes/No or Not </w:t>
      </w:r>
      <w:r w:rsidR="00123DF1">
        <w:rPr>
          <w:spacing w:val="-3"/>
        </w:rPr>
        <w:t xml:space="preserve">Applicable </w:t>
      </w:r>
      <w:r w:rsidR="00123DF1">
        <w:t>(N/A)</w:t>
      </w:r>
      <w:r w:rsidR="00316603">
        <w:t xml:space="preserve">.  </w:t>
      </w:r>
      <w:r w:rsidR="00123DF1">
        <w:t xml:space="preserve">This requires you to consider each </w:t>
      </w:r>
      <w:r w:rsidR="00123DF1">
        <w:rPr>
          <w:spacing w:val="-3"/>
        </w:rPr>
        <w:t xml:space="preserve">question </w:t>
      </w:r>
      <w:r w:rsidR="00123DF1">
        <w:t xml:space="preserve">and </w:t>
      </w:r>
      <w:r w:rsidR="00123DF1">
        <w:rPr>
          <w:spacing w:val="-3"/>
        </w:rPr>
        <w:t xml:space="preserve">where </w:t>
      </w:r>
      <w:r w:rsidR="00123DF1">
        <w:t xml:space="preserve">and </w:t>
      </w:r>
      <w:r w:rsidR="00123DF1">
        <w:rPr>
          <w:spacing w:val="-3"/>
        </w:rPr>
        <w:t xml:space="preserve">how </w:t>
      </w:r>
      <w:r w:rsidR="00123DF1">
        <w:t xml:space="preserve">it </w:t>
      </w:r>
      <w:r w:rsidR="00123DF1">
        <w:rPr>
          <w:spacing w:val="-2"/>
        </w:rPr>
        <w:t xml:space="preserve">may </w:t>
      </w:r>
      <w:r w:rsidR="00123DF1">
        <w:t>apply to your</w:t>
      </w:r>
      <w:r w:rsidR="00123DF1">
        <w:rPr>
          <w:spacing w:val="-34"/>
        </w:rPr>
        <w:t xml:space="preserve"> </w:t>
      </w:r>
      <w:r w:rsidR="00123DF1">
        <w:t>study.</w:t>
      </w:r>
    </w:p>
    <w:p w14:paraId="74D74141" w14:textId="77777777" w:rsidR="00165175" w:rsidRDefault="00165175" w:rsidP="00751E94"/>
    <w:tbl>
      <w:tblPr>
        <w:tblW w:w="13934" w:type="dxa"/>
        <w:tblInd w:w="137" w:type="dxa"/>
        <w:tblLayout w:type="fixed"/>
        <w:tblCellMar>
          <w:left w:w="0" w:type="dxa"/>
          <w:right w:w="0" w:type="dxa"/>
        </w:tblCellMar>
        <w:tblLook w:val="01E0" w:firstRow="1" w:lastRow="1" w:firstColumn="1" w:lastColumn="1" w:noHBand="0" w:noVBand="0"/>
      </w:tblPr>
      <w:tblGrid>
        <w:gridCol w:w="3402"/>
        <w:gridCol w:w="567"/>
        <w:gridCol w:w="65"/>
        <w:gridCol w:w="644"/>
        <w:gridCol w:w="850"/>
        <w:gridCol w:w="42"/>
        <w:gridCol w:w="8305"/>
        <w:gridCol w:w="17"/>
        <w:gridCol w:w="42"/>
      </w:tblGrid>
      <w:tr w:rsidR="00165175" w14:paraId="605040AA" w14:textId="77777777" w:rsidTr="00D62443">
        <w:trPr>
          <w:gridAfter w:val="1"/>
          <w:wAfter w:w="42" w:type="dxa"/>
          <w:tblHeader/>
        </w:trPr>
        <w:tc>
          <w:tcPr>
            <w:tcW w:w="3402" w:type="dxa"/>
            <w:tcBorders>
              <w:top w:val="single" w:sz="4" w:space="0" w:color="000000"/>
              <w:left w:val="single" w:sz="4" w:space="0" w:color="000000"/>
              <w:bottom w:val="single" w:sz="4" w:space="0" w:color="000000"/>
              <w:right w:val="single" w:sz="4" w:space="0" w:color="000000"/>
            </w:tcBorders>
          </w:tcPr>
          <w:p w14:paraId="00EF52CD" w14:textId="77777777" w:rsidR="00165175" w:rsidRDefault="00165175" w:rsidP="008B04AC">
            <w:pPr>
              <w:ind w:right="168"/>
            </w:pPr>
          </w:p>
        </w:tc>
        <w:tc>
          <w:tcPr>
            <w:tcW w:w="567" w:type="dxa"/>
            <w:tcBorders>
              <w:top w:val="single" w:sz="4" w:space="0" w:color="000000"/>
              <w:left w:val="single" w:sz="4" w:space="0" w:color="000000"/>
              <w:bottom w:val="single" w:sz="4" w:space="0" w:color="000000"/>
              <w:right w:val="single" w:sz="4" w:space="0" w:color="000000"/>
            </w:tcBorders>
          </w:tcPr>
          <w:p w14:paraId="7848436F" w14:textId="77777777" w:rsidR="00165175" w:rsidRDefault="00123DF1" w:rsidP="00751E94">
            <w:pPr>
              <w:pStyle w:val="TableParagraph"/>
              <w:rPr>
                <w:rFonts w:hAnsi="Calibri Light" w:cs="Calibri Light"/>
              </w:rPr>
            </w:pPr>
            <w:r>
              <w:t>Yes</w:t>
            </w:r>
          </w:p>
        </w:tc>
        <w:tc>
          <w:tcPr>
            <w:tcW w:w="709" w:type="dxa"/>
            <w:gridSpan w:val="2"/>
            <w:tcBorders>
              <w:top w:val="single" w:sz="4" w:space="0" w:color="000000"/>
              <w:left w:val="single" w:sz="4" w:space="0" w:color="000000"/>
              <w:bottom w:val="single" w:sz="4" w:space="0" w:color="000000"/>
              <w:right w:val="single" w:sz="4" w:space="0" w:color="000000"/>
            </w:tcBorders>
          </w:tcPr>
          <w:p w14:paraId="074FE5AD" w14:textId="77777777" w:rsidR="00165175" w:rsidRDefault="00123DF1" w:rsidP="00751E94">
            <w:pPr>
              <w:pStyle w:val="TableParagraph"/>
              <w:rPr>
                <w:rFonts w:hAnsi="Calibri Light" w:cs="Calibri Light"/>
              </w:rPr>
            </w:pPr>
            <w:r>
              <w:t>No</w:t>
            </w:r>
          </w:p>
        </w:tc>
        <w:tc>
          <w:tcPr>
            <w:tcW w:w="850" w:type="dxa"/>
            <w:tcBorders>
              <w:top w:val="single" w:sz="4" w:space="0" w:color="000000"/>
              <w:left w:val="single" w:sz="4" w:space="0" w:color="000000"/>
              <w:bottom w:val="single" w:sz="4" w:space="0" w:color="000000"/>
              <w:right w:val="single" w:sz="4" w:space="0" w:color="000000"/>
            </w:tcBorders>
          </w:tcPr>
          <w:p w14:paraId="1F2ACF87" w14:textId="77777777" w:rsidR="00165175" w:rsidRDefault="00123DF1" w:rsidP="00751E94">
            <w:pPr>
              <w:pStyle w:val="TableParagraph"/>
              <w:rPr>
                <w:rFonts w:hAnsi="Calibri Light" w:cs="Calibri Light"/>
              </w:rPr>
            </w:pPr>
            <w:r>
              <w:t>N/A</w:t>
            </w:r>
          </w:p>
        </w:tc>
        <w:tc>
          <w:tcPr>
            <w:tcW w:w="8364" w:type="dxa"/>
            <w:gridSpan w:val="3"/>
            <w:tcBorders>
              <w:top w:val="single" w:sz="4" w:space="0" w:color="000000"/>
              <w:left w:val="single" w:sz="4" w:space="0" w:color="000000"/>
              <w:bottom w:val="single" w:sz="4" w:space="0" w:color="000000"/>
              <w:right w:val="single" w:sz="4" w:space="0" w:color="000000"/>
            </w:tcBorders>
          </w:tcPr>
          <w:p w14:paraId="486831EE" w14:textId="77777777" w:rsidR="00165175" w:rsidRDefault="00123DF1" w:rsidP="00751E94">
            <w:pPr>
              <w:pStyle w:val="TableParagraph"/>
              <w:rPr>
                <w:rFonts w:hAnsi="Calibri Light" w:cs="Calibri Light"/>
              </w:rPr>
            </w:pPr>
            <w:r>
              <w:t xml:space="preserve">If you answer </w:t>
            </w:r>
            <w:proofErr w:type="gramStart"/>
            <w:r>
              <w:t>yes</w:t>
            </w:r>
            <w:proofErr w:type="gramEnd"/>
            <w:r>
              <w:t xml:space="preserve"> please provide additional</w:t>
            </w:r>
            <w:r>
              <w:rPr>
                <w:spacing w:val="-24"/>
              </w:rPr>
              <w:t xml:space="preserve"> </w:t>
            </w:r>
            <w:r>
              <w:t>information.</w:t>
            </w:r>
          </w:p>
        </w:tc>
      </w:tr>
      <w:tr w:rsidR="00165175" w14:paraId="712CE2E8"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01CDA55C" w14:textId="77777777" w:rsidR="00165175" w:rsidRDefault="00123DF1" w:rsidP="00BC0445">
            <w:pPr>
              <w:pStyle w:val="TableParagraph"/>
              <w:ind w:right="168"/>
              <w:rPr>
                <w:rFonts w:hAnsi="Calibri Light" w:cs="Calibri Light"/>
              </w:rPr>
            </w:pPr>
            <w:r>
              <w:t>Does your research involve children or young people</w:t>
            </w:r>
            <w:r>
              <w:rPr>
                <w:spacing w:val="-17"/>
              </w:rPr>
              <w:t xml:space="preserve"> </w:t>
            </w:r>
            <w:r>
              <w:t>aged under 18</w:t>
            </w:r>
            <w:r>
              <w:rPr>
                <w:spacing w:val="-5"/>
              </w:rPr>
              <w:t xml:space="preserve"> </w:t>
            </w:r>
            <w:r>
              <w:t>years?</w:t>
            </w:r>
          </w:p>
        </w:tc>
        <w:tc>
          <w:tcPr>
            <w:tcW w:w="567" w:type="dxa"/>
            <w:tcBorders>
              <w:top w:val="single" w:sz="4" w:space="0" w:color="000000"/>
              <w:left w:val="single" w:sz="4" w:space="0" w:color="000000"/>
              <w:bottom w:val="single" w:sz="4" w:space="0" w:color="000000"/>
              <w:right w:val="single" w:sz="4" w:space="0" w:color="000000"/>
            </w:tcBorders>
          </w:tcPr>
          <w:p w14:paraId="494D679A"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398C6D18"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5B41FCA5"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0D86385C" w14:textId="77777777" w:rsidR="00165175" w:rsidRDefault="00165175" w:rsidP="008B04AC"/>
        </w:tc>
      </w:tr>
      <w:tr w:rsidR="00165175" w14:paraId="7875E71B"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6209D50A" w14:textId="77777777" w:rsidR="00165175" w:rsidRDefault="00123DF1" w:rsidP="00BC0445">
            <w:pPr>
              <w:pStyle w:val="TableParagraph"/>
              <w:ind w:right="168"/>
              <w:rPr>
                <w:rFonts w:hAnsi="Calibri Light" w:cs="Calibri Light"/>
              </w:rPr>
            </w:pPr>
            <w:r>
              <w:t>Will you have access to documents containing sensitive personal data about individuals? If yes, will consent be</w:t>
            </w:r>
            <w:r>
              <w:rPr>
                <w:spacing w:val="-8"/>
              </w:rPr>
              <w:t xml:space="preserve"> </w:t>
            </w:r>
            <w:r>
              <w:t>obtained?</w:t>
            </w:r>
          </w:p>
        </w:tc>
        <w:tc>
          <w:tcPr>
            <w:tcW w:w="567" w:type="dxa"/>
            <w:tcBorders>
              <w:top w:val="single" w:sz="4" w:space="0" w:color="000000"/>
              <w:left w:val="single" w:sz="4" w:space="0" w:color="000000"/>
              <w:bottom w:val="single" w:sz="4" w:space="0" w:color="000000"/>
              <w:right w:val="single" w:sz="4" w:space="0" w:color="000000"/>
            </w:tcBorders>
          </w:tcPr>
          <w:p w14:paraId="2E3EDD17"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3CB489E1"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751A645C"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108925A5" w14:textId="77777777" w:rsidR="00165175" w:rsidRDefault="00165175" w:rsidP="008B04AC"/>
        </w:tc>
      </w:tr>
      <w:tr w:rsidR="00165175" w14:paraId="34D94522"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5E2FF18A" w14:textId="77777777" w:rsidR="00165175" w:rsidRDefault="00123DF1" w:rsidP="00BC0445">
            <w:pPr>
              <w:pStyle w:val="TableParagraph"/>
              <w:ind w:right="168"/>
              <w:rPr>
                <w:rFonts w:hAnsi="Calibri Light" w:cs="Calibri Light"/>
              </w:rPr>
            </w:pPr>
            <w:r>
              <w:t>Does your research involve prisoners or others in custodial care (</w:t>
            </w:r>
            <w:proofErr w:type="gramStart"/>
            <w:r>
              <w:t>e.g.</w:t>
            </w:r>
            <w:proofErr w:type="gramEnd"/>
            <w:r>
              <w:t xml:space="preserve"> young</w:t>
            </w:r>
            <w:r>
              <w:rPr>
                <w:spacing w:val="-13"/>
              </w:rPr>
              <w:t xml:space="preserve"> </w:t>
            </w:r>
            <w:r>
              <w:t>offenders)?</w:t>
            </w:r>
          </w:p>
        </w:tc>
        <w:tc>
          <w:tcPr>
            <w:tcW w:w="567" w:type="dxa"/>
            <w:tcBorders>
              <w:top w:val="single" w:sz="4" w:space="0" w:color="000000"/>
              <w:left w:val="single" w:sz="4" w:space="0" w:color="000000"/>
              <w:bottom w:val="single" w:sz="4" w:space="0" w:color="000000"/>
              <w:right w:val="single" w:sz="4" w:space="0" w:color="000000"/>
            </w:tcBorders>
          </w:tcPr>
          <w:p w14:paraId="7052295A"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1B0942F4"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4D5A5BCA"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1E80235C" w14:textId="77777777" w:rsidR="00165175" w:rsidRDefault="00165175" w:rsidP="008B04AC"/>
        </w:tc>
      </w:tr>
      <w:tr w:rsidR="00165175" w14:paraId="7EE37102"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0E3DF27C" w14:textId="77777777" w:rsidR="00165175" w:rsidRDefault="00123DF1" w:rsidP="00BC0445">
            <w:pPr>
              <w:pStyle w:val="TableParagraph"/>
              <w:ind w:right="168"/>
              <w:rPr>
                <w:rFonts w:hAnsi="Calibri Light" w:cs="Calibri Light"/>
              </w:rPr>
            </w:pPr>
            <w:r>
              <w:t>Does your research Involve individuals with learning or communication</w:t>
            </w:r>
            <w:r>
              <w:rPr>
                <w:spacing w:val="-15"/>
              </w:rPr>
              <w:t xml:space="preserve"> </w:t>
            </w:r>
            <w:r>
              <w:t>difficulties?</w:t>
            </w:r>
          </w:p>
        </w:tc>
        <w:tc>
          <w:tcPr>
            <w:tcW w:w="567" w:type="dxa"/>
            <w:tcBorders>
              <w:top w:val="single" w:sz="4" w:space="0" w:color="000000"/>
              <w:left w:val="single" w:sz="4" w:space="0" w:color="000000"/>
              <w:bottom w:val="single" w:sz="4" w:space="0" w:color="000000"/>
              <w:right w:val="single" w:sz="4" w:space="0" w:color="000000"/>
            </w:tcBorders>
          </w:tcPr>
          <w:p w14:paraId="798C3D4F"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1418FDBB"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1DCAB67E"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04C7C529" w14:textId="77777777" w:rsidR="00165175" w:rsidRDefault="00165175" w:rsidP="008B04AC"/>
        </w:tc>
      </w:tr>
      <w:tr w:rsidR="00165175" w14:paraId="5591627B"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767365FD" w14:textId="77777777" w:rsidR="00165175" w:rsidRDefault="00123DF1" w:rsidP="00BC0445">
            <w:pPr>
              <w:pStyle w:val="TableParagraph"/>
              <w:ind w:right="168"/>
              <w:rPr>
                <w:rFonts w:hAnsi="Calibri Light" w:cs="Calibri Light"/>
              </w:rPr>
            </w:pPr>
            <w:r>
              <w:t>Does your research involve those engaged in suspected illegal activities (</w:t>
            </w:r>
            <w:proofErr w:type="gramStart"/>
            <w:r>
              <w:t>e.g.</w:t>
            </w:r>
            <w:proofErr w:type="gramEnd"/>
            <w:r>
              <w:t xml:space="preserve"> drug taking; crime, illegal internet</w:t>
            </w:r>
            <w:r>
              <w:rPr>
                <w:spacing w:val="-8"/>
              </w:rPr>
              <w:t xml:space="preserve"> </w:t>
            </w:r>
            <w:proofErr w:type="spellStart"/>
            <w:r>
              <w:lastRenderedPageBreak/>
              <w:t>behaviour</w:t>
            </w:r>
            <w:proofErr w:type="spellEnd"/>
            <w:r>
              <w:t>)?</w:t>
            </w:r>
          </w:p>
        </w:tc>
        <w:tc>
          <w:tcPr>
            <w:tcW w:w="567" w:type="dxa"/>
            <w:tcBorders>
              <w:top w:val="single" w:sz="4" w:space="0" w:color="000000"/>
              <w:left w:val="single" w:sz="4" w:space="0" w:color="000000"/>
              <w:bottom w:val="single" w:sz="4" w:space="0" w:color="000000"/>
              <w:right w:val="single" w:sz="4" w:space="0" w:color="000000"/>
            </w:tcBorders>
          </w:tcPr>
          <w:p w14:paraId="441C9C50"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18A57737"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1EDB3DC4"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5BDD584D" w14:textId="77777777" w:rsidR="00165175" w:rsidRDefault="00165175" w:rsidP="008B04AC"/>
        </w:tc>
      </w:tr>
      <w:tr w:rsidR="00165175" w14:paraId="5EE4CD4E"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457BE0B9" w14:textId="77777777" w:rsidR="00165175" w:rsidRDefault="00123DF1" w:rsidP="00BC0445">
            <w:pPr>
              <w:pStyle w:val="TableParagraph"/>
              <w:tabs>
                <w:tab w:val="left" w:pos="3105"/>
              </w:tabs>
              <w:ind w:right="168"/>
              <w:rPr>
                <w:rFonts w:hAnsi="Calibri Light" w:cs="Calibri Light"/>
              </w:rPr>
            </w:pPr>
            <w:r>
              <w:t>Does your research involve vulnerable service users</w:t>
            </w:r>
            <w:r>
              <w:rPr>
                <w:spacing w:val="-13"/>
              </w:rPr>
              <w:t xml:space="preserve"> </w:t>
            </w:r>
            <w:r>
              <w:t>(</w:t>
            </w:r>
            <w:proofErr w:type="gramStart"/>
            <w:r>
              <w:t>e.g.</w:t>
            </w:r>
            <w:proofErr w:type="gramEnd"/>
            <w:r>
              <w:t xml:space="preserve"> patients,</w:t>
            </w:r>
            <w:r>
              <w:rPr>
                <w:spacing w:val="-9"/>
              </w:rPr>
              <w:t xml:space="preserve"> </w:t>
            </w:r>
            <w:r>
              <w:t>homeless)?</w:t>
            </w:r>
          </w:p>
        </w:tc>
        <w:tc>
          <w:tcPr>
            <w:tcW w:w="567" w:type="dxa"/>
            <w:tcBorders>
              <w:top w:val="single" w:sz="4" w:space="0" w:color="000000"/>
              <w:left w:val="single" w:sz="4" w:space="0" w:color="000000"/>
              <w:bottom w:val="single" w:sz="4" w:space="0" w:color="000000"/>
              <w:right w:val="single" w:sz="4" w:space="0" w:color="000000"/>
            </w:tcBorders>
          </w:tcPr>
          <w:p w14:paraId="3C690375"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23B668B6"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27DBD35A"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3747F73E" w14:textId="77777777" w:rsidR="00165175" w:rsidRDefault="00165175" w:rsidP="008B04AC"/>
        </w:tc>
      </w:tr>
      <w:tr w:rsidR="00165175" w14:paraId="1CB6ECFF"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0AA503A1" w14:textId="77777777" w:rsidR="00165175" w:rsidRDefault="00123DF1" w:rsidP="00BC0445">
            <w:pPr>
              <w:pStyle w:val="TableParagraph"/>
              <w:tabs>
                <w:tab w:val="left" w:pos="3105"/>
              </w:tabs>
              <w:ind w:right="168"/>
              <w:rPr>
                <w:rFonts w:hAnsi="Calibri Light" w:cs="Calibri Light"/>
              </w:rPr>
            </w:pPr>
            <w:r>
              <w:t>Does your research involve animals?</w:t>
            </w:r>
          </w:p>
        </w:tc>
        <w:tc>
          <w:tcPr>
            <w:tcW w:w="567" w:type="dxa"/>
            <w:tcBorders>
              <w:top w:val="single" w:sz="4" w:space="0" w:color="000000"/>
              <w:left w:val="single" w:sz="4" w:space="0" w:color="000000"/>
              <w:bottom w:val="single" w:sz="4" w:space="0" w:color="000000"/>
              <w:right w:val="single" w:sz="4" w:space="0" w:color="000000"/>
            </w:tcBorders>
          </w:tcPr>
          <w:p w14:paraId="7788E63E"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59F5BF8C"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43C254C5"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113AED86" w14:textId="77777777" w:rsidR="00165175" w:rsidRDefault="00165175" w:rsidP="008B04AC"/>
        </w:tc>
      </w:tr>
      <w:tr w:rsidR="00165175" w14:paraId="61361D8E" w14:textId="77777777" w:rsidTr="00D62443">
        <w:trPr>
          <w:gridAfter w:val="2"/>
          <w:wAfter w:w="59" w:type="dxa"/>
        </w:trPr>
        <w:tc>
          <w:tcPr>
            <w:tcW w:w="3402" w:type="dxa"/>
            <w:tcBorders>
              <w:top w:val="single" w:sz="4" w:space="0" w:color="000000"/>
              <w:left w:val="single" w:sz="4" w:space="0" w:color="000000"/>
              <w:bottom w:val="single" w:sz="4" w:space="0" w:color="000000"/>
              <w:right w:val="single" w:sz="4" w:space="0" w:color="000000"/>
            </w:tcBorders>
          </w:tcPr>
          <w:p w14:paraId="30AEB8C5" w14:textId="77777777" w:rsidR="00165175" w:rsidRDefault="008B04AC" w:rsidP="00BC0445">
            <w:pPr>
              <w:pStyle w:val="TableParagraph"/>
              <w:tabs>
                <w:tab w:val="left" w:pos="3105"/>
              </w:tabs>
              <w:rPr>
                <w:rFonts w:hAnsi="Calibri Light" w:cs="Calibri Light"/>
              </w:rPr>
            </w:pPr>
            <w:r>
              <w:t>D</w:t>
            </w:r>
            <w:r w:rsidR="00123DF1">
              <w:t>oes your research raise any issues of risk for you? (Especially if taking place outside working hours or off Institute</w:t>
            </w:r>
            <w:r w:rsidR="00123DF1">
              <w:rPr>
                <w:spacing w:val="-6"/>
              </w:rPr>
              <w:t xml:space="preserve"> </w:t>
            </w:r>
            <w:r w:rsidR="00123DF1">
              <w:t>premises)</w:t>
            </w:r>
          </w:p>
        </w:tc>
        <w:tc>
          <w:tcPr>
            <w:tcW w:w="632" w:type="dxa"/>
            <w:gridSpan w:val="2"/>
            <w:tcBorders>
              <w:top w:val="single" w:sz="4" w:space="0" w:color="000000"/>
              <w:left w:val="single" w:sz="4" w:space="0" w:color="000000"/>
              <w:bottom w:val="single" w:sz="4" w:space="0" w:color="000000"/>
              <w:right w:val="single" w:sz="4" w:space="0" w:color="000000"/>
            </w:tcBorders>
          </w:tcPr>
          <w:p w14:paraId="39F33801"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42B8616B"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367E24A8" w14:textId="77777777" w:rsidR="00165175" w:rsidRDefault="00165175" w:rsidP="008B04AC"/>
        </w:tc>
        <w:tc>
          <w:tcPr>
            <w:tcW w:w="8305" w:type="dxa"/>
            <w:tcBorders>
              <w:top w:val="single" w:sz="4" w:space="0" w:color="000000"/>
              <w:left w:val="single" w:sz="4" w:space="0" w:color="000000"/>
              <w:bottom w:val="single" w:sz="4" w:space="0" w:color="000000"/>
              <w:right w:val="single" w:sz="4" w:space="0" w:color="000000"/>
            </w:tcBorders>
          </w:tcPr>
          <w:p w14:paraId="20511241" w14:textId="77777777" w:rsidR="00165175" w:rsidRDefault="00165175" w:rsidP="008B04AC"/>
        </w:tc>
      </w:tr>
      <w:tr w:rsidR="00165175" w14:paraId="67EA3EA2" w14:textId="77777777" w:rsidTr="00D62443">
        <w:trPr>
          <w:gridAfter w:val="2"/>
          <w:wAfter w:w="59" w:type="dxa"/>
        </w:trPr>
        <w:tc>
          <w:tcPr>
            <w:tcW w:w="3402" w:type="dxa"/>
            <w:tcBorders>
              <w:top w:val="single" w:sz="4" w:space="0" w:color="000000"/>
              <w:left w:val="single" w:sz="4" w:space="0" w:color="000000"/>
              <w:bottom w:val="single" w:sz="4" w:space="0" w:color="000000"/>
              <w:right w:val="single" w:sz="4" w:space="0" w:color="000000"/>
            </w:tcBorders>
          </w:tcPr>
          <w:p w14:paraId="7418B789" w14:textId="77777777" w:rsidR="00165175" w:rsidRDefault="00123DF1" w:rsidP="00BC0445">
            <w:pPr>
              <w:pStyle w:val="TableParagraph"/>
              <w:tabs>
                <w:tab w:val="left" w:pos="3105"/>
              </w:tabs>
              <w:rPr>
                <w:rFonts w:hAnsi="Calibri Light" w:cs="Calibri Light"/>
              </w:rPr>
            </w:pPr>
            <w:r>
              <w:t xml:space="preserve">To the best of your knowledge Is </w:t>
            </w:r>
            <w:proofErr w:type="gramStart"/>
            <w:r>
              <w:t>there</w:t>
            </w:r>
            <w:proofErr w:type="gramEnd"/>
            <w:r>
              <w:t xml:space="preserve"> potential for physical and/or psychological harm/distress to participants?</w:t>
            </w:r>
          </w:p>
        </w:tc>
        <w:tc>
          <w:tcPr>
            <w:tcW w:w="632" w:type="dxa"/>
            <w:gridSpan w:val="2"/>
            <w:tcBorders>
              <w:top w:val="single" w:sz="4" w:space="0" w:color="000000"/>
              <w:left w:val="single" w:sz="4" w:space="0" w:color="000000"/>
              <w:bottom w:val="single" w:sz="4" w:space="0" w:color="000000"/>
              <w:right w:val="single" w:sz="4" w:space="0" w:color="000000"/>
            </w:tcBorders>
          </w:tcPr>
          <w:p w14:paraId="7345F2A2"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5D7A3865"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34D26B29" w14:textId="77777777" w:rsidR="00165175" w:rsidRDefault="00165175" w:rsidP="008B04AC"/>
        </w:tc>
        <w:tc>
          <w:tcPr>
            <w:tcW w:w="8305" w:type="dxa"/>
            <w:tcBorders>
              <w:top w:val="single" w:sz="4" w:space="0" w:color="000000"/>
              <w:left w:val="single" w:sz="4" w:space="0" w:color="000000"/>
              <w:bottom w:val="single" w:sz="4" w:space="0" w:color="000000"/>
              <w:right w:val="single" w:sz="4" w:space="0" w:color="000000"/>
            </w:tcBorders>
          </w:tcPr>
          <w:p w14:paraId="0765D007" w14:textId="77777777" w:rsidR="00165175" w:rsidRDefault="00165175" w:rsidP="008B04AC"/>
        </w:tc>
      </w:tr>
      <w:tr w:rsidR="00165175" w14:paraId="3683C4E7" w14:textId="77777777" w:rsidTr="00D62443">
        <w:trPr>
          <w:gridAfter w:val="2"/>
          <w:wAfter w:w="59" w:type="dxa"/>
        </w:trPr>
        <w:tc>
          <w:tcPr>
            <w:tcW w:w="3402" w:type="dxa"/>
            <w:tcBorders>
              <w:top w:val="single" w:sz="4" w:space="0" w:color="000000"/>
              <w:left w:val="single" w:sz="4" w:space="0" w:color="000000"/>
              <w:bottom w:val="single" w:sz="4" w:space="0" w:color="000000"/>
              <w:right w:val="single" w:sz="4" w:space="0" w:color="000000"/>
            </w:tcBorders>
          </w:tcPr>
          <w:p w14:paraId="2071BF7E" w14:textId="77777777" w:rsidR="00165175" w:rsidRDefault="00123DF1" w:rsidP="00BC0445">
            <w:pPr>
              <w:pStyle w:val="TableParagraph"/>
              <w:tabs>
                <w:tab w:val="left" w:pos="3105"/>
              </w:tabs>
              <w:rPr>
                <w:rFonts w:hAnsi="Calibri Light" w:cs="Calibri Light"/>
              </w:rPr>
            </w:pPr>
            <w:r>
              <w:t>Will informed consent/assent be obtained from the</w:t>
            </w:r>
            <w:r>
              <w:rPr>
                <w:spacing w:val="-11"/>
              </w:rPr>
              <w:t xml:space="preserve"> </w:t>
            </w:r>
            <w:r>
              <w:t>participants?</w:t>
            </w:r>
          </w:p>
        </w:tc>
        <w:tc>
          <w:tcPr>
            <w:tcW w:w="632" w:type="dxa"/>
            <w:gridSpan w:val="2"/>
            <w:tcBorders>
              <w:top w:val="single" w:sz="4" w:space="0" w:color="000000"/>
              <w:left w:val="single" w:sz="4" w:space="0" w:color="000000"/>
              <w:bottom w:val="single" w:sz="4" w:space="0" w:color="000000"/>
              <w:right w:val="single" w:sz="4" w:space="0" w:color="000000"/>
            </w:tcBorders>
          </w:tcPr>
          <w:p w14:paraId="46CC1B2A"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1F3B04A9"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362E782C" w14:textId="77777777" w:rsidR="00165175" w:rsidRDefault="00165175" w:rsidP="008B04AC"/>
        </w:tc>
        <w:tc>
          <w:tcPr>
            <w:tcW w:w="8305" w:type="dxa"/>
            <w:tcBorders>
              <w:top w:val="single" w:sz="4" w:space="0" w:color="000000"/>
              <w:left w:val="single" w:sz="4" w:space="0" w:color="000000"/>
              <w:bottom w:val="single" w:sz="4" w:space="0" w:color="000000"/>
              <w:right w:val="single" w:sz="4" w:space="0" w:color="000000"/>
            </w:tcBorders>
          </w:tcPr>
          <w:p w14:paraId="2FC51357" w14:textId="77777777" w:rsidR="00165175" w:rsidRDefault="00165175" w:rsidP="008B04AC"/>
        </w:tc>
      </w:tr>
      <w:tr w:rsidR="00165175" w14:paraId="07B5323B" w14:textId="77777777" w:rsidTr="00D62443">
        <w:trPr>
          <w:gridAfter w:val="2"/>
          <w:wAfter w:w="59" w:type="dxa"/>
        </w:trPr>
        <w:tc>
          <w:tcPr>
            <w:tcW w:w="3402" w:type="dxa"/>
            <w:tcBorders>
              <w:top w:val="single" w:sz="4" w:space="0" w:color="000000"/>
              <w:left w:val="single" w:sz="4" w:space="0" w:color="000000"/>
              <w:bottom w:val="single" w:sz="4" w:space="0" w:color="000000"/>
              <w:right w:val="single" w:sz="4" w:space="0" w:color="000000"/>
            </w:tcBorders>
          </w:tcPr>
          <w:p w14:paraId="782592A7" w14:textId="77777777" w:rsidR="00165175" w:rsidRDefault="00123DF1" w:rsidP="00BC0445">
            <w:pPr>
              <w:pStyle w:val="TableParagraph"/>
              <w:tabs>
                <w:tab w:val="left" w:pos="3105"/>
              </w:tabs>
              <w:rPr>
                <w:rFonts w:hAnsi="Calibri Light" w:cs="Calibri Light"/>
              </w:rPr>
            </w:pPr>
            <w:r>
              <w:t>Will you advise participants that they may withdraw from the research at any time and for any reasons?</w:t>
            </w:r>
          </w:p>
        </w:tc>
        <w:tc>
          <w:tcPr>
            <w:tcW w:w="632" w:type="dxa"/>
            <w:gridSpan w:val="2"/>
            <w:tcBorders>
              <w:top w:val="single" w:sz="4" w:space="0" w:color="000000"/>
              <w:left w:val="single" w:sz="4" w:space="0" w:color="000000"/>
              <w:bottom w:val="single" w:sz="4" w:space="0" w:color="000000"/>
              <w:right w:val="single" w:sz="4" w:space="0" w:color="000000"/>
            </w:tcBorders>
          </w:tcPr>
          <w:p w14:paraId="54780E79"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1CD010E6"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75251255" w14:textId="77777777" w:rsidR="00165175" w:rsidRDefault="00165175" w:rsidP="008B04AC"/>
        </w:tc>
        <w:tc>
          <w:tcPr>
            <w:tcW w:w="8305" w:type="dxa"/>
            <w:tcBorders>
              <w:top w:val="single" w:sz="4" w:space="0" w:color="000000"/>
              <w:left w:val="single" w:sz="4" w:space="0" w:color="000000"/>
              <w:bottom w:val="single" w:sz="4" w:space="0" w:color="000000"/>
              <w:right w:val="single" w:sz="4" w:space="0" w:color="000000"/>
            </w:tcBorders>
          </w:tcPr>
          <w:p w14:paraId="2A3D2B5C" w14:textId="77777777" w:rsidR="00165175" w:rsidRDefault="00165175" w:rsidP="008B04AC"/>
        </w:tc>
      </w:tr>
      <w:tr w:rsidR="00165175" w14:paraId="1FD34FBD" w14:textId="77777777" w:rsidTr="00D62443">
        <w:trPr>
          <w:gridAfter w:val="2"/>
          <w:wAfter w:w="59" w:type="dxa"/>
        </w:trPr>
        <w:tc>
          <w:tcPr>
            <w:tcW w:w="3402" w:type="dxa"/>
            <w:tcBorders>
              <w:top w:val="single" w:sz="4" w:space="0" w:color="000000"/>
              <w:left w:val="single" w:sz="4" w:space="0" w:color="000000"/>
              <w:bottom w:val="single" w:sz="4" w:space="0" w:color="000000"/>
              <w:right w:val="single" w:sz="4" w:space="0" w:color="000000"/>
            </w:tcBorders>
          </w:tcPr>
          <w:p w14:paraId="4D54B1B0" w14:textId="77777777" w:rsidR="00165175" w:rsidRDefault="00123DF1" w:rsidP="00BC0445">
            <w:pPr>
              <w:pStyle w:val="TableParagraph"/>
              <w:tabs>
                <w:tab w:val="left" w:pos="3105"/>
              </w:tabs>
              <w:rPr>
                <w:rFonts w:hAnsi="Calibri Light" w:cs="Calibri Light"/>
              </w:rPr>
            </w:pPr>
            <w:r>
              <w:t>Will you advise participants what you will do with the results of the study and who will have access to this</w:t>
            </w:r>
            <w:r>
              <w:rPr>
                <w:spacing w:val="-8"/>
              </w:rPr>
              <w:t xml:space="preserve"> </w:t>
            </w:r>
            <w:r>
              <w:lastRenderedPageBreak/>
              <w:t>information?</w:t>
            </w:r>
          </w:p>
        </w:tc>
        <w:tc>
          <w:tcPr>
            <w:tcW w:w="632" w:type="dxa"/>
            <w:gridSpan w:val="2"/>
            <w:tcBorders>
              <w:top w:val="single" w:sz="4" w:space="0" w:color="000000"/>
              <w:left w:val="single" w:sz="4" w:space="0" w:color="000000"/>
              <w:bottom w:val="single" w:sz="4" w:space="0" w:color="000000"/>
              <w:right w:val="single" w:sz="4" w:space="0" w:color="000000"/>
            </w:tcBorders>
          </w:tcPr>
          <w:p w14:paraId="453185E1"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17E9D385"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00645370" w14:textId="77777777" w:rsidR="00165175" w:rsidRDefault="00165175" w:rsidP="008B04AC"/>
        </w:tc>
        <w:tc>
          <w:tcPr>
            <w:tcW w:w="8305" w:type="dxa"/>
            <w:tcBorders>
              <w:top w:val="single" w:sz="4" w:space="0" w:color="000000"/>
              <w:left w:val="single" w:sz="4" w:space="0" w:color="000000"/>
              <w:bottom w:val="single" w:sz="4" w:space="0" w:color="000000"/>
              <w:right w:val="single" w:sz="4" w:space="0" w:color="000000"/>
            </w:tcBorders>
          </w:tcPr>
          <w:p w14:paraId="23E1930E" w14:textId="77777777" w:rsidR="00165175" w:rsidRDefault="00165175" w:rsidP="008B04AC"/>
        </w:tc>
      </w:tr>
      <w:tr w:rsidR="00165175" w14:paraId="01C6F1B9" w14:textId="77777777" w:rsidTr="00D62443">
        <w:tc>
          <w:tcPr>
            <w:tcW w:w="3402" w:type="dxa"/>
            <w:tcBorders>
              <w:top w:val="single" w:sz="4" w:space="0" w:color="000000"/>
              <w:left w:val="single" w:sz="4" w:space="0" w:color="000000"/>
              <w:bottom w:val="single" w:sz="4" w:space="0" w:color="000000"/>
              <w:right w:val="single" w:sz="4" w:space="0" w:color="000000"/>
            </w:tcBorders>
          </w:tcPr>
          <w:p w14:paraId="08A6CABF" w14:textId="77777777" w:rsidR="00165175" w:rsidRDefault="00123DF1" w:rsidP="00BC0445">
            <w:pPr>
              <w:pStyle w:val="TableParagraph"/>
              <w:tabs>
                <w:tab w:val="left" w:pos="3105"/>
              </w:tabs>
              <w:rPr>
                <w:rFonts w:hAnsi="Calibri Light" w:cs="Calibri Light"/>
              </w:rPr>
            </w:pPr>
            <w:r>
              <w:t>Will financial/in-kind payments (other than reasonable expenses and compensation for time) be offered to participants? (Indicate how much and on what basis this has been</w:t>
            </w:r>
            <w:r>
              <w:rPr>
                <w:spacing w:val="-5"/>
              </w:rPr>
              <w:t xml:space="preserve"> </w:t>
            </w:r>
            <w:r>
              <w:t>decided)</w:t>
            </w:r>
          </w:p>
        </w:tc>
        <w:tc>
          <w:tcPr>
            <w:tcW w:w="632" w:type="dxa"/>
            <w:gridSpan w:val="2"/>
            <w:tcBorders>
              <w:top w:val="single" w:sz="4" w:space="0" w:color="000000"/>
              <w:left w:val="single" w:sz="4" w:space="0" w:color="000000"/>
              <w:bottom w:val="single" w:sz="4" w:space="0" w:color="000000"/>
              <w:right w:val="single" w:sz="4" w:space="0" w:color="000000"/>
            </w:tcBorders>
          </w:tcPr>
          <w:p w14:paraId="01BCC700"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422AF4A9"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04F8D0F1"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587453FD" w14:textId="77777777" w:rsidR="00165175" w:rsidRDefault="00165175" w:rsidP="008B04AC"/>
        </w:tc>
      </w:tr>
      <w:tr w:rsidR="00165175" w14:paraId="17CCD17C" w14:textId="77777777" w:rsidTr="00D62443">
        <w:tc>
          <w:tcPr>
            <w:tcW w:w="3402" w:type="dxa"/>
            <w:tcBorders>
              <w:top w:val="single" w:sz="4" w:space="0" w:color="000000"/>
              <w:left w:val="single" w:sz="4" w:space="0" w:color="000000"/>
              <w:bottom w:val="single" w:sz="4" w:space="0" w:color="000000"/>
              <w:right w:val="single" w:sz="4" w:space="0" w:color="000000"/>
            </w:tcBorders>
          </w:tcPr>
          <w:p w14:paraId="4833ED65" w14:textId="77777777" w:rsidR="00165175" w:rsidRDefault="00123DF1" w:rsidP="00BC0445">
            <w:pPr>
              <w:pStyle w:val="TableParagraph"/>
              <w:tabs>
                <w:tab w:val="left" w:pos="3105"/>
              </w:tabs>
              <w:ind w:right="279"/>
              <w:rPr>
                <w:rFonts w:hAnsi="Calibri Light" w:cs="Calibri Light"/>
              </w:rPr>
            </w:pPr>
            <w:r>
              <w:t>Does your project engage with a vulnerable group, other than those listed</w:t>
            </w:r>
            <w:r>
              <w:rPr>
                <w:spacing w:val="-4"/>
              </w:rPr>
              <w:t xml:space="preserve"> </w:t>
            </w:r>
            <w:r>
              <w:t>above?</w:t>
            </w:r>
          </w:p>
        </w:tc>
        <w:tc>
          <w:tcPr>
            <w:tcW w:w="632" w:type="dxa"/>
            <w:gridSpan w:val="2"/>
            <w:tcBorders>
              <w:top w:val="single" w:sz="4" w:space="0" w:color="000000"/>
              <w:left w:val="single" w:sz="4" w:space="0" w:color="000000"/>
              <w:bottom w:val="single" w:sz="4" w:space="0" w:color="000000"/>
              <w:right w:val="single" w:sz="4" w:space="0" w:color="000000"/>
            </w:tcBorders>
          </w:tcPr>
          <w:p w14:paraId="0B271576" w14:textId="77777777" w:rsidR="00165175" w:rsidRDefault="00165175" w:rsidP="008B04AC"/>
        </w:tc>
        <w:tc>
          <w:tcPr>
            <w:tcW w:w="644" w:type="dxa"/>
            <w:tcBorders>
              <w:top w:val="single" w:sz="4" w:space="0" w:color="000000"/>
              <w:left w:val="single" w:sz="4" w:space="0" w:color="000000"/>
              <w:bottom w:val="single" w:sz="4" w:space="0" w:color="000000"/>
              <w:right w:val="single" w:sz="4" w:space="0" w:color="000000"/>
            </w:tcBorders>
          </w:tcPr>
          <w:p w14:paraId="756F0B35" w14:textId="77777777" w:rsidR="00165175" w:rsidRDefault="00165175" w:rsidP="008B04AC"/>
        </w:tc>
        <w:tc>
          <w:tcPr>
            <w:tcW w:w="892" w:type="dxa"/>
            <w:gridSpan w:val="2"/>
            <w:tcBorders>
              <w:top w:val="single" w:sz="4" w:space="0" w:color="000000"/>
              <w:left w:val="single" w:sz="4" w:space="0" w:color="000000"/>
              <w:bottom w:val="single" w:sz="4" w:space="0" w:color="000000"/>
              <w:right w:val="single" w:sz="4" w:space="0" w:color="000000"/>
            </w:tcBorders>
          </w:tcPr>
          <w:p w14:paraId="400DEB10"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70FF938F" w14:textId="77777777" w:rsidR="00165175" w:rsidRDefault="00165175" w:rsidP="008B04AC"/>
        </w:tc>
      </w:tr>
      <w:tr w:rsidR="00165175" w14:paraId="2D60B131" w14:textId="77777777" w:rsidTr="00D62443">
        <w:trPr>
          <w:gridAfter w:val="1"/>
          <w:wAfter w:w="42" w:type="dxa"/>
        </w:trPr>
        <w:tc>
          <w:tcPr>
            <w:tcW w:w="3402" w:type="dxa"/>
            <w:tcBorders>
              <w:top w:val="single" w:sz="4" w:space="0" w:color="000000"/>
              <w:left w:val="single" w:sz="4" w:space="0" w:color="000000"/>
              <w:bottom w:val="single" w:sz="4" w:space="0" w:color="000000"/>
              <w:right w:val="single" w:sz="4" w:space="0" w:color="000000"/>
            </w:tcBorders>
          </w:tcPr>
          <w:p w14:paraId="278D3154" w14:textId="77777777" w:rsidR="00165175" w:rsidRDefault="00123DF1" w:rsidP="00BC0445">
            <w:pPr>
              <w:pStyle w:val="TableParagraph"/>
              <w:ind w:right="168"/>
              <w:rPr>
                <w:rFonts w:hAnsi="Calibri Light" w:cs="Calibri Light"/>
              </w:rPr>
            </w:pPr>
            <w:r>
              <w:t>Does your research involve biological</w:t>
            </w:r>
            <w:r>
              <w:rPr>
                <w:spacing w:val="-14"/>
              </w:rPr>
              <w:t xml:space="preserve"> </w:t>
            </w:r>
            <w:r>
              <w:t>fluids/tissue/biopsies?</w:t>
            </w:r>
          </w:p>
        </w:tc>
        <w:tc>
          <w:tcPr>
            <w:tcW w:w="567" w:type="dxa"/>
            <w:tcBorders>
              <w:top w:val="single" w:sz="4" w:space="0" w:color="000000"/>
              <w:left w:val="single" w:sz="4" w:space="0" w:color="000000"/>
              <w:bottom w:val="single" w:sz="4" w:space="0" w:color="000000"/>
              <w:right w:val="single" w:sz="4" w:space="0" w:color="000000"/>
            </w:tcBorders>
          </w:tcPr>
          <w:p w14:paraId="6EAA2E97" w14:textId="77777777" w:rsidR="00165175" w:rsidRDefault="00165175" w:rsidP="008B04AC"/>
        </w:tc>
        <w:tc>
          <w:tcPr>
            <w:tcW w:w="709" w:type="dxa"/>
            <w:gridSpan w:val="2"/>
            <w:tcBorders>
              <w:top w:val="single" w:sz="4" w:space="0" w:color="000000"/>
              <w:left w:val="single" w:sz="4" w:space="0" w:color="000000"/>
              <w:bottom w:val="single" w:sz="4" w:space="0" w:color="000000"/>
              <w:right w:val="single" w:sz="4" w:space="0" w:color="000000"/>
            </w:tcBorders>
          </w:tcPr>
          <w:p w14:paraId="11CA5736" w14:textId="77777777" w:rsidR="00165175" w:rsidRDefault="00165175" w:rsidP="008B04AC"/>
        </w:tc>
        <w:tc>
          <w:tcPr>
            <w:tcW w:w="850" w:type="dxa"/>
            <w:tcBorders>
              <w:top w:val="single" w:sz="4" w:space="0" w:color="000000"/>
              <w:left w:val="single" w:sz="4" w:space="0" w:color="000000"/>
              <w:bottom w:val="single" w:sz="4" w:space="0" w:color="000000"/>
              <w:right w:val="single" w:sz="4" w:space="0" w:color="000000"/>
            </w:tcBorders>
          </w:tcPr>
          <w:p w14:paraId="1A806BF1" w14:textId="77777777" w:rsidR="00165175" w:rsidRDefault="00165175" w:rsidP="008B04AC"/>
        </w:tc>
        <w:tc>
          <w:tcPr>
            <w:tcW w:w="8364" w:type="dxa"/>
            <w:gridSpan w:val="3"/>
            <w:tcBorders>
              <w:top w:val="single" w:sz="4" w:space="0" w:color="000000"/>
              <w:left w:val="single" w:sz="4" w:space="0" w:color="000000"/>
              <w:bottom w:val="single" w:sz="4" w:space="0" w:color="000000"/>
              <w:right w:val="single" w:sz="4" w:space="0" w:color="000000"/>
            </w:tcBorders>
          </w:tcPr>
          <w:p w14:paraId="4BB9AE4E" w14:textId="77777777" w:rsidR="00165175" w:rsidRDefault="00165175" w:rsidP="008B04AC"/>
        </w:tc>
      </w:tr>
    </w:tbl>
    <w:p w14:paraId="717A69E2" w14:textId="77777777" w:rsidR="00165175" w:rsidRDefault="00165175" w:rsidP="00BC0445"/>
    <w:p w14:paraId="003CEF14" w14:textId="77777777" w:rsidR="00165175" w:rsidRDefault="00123DF1" w:rsidP="00BC0445">
      <w:pPr>
        <w:pStyle w:val="BodyText"/>
        <w:rPr>
          <w:rFonts w:eastAsia="Calibri Light" w:hAnsi="Calibri Light" w:cs="Calibri Light"/>
        </w:rPr>
      </w:pPr>
      <w:r>
        <w:t>How will potential participants in your project</w:t>
      </w:r>
      <w:r>
        <w:rPr>
          <w:spacing w:val="-17"/>
        </w:rPr>
        <w:t xml:space="preserve"> </w:t>
      </w:r>
      <w:r>
        <w:rPr>
          <w:spacing w:val="-2"/>
        </w:rPr>
        <w:t>be:</w:t>
      </w:r>
    </w:p>
    <w:p w14:paraId="3CAC7C00" w14:textId="77777777" w:rsidR="00165175" w:rsidRDefault="00165175" w:rsidP="00BC0445"/>
    <w:tbl>
      <w:tblPr>
        <w:tblW w:w="0" w:type="auto"/>
        <w:tblInd w:w="236" w:type="dxa"/>
        <w:tblLayout w:type="fixed"/>
        <w:tblCellMar>
          <w:left w:w="0" w:type="dxa"/>
          <w:right w:w="0" w:type="dxa"/>
        </w:tblCellMar>
        <w:tblLook w:val="01E0" w:firstRow="1" w:lastRow="1" w:firstColumn="1" w:lastColumn="1" w:noHBand="0" w:noVBand="0"/>
      </w:tblPr>
      <w:tblGrid>
        <w:gridCol w:w="2554"/>
        <w:gridCol w:w="11260"/>
      </w:tblGrid>
      <w:tr w:rsidR="00165175" w14:paraId="4709751F" w14:textId="77777777">
        <w:trPr>
          <w:trHeight w:hRule="exact" w:val="413"/>
        </w:trPr>
        <w:tc>
          <w:tcPr>
            <w:tcW w:w="2554" w:type="dxa"/>
            <w:tcBorders>
              <w:top w:val="single" w:sz="4" w:space="0" w:color="000000"/>
              <w:left w:val="single" w:sz="4" w:space="0" w:color="000000"/>
              <w:bottom w:val="single" w:sz="4" w:space="0" w:color="000000"/>
              <w:right w:val="single" w:sz="4" w:space="0" w:color="000000"/>
            </w:tcBorders>
          </w:tcPr>
          <w:p w14:paraId="401DEC82" w14:textId="77777777" w:rsidR="00165175" w:rsidRDefault="00165175" w:rsidP="008B04AC"/>
        </w:tc>
        <w:tc>
          <w:tcPr>
            <w:tcW w:w="11260" w:type="dxa"/>
            <w:tcBorders>
              <w:top w:val="single" w:sz="4" w:space="0" w:color="000000"/>
              <w:left w:val="single" w:sz="4" w:space="0" w:color="000000"/>
              <w:bottom w:val="single" w:sz="4" w:space="0" w:color="000000"/>
              <w:right w:val="single" w:sz="4" w:space="0" w:color="000000"/>
            </w:tcBorders>
          </w:tcPr>
          <w:p w14:paraId="57071DA7" w14:textId="77777777" w:rsidR="00165175" w:rsidRDefault="00123DF1" w:rsidP="00BC0445">
            <w:pPr>
              <w:pStyle w:val="TableParagraph"/>
              <w:rPr>
                <w:rFonts w:hAnsi="Calibri Light" w:cs="Calibri Light"/>
              </w:rPr>
            </w:pPr>
            <w:r>
              <w:t>Please provide a brief</w:t>
            </w:r>
            <w:r>
              <w:rPr>
                <w:spacing w:val="-13"/>
              </w:rPr>
              <w:t xml:space="preserve"> </w:t>
            </w:r>
            <w:r>
              <w:t>explanation</w:t>
            </w:r>
          </w:p>
        </w:tc>
      </w:tr>
      <w:tr w:rsidR="00165175" w14:paraId="21246A92" w14:textId="77777777">
        <w:trPr>
          <w:trHeight w:hRule="exact" w:val="413"/>
        </w:trPr>
        <w:tc>
          <w:tcPr>
            <w:tcW w:w="2554" w:type="dxa"/>
            <w:tcBorders>
              <w:top w:val="single" w:sz="4" w:space="0" w:color="000000"/>
              <w:left w:val="single" w:sz="4" w:space="0" w:color="000000"/>
              <w:bottom w:val="single" w:sz="4" w:space="0" w:color="000000"/>
              <w:right w:val="single" w:sz="4" w:space="0" w:color="000000"/>
            </w:tcBorders>
          </w:tcPr>
          <w:p w14:paraId="50DEFDDA" w14:textId="77777777" w:rsidR="00165175" w:rsidRDefault="00123DF1" w:rsidP="00BC0445">
            <w:pPr>
              <w:pStyle w:val="TableParagraph"/>
              <w:rPr>
                <w:rFonts w:hAnsi="Calibri Light" w:cs="Calibri Light"/>
              </w:rPr>
            </w:pPr>
            <w:r>
              <w:t>(iv)</w:t>
            </w:r>
            <w:r>
              <w:rPr>
                <w:spacing w:val="25"/>
              </w:rPr>
              <w:t xml:space="preserve"> </w:t>
            </w:r>
            <w:r>
              <w:t>Identified</w:t>
            </w:r>
          </w:p>
        </w:tc>
        <w:tc>
          <w:tcPr>
            <w:tcW w:w="11260" w:type="dxa"/>
            <w:tcBorders>
              <w:top w:val="single" w:sz="4" w:space="0" w:color="000000"/>
              <w:left w:val="single" w:sz="4" w:space="0" w:color="000000"/>
              <w:bottom w:val="single" w:sz="4" w:space="0" w:color="000000"/>
              <w:right w:val="single" w:sz="4" w:space="0" w:color="000000"/>
            </w:tcBorders>
          </w:tcPr>
          <w:p w14:paraId="15BD7B00" w14:textId="77777777" w:rsidR="00165175" w:rsidRDefault="00165175" w:rsidP="008B04AC"/>
        </w:tc>
      </w:tr>
      <w:tr w:rsidR="00165175" w14:paraId="2F924DE2" w14:textId="77777777">
        <w:trPr>
          <w:trHeight w:hRule="exact" w:val="413"/>
        </w:trPr>
        <w:tc>
          <w:tcPr>
            <w:tcW w:w="2554" w:type="dxa"/>
            <w:tcBorders>
              <w:top w:val="single" w:sz="4" w:space="0" w:color="000000"/>
              <w:left w:val="single" w:sz="4" w:space="0" w:color="000000"/>
              <w:bottom w:val="single" w:sz="4" w:space="0" w:color="000000"/>
              <w:right w:val="single" w:sz="4" w:space="0" w:color="000000"/>
            </w:tcBorders>
          </w:tcPr>
          <w:p w14:paraId="0D192607" w14:textId="77777777" w:rsidR="00165175" w:rsidRDefault="00123DF1" w:rsidP="00BC0445">
            <w:pPr>
              <w:pStyle w:val="TableParagraph"/>
              <w:rPr>
                <w:rFonts w:hAnsi="Calibri Light" w:cs="Calibri Light"/>
              </w:rPr>
            </w:pPr>
            <w:r>
              <w:t xml:space="preserve">(v) </w:t>
            </w:r>
            <w:r>
              <w:rPr>
                <w:spacing w:val="28"/>
              </w:rPr>
              <w:t xml:space="preserve"> </w:t>
            </w:r>
            <w:r>
              <w:t>approached</w:t>
            </w:r>
          </w:p>
        </w:tc>
        <w:tc>
          <w:tcPr>
            <w:tcW w:w="11260" w:type="dxa"/>
            <w:tcBorders>
              <w:top w:val="single" w:sz="4" w:space="0" w:color="000000"/>
              <w:left w:val="single" w:sz="4" w:space="0" w:color="000000"/>
              <w:bottom w:val="single" w:sz="4" w:space="0" w:color="000000"/>
              <w:right w:val="single" w:sz="4" w:space="0" w:color="000000"/>
            </w:tcBorders>
          </w:tcPr>
          <w:p w14:paraId="18D49CDB" w14:textId="77777777" w:rsidR="00165175" w:rsidRDefault="00165175" w:rsidP="008B04AC"/>
        </w:tc>
      </w:tr>
      <w:tr w:rsidR="00165175" w14:paraId="4686D6D7" w14:textId="77777777">
        <w:trPr>
          <w:trHeight w:hRule="exact" w:val="413"/>
        </w:trPr>
        <w:tc>
          <w:tcPr>
            <w:tcW w:w="2554" w:type="dxa"/>
            <w:tcBorders>
              <w:top w:val="single" w:sz="4" w:space="0" w:color="000000"/>
              <w:left w:val="single" w:sz="4" w:space="0" w:color="000000"/>
              <w:bottom w:val="single" w:sz="4" w:space="0" w:color="000000"/>
              <w:right w:val="single" w:sz="4" w:space="0" w:color="000000"/>
            </w:tcBorders>
          </w:tcPr>
          <w:p w14:paraId="1AC2A627" w14:textId="77777777" w:rsidR="00165175" w:rsidRDefault="00123DF1" w:rsidP="00BC0445">
            <w:pPr>
              <w:pStyle w:val="TableParagraph"/>
              <w:rPr>
                <w:rFonts w:hAnsi="Calibri Light" w:cs="Calibri Light"/>
              </w:rPr>
            </w:pPr>
            <w:r>
              <w:t>(vi)</w:t>
            </w:r>
            <w:r>
              <w:rPr>
                <w:spacing w:val="26"/>
              </w:rPr>
              <w:t xml:space="preserve"> </w:t>
            </w:r>
            <w:r>
              <w:t>recruited</w:t>
            </w:r>
          </w:p>
        </w:tc>
        <w:tc>
          <w:tcPr>
            <w:tcW w:w="11260" w:type="dxa"/>
            <w:tcBorders>
              <w:top w:val="single" w:sz="4" w:space="0" w:color="000000"/>
              <w:left w:val="single" w:sz="4" w:space="0" w:color="000000"/>
              <w:bottom w:val="single" w:sz="4" w:space="0" w:color="000000"/>
              <w:right w:val="single" w:sz="4" w:space="0" w:color="000000"/>
            </w:tcBorders>
          </w:tcPr>
          <w:p w14:paraId="386CF1D9" w14:textId="77777777" w:rsidR="00165175" w:rsidRDefault="00165175" w:rsidP="008B04AC"/>
        </w:tc>
      </w:tr>
    </w:tbl>
    <w:p w14:paraId="3DECDB1C" w14:textId="77777777" w:rsidR="00165175" w:rsidRDefault="00165175" w:rsidP="008B04AC"/>
    <w:p w14:paraId="429E9551" w14:textId="77777777" w:rsidR="00165175" w:rsidRDefault="00165175" w:rsidP="008B04AC"/>
    <w:p w14:paraId="58D31D97" w14:textId="77777777" w:rsidR="00165175" w:rsidRDefault="00165175" w:rsidP="008B04AC"/>
    <w:p w14:paraId="3623098A" w14:textId="77777777" w:rsidR="00165175" w:rsidRDefault="00165175" w:rsidP="00BC0445"/>
    <w:p w14:paraId="7931CB3F" w14:textId="77777777" w:rsidR="00165175" w:rsidRDefault="00123DF1" w:rsidP="00BC0445">
      <w:r>
        <w:rPr>
          <w:noProof/>
          <w:lang w:val="en-IE" w:eastAsia="en-IE"/>
        </w:rPr>
        <mc:AlternateContent>
          <mc:Choice Requires="wpg">
            <w:drawing>
              <wp:inline distT="0" distB="0" distL="0" distR="0" wp14:anchorId="3F259AD2" wp14:editId="0F9EA94A">
                <wp:extent cx="8778240" cy="530860"/>
                <wp:effectExtent l="10160" t="7620" r="3175" b="4445"/>
                <wp:docPr id="2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78240" cy="530860"/>
                          <a:chOff x="0" y="0"/>
                          <a:chExt cx="13824" cy="836"/>
                        </a:xfrm>
                      </wpg:grpSpPr>
                      <wpg:grpSp>
                        <wpg:cNvPr id="29" name="Group 32"/>
                        <wpg:cNvGrpSpPr>
                          <a:grpSpLocks/>
                        </wpg:cNvGrpSpPr>
                        <wpg:grpSpPr bwMode="auto">
                          <a:xfrm>
                            <a:off x="10" y="10"/>
                            <a:ext cx="6990" cy="2"/>
                            <a:chOff x="10" y="10"/>
                            <a:chExt cx="6990" cy="2"/>
                          </a:xfrm>
                        </wpg:grpSpPr>
                        <wps:wsp>
                          <wps:cNvPr id="30" name="Freeform 33"/>
                          <wps:cNvSpPr>
                            <a:spLocks/>
                          </wps:cNvSpPr>
                          <wps:spPr bwMode="auto">
                            <a:xfrm>
                              <a:off x="10" y="10"/>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30"/>
                        <wpg:cNvGrpSpPr>
                          <a:grpSpLocks/>
                        </wpg:cNvGrpSpPr>
                        <wpg:grpSpPr bwMode="auto">
                          <a:xfrm>
                            <a:off x="7009" y="10"/>
                            <a:ext cx="6805" cy="2"/>
                            <a:chOff x="7009" y="10"/>
                            <a:chExt cx="6805" cy="2"/>
                          </a:xfrm>
                        </wpg:grpSpPr>
                        <wps:wsp>
                          <wps:cNvPr id="32" name="Freeform 31"/>
                          <wps:cNvSpPr>
                            <a:spLocks/>
                          </wps:cNvSpPr>
                          <wps:spPr bwMode="auto">
                            <a:xfrm>
                              <a:off x="7009" y="10"/>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28"/>
                        <wpg:cNvGrpSpPr>
                          <a:grpSpLocks/>
                        </wpg:cNvGrpSpPr>
                        <wpg:grpSpPr bwMode="auto">
                          <a:xfrm>
                            <a:off x="5" y="5"/>
                            <a:ext cx="2" cy="826"/>
                            <a:chOff x="5" y="5"/>
                            <a:chExt cx="2" cy="826"/>
                          </a:xfrm>
                        </wpg:grpSpPr>
                        <wps:wsp>
                          <wps:cNvPr id="34" name="Freeform 29"/>
                          <wps:cNvSpPr>
                            <a:spLocks/>
                          </wps:cNvSpPr>
                          <wps:spPr bwMode="auto">
                            <a:xfrm>
                              <a:off x="5"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26"/>
                        <wpg:cNvGrpSpPr>
                          <a:grpSpLocks/>
                        </wpg:cNvGrpSpPr>
                        <wpg:grpSpPr bwMode="auto">
                          <a:xfrm>
                            <a:off x="10" y="826"/>
                            <a:ext cx="6990" cy="2"/>
                            <a:chOff x="10" y="826"/>
                            <a:chExt cx="6990" cy="2"/>
                          </a:xfrm>
                        </wpg:grpSpPr>
                        <wps:wsp>
                          <wps:cNvPr id="36" name="Freeform 27"/>
                          <wps:cNvSpPr>
                            <a:spLocks/>
                          </wps:cNvSpPr>
                          <wps:spPr bwMode="auto">
                            <a:xfrm>
                              <a:off x="10" y="826"/>
                              <a:ext cx="6990" cy="2"/>
                            </a:xfrm>
                            <a:custGeom>
                              <a:avLst/>
                              <a:gdLst>
                                <a:gd name="T0" fmla="+- 0 10 10"/>
                                <a:gd name="T1" fmla="*/ T0 w 6990"/>
                                <a:gd name="T2" fmla="+- 0 7000 10"/>
                                <a:gd name="T3" fmla="*/ T2 w 6990"/>
                              </a:gdLst>
                              <a:ahLst/>
                              <a:cxnLst>
                                <a:cxn ang="0">
                                  <a:pos x="T1" y="0"/>
                                </a:cxn>
                                <a:cxn ang="0">
                                  <a:pos x="T3" y="0"/>
                                </a:cxn>
                              </a:cxnLst>
                              <a:rect l="0" t="0" r="r" b="b"/>
                              <a:pathLst>
                                <a:path w="6990">
                                  <a:moveTo>
                                    <a:pt x="0" y="0"/>
                                  </a:moveTo>
                                  <a:lnTo>
                                    <a:pt x="699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24"/>
                        <wpg:cNvGrpSpPr>
                          <a:grpSpLocks/>
                        </wpg:cNvGrpSpPr>
                        <wpg:grpSpPr bwMode="auto">
                          <a:xfrm>
                            <a:off x="7004" y="5"/>
                            <a:ext cx="2" cy="826"/>
                            <a:chOff x="7004" y="5"/>
                            <a:chExt cx="2" cy="826"/>
                          </a:xfrm>
                        </wpg:grpSpPr>
                        <wps:wsp>
                          <wps:cNvPr id="38" name="Freeform 25"/>
                          <wps:cNvSpPr>
                            <a:spLocks/>
                          </wps:cNvSpPr>
                          <wps:spPr bwMode="auto">
                            <a:xfrm>
                              <a:off x="7004"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22"/>
                        <wpg:cNvGrpSpPr>
                          <a:grpSpLocks/>
                        </wpg:cNvGrpSpPr>
                        <wpg:grpSpPr bwMode="auto">
                          <a:xfrm>
                            <a:off x="7009" y="826"/>
                            <a:ext cx="6805" cy="2"/>
                            <a:chOff x="7009" y="826"/>
                            <a:chExt cx="6805" cy="2"/>
                          </a:xfrm>
                        </wpg:grpSpPr>
                        <wps:wsp>
                          <wps:cNvPr id="40" name="Freeform 23"/>
                          <wps:cNvSpPr>
                            <a:spLocks/>
                          </wps:cNvSpPr>
                          <wps:spPr bwMode="auto">
                            <a:xfrm>
                              <a:off x="7009" y="826"/>
                              <a:ext cx="6805" cy="2"/>
                            </a:xfrm>
                            <a:custGeom>
                              <a:avLst/>
                              <a:gdLst>
                                <a:gd name="T0" fmla="+- 0 7009 7009"/>
                                <a:gd name="T1" fmla="*/ T0 w 6805"/>
                                <a:gd name="T2" fmla="+- 0 13814 7009"/>
                                <a:gd name="T3" fmla="*/ T2 w 6805"/>
                              </a:gdLst>
                              <a:ahLst/>
                              <a:cxnLst>
                                <a:cxn ang="0">
                                  <a:pos x="T1" y="0"/>
                                </a:cxn>
                                <a:cxn ang="0">
                                  <a:pos x="T3" y="0"/>
                                </a:cxn>
                              </a:cxnLst>
                              <a:rect l="0" t="0" r="r" b="b"/>
                              <a:pathLst>
                                <a:path w="6805">
                                  <a:moveTo>
                                    <a:pt x="0" y="0"/>
                                  </a:moveTo>
                                  <a:lnTo>
                                    <a:pt x="6805"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19"/>
                        <wpg:cNvGrpSpPr>
                          <a:grpSpLocks/>
                        </wpg:cNvGrpSpPr>
                        <wpg:grpSpPr bwMode="auto">
                          <a:xfrm>
                            <a:off x="13819" y="5"/>
                            <a:ext cx="2" cy="826"/>
                            <a:chOff x="13819" y="5"/>
                            <a:chExt cx="2" cy="826"/>
                          </a:xfrm>
                        </wpg:grpSpPr>
                        <wps:wsp>
                          <wps:cNvPr id="42" name="Freeform 21"/>
                          <wps:cNvSpPr>
                            <a:spLocks/>
                          </wps:cNvSpPr>
                          <wps:spPr bwMode="auto">
                            <a:xfrm>
                              <a:off x="13819" y="5"/>
                              <a:ext cx="2" cy="826"/>
                            </a:xfrm>
                            <a:custGeom>
                              <a:avLst/>
                              <a:gdLst>
                                <a:gd name="T0" fmla="+- 0 5 5"/>
                                <a:gd name="T1" fmla="*/ 5 h 826"/>
                                <a:gd name="T2" fmla="+- 0 831 5"/>
                                <a:gd name="T3" fmla="*/ 831 h 826"/>
                              </a:gdLst>
                              <a:ahLst/>
                              <a:cxnLst>
                                <a:cxn ang="0">
                                  <a:pos x="0" y="T1"/>
                                </a:cxn>
                                <a:cxn ang="0">
                                  <a:pos x="0" y="T3"/>
                                </a:cxn>
                              </a:cxnLst>
                              <a:rect l="0" t="0" r="r" b="b"/>
                              <a:pathLst>
                                <a:path h="826">
                                  <a:moveTo>
                                    <a:pt x="0" y="0"/>
                                  </a:moveTo>
                                  <a:lnTo>
                                    <a:pt x="0" y="82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20"/>
                          <wps:cNvSpPr txBox="1">
                            <a:spLocks noChangeArrowheads="1"/>
                          </wps:cNvSpPr>
                          <wps:spPr bwMode="auto">
                            <a:xfrm>
                              <a:off x="5" y="10"/>
                              <a:ext cx="7000" cy="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B6FAB" w14:textId="77777777" w:rsidR="00316603" w:rsidRDefault="00316603" w:rsidP="008B04AC">
                                <w:pPr>
                                  <w:rPr>
                                    <w:rFonts w:hAnsi="Calibri Light" w:cs="Calibri Light"/>
                                  </w:rPr>
                                </w:pPr>
                                <w:r>
                                  <w:t>What measures will be put in place to ensure the confidentiality of personal data?</w:t>
                                </w:r>
                              </w:p>
                            </w:txbxContent>
                          </wps:txbx>
                          <wps:bodyPr rot="0" vert="horz" wrap="square" lIns="0" tIns="0" rIns="0" bIns="0" anchor="t" anchorCtr="0" upright="1">
                            <a:noAutofit/>
                          </wps:bodyPr>
                        </wps:wsp>
                      </wpg:grpSp>
                    </wpg:wgp>
                  </a:graphicData>
                </a:graphic>
              </wp:inline>
            </w:drawing>
          </mc:Choice>
          <mc:Fallback>
            <w:pict>
              <v:group w14:anchorId="3F259AD2" id="Group 18" o:spid="_x0000_s1200" style="width:691.2pt;height:41.8pt;mso-position-horizontal-relative:char;mso-position-vertical-relative:line" coordsize="13824,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">
                <v:group id="Group 32" o:spid="_x0000_s1201" style="position:absolute;left:10;top:10;width:6990;height:2" coordorigin="10,10"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3" o:spid="_x0000_s1202" style="position:absolute;left:10;top:10;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" path="m,l6990,e" filled="f" strokeweight=".48pt">
                    <v:path arrowok="t" o:connecttype="custom" o:connectlocs="0,0;6990,0" o:connectangles="0,0"/>
                  </v:shape>
                </v:group>
                <v:group id="Group 30" o:spid="_x0000_s1203" style="position:absolute;left:7009;top:10;width:6805;height:2" coordorigin="7009,10"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1" o:spid="_x0000_s1204" style="position:absolute;left:7009;top:10;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" path="m,l6805,e" filled="f" strokeweight=".48pt">
                    <v:path arrowok="t" o:connecttype="custom" o:connectlocs="0,0;6805,0" o:connectangles="0,0"/>
                  </v:shape>
                </v:group>
                <v:group id="Group 28" o:spid="_x0000_s1205" style="position:absolute;left:5;top:5;width:2;height:826" coordorigin="5,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9" o:spid="_x0000_s1206" style="position:absolute;left:5;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" path="m,l,826e" filled="f" strokeweight=".48pt">
                    <v:path arrowok="t" o:connecttype="custom" o:connectlocs="0,5;0,831" o:connectangles="0,0"/>
                  </v:shape>
                </v:group>
                <v:group id="Group 26" o:spid="_x0000_s1207" style="position:absolute;left:10;top:826;width:6990;height:2" coordorigin="10,826"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27" o:spid="_x0000_s1208" style="position:absolute;left:10;top:826;width:6990;height:2;visibility:visible;mso-wrap-style:square;v-text-anchor:top" coordsize="6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" path="m,l6990,e" filled="f" strokeweight=".48pt">
                    <v:path arrowok="t" o:connecttype="custom" o:connectlocs="0,0;6990,0" o:connectangles="0,0"/>
                  </v:shape>
                </v:group>
                <v:group id="Group 24" o:spid="_x0000_s1209" style="position:absolute;left:7004;top:5;width:2;height:826" coordorigin="7004,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25" o:spid="_x0000_s1210" style="position:absolute;left:7004;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" path="m,l,826e" filled="f" strokeweight=".48pt">
                    <v:path arrowok="t" o:connecttype="custom" o:connectlocs="0,5;0,831" o:connectangles="0,0"/>
                  </v:shape>
                </v:group>
                <v:group id="Group 22" o:spid="_x0000_s1211" style="position:absolute;left:7009;top:826;width:6805;height:2" coordorigin="7009,826"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23" o:spid="_x0000_s1212" style="position:absolute;left:7009;top:826;width:6805;height:2;visibility:visible;mso-wrap-style:square;v-text-anchor:top" coordsize="68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" path="m,l6805,e" filled="f" strokeweight=".48pt">
                    <v:path arrowok="t" o:connecttype="custom" o:connectlocs="0,0;6805,0" o:connectangles="0,0"/>
                  </v:shape>
                </v:group>
                <v:group id="Group 19" o:spid="_x0000_s1213" style="position:absolute;left:13819;top:5;width:2;height:826" coordorigin="13819,5"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21" o:spid="_x0000_s1214" style="position:absolute;left:13819;top:5;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" path="m,l,826e" filled="f" strokeweight=".48pt">
                    <v:path arrowok="t" o:connecttype="custom" o:connectlocs="0,5;0,831" o:connectangles="0,0"/>
                  </v:shape>
                  <v:shape id="Text Box 20" o:spid="_x0000_s1215" type="#_x0000_t202" style="position:absolute;left:5;top:10;width:7000;height: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DAB6FAB" w14:textId="77777777" w:rsidR="00316603" w:rsidRDefault="00316603" w:rsidP="008B04AC">
                          <w:pPr>
                            <w:rPr>
                              <w:rFonts w:hAnsi="Calibri Light" w:cs="Calibri Light"/>
                            </w:rPr>
                          </w:pPr>
                          <w:r>
                            <w:t>What measures will be put in place to ensure the confidentiality of personal data?</w:t>
                          </w:r>
                        </w:p>
                      </w:txbxContent>
                    </v:textbox>
                  </v:shape>
                </v:group>
                <w10:anchorlock/>
              </v:group>
            </w:pict>
          </mc:Fallback>
        </mc:AlternateContent>
      </w:r>
    </w:p>
    <w:p w14:paraId="64E7E563" w14:textId="77777777" w:rsidR="00165175" w:rsidRDefault="00165175" w:rsidP="008B04AC"/>
    <w:p w14:paraId="2F57E0F4" w14:textId="77777777" w:rsidR="00165175" w:rsidRDefault="00165175" w:rsidP="008B04AC"/>
    <w:p w14:paraId="595DD03F" w14:textId="77777777" w:rsidR="00165175" w:rsidRDefault="00165175" w:rsidP="00BC0445"/>
    <w:p w14:paraId="7F0AF865" w14:textId="77777777" w:rsidR="00165175" w:rsidRDefault="00123DF1" w:rsidP="00BC0445">
      <w:r>
        <w:rPr>
          <w:noProof/>
          <w:lang w:val="en-IE" w:eastAsia="en-IE"/>
        </w:rPr>
        <mc:AlternateContent>
          <mc:Choice Requires="wpg">
            <w:drawing>
              <wp:inline distT="0" distB="0" distL="0" distR="0" wp14:anchorId="4BC8F513" wp14:editId="4A555A2D">
                <wp:extent cx="8865235" cy="615950"/>
                <wp:effectExtent l="8890" t="2540" r="3175" b="10160"/>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5235" cy="615950"/>
                          <a:chOff x="0" y="0"/>
                          <a:chExt cx="13961" cy="970"/>
                        </a:xfrm>
                      </wpg:grpSpPr>
                      <wpg:grpSp>
                        <wpg:cNvPr id="13" name="Group 16"/>
                        <wpg:cNvGrpSpPr>
                          <a:grpSpLocks/>
                        </wpg:cNvGrpSpPr>
                        <wpg:grpSpPr bwMode="auto">
                          <a:xfrm>
                            <a:off x="10" y="10"/>
                            <a:ext cx="7072" cy="2"/>
                            <a:chOff x="10" y="10"/>
                            <a:chExt cx="7072" cy="2"/>
                          </a:xfrm>
                        </wpg:grpSpPr>
                        <wps:wsp>
                          <wps:cNvPr id="14" name="Freeform 17"/>
                          <wps:cNvSpPr>
                            <a:spLocks/>
                          </wps:cNvSpPr>
                          <wps:spPr bwMode="auto">
                            <a:xfrm>
                              <a:off x="10" y="1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 name="Group 14"/>
                        <wpg:cNvGrpSpPr>
                          <a:grpSpLocks/>
                        </wpg:cNvGrpSpPr>
                        <wpg:grpSpPr bwMode="auto">
                          <a:xfrm>
                            <a:off x="7091" y="10"/>
                            <a:ext cx="6861" cy="2"/>
                            <a:chOff x="7091" y="10"/>
                            <a:chExt cx="6861" cy="2"/>
                          </a:xfrm>
                        </wpg:grpSpPr>
                        <wps:wsp>
                          <wps:cNvPr id="16" name="Freeform 15"/>
                          <wps:cNvSpPr>
                            <a:spLocks/>
                          </wps:cNvSpPr>
                          <wps:spPr bwMode="auto">
                            <a:xfrm>
                              <a:off x="7091" y="1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12"/>
                        <wpg:cNvGrpSpPr>
                          <a:grpSpLocks/>
                        </wpg:cNvGrpSpPr>
                        <wpg:grpSpPr bwMode="auto">
                          <a:xfrm>
                            <a:off x="5" y="5"/>
                            <a:ext cx="2" cy="960"/>
                            <a:chOff x="5" y="5"/>
                            <a:chExt cx="2" cy="960"/>
                          </a:xfrm>
                        </wpg:grpSpPr>
                        <wps:wsp>
                          <wps:cNvPr id="18" name="Freeform 13"/>
                          <wps:cNvSpPr>
                            <a:spLocks/>
                          </wps:cNvSpPr>
                          <wps:spPr bwMode="auto">
                            <a:xfrm>
                              <a:off x="5"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10"/>
                        <wpg:cNvGrpSpPr>
                          <a:grpSpLocks/>
                        </wpg:cNvGrpSpPr>
                        <wpg:grpSpPr bwMode="auto">
                          <a:xfrm>
                            <a:off x="10" y="960"/>
                            <a:ext cx="7072" cy="2"/>
                            <a:chOff x="10" y="960"/>
                            <a:chExt cx="7072" cy="2"/>
                          </a:xfrm>
                        </wpg:grpSpPr>
                        <wps:wsp>
                          <wps:cNvPr id="20" name="Freeform 11"/>
                          <wps:cNvSpPr>
                            <a:spLocks/>
                          </wps:cNvSpPr>
                          <wps:spPr bwMode="auto">
                            <a:xfrm>
                              <a:off x="10" y="960"/>
                              <a:ext cx="7072" cy="2"/>
                            </a:xfrm>
                            <a:custGeom>
                              <a:avLst/>
                              <a:gdLst>
                                <a:gd name="T0" fmla="+- 0 10 10"/>
                                <a:gd name="T1" fmla="*/ T0 w 7072"/>
                                <a:gd name="T2" fmla="+- 0 7081 10"/>
                                <a:gd name="T3" fmla="*/ T2 w 7072"/>
                              </a:gdLst>
                              <a:ahLst/>
                              <a:cxnLst>
                                <a:cxn ang="0">
                                  <a:pos x="T1" y="0"/>
                                </a:cxn>
                                <a:cxn ang="0">
                                  <a:pos x="T3" y="0"/>
                                </a:cxn>
                              </a:cxnLst>
                              <a:rect l="0" t="0" r="r" b="b"/>
                              <a:pathLst>
                                <a:path w="7072">
                                  <a:moveTo>
                                    <a:pt x="0" y="0"/>
                                  </a:moveTo>
                                  <a:lnTo>
                                    <a:pt x="707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8"/>
                        <wpg:cNvGrpSpPr>
                          <a:grpSpLocks/>
                        </wpg:cNvGrpSpPr>
                        <wpg:grpSpPr bwMode="auto">
                          <a:xfrm>
                            <a:off x="7086" y="5"/>
                            <a:ext cx="2" cy="960"/>
                            <a:chOff x="7086" y="5"/>
                            <a:chExt cx="2" cy="960"/>
                          </a:xfrm>
                        </wpg:grpSpPr>
                        <wps:wsp>
                          <wps:cNvPr id="22" name="Freeform 9"/>
                          <wps:cNvSpPr>
                            <a:spLocks/>
                          </wps:cNvSpPr>
                          <wps:spPr bwMode="auto">
                            <a:xfrm>
                              <a:off x="708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6"/>
                        <wpg:cNvGrpSpPr>
                          <a:grpSpLocks/>
                        </wpg:cNvGrpSpPr>
                        <wpg:grpSpPr bwMode="auto">
                          <a:xfrm>
                            <a:off x="7091" y="960"/>
                            <a:ext cx="6861" cy="2"/>
                            <a:chOff x="7091" y="960"/>
                            <a:chExt cx="6861" cy="2"/>
                          </a:xfrm>
                        </wpg:grpSpPr>
                        <wps:wsp>
                          <wps:cNvPr id="24" name="Freeform 7"/>
                          <wps:cNvSpPr>
                            <a:spLocks/>
                          </wps:cNvSpPr>
                          <wps:spPr bwMode="auto">
                            <a:xfrm>
                              <a:off x="7091" y="960"/>
                              <a:ext cx="6861" cy="2"/>
                            </a:xfrm>
                            <a:custGeom>
                              <a:avLst/>
                              <a:gdLst>
                                <a:gd name="T0" fmla="+- 0 7091 7091"/>
                                <a:gd name="T1" fmla="*/ T0 w 6861"/>
                                <a:gd name="T2" fmla="+- 0 13951 7091"/>
                                <a:gd name="T3" fmla="*/ T2 w 6861"/>
                              </a:gdLst>
                              <a:ahLst/>
                              <a:cxnLst>
                                <a:cxn ang="0">
                                  <a:pos x="T1" y="0"/>
                                </a:cxn>
                                <a:cxn ang="0">
                                  <a:pos x="T3" y="0"/>
                                </a:cxn>
                              </a:cxnLst>
                              <a:rect l="0" t="0" r="r" b="b"/>
                              <a:pathLst>
                                <a:path w="6861">
                                  <a:moveTo>
                                    <a:pt x="0" y="0"/>
                                  </a:moveTo>
                                  <a:lnTo>
                                    <a:pt x="6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3"/>
                        <wpg:cNvGrpSpPr>
                          <a:grpSpLocks/>
                        </wpg:cNvGrpSpPr>
                        <wpg:grpSpPr bwMode="auto">
                          <a:xfrm>
                            <a:off x="13956" y="5"/>
                            <a:ext cx="2" cy="960"/>
                            <a:chOff x="13956" y="5"/>
                            <a:chExt cx="2" cy="960"/>
                          </a:xfrm>
                        </wpg:grpSpPr>
                        <wps:wsp>
                          <wps:cNvPr id="26" name="Freeform 5"/>
                          <wps:cNvSpPr>
                            <a:spLocks/>
                          </wps:cNvSpPr>
                          <wps:spPr bwMode="auto">
                            <a:xfrm>
                              <a:off x="13956" y="5"/>
                              <a:ext cx="2" cy="960"/>
                            </a:xfrm>
                            <a:custGeom>
                              <a:avLst/>
                              <a:gdLst>
                                <a:gd name="T0" fmla="+- 0 5 5"/>
                                <a:gd name="T1" fmla="*/ 5 h 960"/>
                                <a:gd name="T2" fmla="+- 0 965 5"/>
                                <a:gd name="T3" fmla="*/ 965 h 960"/>
                              </a:gdLst>
                              <a:ahLst/>
                              <a:cxnLst>
                                <a:cxn ang="0">
                                  <a:pos x="0" y="T1"/>
                                </a:cxn>
                                <a:cxn ang="0">
                                  <a:pos x="0" y="T3"/>
                                </a:cxn>
                              </a:cxnLst>
                              <a:rect l="0" t="0" r="r" b="b"/>
                              <a:pathLst>
                                <a:path h="960">
                                  <a:moveTo>
                                    <a:pt x="0" y="0"/>
                                  </a:moveTo>
                                  <a:lnTo>
                                    <a:pt x="0" y="96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Text Box 4"/>
                          <wps:cNvSpPr txBox="1">
                            <a:spLocks noChangeArrowheads="1"/>
                          </wps:cNvSpPr>
                          <wps:spPr bwMode="auto">
                            <a:xfrm>
                              <a:off x="5" y="10"/>
                              <a:ext cx="7081" cy="9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4A145" w14:textId="77777777" w:rsidR="00316603" w:rsidRDefault="00316603" w:rsidP="008B04AC">
                                <w:pPr>
                                  <w:rPr>
                                    <w:rFonts w:hAnsi="Calibri Light" w:cs="Calibri Light"/>
                                  </w:rPr>
                                </w:pPr>
                                <w:r>
                                  <w:t>What measures will be put in place to ensure the safe storage of all collected data?</w:t>
                                </w:r>
                              </w:p>
                            </w:txbxContent>
                          </wps:txbx>
                          <wps:bodyPr rot="0" vert="horz" wrap="square" lIns="0" tIns="0" rIns="0" bIns="0" anchor="t" anchorCtr="0" upright="1">
                            <a:noAutofit/>
                          </wps:bodyPr>
                        </wps:wsp>
                      </wpg:grpSp>
                    </wpg:wgp>
                  </a:graphicData>
                </a:graphic>
              </wp:inline>
            </w:drawing>
          </mc:Choice>
          <mc:Fallback>
            <w:pict>
              <v:group w14:anchorId="4BC8F513" id="Group 2" o:spid="_x0000_s1216" style="width:698.05pt;height:48.5pt;mso-position-horizontal-relative:char;mso-position-vertical-relative:line" coordsize="13961,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">
                <v:group id="Group 16" o:spid="_x0000_s1217" style="position:absolute;left:10;top:10;width:7072;height:2" coordorigin="10,1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7" o:spid="_x0000_s1218" style="position:absolute;left:10;top:1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" path="m,l7071,e" filled="f" strokeweight=".48pt">
                    <v:path arrowok="t" o:connecttype="custom" o:connectlocs="0,0;7071,0" o:connectangles="0,0"/>
                  </v:shape>
                </v:group>
                <v:group id="Group 14" o:spid="_x0000_s1219" style="position:absolute;left:7091;top:10;width:6861;height:2" coordorigin="7091,1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5" o:spid="_x0000_s1220" style="position:absolute;left:7091;top:1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" path="m,l6860,e" filled="f" strokeweight=".48pt">
                    <v:path arrowok="t" o:connecttype="custom" o:connectlocs="0,0;6860,0" o:connectangles="0,0"/>
                  </v:shape>
                </v:group>
                <v:group id="Group 12" o:spid="_x0000_s1221" style="position:absolute;left:5;top:5;width:2;height:960" coordorigin="5,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3" o:spid="_x0000_s1222" style="position:absolute;left:5;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" path="m,l,960e" filled="f" strokeweight=".48pt">
                    <v:path arrowok="t" o:connecttype="custom" o:connectlocs="0,5;0,965" o:connectangles="0,0"/>
                  </v:shape>
                </v:group>
                <v:group id="Group 10" o:spid="_x0000_s1223" style="position:absolute;left:10;top:960;width:7072;height:2" coordorigin="10,960"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1" o:spid="_x0000_s1224" style="position:absolute;left:10;top:960;width:7072;height:2;visibility:visible;mso-wrap-style:square;v-text-anchor:top" coordsize="70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" path="m,l7071,e" filled="f" strokeweight=".48pt">
                    <v:path arrowok="t" o:connecttype="custom" o:connectlocs="0,0;7071,0" o:connectangles="0,0"/>
                  </v:shape>
                </v:group>
                <v:group id="Group 8" o:spid="_x0000_s1225" style="position:absolute;left:7086;top:5;width:2;height:960" coordorigin="708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9" o:spid="_x0000_s1226" style="position:absolute;left:708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" path="m,l,960e" filled="f" strokeweight=".48pt">
                    <v:path arrowok="t" o:connecttype="custom" o:connectlocs="0,5;0,965" o:connectangles="0,0"/>
                  </v:shape>
                </v:group>
                <v:group id="Group 6" o:spid="_x0000_s1227" style="position:absolute;left:7091;top:960;width:6861;height:2" coordorigin="7091,960"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228" style="position:absolute;left:7091;top:960;width:6861;height:2;visibility:visible;mso-wrap-style:square;v-text-anchor:top" coordsize="6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" path="m,l6860,e" filled="f" strokeweight=".48pt">
                    <v:path arrowok="t" o:connecttype="custom" o:connectlocs="0,0;6860,0" o:connectangles="0,0"/>
                  </v:shape>
                </v:group>
                <v:group id="Group 3" o:spid="_x0000_s1229" style="position:absolute;left:13956;top:5;width:2;height:960" coordorigin="13956,5"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5" o:spid="_x0000_s1230" style="position:absolute;left:13956;top:5;width:2;height:960;visibility:visible;mso-wrap-style:square;v-text-anchor:top" coordsize="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" path="m,l,960e" filled="f" strokeweight=".48pt">
                    <v:path arrowok="t" o:connecttype="custom" o:connectlocs="0,5;0,965" o:connectangles="0,0"/>
                  </v:shape>
                  <v:shape id="Text Box 4" o:spid="_x0000_s1231" type="#_x0000_t202" style="position:absolute;left:5;top:10;width:7081;height: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5A4A145" w14:textId="77777777" w:rsidR="00316603" w:rsidRDefault="00316603" w:rsidP="008B04AC">
                          <w:pPr>
                            <w:rPr>
                              <w:rFonts w:hAnsi="Calibri Light" w:cs="Calibri Light"/>
                            </w:rPr>
                          </w:pPr>
                          <w:r>
                            <w:t>What measures will be put in place to ensure the safe storage of all collected data?</w:t>
                          </w:r>
                        </w:p>
                      </w:txbxContent>
                    </v:textbox>
                  </v:shape>
                </v:group>
                <w10:anchorlock/>
              </v:group>
            </w:pict>
          </mc:Fallback>
        </mc:AlternateContent>
      </w:r>
    </w:p>
    <w:p w14:paraId="77CBB073" w14:textId="77777777" w:rsidR="00165175" w:rsidRDefault="00165175" w:rsidP="008B04AC"/>
    <w:p w14:paraId="5C3D3605" w14:textId="77777777" w:rsidR="00165175" w:rsidRDefault="00165175" w:rsidP="008B04AC"/>
    <w:p w14:paraId="334E3C9A" w14:textId="77777777" w:rsidR="00165175" w:rsidRPr="008B04AC" w:rsidRDefault="00165175" w:rsidP="00BC0445">
      <w:pPr>
        <w:rPr>
          <w:sz w:val="28"/>
        </w:rPr>
      </w:pPr>
    </w:p>
    <w:p w14:paraId="5B77B12B" w14:textId="77777777" w:rsidR="00165175" w:rsidRPr="008B04AC" w:rsidRDefault="00123DF1" w:rsidP="00BC0445">
      <w:pPr>
        <w:pStyle w:val="Heading2"/>
        <w:rPr>
          <w:rFonts w:asciiTheme="minorHAnsi" w:hAnsiTheme="minorHAnsi"/>
          <w:sz w:val="28"/>
        </w:rPr>
      </w:pPr>
      <w:r w:rsidRPr="008B04AC">
        <w:rPr>
          <w:rFonts w:asciiTheme="minorHAnsi" w:hAnsiTheme="minorHAnsi"/>
          <w:sz w:val="28"/>
        </w:rPr>
        <w:t xml:space="preserve">If there are any other potential ethical issues that you think that the Committee should </w:t>
      </w:r>
      <w:proofErr w:type="gramStart"/>
      <w:r w:rsidRPr="008B04AC">
        <w:rPr>
          <w:rFonts w:asciiTheme="minorHAnsi" w:hAnsiTheme="minorHAnsi"/>
          <w:sz w:val="28"/>
        </w:rPr>
        <w:t>consider</w:t>
      </w:r>
      <w:proofErr w:type="gramEnd"/>
      <w:r w:rsidRPr="008B04AC">
        <w:rPr>
          <w:rFonts w:asciiTheme="minorHAnsi" w:hAnsiTheme="minorHAnsi"/>
          <w:sz w:val="28"/>
        </w:rPr>
        <w:t xml:space="preserve"> please explain them on a</w:t>
      </w:r>
      <w:r w:rsidRPr="008B04AC">
        <w:rPr>
          <w:rFonts w:asciiTheme="minorHAnsi" w:hAnsiTheme="minorHAnsi"/>
          <w:spacing w:val="-45"/>
          <w:sz w:val="28"/>
        </w:rPr>
        <w:t xml:space="preserve"> </w:t>
      </w:r>
      <w:r w:rsidRPr="008B04AC">
        <w:rPr>
          <w:rFonts w:asciiTheme="minorHAnsi" w:hAnsiTheme="minorHAnsi"/>
          <w:sz w:val="28"/>
        </w:rPr>
        <w:t>separate sheet. It is your responsibility to bring to the attention of the Committee any ethical issues not covered on this</w:t>
      </w:r>
      <w:r w:rsidRPr="008B04AC">
        <w:rPr>
          <w:rFonts w:asciiTheme="minorHAnsi" w:hAnsiTheme="minorHAnsi"/>
          <w:spacing w:val="-36"/>
          <w:sz w:val="28"/>
        </w:rPr>
        <w:t xml:space="preserve"> </w:t>
      </w:r>
      <w:r w:rsidRPr="008B04AC">
        <w:rPr>
          <w:rFonts w:asciiTheme="minorHAnsi" w:hAnsiTheme="minorHAnsi"/>
          <w:sz w:val="28"/>
        </w:rPr>
        <w:t>form.</w:t>
      </w:r>
    </w:p>
    <w:p w14:paraId="19D49491" w14:textId="77777777" w:rsidR="00165175" w:rsidRDefault="00123DF1" w:rsidP="00BC0445">
      <w:pPr>
        <w:pStyle w:val="BodyText"/>
      </w:pPr>
      <w:r>
        <w:t>Please</w:t>
      </w:r>
      <w:r>
        <w:rPr>
          <w:spacing w:val="-8"/>
        </w:rPr>
        <w:t xml:space="preserve"> </w:t>
      </w:r>
      <w:r>
        <w:t>attach</w:t>
      </w:r>
      <w:r>
        <w:rPr>
          <w:spacing w:val="-5"/>
        </w:rPr>
        <w:t xml:space="preserve"> </w:t>
      </w:r>
      <w:r>
        <w:t>a</w:t>
      </w:r>
      <w:r>
        <w:rPr>
          <w:spacing w:val="-5"/>
        </w:rPr>
        <w:t xml:space="preserve"> </w:t>
      </w:r>
      <w:r>
        <w:t>project</w:t>
      </w:r>
      <w:r>
        <w:rPr>
          <w:spacing w:val="-6"/>
        </w:rPr>
        <w:t xml:space="preserve"> </w:t>
      </w:r>
      <w:r>
        <w:t>proposal</w:t>
      </w:r>
      <w:r>
        <w:rPr>
          <w:spacing w:val="-5"/>
        </w:rPr>
        <w:t xml:space="preserve"> </w:t>
      </w:r>
      <w:r>
        <w:t>(where</w:t>
      </w:r>
      <w:r>
        <w:rPr>
          <w:spacing w:val="-8"/>
        </w:rPr>
        <w:t xml:space="preserve"> </w:t>
      </w:r>
      <w:r>
        <w:t>available),</w:t>
      </w:r>
      <w:r>
        <w:rPr>
          <w:spacing w:val="-4"/>
        </w:rPr>
        <w:t xml:space="preserve"> </w:t>
      </w:r>
      <w:r>
        <w:t>proposed</w:t>
      </w:r>
      <w:r>
        <w:rPr>
          <w:spacing w:val="-7"/>
        </w:rPr>
        <w:t xml:space="preserve"> </w:t>
      </w:r>
      <w:r>
        <w:t>participant</w:t>
      </w:r>
      <w:r>
        <w:rPr>
          <w:spacing w:val="-2"/>
        </w:rPr>
        <w:t xml:space="preserve"> </w:t>
      </w:r>
      <w:r>
        <w:t>information</w:t>
      </w:r>
      <w:r>
        <w:rPr>
          <w:spacing w:val="-4"/>
        </w:rPr>
        <w:t xml:space="preserve"> </w:t>
      </w:r>
      <w:r>
        <w:t>sheet</w:t>
      </w:r>
      <w:r>
        <w:rPr>
          <w:spacing w:val="-5"/>
        </w:rPr>
        <w:t xml:space="preserve"> </w:t>
      </w:r>
      <w:r>
        <w:t>and</w:t>
      </w:r>
      <w:r>
        <w:rPr>
          <w:spacing w:val="-6"/>
        </w:rPr>
        <w:t xml:space="preserve"> </w:t>
      </w:r>
      <w:r>
        <w:t>consent</w:t>
      </w:r>
      <w:r>
        <w:rPr>
          <w:spacing w:val="-5"/>
        </w:rPr>
        <w:t xml:space="preserve"> </w:t>
      </w:r>
      <w:r>
        <w:t>forms</w:t>
      </w:r>
      <w:r>
        <w:rPr>
          <w:spacing w:val="-6"/>
        </w:rPr>
        <w:t xml:space="preserve"> </w:t>
      </w:r>
      <w:r>
        <w:t>to</w:t>
      </w:r>
      <w:r>
        <w:rPr>
          <w:spacing w:val="-5"/>
        </w:rPr>
        <w:t xml:space="preserve"> </w:t>
      </w:r>
      <w:r>
        <w:t>this</w:t>
      </w:r>
      <w:r>
        <w:rPr>
          <w:spacing w:val="-6"/>
        </w:rPr>
        <w:t xml:space="preserve"> </w:t>
      </w:r>
      <w:r>
        <w:t>application.</w:t>
      </w:r>
    </w:p>
    <w:p w14:paraId="0B543F44" w14:textId="77777777" w:rsidR="008B04AC" w:rsidRDefault="008B04AC" w:rsidP="008B04AC">
      <w:pPr>
        <w:pStyle w:val="BodyText"/>
      </w:pPr>
    </w:p>
    <w:p w14:paraId="3A0BDD35" w14:textId="77777777" w:rsidR="00165175" w:rsidRDefault="00123DF1" w:rsidP="00751E94">
      <w:pPr>
        <w:pStyle w:val="BodyText"/>
        <w:rPr>
          <w:u w:val="single" w:color="000000"/>
        </w:rPr>
      </w:pPr>
      <w:r>
        <w:t>Staff</w:t>
      </w:r>
      <w:r>
        <w:rPr>
          <w:spacing w:val="-6"/>
        </w:rPr>
        <w:t xml:space="preserve"> </w:t>
      </w:r>
      <w:r>
        <w:t>Signature(s)</w:t>
      </w:r>
      <w:r>
        <w:rPr>
          <w:u w:val="single" w:color="000000"/>
        </w:rPr>
        <w:t xml:space="preserve"> </w:t>
      </w:r>
      <w:r>
        <w:rPr>
          <w:u w:val="single" w:color="000000"/>
        </w:rPr>
        <w:tab/>
      </w:r>
      <w:r>
        <w:rPr>
          <w:u w:val="single" w:color="000000"/>
        </w:rPr>
        <w:tab/>
      </w:r>
      <w:r w:rsidR="008B04AC">
        <w:rPr>
          <w:u w:val="single" w:color="000000"/>
        </w:rPr>
        <w:tab/>
      </w:r>
      <w:r w:rsidR="008B04AC">
        <w:rPr>
          <w:u w:val="single" w:color="000000"/>
        </w:rPr>
        <w:tab/>
      </w:r>
      <w:r w:rsidR="008B04AC">
        <w:rPr>
          <w:u w:val="single" w:color="000000"/>
        </w:rPr>
        <w:tab/>
      </w:r>
      <w:proofErr w:type="gramStart"/>
      <w:r w:rsidR="008B04AC">
        <w:rPr>
          <w:u w:val="single" w:color="000000"/>
        </w:rPr>
        <w:tab/>
      </w:r>
      <w:r>
        <w:rPr>
          <w:w w:val="34"/>
          <w:u w:val="single" w:color="000000"/>
        </w:rPr>
        <w:t xml:space="preserve"> </w:t>
      </w:r>
      <w:r>
        <w:t xml:space="preserve"> Date</w:t>
      </w:r>
      <w:proofErr w:type="gramEnd"/>
      <w:r>
        <w:rPr>
          <w:u w:val="single" w:color="000000"/>
        </w:rPr>
        <w:t xml:space="preserve"> </w:t>
      </w:r>
      <w:r w:rsidR="008B04AC">
        <w:rPr>
          <w:u w:val="single" w:color="000000"/>
        </w:rPr>
        <w:tab/>
      </w:r>
      <w:r w:rsidR="008B04AC">
        <w:rPr>
          <w:u w:val="single" w:color="000000"/>
        </w:rPr>
        <w:tab/>
      </w:r>
      <w:r w:rsidR="008B04AC">
        <w:rPr>
          <w:u w:val="single" w:color="000000"/>
        </w:rPr>
        <w:tab/>
      </w:r>
      <w:r>
        <w:rPr>
          <w:u w:val="single" w:color="000000"/>
        </w:rPr>
        <w:tab/>
      </w:r>
    </w:p>
    <w:p w14:paraId="74321B5C" w14:textId="77777777" w:rsidR="008B04AC" w:rsidRPr="008B04AC" w:rsidRDefault="008B04AC" w:rsidP="008B04AC"/>
    <w:sectPr w:rsidR="008B04AC" w:rsidRPr="008B04AC" w:rsidSect="008B04AC">
      <w:pgSz w:w="16840" w:h="11910" w:orient="landscape"/>
      <w:pgMar w:top="1125" w:right="1320" w:bottom="1200" w:left="1340" w:header="733"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FA39C" w14:textId="77777777" w:rsidR="009021FC" w:rsidRDefault="009021FC" w:rsidP="008B04AC">
      <w:r>
        <w:separator/>
      </w:r>
    </w:p>
  </w:endnote>
  <w:endnote w:type="continuationSeparator" w:id="0">
    <w:p w14:paraId="638462F9" w14:textId="77777777" w:rsidR="009021FC" w:rsidRDefault="009021FC" w:rsidP="008B0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18308" w14:textId="77777777" w:rsidR="0053693B" w:rsidRDefault="005369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62629"/>
      <w:docPartObj>
        <w:docPartGallery w:val="Page Numbers (Bottom of Page)"/>
        <w:docPartUnique/>
      </w:docPartObj>
    </w:sdtPr>
    <w:sdtEndPr/>
    <w:sdtContent>
      <w:sdt>
        <w:sdtPr>
          <w:id w:val="596529876"/>
          <w:docPartObj>
            <w:docPartGallery w:val="Page Numbers (Top of Page)"/>
            <w:docPartUnique/>
          </w:docPartObj>
        </w:sdtPr>
        <w:sdtEndPr/>
        <w:sdtContent>
          <w:p w14:paraId="559F0FBF" w14:textId="77777777" w:rsidR="00316603" w:rsidRDefault="00316603">
            <w:pPr>
              <w:pStyle w:val="Footer"/>
              <w:jc w:val="center"/>
            </w:pPr>
            <w:r>
              <w:t xml:space="preserve">Page </w:t>
            </w:r>
            <w:r>
              <w:rPr>
                <w:b/>
                <w:bCs/>
              </w:rPr>
              <w:fldChar w:fldCharType="begin"/>
            </w:r>
            <w:r>
              <w:rPr>
                <w:b/>
                <w:bCs/>
              </w:rPr>
              <w:instrText xml:space="preserve"> PAGE </w:instrText>
            </w:r>
            <w:r>
              <w:rPr>
                <w:b/>
                <w:bCs/>
              </w:rPr>
              <w:fldChar w:fldCharType="separate"/>
            </w:r>
            <w:r w:rsidR="009021FC">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9021FC">
              <w:rPr>
                <w:b/>
                <w:bCs/>
                <w:noProof/>
              </w:rPr>
              <w:t>1</w:t>
            </w:r>
            <w:r>
              <w:rPr>
                <w:b/>
                <w:bCs/>
              </w:rPr>
              <w:fldChar w:fldCharType="end"/>
            </w:r>
          </w:p>
        </w:sdtContent>
      </w:sdt>
    </w:sdtContent>
  </w:sdt>
  <w:p w14:paraId="522BE448" w14:textId="77777777" w:rsidR="00316603" w:rsidRDefault="00316603" w:rsidP="008B04AC">
    <w:pP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532E2" w14:textId="77777777" w:rsidR="0053693B" w:rsidRDefault="00536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081D9" w14:textId="77777777" w:rsidR="009021FC" w:rsidRDefault="009021FC" w:rsidP="008B04AC">
      <w:r>
        <w:separator/>
      </w:r>
    </w:p>
  </w:footnote>
  <w:footnote w:type="continuationSeparator" w:id="0">
    <w:p w14:paraId="48922B30" w14:textId="77777777" w:rsidR="009021FC" w:rsidRDefault="009021FC" w:rsidP="008B0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4675" w14:textId="77777777" w:rsidR="0053693B" w:rsidRDefault="005369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C253" w14:textId="77777777" w:rsidR="00316603" w:rsidRDefault="00316603" w:rsidP="008B04AC">
    <w:pPr>
      <w:tabs>
        <w:tab w:val="left" w:pos="6237"/>
      </w:tabs>
      <w:rPr>
        <w:sz w:val="20"/>
        <w:szCs w:val="20"/>
      </w:rPr>
    </w:pPr>
    <w:r>
      <w:rPr>
        <w:sz w:val="20"/>
        <w:szCs w:val="20"/>
      </w:rPr>
      <w:t>Institute of Technology Sligo</w:t>
    </w:r>
    <w:r>
      <w:rPr>
        <w:sz w:val="20"/>
        <w:szCs w:val="20"/>
      </w:rPr>
      <w:tab/>
      <w:t>Procedure No: RES00</w:t>
    </w:r>
    <w:r w:rsidR="0053693B">
      <w:rPr>
        <w:sz w:val="20"/>
        <w:szCs w:val="20"/>
      </w:rPr>
      <w:t>2</w:t>
    </w:r>
    <w:r>
      <w:rPr>
        <w:sz w:val="20"/>
        <w:szCs w:val="20"/>
      </w:rPr>
      <w:t xml:space="preserve"> </w:t>
    </w:r>
    <w:r w:rsidR="00EE1520">
      <w:rPr>
        <w:sz w:val="20"/>
        <w:szCs w:val="20"/>
      </w:rPr>
      <w:t>Rev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0000" w14:textId="77777777" w:rsidR="0053693B" w:rsidRDefault="00536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644C4"/>
    <w:multiLevelType w:val="hybridMultilevel"/>
    <w:tmpl w:val="16FC2D86"/>
    <w:lvl w:ilvl="0" w:tplc="0FCE92D0">
      <w:start w:val="1"/>
      <w:numFmt w:val="bullet"/>
      <w:lvlText w:val=""/>
      <w:lvlJc w:val="left"/>
      <w:pPr>
        <w:ind w:left="813" w:hanging="356"/>
      </w:pPr>
      <w:rPr>
        <w:rFonts w:ascii="Symbol" w:eastAsia="Symbol" w:hAnsi="Symbol" w:hint="default"/>
        <w:w w:val="100"/>
        <w:sz w:val="22"/>
        <w:szCs w:val="22"/>
      </w:rPr>
    </w:lvl>
    <w:lvl w:ilvl="1" w:tplc="9E408AC2">
      <w:start w:val="1"/>
      <w:numFmt w:val="bullet"/>
      <w:lvlText w:val="o"/>
      <w:lvlJc w:val="left"/>
      <w:pPr>
        <w:ind w:left="1540" w:hanging="360"/>
      </w:pPr>
      <w:rPr>
        <w:rFonts w:ascii="Courier New" w:eastAsia="Courier New" w:hAnsi="Courier New" w:hint="default"/>
        <w:w w:val="100"/>
        <w:sz w:val="22"/>
        <w:szCs w:val="22"/>
      </w:rPr>
    </w:lvl>
    <w:lvl w:ilvl="2" w:tplc="A06CCF70">
      <w:start w:val="1"/>
      <w:numFmt w:val="bullet"/>
      <w:lvlText w:val="•"/>
      <w:lvlJc w:val="left"/>
      <w:pPr>
        <w:ind w:left="2396" w:hanging="360"/>
      </w:pPr>
      <w:rPr>
        <w:rFonts w:hint="default"/>
      </w:rPr>
    </w:lvl>
    <w:lvl w:ilvl="3" w:tplc="7F5C4CE4">
      <w:start w:val="1"/>
      <w:numFmt w:val="bullet"/>
      <w:lvlText w:val="•"/>
      <w:lvlJc w:val="left"/>
      <w:pPr>
        <w:ind w:left="3252" w:hanging="360"/>
      </w:pPr>
      <w:rPr>
        <w:rFonts w:hint="default"/>
      </w:rPr>
    </w:lvl>
    <w:lvl w:ilvl="4" w:tplc="2D0CA4F0">
      <w:start w:val="1"/>
      <w:numFmt w:val="bullet"/>
      <w:lvlText w:val="•"/>
      <w:lvlJc w:val="left"/>
      <w:pPr>
        <w:ind w:left="4108" w:hanging="360"/>
      </w:pPr>
      <w:rPr>
        <w:rFonts w:hint="default"/>
      </w:rPr>
    </w:lvl>
    <w:lvl w:ilvl="5" w:tplc="F56E35C8">
      <w:start w:val="1"/>
      <w:numFmt w:val="bullet"/>
      <w:lvlText w:val="•"/>
      <w:lvlJc w:val="left"/>
      <w:pPr>
        <w:ind w:left="4965" w:hanging="360"/>
      </w:pPr>
      <w:rPr>
        <w:rFonts w:hint="default"/>
      </w:rPr>
    </w:lvl>
    <w:lvl w:ilvl="6" w:tplc="8348D62E">
      <w:start w:val="1"/>
      <w:numFmt w:val="bullet"/>
      <w:lvlText w:val="•"/>
      <w:lvlJc w:val="left"/>
      <w:pPr>
        <w:ind w:left="5821" w:hanging="360"/>
      </w:pPr>
      <w:rPr>
        <w:rFonts w:hint="default"/>
      </w:rPr>
    </w:lvl>
    <w:lvl w:ilvl="7" w:tplc="46E66FAA">
      <w:start w:val="1"/>
      <w:numFmt w:val="bullet"/>
      <w:lvlText w:val="•"/>
      <w:lvlJc w:val="left"/>
      <w:pPr>
        <w:ind w:left="6677" w:hanging="360"/>
      </w:pPr>
      <w:rPr>
        <w:rFonts w:hint="default"/>
      </w:rPr>
    </w:lvl>
    <w:lvl w:ilvl="8" w:tplc="4D8694C2">
      <w:start w:val="1"/>
      <w:numFmt w:val="bullet"/>
      <w:lvlText w:val="•"/>
      <w:lvlJc w:val="left"/>
      <w:pPr>
        <w:ind w:left="7533" w:hanging="360"/>
      </w:pPr>
      <w:rPr>
        <w:rFonts w:hint="default"/>
      </w:rPr>
    </w:lvl>
  </w:abstractNum>
  <w:abstractNum w:abstractNumId="1" w15:restartNumberingAfterBreak="0">
    <w:nsid w:val="1CF9341A"/>
    <w:multiLevelType w:val="multilevel"/>
    <w:tmpl w:val="01B2607C"/>
    <w:lvl w:ilvl="0">
      <w:start w:val="4"/>
      <w:numFmt w:val="decimal"/>
      <w:lvlText w:val="%1"/>
      <w:lvlJc w:val="left"/>
      <w:pPr>
        <w:ind w:left="375" w:hanging="375"/>
      </w:pPr>
      <w:rPr>
        <w:rFonts w:hint="default"/>
      </w:rPr>
    </w:lvl>
    <w:lvl w:ilvl="1">
      <w:start w:val="4"/>
      <w:numFmt w:val="decimal"/>
      <w:lvlText w:val="%1.%2"/>
      <w:lvlJc w:val="left"/>
      <w:pPr>
        <w:ind w:left="477" w:hanging="375"/>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2" w15:restartNumberingAfterBreak="0">
    <w:nsid w:val="26F0057A"/>
    <w:multiLevelType w:val="hybridMultilevel"/>
    <w:tmpl w:val="98F0C46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318201DC"/>
    <w:multiLevelType w:val="multilevel"/>
    <w:tmpl w:val="F94C9CA4"/>
    <w:lvl w:ilvl="0">
      <w:start w:val="4"/>
      <w:numFmt w:val="decimal"/>
      <w:lvlText w:val="%1"/>
      <w:lvlJc w:val="left"/>
      <w:pPr>
        <w:ind w:left="375" w:hanging="37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1284" w:hanging="108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2310" w:hanging="1800"/>
      </w:pPr>
      <w:rPr>
        <w:rFonts w:hint="default"/>
      </w:rPr>
    </w:lvl>
    <w:lvl w:ilvl="6">
      <w:start w:val="1"/>
      <w:numFmt w:val="decimal"/>
      <w:lvlText w:val="%1.%2.%3.%4.%5.%6.%7"/>
      <w:lvlJc w:val="left"/>
      <w:pPr>
        <w:ind w:left="2772" w:hanging="216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3336" w:hanging="2520"/>
      </w:pPr>
      <w:rPr>
        <w:rFonts w:hint="default"/>
      </w:rPr>
    </w:lvl>
  </w:abstractNum>
  <w:abstractNum w:abstractNumId="4" w15:restartNumberingAfterBreak="0">
    <w:nsid w:val="4DB02FF5"/>
    <w:multiLevelType w:val="multilevel"/>
    <w:tmpl w:val="19FC5128"/>
    <w:lvl w:ilvl="0">
      <w:start w:val="1"/>
      <w:numFmt w:val="decimal"/>
      <w:lvlText w:val="%1."/>
      <w:lvlJc w:val="left"/>
      <w:pPr>
        <w:ind w:left="460" w:hanging="360"/>
      </w:pPr>
      <w:rPr>
        <w:rFonts w:cstheme="minorBidi" w:hint="default"/>
      </w:rPr>
    </w:lvl>
    <w:lvl w:ilvl="1">
      <w:start w:val="1"/>
      <w:numFmt w:val="decimal"/>
      <w:pStyle w:val="Heading1"/>
      <w:lvlText w:val="%2."/>
      <w:lvlJc w:val="left"/>
      <w:pPr>
        <w:ind w:left="462" w:hanging="360"/>
      </w:pPr>
      <w:rPr>
        <w:rFonts w:hint="default"/>
      </w:rPr>
    </w:lvl>
    <w:lvl w:ilvl="2">
      <w:start w:val="1"/>
      <w:numFmt w:val="decimal"/>
      <w:isLgl/>
      <w:lvlText w:val="%1.%2.%3"/>
      <w:lvlJc w:val="left"/>
      <w:pPr>
        <w:ind w:left="824" w:hanging="720"/>
      </w:pPr>
      <w:rPr>
        <w:rFonts w:hint="default"/>
      </w:rPr>
    </w:lvl>
    <w:lvl w:ilvl="3">
      <w:start w:val="1"/>
      <w:numFmt w:val="decimal"/>
      <w:isLgl/>
      <w:lvlText w:val="%1.%2.%3.%4"/>
      <w:lvlJc w:val="left"/>
      <w:pPr>
        <w:ind w:left="826" w:hanging="720"/>
      </w:pPr>
      <w:rPr>
        <w:rFonts w:hint="default"/>
      </w:rPr>
    </w:lvl>
    <w:lvl w:ilvl="4">
      <w:start w:val="1"/>
      <w:numFmt w:val="decimal"/>
      <w:isLgl/>
      <w:lvlText w:val="%1.%2.%3.%4.%5"/>
      <w:lvlJc w:val="left"/>
      <w:pPr>
        <w:ind w:left="1188"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552" w:hanging="1440"/>
      </w:pPr>
      <w:rPr>
        <w:rFonts w:hint="default"/>
      </w:rPr>
    </w:lvl>
    <w:lvl w:ilvl="7">
      <w:start w:val="1"/>
      <w:numFmt w:val="decimal"/>
      <w:isLgl/>
      <w:lvlText w:val="%1.%2.%3.%4.%5.%6.%7.%8"/>
      <w:lvlJc w:val="left"/>
      <w:pPr>
        <w:ind w:left="1554" w:hanging="1440"/>
      </w:pPr>
      <w:rPr>
        <w:rFonts w:hint="default"/>
      </w:rPr>
    </w:lvl>
    <w:lvl w:ilvl="8">
      <w:start w:val="1"/>
      <w:numFmt w:val="decimal"/>
      <w:isLgl/>
      <w:lvlText w:val="%1.%2.%3.%4.%5.%6.%7.%8.%9"/>
      <w:lvlJc w:val="left"/>
      <w:pPr>
        <w:ind w:left="1916" w:hanging="1800"/>
      </w:pPr>
      <w:rPr>
        <w:rFonts w:hint="default"/>
      </w:rPr>
    </w:lvl>
  </w:abstractNum>
  <w:abstractNum w:abstractNumId="5" w15:restartNumberingAfterBreak="0">
    <w:nsid w:val="63086AB6"/>
    <w:multiLevelType w:val="hybridMultilevel"/>
    <w:tmpl w:val="55AE6696"/>
    <w:lvl w:ilvl="0" w:tplc="7C7AB7A8">
      <w:start w:val="1"/>
      <w:numFmt w:val="decimal"/>
      <w:lvlText w:val="%1."/>
      <w:lvlJc w:val="left"/>
      <w:pPr>
        <w:ind w:left="460" w:hanging="360"/>
      </w:pPr>
      <w:rPr>
        <w:rFonts w:cstheme="minorBidi" w:hint="default"/>
      </w:rPr>
    </w:lvl>
    <w:lvl w:ilvl="1" w:tplc="18090019" w:tentative="1">
      <w:start w:val="1"/>
      <w:numFmt w:val="lowerLetter"/>
      <w:lvlText w:val="%2."/>
      <w:lvlJc w:val="left"/>
      <w:pPr>
        <w:ind w:left="1180" w:hanging="360"/>
      </w:pPr>
    </w:lvl>
    <w:lvl w:ilvl="2" w:tplc="1809001B" w:tentative="1">
      <w:start w:val="1"/>
      <w:numFmt w:val="lowerRoman"/>
      <w:lvlText w:val="%3."/>
      <w:lvlJc w:val="right"/>
      <w:pPr>
        <w:ind w:left="1900" w:hanging="180"/>
      </w:pPr>
    </w:lvl>
    <w:lvl w:ilvl="3" w:tplc="1809000F" w:tentative="1">
      <w:start w:val="1"/>
      <w:numFmt w:val="decimal"/>
      <w:lvlText w:val="%4."/>
      <w:lvlJc w:val="left"/>
      <w:pPr>
        <w:ind w:left="2620" w:hanging="360"/>
      </w:pPr>
    </w:lvl>
    <w:lvl w:ilvl="4" w:tplc="18090019" w:tentative="1">
      <w:start w:val="1"/>
      <w:numFmt w:val="lowerLetter"/>
      <w:lvlText w:val="%5."/>
      <w:lvlJc w:val="left"/>
      <w:pPr>
        <w:ind w:left="3340" w:hanging="360"/>
      </w:pPr>
    </w:lvl>
    <w:lvl w:ilvl="5" w:tplc="1809001B" w:tentative="1">
      <w:start w:val="1"/>
      <w:numFmt w:val="lowerRoman"/>
      <w:lvlText w:val="%6."/>
      <w:lvlJc w:val="right"/>
      <w:pPr>
        <w:ind w:left="4060" w:hanging="180"/>
      </w:pPr>
    </w:lvl>
    <w:lvl w:ilvl="6" w:tplc="1809000F" w:tentative="1">
      <w:start w:val="1"/>
      <w:numFmt w:val="decimal"/>
      <w:lvlText w:val="%7."/>
      <w:lvlJc w:val="left"/>
      <w:pPr>
        <w:ind w:left="4780" w:hanging="360"/>
      </w:pPr>
    </w:lvl>
    <w:lvl w:ilvl="7" w:tplc="18090019" w:tentative="1">
      <w:start w:val="1"/>
      <w:numFmt w:val="lowerLetter"/>
      <w:lvlText w:val="%8."/>
      <w:lvlJc w:val="left"/>
      <w:pPr>
        <w:ind w:left="5500" w:hanging="360"/>
      </w:pPr>
    </w:lvl>
    <w:lvl w:ilvl="8" w:tplc="1809001B" w:tentative="1">
      <w:start w:val="1"/>
      <w:numFmt w:val="lowerRoman"/>
      <w:lvlText w:val="%9."/>
      <w:lvlJc w:val="right"/>
      <w:pPr>
        <w:ind w:left="6220" w:hanging="180"/>
      </w:pPr>
    </w:lvl>
  </w:abstractNum>
  <w:abstractNum w:abstractNumId="6" w15:restartNumberingAfterBreak="0">
    <w:nsid w:val="6E446ADE"/>
    <w:multiLevelType w:val="hybridMultilevel"/>
    <w:tmpl w:val="3334DE1C"/>
    <w:lvl w:ilvl="0" w:tplc="57AE22D8">
      <w:start w:val="1"/>
      <w:numFmt w:val="lowerLetter"/>
      <w:lvlText w:val="%1."/>
      <w:lvlJc w:val="left"/>
      <w:pPr>
        <w:ind w:left="820" w:hanging="360"/>
      </w:pPr>
      <w:rPr>
        <w:rFonts w:ascii="Calibri" w:eastAsia="Calibri" w:hAnsi="Calibri" w:hint="default"/>
        <w:spacing w:val="-1"/>
        <w:w w:val="100"/>
        <w:sz w:val="22"/>
        <w:szCs w:val="22"/>
      </w:rPr>
    </w:lvl>
    <w:lvl w:ilvl="1" w:tplc="3210D768">
      <w:start w:val="1"/>
      <w:numFmt w:val="bullet"/>
      <w:lvlText w:val="•"/>
      <w:lvlJc w:val="left"/>
      <w:pPr>
        <w:ind w:left="1662" w:hanging="360"/>
      </w:pPr>
      <w:rPr>
        <w:rFonts w:hint="default"/>
      </w:rPr>
    </w:lvl>
    <w:lvl w:ilvl="2" w:tplc="315ADAA0">
      <w:start w:val="1"/>
      <w:numFmt w:val="bullet"/>
      <w:lvlText w:val="•"/>
      <w:lvlJc w:val="left"/>
      <w:pPr>
        <w:ind w:left="2505" w:hanging="360"/>
      </w:pPr>
      <w:rPr>
        <w:rFonts w:hint="default"/>
      </w:rPr>
    </w:lvl>
    <w:lvl w:ilvl="3" w:tplc="E906408C">
      <w:start w:val="1"/>
      <w:numFmt w:val="bullet"/>
      <w:lvlText w:val="•"/>
      <w:lvlJc w:val="left"/>
      <w:pPr>
        <w:ind w:left="3347" w:hanging="360"/>
      </w:pPr>
      <w:rPr>
        <w:rFonts w:hint="default"/>
      </w:rPr>
    </w:lvl>
    <w:lvl w:ilvl="4" w:tplc="9B547764">
      <w:start w:val="1"/>
      <w:numFmt w:val="bullet"/>
      <w:lvlText w:val="•"/>
      <w:lvlJc w:val="left"/>
      <w:pPr>
        <w:ind w:left="4190" w:hanging="360"/>
      </w:pPr>
      <w:rPr>
        <w:rFonts w:hint="default"/>
      </w:rPr>
    </w:lvl>
    <w:lvl w:ilvl="5" w:tplc="B84814A2">
      <w:start w:val="1"/>
      <w:numFmt w:val="bullet"/>
      <w:lvlText w:val="•"/>
      <w:lvlJc w:val="left"/>
      <w:pPr>
        <w:ind w:left="5033" w:hanging="360"/>
      </w:pPr>
      <w:rPr>
        <w:rFonts w:hint="default"/>
      </w:rPr>
    </w:lvl>
    <w:lvl w:ilvl="6" w:tplc="F9FCF20E">
      <w:start w:val="1"/>
      <w:numFmt w:val="bullet"/>
      <w:lvlText w:val="•"/>
      <w:lvlJc w:val="left"/>
      <w:pPr>
        <w:ind w:left="5875" w:hanging="360"/>
      </w:pPr>
      <w:rPr>
        <w:rFonts w:hint="default"/>
      </w:rPr>
    </w:lvl>
    <w:lvl w:ilvl="7" w:tplc="CA3E67A8">
      <w:start w:val="1"/>
      <w:numFmt w:val="bullet"/>
      <w:lvlText w:val="•"/>
      <w:lvlJc w:val="left"/>
      <w:pPr>
        <w:ind w:left="6718" w:hanging="360"/>
      </w:pPr>
      <w:rPr>
        <w:rFonts w:hint="default"/>
      </w:rPr>
    </w:lvl>
    <w:lvl w:ilvl="8" w:tplc="F98290DE">
      <w:start w:val="1"/>
      <w:numFmt w:val="bullet"/>
      <w:lvlText w:val="•"/>
      <w:lvlJc w:val="left"/>
      <w:pPr>
        <w:ind w:left="7561" w:hanging="360"/>
      </w:pPr>
      <w:rPr>
        <w:rFonts w:hint="default"/>
      </w:rPr>
    </w:lvl>
  </w:abstractNum>
  <w:abstractNum w:abstractNumId="7" w15:restartNumberingAfterBreak="0">
    <w:nsid w:val="78FF23E5"/>
    <w:multiLevelType w:val="multilevel"/>
    <w:tmpl w:val="685C2ADC"/>
    <w:lvl w:ilvl="0">
      <w:start w:val="4"/>
      <w:numFmt w:val="decimal"/>
      <w:lvlText w:val="%1"/>
      <w:lvlJc w:val="left"/>
      <w:pPr>
        <w:ind w:left="360" w:hanging="360"/>
      </w:pPr>
      <w:rPr>
        <w:rFonts w:hint="default"/>
      </w:rPr>
    </w:lvl>
    <w:lvl w:ilvl="1">
      <w:start w:val="1"/>
      <w:numFmt w:val="decimal"/>
      <w:lvlText w:val="%1.%2"/>
      <w:lvlJc w:val="left"/>
      <w:pPr>
        <w:ind w:left="462" w:hanging="36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026" w:hanging="72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590" w:hanging="108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616" w:hanging="1800"/>
      </w:pPr>
      <w:rPr>
        <w:rFonts w:hint="default"/>
      </w:rPr>
    </w:lvl>
  </w:abstractNum>
  <w:num w:numId="1" w16cid:durableId="2114325003">
    <w:abstractNumId w:val="6"/>
  </w:num>
  <w:num w:numId="2" w16cid:durableId="324944588">
    <w:abstractNumId w:val="0"/>
  </w:num>
  <w:num w:numId="3" w16cid:durableId="1393382706">
    <w:abstractNumId w:val="5"/>
  </w:num>
  <w:num w:numId="4" w16cid:durableId="1157527546">
    <w:abstractNumId w:val="4"/>
  </w:num>
  <w:num w:numId="5" w16cid:durableId="2011172510">
    <w:abstractNumId w:val="7"/>
  </w:num>
  <w:num w:numId="6" w16cid:durableId="45767225">
    <w:abstractNumId w:val="3"/>
  </w:num>
  <w:num w:numId="7" w16cid:durableId="1050492830">
    <w:abstractNumId w:val="1"/>
  </w:num>
  <w:num w:numId="8" w16cid:durableId="6838229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Y3MjQyMjE2MDJR0lEKTi0uzszPAykwrAUA1CBrciwAAAA="/>
  </w:docVars>
  <w:rsids>
    <w:rsidRoot w:val="00165175"/>
    <w:rsid w:val="00040158"/>
    <w:rsid w:val="00047F8A"/>
    <w:rsid w:val="000B5351"/>
    <w:rsid w:val="00123DF1"/>
    <w:rsid w:val="00165175"/>
    <w:rsid w:val="001E6101"/>
    <w:rsid w:val="00255A26"/>
    <w:rsid w:val="00316603"/>
    <w:rsid w:val="003A34BB"/>
    <w:rsid w:val="004446D4"/>
    <w:rsid w:val="00460255"/>
    <w:rsid w:val="0053693B"/>
    <w:rsid w:val="005F3D02"/>
    <w:rsid w:val="00603299"/>
    <w:rsid w:val="00670F48"/>
    <w:rsid w:val="00751E94"/>
    <w:rsid w:val="00873CE4"/>
    <w:rsid w:val="008B04AC"/>
    <w:rsid w:val="008C116F"/>
    <w:rsid w:val="00900523"/>
    <w:rsid w:val="009021FC"/>
    <w:rsid w:val="00B11C0B"/>
    <w:rsid w:val="00B8629B"/>
    <w:rsid w:val="00BC0445"/>
    <w:rsid w:val="00D13241"/>
    <w:rsid w:val="00D56EFF"/>
    <w:rsid w:val="00D62443"/>
    <w:rsid w:val="00E4135A"/>
    <w:rsid w:val="00E472FC"/>
    <w:rsid w:val="00EE1520"/>
    <w:rsid w:val="00F45E54"/>
    <w:rsid w:val="00FB0CC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CE6D00"/>
  <w15:docId w15:val="{7ECC6DFA-81D0-4376-9650-70A7A5D6B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B04AC"/>
    <w:pPr>
      <w:spacing w:before="120" w:after="120"/>
      <w:ind w:left="102" w:right="-389"/>
      <w:outlineLvl w:val="0"/>
    </w:pPr>
    <w:rPr>
      <w:rFonts w:eastAsia="Calibri Light"/>
      <w:sz w:val="24"/>
      <w:szCs w:val="24"/>
    </w:rPr>
  </w:style>
  <w:style w:type="paragraph" w:styleId="Heading1">
    <w:name w:val="heading 1"/>
    <w:basedOn w:val="Normal"/>
    <w:uiPriority w:val="1"/>
    <w:qFormat/>
    <w:rsid w:val="008B04AC"/>
    <w:pPr>
      <w:numPr>
        <w:ilvl w:val="1"/>
        <w:numId w:val="4"/>
      </w:numPr>
      <w:ind w:right="36"/>
    </w:pPr>
    <w:rPr>
      <w:rFonts w:ascii="Calibri Light" w:hAnsi="Calibri Light"/>
      <w:b/>
      <w:sz w:val="26"/>
      <w:szCs w:val="26"/>
    </w:rPr>
  </w:style>
  <w:style w:type="paragraph" w:styleId="Heading2">
    <w:name w:val="heading 2"/>
    <w:basedOn w:val="Normal"/>
    <w:uiPriority w:val="1"/>
    <w:qFormat/>
    <w:pPr>
      <w:ind w:left="100"/>
      <w:outlineLvl w:val="1"/>
    </w:pPr>
    <w:rPr>
      <w:rFonts w:ascii="Tahoma" w:eastAsia="Tahoma" w:hAnsi="Tahoma"/>
    </w:rPr>
  </w:style>
  <w:style w:type="paragraph" w:styleId="Heading3">
    <w:name w:val="heading 3"/>
    <w:basedOn w:val="Normal"/>
    <w:uiPriority w:val="1"/>
    <w:qFormat/>
    <w:rsid w:val="008B04AC"/>
    <w:pPr>
      <w:ind w:left="100"/>
      <w:outlineLvl w:val="2"/>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B04AC"/>
    <w:pPr>
      <w:ind w:left="462" w:hanging="360"/>
    </w:pPr>
    <w:rPr>
      <w:rFonts w:ascii="Calibri" w:eastAsia="Calibri" w:hAnsi="Calibri"/>
      <w:b/>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23DF1"/>
    <w:rPr>
      <w:sz w:val="16"/>
      <w:szCs w:val="16"/>
    </w:rPr>
  </w:style>
  <w:style w:type="paragraph" w:styleId="CommentText">
    <w:name w:val="annotation text"/>
    <w:basedOn w:val="Normal"/>
    <w:link w:val="CommentTextChar"/>
    <w:uiPriority w:val="99"/>
    <w:semiHidden/>
    <w:unhideWhenUsed/>
    <w:rsid w:val="00123DF1"/>
    <w:rPr>
      <w:sz w:val="20"/>
      <w:szCs w:val="20"/>
    </w:rPr>
  </w:style>
  <w:style w:type="character" w:customStyle="1" w:styleId="CommentTextChar">
    <w:name w:val="Comment Text Char"/>
    <w:basedOn w:val="DefaultParagraphFont"/>
    <w:link w:val="CommentText"/>
    <w:uiPriority w:val="99"/>
    <w:semiHidden/>
    <w:rsid w:val="00123DF1"/>
    <w:rPr>
      <w:sz w:val="20"/>
      <w:szCs w:val="20"/>
    </w:rPr>
  </w:style>
  <w:style w:type="paragraph" w:styleId="CommentSubject">
    <w:name w:val="annotation subject"/>
    <w:basedOn w:val="CommentText"/>
    <w:next w:val="CommentText"/>
    <w:link w:val="CommentSubjectChar"/>
    <w:uiPriority w:val="99"/>
    <w:semiHidden/>
    <w:unhideWhenUsed/>
    <w:rsid w:val="00123DF1"/>
    <w:rPr>
      <w:b/>
      <w:bCs/>
    </w:rPr>
  </w:style>
  <w:style w:type="character" w:customStyle="1" w:styleId="CommentSubjectChar">
    <w:name w:val="Comment Subject Char"/>
    <w:basedOn w:val="CommentTextChar"/>
    <w:link w:val="CommentSubject"/>
    <w:uiPriority w:val="99"/>
    <w:semiHidden/>
    <w:rsid w:val="00123DF1"/>
    <w:rPr>
      <w:b/>
      <w:bCs/>
      <w:sz w:val="20"/>
      <w:szCs w:val="20"/>
    </w:rPr>
  </w:style>
  <w:style w:type="paragraph" w:styleId="BalloonText">
    <w:name w:val="Balloon Text"/>
    <w:basedOn w:val="Normal"/>
    <w:link w:val="BalloonTextChar"/>
    <w:uiPriority w:val="99"/>
    <w:semiHidden/>
    <w:unhideWhenUsed/>
    <w:rsid w:val="00123D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DF1"/>
    <w:rPr>
      <w:rFonts w:ascii="Segoe UI" w:hAnsi="Segoe UI" w:cs="Segoe UI"/>
      <w:sz w:val="18"/>
      <w:szCs w:val="18"/>
    </w:rPr>
  </w:style>
  <w:style w:type="paragraph" w:styleId="FootnoteText">
    <w:name w:val="footnote text"/>
    <w:basedOn w:val="Normal"/>
    <w:link w:val="FootnoteTextChar"/>
    <w:uiPriority w:val="99"/>
    <w:unhideWhenUsed/>
    <w:rsid w:val="00873CE4"/>
    <w:rPr>
      <w:sz w:val="20"/>
      <w:szCs w:val="20"/>
    </w:rPr>
  </w:style>
  <w:style w:type="character" w:customStyle="1" w:styleId="FootnoteTextChar">
    <w:name w:val="Footnote Text Char"/>
    <w:basedOn w:val="DefaultParagraphFont"/>
    <w:link w:val="FootnoteText"/>
    <w:uiPriority w:val="99"/>
    <w:rsid w:val="00873CE4"/>
    <w:rPr>
      <w:sz w:val="20"/>
      <w:szCs w:val="20"/>
    </w:rPr>
  </w:style>
  <w:style w:type="character" w:styleId="FootnoteReference">
    <w:name w:val="footnote reference"/>
    <w:basedOn w:val="DefaultParagraphFont"/>
    <w:uiPriority w:val="99"/>
    <w:semiHidden/>
    <w:unhideWhenUsed/>
    <w:rsid w:val="00873CE4"/>
    <w:rPr>
      <w:vertAlign w:val="superscript"/>
    </w:rPr>
  </w:style>
  <w:style w:type="paragraph" w:styleId="Header">
    <w:name w:val="header"/>
    <w:basedOn w:val="Normal"/>
    <w:link w:val="HeaderChar"/>
    <w:uiPriority w:val="99"/>
    <w:unhideWhenUsed/>
    <w:rsid w:val="008B04AC"/>
    <w:pPr>
      <w:tabs>
        <w:tab w:val="center" w:pos="4513"/>
        <w:tab w:val="right" w:pos="9026"/>
      </w:tabs>
    </w:pPr>
  </w:style>
  <w:style w:type="character" w:customStyle="1" w:styleId="HeaderChar">
    <w:name w:val="Header Char"/>
    <w:basedOn w:val="DefaultParagraphFont"/>
    <w:link w:val="Header"/>
    <w:uiPriority w:val="99"/>
    <w:rsid w:val="008B04AC"/>
  </w:style>
  <w:style w:type="paragraph" w:styleId="Footer">
    <w:name w:val="footer"/>
    <w:basedOn w:val="Normal"/>
    <w:link w:val="FooterChar"/>
    <w:uiPriority w:val="99"/>
    <w:unhideWhenUsed/>
    <w:rsid w:val="008B04AC"/>
    <w:pPr>
      <w:tabs>
        <w:tab w:val="center" w:pos="4513"/>
        <w:tab w:val="right" w:pos="9026"/>
      </w:tabs>
    </w:pPr>
  </w:style>
  <w:style w:type="character" w:customStyle="1" w:styleId="FooterChar">
    <w:name w:val="Footer Char"/>
    <w:basedOn w:val="DefaultParagraphFont"/>
    <w:link w:val="Footer"/>
    <w:uiPriority w:val="99"/>
    <w:rsid w:val="008B04AC"/>
  </w:style>
  <w:style w:type="paragraph" w:styleId="Revision">
    <w:name w:val="Revision"/>
    <w:hidden/>
    <w:uiPriority w:val="99"/>
    <w:semiHidden/>
    <w:rsid w:val="008B04AC"/>
    <w:pPr>
      <w:widowControl/>
    </w:pPr>
    <w:rPr>
      <w:rFonts w:eastAsia="Calibri Light"/>
      <w:sz w:val="24"/>
      <w:szCs w:val="24"/>
    </w:rPr>
  </w:style>
  <w:style w:type="paragraph" w:customStyle="1" w:styleId="xmsolistparagraph">
    <w:name w:val="x_msolistparagraph"/>
    <w:basedOn w:val="Normal"/>
    <w:rsid w:val="008C116F"/>
    <w:pPr>
      <w:widowControl/>
      <w:spacing w:before="0" w:after="0"/>
      <w:ind w:left="0" w:right="0"/>
      <w:outlineLvl w:val="9"/>
    </w:pPr>
    <w:rPr>
      <w:rFonts w:ascii="Times New Roman" w:eastAsiaTheme="minorHAnsi" w:hAnsi="Times New Roman" w:cs="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589d8ef-58ae-4c3a-82e3-c7835d25891b">
      <UserInfo>
        <DisplayName/>
        <AccountId xsi:nil="true"/>
        <AccountType/>
      </UserInfo>
    </SharedWithUsers>
    <RevisionNo xmlns="3b56235e-07bf-4de1-943f-bed8a45878a5">000</RevisionNo>
    <IssueDate xmlns="3b56235e-07bf-4de1-943f-bed8a45878a5">2018-06-17T23:00:00+00:00</IssueDate>
    <DocType xmlns="3b56235e-07bf-4de1-943f-bed8a45878a5">Procedure</DocType>
    <AreaCode xmlns="3b56235e-07bf-4de1-943f-bed8a45878a5">RES</AreaCod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28C7F281C2B14AA51AD9E834DFDE21" ma:contentTypeVersion="11" ma:contentTypeDescription="Create a new document." ma:contentTypeScope="" ma:versionID="4d275b556e5afd7c526b57982c95661b">
  <xsd:schema xmlns:xsd="http://www.w3.org/2001/XMLSchema" xmlns:xs="http://www.w3.org/2001/XMLSchema" xmlns:p="http://schemas.microsoft.com/office/2006/metadata/properties" xmlns:ns2="3b56235e-07bf-4de1-943f-bed8a45878a5" xmlns:ns3="f589d8ef-58ae-4c3a-82e3-c7835d25891b" targetNamespace="http://schemas.microsoft.com/office/2006/metadata/properties" ma:root="true" ma:fieldsID="465aea43f6cf9dfcf5836788235f36c0" ns2:_="" ns3:_="">
    <xsd:import namespace="3b56235e-07bf-4de1-943f-bed8a45878a5"/>
    <xsd:import namespace="f589d8ef-58ae-4c3a-82e3-c7835d25891b"/>
    <xsd:element name="properties">
      <xsd:complexType>
        <xsd:sequence>
          <xsd:element name="documentManagement">
            <xsd:complexType>
              <xsd:all>
                <xsd:element ref="ns2:AreaCode" minOccurs="0"/>
                <xsd:element ref="ns2:RevisionNo" minOccurs="0"/>
                <xsd:element ref="ns2:IssueDate" minOccurs="0"/>
                <xsd:element ref="ns2:DocType"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6235e-07bf-4de1-943f-bed8a45878a5" elementFormDefault="qualified">
    <xsd:import namespace="http://schemas.microsoft.com/office/2006/documentManagement/types"/>
    <xsd:import namespace="http://schemas.microsoft.com/office/infopath/2007/PartnerControls"/>
    <xsd:element name="AreaCode" ma:index="2" nillable="true" ma:displayName="Area Code" ma:default="OTHER" ma:description="Area code of the functional area that is responsible for this document" ma:format="Dropdown" ma:internalName="AreaCode">
      <xsd:simpleType>
        <xsd:restriction base="dms:Choice">
          <xsd:enumeration value="QA"/>
          <xsd:enumeration value="ADM"/>
          <xsd:enumeration value="CDEV"/>
          <xsd:enumeration value="COMM"/>
          <xsd:enumeration value="DEV"/>
          <xsd:enumeration value="EXAM"/>
          <xsd:enumeration value="FIN"/>
          <xsd:enumeration value="GDPR"/>
          <xsd:enumeration value="HR"/>
          <xsd:enumeration value="IT"/>
          <xsd:enumeration value="LIB"/>
          <xsd:enumeration value="RES"/>
          <xsd:enumeration value="SAF"/>
          <xsd:enumeration value="STUD"/>
          <xsd:enumeration value="OTHER"/>
        </xsd:restriction>
      </xsd:simpleType>
    </xsd:element>
    <xsd:element name="RevisionNo" ma:index="3" nillable="true" ma:displayName="Revision No" ma:description="The revision number of the document starting with 000,001,002 etc" ma:format="Dropdown" ma:internalName="RevisionNo">
      <xsd:simpleType>
        <xsd:restriction base="dms:Text">
          <xsd:maxLength value="255"/>
        </xsd:restriction>
      </xsd:simpleType>
    </xsd:element>
    <xsd:element name="IssueDate" ma:index="4" nillable="true" ma:displayName="Issue Date" ma:default="[today]" ma:description="Date Document was issued to the Document store after approval" ma:format="DateOnly" ma:internalName="IssueDate">
      <xsd:simpleType>
        <xsd:restriction base="dms:DateTime"/>
      </xsd:simpleType>
    </xsd:element>
    <xsd:element name="DocType" ma:index="5" nillable="true" ma:displayName="Doc Type" ma:default="Other" ma:description="Type of Document e.g. Policy, Procedure, QA Manual, Form, Guideline, Quickguide" ma:format="Dropdown" ma:internalName="DocType">
      <xsd:simpleType>
        <xsd:union memberTypes="dms:Text">
          <xsd:simpleType>
            <xsd:restriction base="dms:Choice">
              <xsd:enumeration value="Code"/>
              <xsd:enumeration value="Form"/>
              <xsd:enumeration value="Guideline"/>
              <xsd:enumeration value="Other"/>
              <xsd:enumeration value="Policy"/>
              <xsd:enumeration value="Procedure"/>
              <xsd:enumeration value="QA Manual"/>
            </xsd:restriction>
          </xsd:simpleType>
        </xsd:un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89d8ef-58ae-4c3a-82e3-c7835d25891b"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3F73B6-35AA-49FA-B58D-C90DDE1FF4A6}">
  <ds:schemaRefs>
    <ds:schemaRef ds:uri="http://schemas.microsoft.com/office/2006/metadata/properties"/>
    <ds:schemaRef ds:uri="http://schemas.microsoft.com/office/infopath/2007/PartnerControls"/>
    <ds:schemaRef ds:uri="f589d8ef-58ae-4c3a-82e3-c7835d25891b"/>
    <ds:schemaRef ds:uri="3b56235e-07bf-4de1-943f-bed8a45878a5"/>
  </ds:schemaRefs>
</ds:datastoreItem>
</file>

<file path=customXml/itemProps2.xml><?xml version="1.0" encoding="utf-8"?>
<ds:datastoreItem xmlns:ds="http://schemas.openxmlformats.org/officeDocument/2006/customXml" ds:itemID="{919C1782-6AB0-4E8D-AF53-C8383B584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6235e-07bf-4de1-943f-bed8a45878a5"/>
    <ds:schemaRef ds:uri="f589d8ef-58ae-4c3a-82e3-c7835d258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5BAD7-8AA3-414C-A9C6-0D9B19F9D6A6}">
  <ds:schemaRefs>
    <ds:schemaRef ds:uri="http://schemas.openxmlformats.org/officeDocument/2006/bibliography"/>
  </ds:schemaRefs>
</ds:datastoreItem>
</file>

<file path=customXml/itemProps4.xml><?xml version="1.0" encoding="utf-8"?>
<ds:datastoreItem xmlns:ds="http://schemas.openxmlformats.org/officeDocument/2006/customXml" ds:itemID="{98AC4E77-079A-437F-A0B3-BC34A09304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3933</Words>
  <Characters>22422</Characters>
  <Application>Microsoft Office Word</Application>
  <DocSecurity>0</DocSecurity>
  <Lines>186</Lines>
  <Paragraphs>5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vt:lpstr>
      <vt:lpstr>        </vt:lpstr>
      <vt:lpstr>        Procedure Title:  RESEARCH ETHICS PROCEDURE</vt:lpstr>
      <vt:lpstr>Procedure Number:  RES002 Revision No: 1</vt:lpstr>
      <vt:lpstr/>
      <vt:lpstr>Quality Assurance Area Code: RES</vt:lpstr>
      <vt:lpstr/>
      <vt:lpstr/>
      <vt:lpstr/>
      <vt:lpstr/>
      <vt:lpstr/>
      <vt:lpstr/>
      <vt:lpstr/>
      <vt:lpstr>Purpose</vt:lpstr>
      <vt:lpstr>All research carried out by IT Sligo staff and students must conform to best int</vt:lpstr>
      <vt:lpstr/>
      <vt:lpstr>Scope</vt:lpstr>
      <vt:lpstr>This procedure refers to research projects conducted by IT Sligo staff and stude</vt:lpstr>
      <vt:lpstr/>
      <vt:lpstr>All those who are taking part in research activity within IT Sligo must review t</vt:lpstr>
      <vt:lpstr/>
      <vt:lpstr>Reference Documents</vt:lpstr>
      <vt:lpstr>Data Protection Acts 1988 and 2003</vt:lpstr>
      <vt:lpstr/>
      <vt:lpstr>Procedure Description</vt:lpstr>
      <vt:lpstr/>
      <vt:lpstr>Introduction</vt:lpstr>
      <vt:lpstr>Research can vary from small independent projects to projects within a large mul</vt:lpstr>
      <vt:lpstr>The overall process for evaluation of the ethics impact of any research at ITSli</vt:lpstr>
      <vt:lpstr/>
      <vt:lpstr>4.2	Undergraduate and Postgraduate (Taught) Research Projects</vt:lpstr>
      <vt:lpstr>All Undergraduate and Postgraduate (Taught) Research Projects must complete an e</vt:lpstr>
      <vt:lpstr>This form is submitted to the School Research Ethics Committee for review and co</vt:lpstr>
      <vt:lpstr/>
      <vt:lpstr>    Design and Conduct of the Study</vt:lpstr>
      <vt:lpstr>The thoroughness and completeness of the information submitted in the self-decla</vt:lpstr>
      <vt:lpstr>The suitability of the protocol and the data collection forms in relation to the</vt:lpstr>
      <vt:lpstr>The justification of predictable risks and inconveniences weighed against the an</vt:lpstr>
      <vt:lpstr/>
      <vt:lpstr>    Recruitment of Research Participants/ Volunteers</vt:lpstr>
      <vt:lpstr>The characteristics of the population from which the Participants/ Volunteers wi</vt:lpstr>
      <vt:lpstr>The method by which the initial contact and recruitment of participants/ volunte</vt:lpstr>
      <vt:lpstr>The method by which full information is to be conveyed to potential participants</vt:lpstr>
      <vt:lpstr>Inclusion and exclusion criteria for participants/ volunteers.</vt:lpstr>
      <vt:lpstr/>
      <vt:lpstr>    Care and Protection of Research Participants/ Volunteers</vt:lpstr>
      <vt:lpstr>The safety of any intervention to be used in the proposed research;</vt:lpstr>
      <vt:lpstr>The suitability of the investigator for the proposed study in relation to his/ h</vt:lpstr>
      <vt:lpstr>If applicable, any plans to withdraw or withhold standard therapies for the purp</vt:lpstr>
      <vt:lpstr>If applicable, the adequacy of health and social supervision and psychological s</vt:lpstr>
      <vt:lpstr>Steps to be followed if participants/ volunteers voluntarily withdraw during the</vt:lpstr>
      <vt:lpstr>If appropriate, the arrangements for informing the participant’s/ volunteer’s GP</vt:lpstr>
      <vt:lpstr>A description of any financial costs to participants/ volunteers;</vt:lpstr>
      <vt:lpstr>The rewards and compensations, if any, for participants/ volunteers (including m</vt:lpstr>
      <vt:lpstr>The provisions for compensation/ treatment in the case of injury/disability/ dea</vt:lpstr>
      <vt:lpstr>The insurance and indemnity arrangements covering the liability of the investiga</vt:lpstr>
      <vt:lpstr>A description of any grants, payments or other reward to be made to any research</vt:lpstr>
      <vt:lpstr/>
      <vt:lpstr>    Protection of Research Participant/Volunteer Confidentiality</vt:lpstr>
      <vt:lpstr>A description of the persons who will have access to personal data of the partic</vt:lpstr>
      <vt:lpstr>The measures taken to ensure the confidentiality and security of personal inform</vt:lpstr>
      <vt:lpstr>The extent to which the information will be anonymised;</vt:lpstr>
      <vt:lpstr>How samples/ data will be obtained and the purposes for which they will be used;</vt:lpstr>
      <vt:lpstr>How long samples/ data will be kept;</vt:lpstr>
      <vt:lpstr>Both sub-committee members and investigators should be aware of the provisions o</vt:lpstr>
      <vt:lpstr/>
      <vt:lpstr>    Informed Consent Process</vt:lpstr>
      <vt:lpstr>An outline of the process for obtaining informed consent;</vt:lpstr>
      <vt:lpstr>The adequacy, completeness, of written and oral information to be given to the p</vt:lpstr>
      <vt:lpstr>The content and the wording of the Participant/ Volunteer information sheet;</vt:lpstr>
      <vt:lpstr>The content and the wording of the informed consent form and, where applicable, </vt:lpstr>
      <vt:lpstr>Clear justification for the intention to include in the research any individuals</vt:lpstr>
      <vt:lpstr>Assurances that Participants/ Volunteers will receive information relevant to th</vt:lpstr>
      <vt:lpstr/>
      <vt:lpstr>If, after School Review, approval is awarded a record will be kept within a stud</vt:lpstr>
      <vt:lpstr>If at this time, approval is awarded subject to minor revisions, the researcher </vt:lpstr>
      <vt:lpstr/>
      <vt:lpstr>If, at this time, approval is not awarded it will be forwarded to the Institute </vt:lpstr>
      <vt:lpstr>IT Sligo School Research Ethics Committee decision will be communicated to the r</vt:lpstr>
      <vt:lpstr>Each Ethics committee within a school must submit a Research Ethics Committee An</vt:lpstr>
      <vt:lpstr/>
      <vt:lpstr/>
      <vt:lpstr>4.2	Postgraduate and Staff Research Projects</vt:lpstr>
      <vt:lpstr>The researcher completes the relevant Research Ethics Self Declaration Checklist</vt:lpstr>
      <vt:lpstr/>
      <vt:lpstr>If ethical issues are indicated within this checklist the researcher will forwar</vt:lpstr>
      <vt:lpstr/>
      <vt:lpstr>The committee will specifically consider:</vt:lpstr>
      <vt:lpstr>    Design and Conduct of the Study</vt:lpstr>
      <vt:lpstr>The thoroughness and completeness of the information submitted and its ability t</vt:lpstr>
      <vt:lpstr>The suitability of the protocol and the data collection forms in relation to the</vt:lpstr>
      <vt:lpstr>The justification of predictable risks and inconveniences weighed against the an</vt:lpstr>
      <vt:lpstr>Criteria for prematurely withdrawing participants/ volunteers from the research;</vt:lpstr>
      <vt:lpstr>Criteria for suspending or terminating the entire research project;</vt:lpstr>
      <vt:lpstr>The adequacy of provisions made for monitoring and auditing the conduct of the r</vt:lpstr>
      <vt:lpstr>The adequacy of the site, including the supporting staff, available facilities, </vt:lpstr>
      <vt:lpstr>The manner in which the results of the research will be reported and published</vt:lpstr>
      <vt:lpstr/>
      <vt:lpstr/>
      <vt:lpstr>    Recruitment of Research Participants/ Volunteers</vt:lpstr>
    </vt:vector>
  </TitlesOfParts>
  <Company>Institute of Technology Sligo</Company>
  <LinksUpToDate>false</LinksUpToDate>
  <CharactersWithSpaces>2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da McTaggart</dc:creator>
  <cp:lastModifiedBy>Chris O’Malley</cp:lastModifiedBy>
  <cp:revision>2</cp:revision>
  <cp:lastPrinted>2019-04-11T10:48:00Z</cp:lastPrinted>
  <dcterms:created xsi:type="dcterms:W3CDTF">2023-03-28T09:55:00Z</dcterms:created>
  <dcterms:modified xsi:type="dcterms:W3CDTF">2023-03-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8T00:00:00Z</vt:filetime>
  </property>
  <property fmtid="{D5CDD505-2E9C-101B-9397-08002B2CF9AE}" pid="3" name="Creator">
    <vt:lpwstr>Microsoft® Word 2016</vt:lpwstr>
  </property>
  <property fmtid="{D5CDD505-2E9C-101B-9397-08002B2CF9AE}" pid="4" name="LastSaved">
    <vt:filetime>2018-11-05T00:00:00Z</vt:filetime>
  </property>
  <property fmtid="{D5CDD505-2E9C-101B-9397-08002B2CF9AE}" pid="5" name="ContentTypeId">
    <vt:lpwstr>0x010100EC28C7F281C2B14AA51AD9E834DFDE21</vt:lpwstr>
  </property>
  <property fmtid="{D5CDD505-2E9C-101B-9397-08002B2CF9AE}" pid="6" name="Order">
    <vt:r8>21941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ies>
</file>